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6AE25F66" w:rsidR="00C52FE8" w:rsidRPr="00A0419D" w:rsidRDefault="00AC681F" w:rsidP="00C52FE8">
      <w:pPr>
        <w:ind w:left="-540"/>
        <w:jc w:val="center"/>
        <w:rPr>
          <w:rFonts w:eastAsia="Arial" w:cstheme="minorHAnsi"/>
          <w:b/>
          <w:color w:val="2F5496"/>
        </w:rPr>
      </w:pPr>
      <w:bookmarkStart w:id="0" w:name="_Hlk83296982"/>
      <w:bookmarkEnd w:id="0"/>
      <w:r w:rsidRPr="00A0419D">
        <w:rPr>
          <w:rFonts w:eastAsia="Arial" w:cstheme="minorHAnsi"/>
          <w:b/>
          <w:color w:val="2F5496"/>
        </w:rPr>
        <w:t>Form 2</w:t>
      </w:r>
      <w:r w:rsidR="00C52FE8" w:rsidRPr="00A0419D">
        <w:rPr>
          <w:rFonts w:eastAsia="Arial" w:cstheme="minorHAnsi"/>
          <w:b/>
          <w:color w:val="2F5496"/>
        </w:rPr>
        <w:t>: RF</w:t>
      </w:r>
      <w:r w:rsidR="00590433" w:rsidRPr="00A0419D">
        <w:rPr>
          <w:rFonts w:eastAsia="Arial" w:cstheme="minorHAnsi"/>
          <w:b/>
          <w:color w:val="2F5496"/>
        </w:rPr>
        <w:t>A</w:t>
      </w:r>
      <w:r w:rsidR="00C52FE8" w:rsidRPr="00A0419D">
        <w:rPr>
          <w:rFonts w:eastAsia="Arial" w:cstheme="minorHAnsi"/>
          <w:b/>
          <w:color w:val="2F5496"/>
        </w:rPr>
        <w:t xml:space="preserve"> A</w:t>
      </w:r>
      <w:r w:rsidR="005C5726" w:rsidRPr="00A0419D">
        <w:rPr>
          <w:rFonts w:eastAsia="Arial" w:cstheme="minorHAnsi"/>
          <w:b/>
          <w:color w:val="2F5496"/>
        </w:rPr>
        <w:t>PPLICATION</w:t>
      </w:r>
    </w:p>
    <w:p w14:paraId="225C43EF" w14:textId="31E91872" w:rsidR="00C52FE8" w:rsidRPr="00A0419D" w:rsidRDefault="0812D02C" w:rsidP="106C60D6">
      <w:pPr>
        <w:ind w:left="-540"/>
        <w:rPr>
          <w:b/>
          <w:bCs/>
          <w:color w:val="000000" w:themeColor="text1"/>
        </w:rPr>
      </w:pPr>
      <w:r w:rsidRPr="28D1B2E4">
        <w:rPr>
          <w:b/>
          <w:bCs/>
          <w:color w:val="000000" w:themeColor="text1"/>
        </w:rPr>
        <w:t xml:space="preserve">APPLICATION </w:t>
      </w:r>
      <w:r w:rsidR="210CE2F5" w:rsidRPr="28D1B2E4">
        <w:rPr>
          <w:b/>
          <w:bCs/>
          <w:color w:val="000000" w:themeColor="text1"/>
        </w:rPr>
        <w:t xml:space="preserve">INSTRUCTIONS: Fill out this document and upload the document into </w:t>
      </w:r>
      <w:proofErr w:type="spellStart"/>
      <w:r w:rsidR="210CE2F5" w:rsidRPr="28D1B2E4">
        <w:rPr>
          <w:b/>
          <w:bCs/>
          <w:color w:val="000000" w:themeColor="text1"/>
        </w:rPr>
        <w:t>Partner</w:t>
      </w:r>
      <w:r w:rsidR="5A2B0CC1" w:rsidRPr="28D1B2E4">
        <w:rPr>
          <w:b/>
          <w:bCs/>
          <w:color w:val="000000" w:themeColor="text1"/>
        </w:rPr>
        <w:t>gr</w:t>
      </w:r>
      <w:r w:rsidR="210CE2F5" w:rsidRPr="28D1B2E4">
        <w:rPr>
          <w:b/>
          <w:bCs/>
          <w:color w:val="000000" w:themeColor="text1"/>
        </w:rPr>
        <w:t>ants</w:t>
      </w:r>
      <w:proofErr w:type="spellEnd"/>
      <w:r w:rsidR="210CE2F5" w:rsidRPr="28D1B2E4">
        <w:rPr>
          <w:b/>
          <w:bCs/>
          <w:color w:val="000000" w:themeColor="text1"/>
        </w:rPr>
        <w:t>.</w:t>
      </w:r>
      <w:r w:rsidR="79DBE73A" w:rsidRPr="28D1B2E4">
        <w:rPr>
          <w:b/>
          <w:bCs/>
          <w:color w:val="000000" w:themeColor="text1"/>
        </w:rPr>
        <w:t xml:space="preserve">  All questions are highlighted in green.  Click or tap on the sections below the Questions and type in your answers.  </w:t>
      </w:r>
      <w:r w:rsidRPr="28D1B2E4">
        <w:rPr>
          <w:b/>
          <w:bCs/>
          <w:color w:val="000000" w:themeColor="text1"/>
        </w:rPr>
        <w:t xml:space="preserve">Any required attachments are indicated by a </w:t>
      </w:r>
      <w:r w:rsidR="343B7C1C">
        <w:rPr>
          <w:noProof/>
        </w:rPr>
        <w:drawing>
          <wp:inline distT="0" distB="0" distL="0" distR="0" wp14:anchorId="4668886E" wp14:editId="3BBCC700">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8D1B2E4">
        <w:rPr>
          <w:b/>
          <w:bCs/>
          <w:color w:val="000000" w:themeColor="text1"/>
        </w:rPr>
        <w:t xml:space="preserve"> symbol, and drop-down menus are indicated by a </w:t>
      </w:r>
      <w:r w:rsidR="343B7C1C">
        <w:rPr>
          <w:noProof/>
        </w:rPr>
        <w:drawing>
          <wp:inline distT="0" distB="0" distL="0" distR="0" wp14:anchorId="3ACCC014" wp14:editId="5AA15E8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8D1B2E4">
        <w:rPr>
          <w:b/>
          <w:bCs/>
          <w:color w:val="000000" w:themeColor="text1"/>
        </w:rPr>
        <w:t xml:space="preserve"> symbol.</w:t>
      </w:r>
    </w:p>
    <w:p w14:paraId="6DDD469F" w14:textId="77777777" w:rsidR="00673A4B" w:rsidRPr="00A0419D" w:rsidRDefault="00673A4B" w:rsidP="00673A4B">
      <w:pPr>
        <w:shd w:val="clear" w:color="auto" w:fill="FFFFFF" w:themeFill="background1"/>
        <w:rPr>
          <w:rFonts w:eastAsia="Arial" w:cstheme="minorHAnsi"/>
          <w:bCs/>
        </w:rPr>
      </w:pPr>
      <w:r w:rsidRPr="00A0419D">
        <w:rPr>
          <w:rFonts w:eastAsia="Arial" w:cstheme="minorHAnsi"/>
          <w:b/>
        </w:rPr>
        <w:t>Please note:</w:t>
      </w:r>
      <w:r w:rsidRPr="00A0419D">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418411FD" w:rsidR="00372354" w:rsidRPr="00A0419D" w:rsidRDefault="005D5D13" w:rsidP="00A072F9">
      <w:pPr>
        <w:ind w:left="-540"/>
        <w:rPr>
          <w:rFonts w:cstheme="minorHAnsi"/>
          <w:b/>
          <w:color w:val="000000" w:themeColor="text1"/>
        </w:rPr>
      </w:pPr>
      <w:r w:rsidRPr="00A0419D">
        <w:rPr>
          <w:rFonts w:cstheme="minorHAnsi"/>
          <w:b/>
          <w:color w:val="000000" w:themeColor="text1"/>
        </w:rPr>
        <w:t xml:space="preserve">The total word count limit is </w:t>
      </w:r>
      <w:r w:rsidR="00C128FD" w:rsidRPr="00A0419D">
        <w:rPr>
          <w:rFonts w:cstheme="minorHAnsi"/>
          <w:b/>
          <w:color w:val="000000" w:themeColor="text1"/>
          <w:shd w:val="clear" w:color="auto" w:fill="E2EFD9" w:themeFill="accent6" w:themeFillTint="33"/>
        </w:rPr>
        <w:t>15</w:t>
      </w:r>
      <w:r w:rsidRPr="00A0419D">
        <w:rPr>
          <w:rFonts w:cstheme="minorHAnsi"/>
          <w:b/>
          <w:color w:val="000000" w:themeColor="text1"/>
          <w:shd w:val="clear" w:color="auto" w:fill="E2EFD9" w:themeFill="accent6" w:themeFillTint="33"/>
        </w:rPr>
        <w:t>,000</w:t>
      </w:r>
      <w:r w:rsidRPr="00A0419D">
        <w:rPr>
          <w:rFonts w:cstheme="minorHAnsi"/>
          <w:b/>
          <w:color w:val="000000" w:themeColor="text1"/>
        </w:rPr>
        <w:t xml:space="preserve"> for the entire word document (including questions and your answers).  The word count is indicated below left on your screen </w:t>
      </w:r>
      <w:r w:rsidRPr="00A0419D">
        <w:rPr>
          <w:rFonts w:cstheme="minorHAnsi"/>
          <w:b/>
          <w:color w:val="000000" w:themeColor="text1"/>
          <w:u w:val="single"/>
        </w:rPr>
        <w:t>or</w:t>
      </w:r>
      <w:r w:rsidRPr="00A0419D">
        <w:rPr>
          <w:rFonts w:cstheme="minorHAnsi"/>
          <w:b/>
          <w:color w:val="000000" w:themeColor="text1"/>
        </w:rPr>
        <w:t xml:space="preserve"> if you go to the top of the screen to Search “word count”. </w:t>
      </w:r>
    </w:p>
    <w:p w14:paraId="65242E63" w14:textId="77777777" w:rsidR="00962664" w:rsidRPr="00A0419D"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A0419D">
        <w:rPr>
          <w:rFonts w:eastAsia="Arial" w:cstheme="minorHAnsi"/>
          <w:b/>
          <w:color w:val="000000"/>
        </w:rPr>
        <w:t>Required APH Documents:</w:t>
      </w:r>
    </w:p>
    <w:p w14:paraId="381475EA" w14:textId="39990C38" w:rsidR="00962664" w:rsidRPr="00A0419D"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A0419D">
        <w:rPr>
          <w:rFonts w:eastAsia="Arial" w:cstheme="minorHAnsi"/>
          <w:b/>
          <w:color w:val="000000"/>
        </w:rPr>
        <w:t>The following must be completed and</w:t>
      </w:r>
      <w:r w:rsidR="00504957" w:rsidRPr="00A0419D">
        <w:rPr>
          <w:rFonts w:eastAsia="Arial" w:cstheme="minorHAnsi"/>
          <w:b/>
          <w:color w:val="000000"/>
        </w:rPr>
        <w:t>/or</w:t>
      </w:r>
      <w:r w:rsidRPr="00A0419D">
        <w:rPr>
          <w:rFonts w:eastAsia="Arial" w:cstheme="minorHAnsi"/>
          <w:b/>
          <w:color w:val="000000"/>
        </w:rPr>
        <w:t xml:space="preserve"> submitted in </w:t>
      </w:r>
      <w:proofErr w:type="spellStart"/>
      <w:r w:rsidRPr="00A0419D">
        <w:rPr>
          <w:rFonts w:eastAsia="Arial" w:cstheme="minorHAnsi"/>
          <w:b/>
          <w:color w:val="000000"/>
        </w:rPr>
        <w:t>Partnergrants</w:t>
      </w:r>
      <w:proofErr w:type="spellEnd"/>
      <w:r w:rsidRPr="00A0419D">
        <w:rPr>
          <w:rFonts w:eastAsia="Arial" w:cstheme="minorHAnsi"/>
          <w:b/>
          <w:color w:val="000000"/>
        </w:rPr>
        <w:t>.</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A0419D" w14:paraId="1FC62E37" w14:textId="77777777" w:rsidTr="00C9080D">
        <w:trPr>
          <w:trHeight w:hRule="exact" w:val="638"/>
        </w:trPr>
        <w:tc>
          <w:tcPr>
            <w:tcW w:w="1351" w:type="dxa"/>
            <w:tcBorders>
              <w:top w:val="single" w:sz="4" w:space="0" w:color="auto"/>
              <w:left w:val="single" w:sz="4" w:space="0" w:color="auto"/>
              <w:bottom w:val="single" w:sz="7" w:space="0" w:color="000000" w:themeColor="text1"/>
              <w:right w:val="single" w:sz="8" w:space="0" w:color="000000" w:themeColor="text1"/>
            </w:tcBorders>
            <w:shd w:val="clear" w:color="auto" w:fill="FFFFFF" w:themeFill="background1"/>
          </w:tcPr>
          <w:p w14:paraId="03FC65B5" w14:textId="691770AB" w:rsidR="00962664" w:rsidRPr="00A0419D" w:rsidRDefault="00962664" w:rsidP="00962664">
            <w:pPr>
              <w:widowControl w:val="0"/>
              <w:spacing w:before="53" w:after="0" w:line="240" w:lineRule="auto"/>
              <w:ind w:left="91" w:right="79" w:hanging="18"/>
              <w:rPr>
                <w:rFonts w:eastAsia="Arial" w:cstheme="minorHAnsi"/>
              </w:rPr>
            </w:pPr>
            <w:r w:rsidRPr="00A0419D">
              <w:rPr>
                <w:rFonts w:cstheme="minorHAnsi"/>
                <w:b/>
                <w:spacing w:val="-1"/>
              </w:rPr>
              <w:t>FORM NUMBER</w:t>
            </w:r>
          </w:p>
        </w:tc>
        <w:tc>
          <w:tcPr>
            <w:tcW w:w="5759" w:type="dxa"/>
            <w:tcBorders>
              <w:top w:val="single" w:sz="4" w:space="0" w:color="auto"/>
              <w:left w:val="single" w:sz="8" w:space="0" w:color="000000" w:themeColor="text1"/>
              <w:bottom w:val="single" w:sz="7" w:space="0" w:color="000000" w:themeColor="text1"/>
              <w:right w:val="single" w:sz="8" w:space="0" w:color="000000" w:themeColor="text1"/>
            </w:tcBorders>
            <w:shd w:val="clear" w:color="auto" w:fill="FFFFFF" w:themeFill="background1"/>
          </w:tcPr>
          <w:p w14:paraId="04D6801D" w14:textId="77777777" w:rsidR="00962664" w:rsidRPr="00A0419D" w:rsidRDefault="00962664" w:rsidP="006776DF">
            <w:pPr>
              <w:widowControl w:val="0"/>
              <w:spacing w:before="53" w:after="0" w:line="240" w:lineRule="auto"/>
              <w:ind w:left="99"/>
              <w:jc w:val="center"/>
              <w:rPr>
                <w:rFonts w:eastAsia="Arial" w:cstheme="minorHAnsi"/>
              </w:rPr>
            </w:pPr>
            <w:r w:rsidRPr="00A0419D">
              <w:rPr>
                <w:rFonts w:cstheme="minorHAnsi"/>
                <w:b/>
              </w:rPr>
              <w:t>TITLE</w:t>
            </w:r>
          </w:p>
        </w:tc>
        <w:tc>
          <w:tcPr>
            <w:tcW w:w="2150" w:type="dxa"/>
            <w:tcBorders>
              <w:top w:val="single" w:sz="4" w:space="0" w:color="auto"/>
              <w:left w:val="single" w:sz="8" w:space="0" w:color="000000" w:themeColor="text1"/>
              <w:bottom w:val="single" w:sz="7" w:space="0" w:color="000000" w:themeColor="text1"/>
              <w:right w:val="single" w:sz="4" w:space="0" w:color="auto"/>
            </w:tcBorders>
            <w:shd w:val="clear" w:color="auto" w:fill="FFFFFF" w:themeFill="background1"/>
          </w:tcPr>
          <w:p w14:paraId="33FD8438" w14:textId="067022BF" w:rsidR="00962664" w:rsidRPr="00A0419D" w:rsidRDefault="00962664" w:rsidP="00660C1E">
            <w:pPr>
              <w:widowControl w:val="0"/>
              <w:spacing w:before="53" w:after="0" w:line="240" w:lineRule="auto"/>
              <w:ind w:left="169"/>
              <w:rPr>
                <w:rFonts w:cstheme="minorHAnsi"/>
                <w:b/>
                <w:spacing w:val="-1"/>
              </w:rPr>
            </w:pPr>
            <w:r w:rsidRPr="00A0419D">
              <w:rPr>
                <w:rFonts w:cstheme="minorHAnsi"/>
                <w:b/>
                <w:spacing w:val="-1"/>
              </w:rPr>
              <w:t>Requires Applicant Response DUE</w:t>
            </w:r>
          </w:p>
        </w:tc>
      </w:tr>
      <w:tr w:rsidR="00156D78" w:rsidRPr="00A0419D" w14:paraId="444C55B6" w14:textId="77777777" w:rsidTr="00C9080D">
        <w:trPr>
          <w:trHeight w:hRule="exact" w:val="359"/>
        </w:trPr>
        <w:tc>
          <w:tcPr>
            <w:tcW w:w="1351" w:type="dxa"/>
            <w:tcBorders>
              <w:top w:val="single" w:sz="7" w:space="0" w:color="000000" w:themeColor="text1"/>
              <w:left w:val="single" w:sz="4" w:space="0" w:color="auto"/>
              <w:bottom w:val="single" w:sz="7" w:space="0" w:color="000000" w:themeColor="text1"/>
              <w:right w:val="single" w:sz="8" w:space="0" w:color="000000" w:themeColor="text1"/>
            </w:tcBorders>
            <w:shd w:val="clear" w:color="auto" w:fill="FFFFFF" w:themeFill="background1"/>
          </w:tcPr>
          <w:p w14:paraId="13094D51" w14:textId="77777777" w:rsidR="00156D78" w:rsidRPr="00A0419D" w:rsidRDefault="00156D78" w:rsidP="006776DF">
            <w:pPr>
              <w:widowControl w:val="0"/>
              <w:spacing w:before="53" w:after="0" w:line="240" w:lineRule="auto"/>
              <w:ind w:left="91" w:right="79" w:hanging="18"/>
              <w:jc w:val="center"/>
              <w:rPr>
                <w:rFonts w:cstheme="minorHAnsi"/>
                <w:bCs/>
                <w:spacing w:val="-1"/>
              </w:rPr>
            </w:pPr>
            <w:r w:rsidRPr="00A0419D">
              <w:rPr>
                <w:rFonts w:cstheme="minorHAnsi"/>
                <w:bCs/>
                <w:spacing w:val="-1"/>
              </w:rPr>
              <w:t>1</w:t>
            </w:r>
          </w:p>
        </w:tc>
        <w:tc>
          <w:tcPr>
            <w:tcW w:w="5759" w:type="dxa"/>
            <w:tcBorders>
              <w:top w:val="single" w:sz="7" w:space="0" w:color="000000" w:themeColor="text1"/>
              <w:left w:val="single" w:sz="8" w:space="0" w:color="000000" w:themeColor="text1"/>
              <w:bottom w:val="single" w:sz="7" w:space="0" w:color="000000" w:themeColor="text1"/>
              <w:right w:val="single" w:sz="8" w:space="0" w:color="000000" w:themeColor="text1"/>
            </w:tcBorders>
            <w:shd w:val="clear" w:color="auto" w:fill="FFFFFF" w:themeFill="background1"/>
          </w:tcPr>
          <w:p w14:paraId="66E7C509" w14:textId="77777777" w:rsidR="00156D78" w:rsidRPr="00A0419D" w:rsidRDefault="00156D78" w:rsidP="00087A75">
            <w:pPr>
              <w:widowControl w:val="0"/>
              <w:spacing w:before="53" w:after="0" w:line="240" w:lineRule="auto"/>
              <w:ind w:left="99"/>
              <w:rPr>
                <w:rFonts w:cstheme="minorHAnsi"/>
                <w:bCs/>
              </w:rPr>
            </w:pPr>
            <w:r w:rsidRPr="00A0419D">
              <w:rPr>
                <w:rFonts w:cstheme="minorHAnsi"/>
                <w:bCs/>
              </w:rPr>
              <w:t>OFFER SHEET</w:t>
            </w:r>
          </w:p>
        </w:tc>
        <w:tc>
          <w:tcPr>
            <w:tcW w:w="2150" w:type="dxa"/>
            <w:vMerge w:val="restart"/>
            <w:tcBorders>
              <w:top w:val="single" w:sz="7" w:space="0" w:color="000000" w:themeColor="text1"/>
              <w:left w:val="single" w:sz="8" w:space="0" w:color="000000" w:themeColor="text1"/>
              <w:right w:val="single" w:sz="4" w:space="0" w:color="auto"/>
            </w:tcBorders>
            <w:shd w:val="clear" w:color="auto" w:fill="FFFFFF" w:themeFill="background1"/>
            <w:vAlign w:val="center"/>
          </w:tcPr>
          <w:p w14:paraId="1D404D07" w14:textId="77777777" w:rsidR="00C9080D" w:rsidRDefault="00103A21" w:rsidP="00156D78">
            <w:pPr>
              <w:widowControl w:val="0"/>
              <w:spacing w:before="53" w:after="0" w:line="240" w:lineRule="auto"/>
              <w:ind w:left="169"/>
              <w:jc w:val="center"/>
              <w:rPr>
                <w:rFonts w:cstheme="minorHAnsi"/>
                <w:spacing w:val="-1"/>
              </w:rPr>
            </w:pPr>
            <w:r w:rsidRPr="00A0419D">
              <w:rPr>
                <w:rFonts w:cstheme="minorHAnsi"/>
                <w:spacing w:val="-1"/>
              </w:rPr>
              <w:t xml:space="preserve">Wednesday, </w:t>
            </w:r>
          </w:p>
          <w:p w14:paraId="5C71AB88" w14:textId="77777777" w:rsidR="00C9080D" w:rsidRDefault="00C9080D" w:rsidP="00156D78">
            <w:pPr>
              <w:widowControl w:val="0"/>
              <w:spacing w:before="53" w:after="0" w:line="240" w:lineRule="auto"/>
              <w:ind w:left="169"/>
              <w:jc w:val="center"/>
              <w:rPr>
                <w:rFonts w:cstheme="minorHAnsi"/>
                <w:spacing w:val="-1"/>
              </w:rPr>
            </w:pPr>
            <w:r>
              <w:rPr>
                <w:rFonts w:cstheme="minorHAnsi"/>
                <w:spacing w:val="-1"/>
              </w:rPr>
              <w:t>October 13</w:t>
            </w:r>
            <w:r w:rsidR="00156D78" w:rsidRPr="00A0419D">
              <w:rPr>
                <w:rFonts w:cstheme="minorHAnsi"/>
                <w:spacing w:val="-1"/>
              </w:rPr>
              <w:t xml:space="preserve">, 2021 </w:t>
            </w:r>
          </w:p>
          <w:p w14:paraId="1955C55F" w14:textId="46D7B619" w:rsidR="00156D78" w:rsidRPr="00A0419D" w:rsidRDefault="000316A3" w:rsidP="00156D78">
            <w:pPr>
              <w:widowControl w:val="0"/>
              <w:spacing w:before="53" w:after="0" w:line="240" w:lineRule="auto"/>
              <w:ind w:left="169"/>
              <w:jc w:val="center"/>
              <w:rPr>
                <w:rFonts w:cstheme="minorHAnsi"/>
                <w:spacing w:val="-1"/>
              </w:rPr>
            </w:pPr>
            <w:r w:rsidRPr="00A0419D">
              <w:rPr>
                <w:rFonts w:cstheme="minorHAnsi"/>
                <w:spacing w:val="-1"/>
              </w:rPr>
              <w:t xml:space="preserve">by </w:t>
            </w:r>
            <w:r w:rsidR="00156D78" w:rsidRPr="00A0419D">
              <w:rPr>
                <w:rFonts w:cstheme="minorHAnsi"/>
                <w:spacing w:val="-1"/>
              </w:rPr>
              <w:t>3 PM CST</w:t>
            </w:r>
          </w:p>
          <w:p w14:paraId="70CB5A19" w14:textId="0A817EE5" w:rsidR="00156D78" w:rsidRPr="00A0419D" w:rsidRDefault="00156D78" w:rsidP="00156D78">
            <w:pPr>
              <w:widowControl w:val="0"/>
              <w:spacing w:before="53" w:after="0" w:line="240" w:lineRule="auto"/>
              <w:ind w:left="169"/>
              <w:jc w:val="center"/>
              <w:rPr>
                <w:rFonts w:cstheme="minorHAnsi"/>
                <w:spacing w:val="-1"/>
                <w:highlight w:val="yellow"/>
              </w:rPr>
            </w:pPr>
            <w:r w:rsidRPr="00A0419D">
              <w:rPr>
                <w:rFonts w:cstheme="minorHAnsi"/>
                <w:spacing w:val="-1"/>
              </w:rPr>
              <w:t xml:space="preserve">In </w:t>
            </w:r>
            <w:proofErr w:type="spellStart"/>
            <w:r w:rsidRPr="00A0419D">
              <w:rPr>
                <w:rFonts w:cstheme="minorHAnsi"/>
                <w:spacing w:val="-1"/>
              </w:rPr>
              <w:t>Partnergrants</w:t>
            </w:r>
            <w:proofErr w:type="spellEnd"/>
          </w:p>
        </w:tc>
      </w:tr>
      <w:tr w:rsidR="00156D78" w:rsidRPr="00A0419D" w14:paraId="37911B63" w14:textId="77777777" w:rsidTr="00C9080D">
        <w:trPr>
          <w:trHeight w:hRule="exact" w:val="449"/>
        </w:trPr>
        <w:tc>
          <w:tcPr>
            <w:tcW w:w="1351" w:type="dxa"/>
            <w:tcBorders>
              <w:top w:val="single" w:sz="7" w:space="0" w:color="000000" w:themeColor="text1"/>
              <w:left w:val="single" w:sz="4" w:space="0" w:color="auto"/>
              <w:bottom w:val="single" w:sz="7" w:space="0" w:color="000000" w:themeColor="text1"/>
              <w:right w:val="single" w:sz="8" w:space="0" w:color="000000" w:themeColor="text1"/>
            </w:tcBorders>
            <w:shd w:val="clear" w:color="auto" w:fill="FFFFFF" w:themeFill="background1"/>
          </w:tcPr>
          <w:p w14:paraId="3F80FEDC" w14:textId="77777777" w:rsidR="00156D78" w:rsidRPr="00A0419D" w:rsidRDefault="00156D78" w:rsidP="006776DF">
            <w:pPr>
              <w:widowControl w:val="0"/>
              <w:spacing w:before="53" w:after="0" w:line="240" w:lineRule="auto"/>
              <w:ind w:left="91" w:right="79" w:hanging="18"/>
              <w:jc w:val="center"/>
              <w:rPr>
                <w:rFonts w:cstheme="minorHAnsi"/>
                <w:bCs/>
                <w:spacing w:val="-1"/>
              </w:rPr>
            </w:pPr>
            <w:r w:rsidRPr="00A0419D">
              <w:rPr>
                <w:rFonts w:cstheme="minorHAnsi"/>
                <w:bCs/>
                <w:spacing w:val="-1"/>
              </w:rPr>
              <w:t>2</w:t>
            </w:r>
          </w:p>
        </w:tc>
        <w:tc>
          <w:tcPr>
            <w:tcW w:w="5759" w:type="dxa"/>
            <w:tcBorders>
              <w:top w:val="single" w:sz="7" w:space="0" w:color="000000" w:themeColor="text1"/>
              <w:left w:val="single" w:sz="8" w:space="0" w:color="000000" w:themeColor="text1"/>
              <w:bottom w:val="single" w:sz="7" w:space="0" w:color="000000" w:themeColor="text1"/>
              <w:right w:val="single" w:sz="8" w:space="0" w:color="000000" w:themeColor="text1"/>
            </w:tcBorders>
            <w:shd w:val="clear" w:color="auto" w:fill="FFFFFF" w:themeFill="background1"/>
          </w:tcPr>
          <w:p w14:paraId="52BE0C4C" w14:textId="77777777" w:rsidR="00156D78" w:rsidRPr="00A0419D" w:rsidRDefault="00156D78" w:rsidP="00087A75">
            <w:pPr>
              <w:widowControl w:val="0"/>
              <w:spacing w:before="53" w:after="0" w:line="240" w:lineRule="auto"/>
              <w:ind w:left="99"/>
              <w:rPr>
                <w:rFonts w:cstheme="minorHAnsi"/>
                <w:bCs/>
              </w:rPr>
            </w:pPr>
            <w:r w:rsidRPr="00A0419D">
              <w:rPr>
                <w:rFonts w:cstheme="minorHAnsi"/>
                <w:bCs/>
              </w:rPr>
              <w:t>RFA APPLICATION</w:t>
            </w:r>
          </w:p>
        </w:tc>
        <w:tc>
          <w:tcPr>
            <w:tcW w:w="2150" w:type="dxa"/>
            <w:vMerge/>
            <w:tcBorders>
              <w:left w:val="single" w:sz="8" w:space="0" w:color="000000" w:themeColor="text1"/>
              <w:right w:val="single" w:sz="4" w:space="0" w:color="auto"/>
            </w:tcBorders>
          </w:tcPr>
          <w:p w14:paraId="4607E2B5" w14:textId="47912B17" w:rsidR="00156D78" w:rsidRPr="00A0419D" w:rsidRDefault="00156D78" w:rsidP="1334FFDB">
            <w:pPr>
              <w:widowControl w:val="0"/>
              <w:spacing w:before="53" w:after="0" w:line="240" w:lineRule="auto"/>
              <w:ind w:left="169"/>
              <w:rPr>
                <w:rFonts w:cstheme="minorHAnsi"/>
                <w:spacing w:val="-1"/>
                <w:highlight w:val="yellow"/>
              </w:rPr>
            </w:pPr>
          </w:p>
        </w:tc>
      </w:tr>
      <w:tr w:rsidR="00C9080D" w:rsidRPr="00A0419D" w14:paraId="2C8E9871" w14:textId="77777777" w:rsidTr="00C9080D">
        <w:trPr>
          <w:trHeight w:val="424"/>
        </w:trPr>
        <w:tc>
          <w:tcPr>
            <w:tcW w:w="1351" w:type="dxa"/>
            <w:tcBorders>
              <w:top w:val="single" w:sz="7" w:space="0" w:color="000000" w:themeColor="text1"/>
              <w:left w:val="single" w:sz="4" w:space="0" w:color="auto"/>
              <w:right w:val="single" w:sz="8" w:space="0" w:color="000000" w:themeColor="text1"/>
            </w:tcBorders>
            <w:shd w:val="clear" w:color="auto" w:fill="FFFFFF" w:themeFill="background1"/>
          </w:tcPr>
          <w:p w14:paraId="1F47B0B4" w14:textId="757B0010" w:rsidR="00C9080D" w:rsidRPr="00A0419D" w:rsidRDefault="00C9080D" w:rsidP="006776DF">
            <w:pPr>
              <w:widowControl w:val="0"/>
              <w:spacing w:before="53" w:after="0" w:line="240" w:lineRule="auto"/>
              <w:ind w:left="91" w:right="79" w:hanging="18"/>
              <w:jc w:val="center"/>
              <w:rPr>
                <w:rFonts w:cstheme="minorHAnsi"/>
                <w:bCs/>
                <w:spacing w:val="-1"/>
              </w:rPr>
            </w:pPr>
            <w:r>
              <w:rPr>
                <w:rFonts w:cstheme="minorHAnsi"/>
                <w:bCs/>
                <w:spacing w:val="-1"/>
              </w:rPr>
              <w:t>3</w:t>
            </w:r>
          </w:p>
        </w:tc>
        <w:tc>
          <w:tcPr>
            <w:tcW w:w="5759" w:type="dxa"/>
            <w:tcBorders>
              <w:top w:val="single" w:sz="7" w:space="0" w:color="000000" w:themeColor="text1"/>
              <w:left w:val="single" w:sz="8" w:space="0" w:color="000000" w:themeColor="text1"/>
              <w:right w:val="single" w:sz="8" w:space="0" w:color="000000" w:themeColor="text1"/>
            </w:tcBorders>
            <w:shd w:val="clear" w:color="auto" w:fill="FFFFFF" w:themeFill="background1"/>
          </w:tcPr>
          <w:p w14:paraId="1C52B60B" w14:textId="7B73B980" w:rsidR="00C9080D" w:rsidRPr="00A0419D" w:rsidRDefault="00C9080D" w:rsidP="00087A75">
            <w:pPr>
              <w:widowControl w:val="0"/>
              <w:spacing w:before="53" w:after="0" w:line="240" w:lineRule="auto"/>
              <w:ind w:left="99"/>
              <w:rPr>
                <w:rFonts w:cstheme="minorHAnsi"/>
                <w:bCs/>
              </w:rPr>
            </w:pPr>
            <w:r>
              <w:rPr>
                <w:rFonts w:cstheme="minorHAnsi"/>
                <w:bCs/>
              </w:rPr>
              <w:t>PROGRAM BUDGET AND NARRATIVE</w:t>
            </w:r>
          </w:p>
        </w:tc>
        <w:tc>
          <w:tcPr>
            <w:tcW w:w="2150" w:type="dxa"/>
            <w:vMerge/>
            <w:tcBorders>
              <w:left w:val="single" w:sz="8" w:space="0" w:color="000000" w:themeColor="text1"/>
              <w:right w:val="single" w:sz="4" w:space="0" w:color="auto"/>
            </w:tcBorders>
          </w:tcPr>
          <w:p w14:paraId="2C1E96DE" w14:textId="77777777" w:rsidR="00C9080D" w:rsidRPr="00A0419D" w:rsidRDefault="00C9080D" w:rsidP="1334FFDB">
            <w:pPr>
              <w:widowControl w:val="0"/>
              <w:spacing w:before="53" w:after="0" w:line="240" w:lineRule="auto"/>
              <w:ind w:left="169"/>
              <w:rPr>
                <w:rFonts w:cstheme="minorHAnsi"/>
                <w:spacing w:val="-1"/>
                <w:highlight w:val="yellow"/>
              </w:rPr>
            </w:pPr>
          </w:p>
        </w:tc>
      </w:tr>
      <w:tr w:rsidR="00FF01B4" w:rsidRPr="00A0419D" w14:paraId="474F8227" w14:textId="77777777" w:rsidTr="00C9080D">
        <w:trPr>
          <w:trHeight w:val="424"/>
        </w:trPr>
        <w:tc>
          <w:tcPr>
            <w:tcW w:w="1351" w:type="dxa"/>
            <w:tcBorders>
              <w:top w:val="single" w:sz="7" w:space="0" w:color="000000" w:themeColor="text1"/>
              <w:left w:val="single" w:sz="4" w:space="0" w:color="auto"/>
              <w:bottom w:val="single" w:sz="4" w:space="0" w:color="auto"/>
              <w:right w:val="single" w:sz="8" w:space="0" w:color="000000" w:themeColor="text1"/>
            </w:tcBorders>
            <w:shd w:val="clear" w:color="auto" w:fill="FFFFFF" w:themeFill="background1"/>
          </w:tcPr>
          <w:p w14:paraId="54D47271" w14:textId="228AD1CA" w:rsidR="00FF01B4" w:rsidRPr="00A0419D" w:rsidRDefault="00C9080D" w:rsidP="006776DF">
            <w:pPr>
              <w:widowControl w:val="0"/>
              <w:spacing w:before="53" w:after="0" w:line="240" w:lineRule="auto"/>
              <w:ind w:left="91" w:right="79" w:hanging="18"/>
              <w:jc w:val="center"/>
              <w:rPr>
                <w:rFonts w:cstheme="minorHAnsi"/>
                <w:bCs/>
                <w:spacing w:val="-1"/>
              </w:rPr>
            </w:pPr>
            <w:r>
              <w:rPr>
                <w:rFonts w:cstheme="minorHAnsi"/>
                <w:bCs/>
                <w:spacing w:val="-1"/>
              </w:rPr>
              <w:t>4</w:t>
            </w:r>
          </w:p>
        </w:tc>
        <w:tc>
          <w:tcPr>
            <w:tcW w:w="5759" w:type="dxa"/>
            <w:tcBorders>
              <w:top w:val="single" w:sz="7" w:space="0" w:color="000000" w:themeColor="text1"/>
              <w:left w:val="single" w:sz="8" w:space="0" w:color="000000" w:themeColor="text1"/>
              <w:bottom w:val="single" w:sz="4" w:space="0" w:color="auto"/>
              <w:right w:val="single" w:sz="8" w:space="0" w:color="000000" w:themeColor="text1"/>
            </w:tcBorders>
            <w:shd w:val="clear" w:color="auto" w:fill="FFFFFF" w:themeFill="background1"/>
          </w:tcPr>
          <w:p w14:paraId="75372BD8" w14:textId="1D6CDB54" w:rsidR="00FF01B4" w:rsidRPr="00A0419D" w:rsidRDefault="00FF01B4" w:rsidP="00087A75">
            <w:pPr>
              <w:widowControl w:val="0"/>
              <w:spacing w:before="53" w:after="0" w:line="240" w:lineRule="auto"/>
              <w:ind w:left="99"/>
              <w:rPr>
                <w:rFonts w:cstheme="minorHAnsi"/>
                <w:bCs/>
              </w:rPr>
            </w:pPr>
            <w:r w:rsidRPr="00A0419D">
              <w:rPr>
                <w:rFonts w:cstheme="minorHAnsi"/>
                <w:bCs/>
              </w:rPr>
              <w:t>COA CERTIFICATIONS AND DISCLOSURES</w:t>
            </w:r>
          </w:p>
        </w:tc>
        <w:tc>
          <w:tcPr>
            <w:tcW w:w="2150" w:type="dxa"/>
            <w:vMerge/>
            <w:tcBorders>
              <w:left w:val="single" w:sz="8" w:space="0" w:color="000000" w:themeColor="text1"/>
              <w:bottom w:val="single" w:sz="4" w:space="0" w:color="auto"/>
              <w:right w:val="single" w:sz="4" w:space="0" w:color="auto"/>
            </w:tcBorders>
          </w:tcPr>
          <w:p w14:paraId="2BE9E6FF" w14:textId="272EE1C1" w:rsidR="00FF01B4" w:rsidRPr="00A0419D" w:rsidRDefault="00FF01B4" w:rsidP="1334FFDB">
            <w:pPr>
              <w:widowControl w:val="0"/>
              <w:spacing w:before="53" w:after="0" w:line="240" w:lineRule="auto"/>
              <w:ind w:left="169"/>
              <w:rPr>
                <w:rFonts w:cstheme="minorHAnsi"/>
                <w:spacing w:val="-1"/>
                <w:highlight w:val="yellow"/>
              </w:rPr>
            </w:pPr>
          </w:p>
        </w:tc>
      </w:tr>
    </w:tbl>
    <w:p w14:paraId="4071B471" w14:textId="77777777" w:rsidR="00962664" w:rsidRPr="00A0419D" w:rsidRDefault="00962664" w:rsidP="00A072F9">
      <w:pPr>
        <w:ind w:left="-540"/>
        <w:rPr>
          <w:rFonts w:cstheme="minorHAnsi"/>
          <w:b/>
          <w:color w:val="000000" w:themeColor="text1"/>
        </w:rPr>
      </w:pPr>
    </w:p>
    <w:p w14:paraId="1F91B878" w14:textId="77777777" w:rsidR="00673A4B" w:rsidRPr="00A0419D"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bookmarkStart w:id="1" w:name="_Hlk27725816"/>
      <w:r w:rsidRPr="00A0419D">
        <w:rPr>
          <w:rFonts w:eastAsia="Arial" w:cstheme="minorHAnsi"/>
          <w:b/>
        </w:rPr>
        <w:t>PART I. Fiscal and Administrative Capacity</w:t>
      </w:r>
    </w:p>
    <w:p w14:paraId="345E875F" w14:textId="4040D548" w:rsidR="00673A4B" w:rsidRPr="00A0419D"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rPr>
      </w:pPr>
      <w:r w:rsidRPr="00A0419D">
        <w:rPr>
          <w:rFonts w:eastAsia="Arial" w:cstheme="minorHAnsi"/>
          <w:b/>
        </w:rPr>
        <w:t>Minimum Threshold Review</w:t>
      </w:r>
    </w:p>
    <w:p w14:paraId="6E932FC3" w14:textId="1298D405" w:rsidR="00673A4B" w:rsidRPr="00A0419D"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A0419D">
        <w:rPr>
          <w:rFonts w:eastAsia="Arial" w:cstheme="minorHAnsi"/>
          <w:b/>
        </w:rPr>
        <w:t>Agency Information</w:t>
      </w:r>
    </w:p>
    <w:p w14:paraId="1F9C2FDF" w14:textId="2CEE4449" w:rsidR="00673A4B" w:rsidRPr="00A0419D" w:rsidRDefault="00673A4B" w:rsidP="00673A4B">
      <w:pPr>
        <w:rPr>
          <w:rFonts w:eastAsia="Arial" w:cstheme="minorHAnsi"/>
          <w:color w:val="2F5496"/>
        </w:rPr>
      </w:pPr>
      <w:r w:rsidRPr="00A0419D">
        <w:rPr>
          <w:rFonts w:eastAsia="Arial" w:cstheme="minorHAnsi"/>
          <w:color w:val="2F5496" w:themeColor="accent1" w:themeShade="BF"/>
        </w:rPr>
        <w:t xml:space="preserve">No points are assigned to questions in this section, but a response is required for each question. These questions will be used to </w:t>
      </w:r>
      <w:r w:rsidR="000A6988" w:rsidRPr="00A0419D">
        <w:rPr>
          <w:rFonts w:eastAsia="Arial" w:cstheme="minorHAnsi"/>
          <w:color w:val="2F5496" w:themeColor="accent1" w:themeShade="BF"/>
        </w:rPr>
        <w:t xml:space="preserve">better understand the agency and to </w:t>
      </w:r>
      <w:r w:rsidRPr="00A0419D">
        <w:rPr>
          <w:rFonts w:eastAsia="Arial" w:cstheme="minorHAnsi"/>
          <w:color w:val="2F5496" w:themeColor="accent1" w:themeShade="BF"/>
        </w:rPr>
        <w:t xml:space="preserve">determine if your organization is eligible to contract with the City of Austin.  All Applications must have satisfactory answers in this section </w:t>
      </w:r>
      <w:proofErr w:type="gramStart"/>
      <w:r w:rsidRPr="00A0419D">
        <w:rPr>
          <w:rFonts w:eastAsia="Arial" w:cstheme="minorHAnsi"/>
          <w:color w:val="2F5496" w:themeColor="accent1" w:themeShade="BF"/>
        </w:rPr>
        <w:t>in order to</w:t>
      </w:r>
      <w:proofErr w:type="gramEnd"/>
      <w:r w:rsidRPr="00A0419D">
        <w:rPr>
          <w:rFonts w:eastAsia="Arial" w:cstheme="minorHAnsi"/>
          <w:color w:val="2F5496" w:themeColor="accent1" w:themeShade="BF"/>
        </w:rPr>
        <w:t xml:space="preserve"> be evaluated for potential award. If this question was referenced in the Scope of Work (Section </w:t>
      </w:r>
      <w:r w:rsidR="000A6988" w:rsidRPr="00A0419D">
        <w:rPr>
          <w:rFonts w:eastAsia="Arial" w:cstheme="minorHAnsi"/>
          <w:color w:val="2F5496" w:themeColor="accent1" w:themeShade="BF"/>
        </w:rPr>
        <w:t>C</w:t>
      </w:r>
      <w:r w:rsidRPr="00A0419D">
        <w:rPr>
          <w:rFonts w:eastAsia="Arial" w:cstheme="minorHAnsi"/>
          <w:color w:val="2F5496" w:themeColor="accent1" w:themeShade="BF"/>
        </w:rPr>
        <w:t xml:space="preserve">), the letter and number reference is included in parenthesis at the end of the question. </w:t>
      </w:r>
    </w:p>
    <w:p w14:paraId="294453CB" w14:textId="08D055E1" w:rsidR="00C52FE8" w:rsidRPr="00A0419D" w:rsidRDefault="00C52FE8" w:rsidP="008A043C">
      <w:pPr>
        <w:shd w:val="clear" w:color="auto" w:fill="FFF2CC" w:themeFill="accent4" w:themeFillTint="33"/>
        <w:rPr>
          <w:rFonts w:eastAsia="Arial" w:cstheme="minorHAnsi"/>
          <w:b/>
          <w:bCs/>
          <w:iCs/>
          <w:color w:val="2F5496"/>
        </w:rPr>
      </w:pPr>
      <w:r w:rsidRPr="00A0419D">
        <w:rPr>
          <w:rFonts w:eastAsia="Arial" w:cstheme="minorHAnsi"/>
          <w:b/>
          <w:bCs/>
          <w:iCs/>
          <w:color w:val="2F5496"/>
        </w:rPr>
        <w:t xml:space="preserve">Name of your Organization:  </w:t>
      </w:r>
      <w:sdt>
        <w:sdtPr>
          <w:rPr>
            <w:rFonts w:eastAsia="Arial" w:cstheme="minorHAnsi"/>
            <w:b/>
            <w:bCs/>
            <w:iCs/>
            <w:color w:val="2F5496"/>
          </w:rPr>
          <w:id w:val="1971939655"/>
          <w:placeholder>
            <w:docPart w:val="3AF78A4407F5473CAA2A2077125A18A2"/>
          </w:placeholder>
          <w:showingPlcHdr/>
        </w:sdtPr>
        <w:sdtEndPr/>
        <w:sdtContent>
          <w:r w:rsidRPr="00A0419D">
            <w:rPr>
              <w:rStyle w:val="PlaceholderText"/>
              <w:rFonts w:cstheme="minorHAnsi"/>
              <w:color w:val="000000" w:themeColor="text1"/>
            </w:rPr>
            <w:t>Click or tap here to enter text.</w:t>
          </w:r>
        </w:sdtContent>
      </w:sdt>
    </w:p>
    <w:p w14:paraId="3D4F53EF" w14:textId="77777777" w:rsidR="00C52FE8" w:rsidRPr="00A0419D" w:rsidRDefault="00C52FE8" w:rsidP="008A043C">
      <w:pPr>
        <w:shd w:val="clear" w:color="auto" w:fill="FFF2CC" w:themeFill="accent4" w:themeFillTint="33"/>
        <w:rPr>
          <w:rFonts w:eastAsia="Arial" w:cstheme="minorHAnsi"/>
          <w:b/>
          <w:bCs/>
          <w:iCs/>
          <w:color w:val="2F5496"/>
        </w:rPr>
      </w:pPr>
      <w:r w:rsidRPr="00A0419D">
        <w:rPr>
          <w:rFonts w:eastAsia="Arial" w:cstheme="minorHAnsi"/>
          <w:b/>
          <w:bCs/>
          <w:iCs/>
          <w:color w:val="2F5496"/>
        </w:rPr>
        <w:t xml:space="preserve">Program Name: </w:t>
      </w:r>
      <w:sdt>
        <w:sdtPr>
          <w:rPr>
            <w:rFonts w:eastAsia="Arial" w:cstheme="minorHAnsi"/>
            <w:b/>
            <w:bCs/>
            <w:iCs/>
            <w:color w:val="2F5496"/>
          </w:rPr>
          <w:id w:val="64389888"/>
          <w:placeholder>
            <w:docPart w:val="1FF4E01F7A7C41A29C170A9E7DFDF205"/>
          </w:placeholder>
          <w:showingPlcHdr/>
        </w:sdtPr>
        <w:sdtEndPr/>
        <w:sdtContent>
          <w:r w:rsidRPr="00A0419D">
            <w:rPr>
              <w:rStyle w:val="PlaceholderText"/>
              <w:rFonts w:cstheme="minorHAnsi"/>
              <w:color w:val="000000" w:themeColor="text1"/>
            </w:rPr>
            <w:t>Click or tap here to enter text.</w:t>
          </w:r>
        </w:sdtContent>
      </w:sdt>
    </w:p>
    <w:p w14:paraId="55C7769E" w14:textId="7F2BD805" w:rsidR="00C52FE8" w:rsidRPr="00A0419D" w:rsidRDefault="00C52FE8" w:rsidP="008A043C">
      <w:pPr>
        <w:shd w:val="clear" w:color="auto" w:fill="FFF2CC" w:themeFill="accent4" w:themeFillTint="33"/>
        <w:rPr>
          <w:rFonts w:eastAsia="Arial" w:cstheme="minorHAnsi"/>
          <w:b/>
          <w:bCs/>
          <w:iCs/>
          <w:color w:val="2F5496"/>
        </w:rPr>
      </w:pPr>
      <w:r w:rsidRPr="00A0419D">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A0419D">
            <w:rPr>
              <w:rStyle w:val="PlaceholderText"/>
              <w:rFonts w:cstheme="minorHAnsi"/>
              <w:color w:val="auto"/>
            </w:rPr>
            <w:t>Click or tap here to enter $ amount.</w:t>
          </w:r>
        </w:sdtContent>
      </w:sdt>
    </w:p>
    <w:p w14:paraId="601E77D1" w14:textId="77777777" w:rsidR="00C52FE8" w:rsidRPr="00A0419D" w:rsidRDefault="00C52FE8" w:rsidP="008A043C">
      <w:pPr>
        <w:shd w:val="clear" w:color="auto" w:fill="FFF2CC" w:themeFill="accent4" w:themeFillTint="33"/>
        <w:rPr>
          <w:rFonts w:eastAsia="Arial" w:cstheme="minorHAnsi"/>
          <w:b/>
          <w:bCs/>
          <w:iCs/>
          <w:color w:val="2F5496"/>
        </w:rPr>
      </w:pPr>
    </w:p>
    <w:p w14:paraId="4F7A4C51" w14:textId="5A36ACA8" w:rsidR="00C52FE8" w:rsidRPr="00A0419D"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A0419D">
        <w:rPr>
          <w:rFonts w:eastAsia="Arial" w:cstheme="minorHAnsi"/>
          <w:b/>
          <w:color w:val="000000" w:themeColor="text1"/>
        </w:rPr>
        <w:lastRenderedPageBreak/>
        <w:t xml:space="preserve">Question </w:t>
      </w:r>
      <w:r w:rsidR="0087784E" w:rsidRPr="00A0419D">
        <w:rPr>
          <w:rFonts w:eastAsia="Arial" w:cstheme="minorHAnsi"/>
          <w:b/>
          <w:color w:val="000000" w:themeColor="text1"/>
        </w:rPr>
        <w:t>1</w:t>
      </w:r>
      <w:r w:rsidRPr="00A0419D">
        <w:rPr>
          <w:rFonts w:eastAsia="Arial" w:cstheme="minorHAnsi"/>
          <w:b/>
          <w:color w:val="000000" w:themeColor="text1"/>
        </w:rPr>
        <w:t>:</w:t>
      </w:r>
      <w:r w:rsidRPr="00A0419D">
        <w:rPr>
          <w:rFonts w:eastAsia="Arial" w:cstheme="minorHAnsi"/>
          <w:color w:val="000000" w:themeColor="text1"/>
        </w:rPr>
        <w:t xml:space="preserve"> </w:t>
      </w:r>
      <w:r w:rsidRPr="00A0419D">
        <w:rPr>
          <w:rFonts w:eastAsia="Arial" w:cstheme="minorHAnsi"/>
          <w:bCs/>
          <w:color w:val="000000" w:themeColor="text1"/>
        </w:rPr>
        <w:t xml:space="preserve">Does your organization have the ability to meet Austin Public Health’s Social Services </w:t>
      </w:r>
      <w:hyperlink r:id="rId14" w:history="1">
        <w:r w:rsidRPr="00A0419D">
          <w:rPr>
            <w:rStyle w:val="Hyperlink"/>
            <w:rFonts w:eastAsia="Arial" w:cstheme="minorHAnsi"/>
            <w:bCs/>
          </w:rPr>
          <w:t>Insurance Requirements</w:t>
        </w:r>
      </w:hyperlink>
      <w:r w:rsidR="00CF0F75" w:rsidRPr="00A0419D">
        <w:rPr>
          <w:rFonts w:eastAsia="Arial" w:cstheme="minorHAnsi"/>
          <w:bCs/>
          <w:color w:val="000000" w:themeColor="text1"/>
        </w:rPr>
        <w:t xml:space="preserve"> prior to entering into a contract</w:t>
      </w:r>
      <w:r w:rsidRPr="00A0419D">
        <w:rPr>
          <w:rFonts w:eastAsia="Arial" w:cstheme="minorHAnsi"/>
          <w:bCs/>
          <w:color w:val="000000" w:themeColor="text1"/>
        </w:rPr>
        <w:t xml:space="preserve">? </w:t>
      </w:r>
      <w:r w:rsidR="002B5126" w:rsidRPr="00A0419D">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A0419D" w:rsidRDefault="00C52FE8" w:rsidP="00710E28">
          <w:pPr>
            <w:shd w:val="clear" w:color="auto" w:fill="FFF2CC" w:themeFill="accent4" w:themeFillTint="33"/>
            <w:rPr>
              <w:rFonts w:eastAsia="Arial" w:cstheme="minorHAnsi"/>
              <w:color w:val="2F5496"/>
              <w:u w:val="single"/>
            </w:rPr>
          </w:pPr>
          <w:r w:rsidRPr="00A0419D">
            <w:rPr>
              <w:rFonts w:cstheme="minorHAnsi"/>
            </w:rPr>
            <w:t xml:space="preserve">Click or tap here to enter text. </w:t>
          </w:r>
        </w:p>
      </w:sdtContent>
    </w:sdt>
    <w:p w14:paraId="490E4E31" w14:textId="6B3EE4D0" w:rsidR="00AC1B33" w:rsidRPr="00A0419D"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A0419D">
        <w:rPr>
          <w:rFonts w:cstheme="minorHAnsi"/>
          <w:b/>
          <w:bCs/>
        </w:rPr>
        <w:t>Question 2:</w:t>
      </w:r>
      <w:r w:rsidRPr="00A0419D">
        <w:rPr>
          <w:rFonts w:cstheme="minorHAnsi"/>
        </w:rPr>
        <w:t xml:space="preserve"> </w:t>
      </w:r>
      <w:r w:rsidR="00837CD5" w:rsidRPr="00A0419D">
        <w:rPr>
          <w:rFonts w:cstheme="minorHAnsi"/>
        </w:rPr>
        <w:t>Will your organization be able to meet all the Terms and Conditions listed in the F-Standard Boilerplate</w:t>
      </w:r>
      <w:r w:rsidR="00E70DAA" w:rsidRPr="00A0419D">
        <w:rPr>
          <w:rFonts w:cstheme="minorHAnsi"/>
        </w:rPr>
        <w:t xml:space="preserve">? </w:t>
      </w:r>
      <w:r w:rsidR="002B5126" w:rsidRPr="00A0419D">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A0419D" w:rsidRDefault="00E70DAA" w:rsidP="00710E28">
          <w:pPr>
            <w:shd w:val="clear" w:color="auto" w:fill="FFF2CC" w:themeFill="accent4" w:themeFillTint="33"/>
            <w:rPr>
              <w:rFonts w:cstheme="minorHAnsi"/>
              <w:color w:val="808080"/>
            </w:rPr>
          </w:pPr>
          <w:r w:rsidRPr="00A0419D">
            <w:rPr>
              <w:rFonts w:cstheme="minorHAnsi"/>
            </w:rPr>
            <w:t xml:space="preserve">Click or tap here to enter text. </w:t>
          </w:r>
        </w:p>
      </w:sdtContent>
    </w:sdt>
    <w:p w14:paraId="745949C7" w14:textId="5C98F567" w:rsidR="00C52FE8" w:rsidRPr="00A0419D"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A0419D">
        <w:rPr>
          <w:rFonts w:eastAsia="Arial" w:cstheme="minorHAnsi"/>
          <w:b/>
          <w:bCs/>
          <w:color w:val="000000" w:themeColor="text1"/>
        </w:rPr>
        <w:t xml:space="preserve">Question </w:t>
      </w:r>
      <w:r w:rsidR="003618EA" w:rsidRPr="00A0419D">
        <w:rPr>
          <w:rFonts w:eastAsia="Arial" w:cstheme="minorHAnsi"/>
          <w:b/>
          <w:bCs/>
          <w:color w:val="000000" w:themeColor="text1"/>
        </w:rPr>
        <w:t>3</w:t>
      </w:r>
      <w:r w:rsidRPr="00A0419D">
        <w:rPr>
          <w:rFonts w:eastAsia="Arial" w:cstheme="minorHAnsi"/>
          <w:b/>
          <w:bCs/>
          <w:color w:val="000000" w:themeColor="text1"/>
        </w:rPr>
        <w:t>:</w:t>
      </w:r>
      <w:r w:rsidRPr="00A0419D">
        <w:rPr>
          <w:rFonts w:eastAsia="Arial" w:cstheme="minorHAnsi"/>
          <w:color w:val="000000" w:themeColor="text1"/>
        </w:rPr>
        <w:t xml:space="preserve"> </w:t>
      </w:r>
      <w:r w:rsidRPr="00A0419D">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A0419D" w:rsidRDefault="00C52FE8" w:rsidP="00710E28">
          <w:pPr>
            <w:shd w:val="clear" w:color="auto" w:fill="FFF2CC" w:themeFill="accent4" w:themeFillTint="33"/>
            <w:rPr>
              <w:rFonts w:eastAsia="Arial" w:cstheme="minorHAnsi"/>
              <w:color w:val="2F5496"/>
              <w:u w:val="single"/>
            </w:rPr>
          </w:pPr>
          <w:r w:rsidRPr="00A0419D">
            <w:rPr>
              <w:rFonts w:cstheme="minorHAnsi"/>
            </w:rPr>
            <w:t xml:space="preserve">Click or tap here to enter text.  </w:t>
          </w:r>
        </w:p>
      </w:sdtContent>
    </w:sdt>
    <w:p w14:paraId="10AB76F5" w14:textId="730B48E8" w:rsidR="00C52FE8" w:rsidRPr="00A0419D"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A0419D">
        <w:rPr>
          <w:rFonts w:eastAsia="Arial" w:cstheme="minorHAnsi"/>
          <w:b/>
          <w:color w:val="000000" w:themeColor="text1"/>
        </w:rPr>
        <w:t xml:space="preserve">Question </w:t>
      </w:r>
      <w:r w:rsidR="003618EA" w:rsidRPr="00A0419D">
        <w:rPr>
          <w:rFonts w:eastAsia="Arial" w:cstheme="minorHAnsi"/>
          <w:b/>
          <w:color w:val="000000" w:themeColor="text1"/>
        </w:rPr>
        <w:t>4</w:t>
      </w:r>
      <w:r w:rsidRPr="00A0419D">
        <w:rPr>
          <w:rFonts w:eastAsia="Arial" w:cstheme="minorHAnsi"/>
          <w:b/>
          <w:color w:val="000000" w:themeColor="text1"/>
        </w:rPr>
        <w:t>:</w:t>
      </w:r>
      <w:r w:rsidRPr="00A0419D">
        <w:rPr>
          <w:rFonts w:eastAsia="Arial" w:cstheme="minorHAnsi"/>
          <w:color w:val="000000" w:themeColor="text1"/>
        </w:rPr>
        <w:t xml:space="preserve"> </w:t>
      </w:r>
      <w:r w:rsidRPr="00A0419D">
        <w:rPr>
          <w:rFonts w:eastAsia="Arial" w:cstheme="minorHAnsi"/>
          <w:bCs/>
          <w:color w:val="000000" w:themeColor="text1"/>
        </w:rPr>
        <w:t>Provide a brief description of the Agency applying for this fundin</w:t>
      </w:r>
      <w:r w:rsidRPr="00A0419D">
        <w:rPr>
          <w:rFonts w:eastAsia="Arial" w:cstheme="minorHAnsi"/>
          <w:bCs/>
        </w:rPr>
        <w:t>g (e.g., mission statement)</w:t>
      </w:r>
      <w:r w:rsidR="002103E6" w:rsidRPr="00A0419D">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A0419D" w:rsidRDefault="00C52FE8" w:rsidP="00710E28">
          <w:pPr>
            <w:shd w:val="clear" w:color="auto" w:fill="FFF2CC" w:themeFill="accent4" w:themeFillTint="33"/>
            <w:rPr>
              <w:rFonts w:eastAsia="Arial" w:cstheme="minorHAnsi"/>
              <w:color w:val="2F5496"/>
              <w:u w:val="single"/>
            </w:rPr>
          </w:pPr>
          <w:r w:rsidRPr="00A0419D">
            <w:rPr>
              <w:rFonts w:cstheme="minorHAnsi"/>
            </w:rPr>
            <w:t xml:space="preserve">Click or tap here to enter text. </w:t>
          </w:r>
        </w:p>
      </w:sdtContent>
    </w:sdt>
    <w:p w14:paraId="07E88FBB" w14:textId="1EFA8BA6" w:rsidR="00C52FE8" w:rsidRPr="00A0419D"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A0419D">
        <w:rPr>
          <w:rFonts w:eastAsia="Arial" w:cstheme="minorHAnsi"/>
          <w:b/>
          <w:color w:val="000000" w:themeColor="text1"/>
        </w:rPr>
        <w:t xml:space="preserve">Question </w:t>
      </w:r>
      <w:r w:rsidR="003618EA" w:rsidRPr="00A0419D">
        <w:rPr>
          <w:rFonts w:eastAsia="Arial" w:cstheme="minorHAnsi"/>
          <w:b/>
          <w:color w:val="000000" w:themeColor="text1"/>
        </w:rPr>
        <w:t>5</w:t>
      </w:r>
      <w:r w:rsidRPr="00A0419D">
        <w:rPr>
          <w:rFonts w:eastAsia="Arial" w:cstheme="minorHAnsi"/>
          <w:b/>
          <w:color w:val="000000" w:themeColor="text1"/>
        </w:rPr>
        <w:t>:</w:t>
      </w:r>
      <w:r w:rsidRPr="00A0419D">
        <w:rPr>
          <w:rFonts w:eastAsia="Arial" w:cstheme="minorHAnsi"/>
          <w:color w:val="000000" w:themeColor="text1"/>
        </w:rPr>
        <w:t xml:space="preserve"> </w:t>
      </w:r>
      <w:r w:rsidRPr="00A0419D">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A0419D" w:rsidRDefault="00C52FE8" w:rsidP="00710E28">
      <w:pPr>
        <w:shd w:val="clear" w:color="auto" w:fill="FFF2CC" w:themeFill="accent4" w:themeFillTint="33"/>
        <w:ind w:left="720"/>
        <w:rPr>
          <w:rFonts w:cstheme="minorHAnsi"/>
          <w:color w:val="808080"/>
        </w:rPr>
      </w:pPr>
      <w:r w:rsidRPr="00A0419D">
        <w:rPr>
          <w:rFonts w:eastAsia="Arial" w:cstheme="minorHAnsi"/>
          <w:b/>
          <w:bCs/>
          <w:color w:val="2F5496"/>
        </w:rPr>
        <w:t>Name:</w:t>
      </w:r>
      <w:r w:rsidRPr="00A0419D">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A0419D">
            <w:rPr>
              <w:rFonts w:cstheme="minorHAnsi"/>
            </w:rPr>
            <w:t xml:space="preserve">Click or tap here to enter text. </w:t>
          </w:r>
        </w:sdtContent>
      </w:sdt>
      <w:r w:rsidRPr="00A0419D">
        <w:rPr>
          <w:rFonts w:eastAsia="Arial" w:cstheme="minorHAnsi"/>
          <w:color w:val="2F5496"/>
        </w:rPr>
        <w:br/>
      </w:r>
      <w:r w:rsidRPr="00A0419D">
        <w:rPr>
          <w:rFonts w:eastAsia="Arial" w:cstheme="minorHAnsi"/>
          <w:b/>
          <w:bCs/>
          <w:color w:val="2F5496"/>
        </w:rPr>
        <w:t>Title:</w:t>
      </w:r>
      <w:r w:rsidRPr="00A0419D">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A0419D">
            <w:rPr>
              <w:rFonts w:cstheme="minorHAnsi"/>
            </w:rPr>
            <w:t xml:space="preserve">Click or tap here to enter text. </w:t>
          </w:r>
        </w:sdtContent>
      </w:sdt>
      <w:r w:rsidRPr="00A0419D">
        <w:rPr>
          <w:rFonts w:eastAsia="Arial" w:cstheme="minorHAnsi"/>
          <w:color w:val="2F5496"/>
        </w:rPr>
        <w:br/>
      </w:r>
      <w:r w:rsidRPr="00A0419D">
        <w:rPr>
          <w:rFonts w:eastAsia="Arial" w:cstheme="minorHAnsi"/>
          <w:b/>
          <w:bCs/>
          <w:color w:val="2F5496"/>
        </w:rPr>
        <w:t>Email Address:</w:t>
      </w:r>
      <w:r w:rsidRPr="00A0419D">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A0419D">
            <w:rPr>
              <w:rFonts w:cstheme="minorHAnsi"/>
            </w:rPr>
            <w:t xml:space="preserve">Click or tap here to enter text.  </w:t>
          </w:r>
        </w:sdtContent>
      </w:sdt>
      <w:r w:rsidRPr="00A0419D">
        <w:rPr>
          <w:rFonts w:eastAsia="Arial" w:cstheme="minorHAnsi"/>
          <w:color w:val="2F5496"/>
        </w:rPr>
        <w:br/>
      </w:r>
      <w:r w:rsidRPr="00A0419D">
        <w:rPr>
          <w:rFonts w:eastAsia="Arial" w:cstheme="minorHAnsi"/>
          <w:b/>
          <w:bCs/>
          <w:color w:val="2F5496"/>
        </w:rPr>
        <w:t>Phone:</w:t>
      </w:r>
      <w:r w:rsidRPr="00A0419D">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A0419D">
            <w:rPr>
              <w:rFonts w:cstheme="minorHAnsi"/>
            </w:rPr>
            <w:t>Click or tap here to enter text.</w:t>
          </w:r>
        </w:sdtContent>
      </w:sdt>
    </w:p>
    <w:p w14:paraId="1D2CE272" w14:textId="0CCC272A" w:rsidR="00C52FE8" w:rsidRPr="00A0419D"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A0419D">
        <w:rPr>
          <w:rFonts w:eastAsia="Arial" w:cstheme="minorHAnsi"/>
          <w:b/>
          <w:color w:val="000000" w:themeColor="text1"/>
        </w:rPr>
        <w:t xml:space="preserve">Question </w:t>
      </w:r>
      <w:r w:rsidR="003618EA" w:rsidRPr="00A0419D">
        <w:rPr>
          <w:rFonts w:eastAsia="Arial" w:cstheme="minorHAnsi"/>
          <w:b/>
          <w:color w:val="000000" w:themeColor="text1"/>
        </w:rPr>
        <w:t>6</w:t>
      </w:r>
      <w:r w:rsidRPr="00A0419D">
        <w:rPr>
          <w:rFonts w:eastAsia="Arial" w:cstheme="minorHAnsi"/>
          <w:bCs/>
          <w:color w:val="000000" w:themeColor="text1"/>
        </w:rPr>
        <w:t xml:space="preserve">: Provide </w:t>
      </w:r>
      <w:r w:rsidRPr="00A0419D">
        <w:rPr>
          <w:rFonts w:eastAsia="Arial" w:cstheme="minorHAnsi"/>
          <w:bCs/>
        </w:rPr>
        <w:t>any additional comments or clarifications about your organization.</w:t>
      </w:r>
    </w:p>
    <w:p w14:paraId="5DF80428" w14:textId="495401C9" w:rsidR="00C52FE8" w:rsidRPr="00A0419D" w:rsidRDefault="00797BA5" w:rsidP="008A043C">
      <w:pPr>
        <w:shd w:val="clear" w:color="auto" w:fill="FFF2CC" w:themeFill="accent4" w:themeFillTint="33"/>
        <w:rPr>
          <w:rFonts w:cstheme="minorHAnsi"/>
        </w:rPr>
      </w:pPr>
      <w:sdt>
        <w:sdtPr>
          <w:rPr>
            <w:rFonts w:cstheme="minorHAnsi"/>
            <w:color w:val="808080" w:themeColor="background1" w:themeShade="80"/>
          </w:rPr>
          <w:id w:val="-1663617615"/>
          <w:placeholder>
            <w:docPart w:val="C1739BD518CC48018C7128C4064FCDA3"/>
          </w:placeholder>
        </w:sdtPr>
        <w:sdtEndPr/>
        <w:sdtContent>
          <w:r w:rsidR="00C52FE8" w:rsidRPr="00A0419D">
            <w:rPr>
              <w:rFonts w:cstheme="minorHAnsi"/>
            </w:rPr>
            <w:t xml:space="preserve">Click or tap here to enter text. </w:t>
          </w:r>
        </w:sdtContent>
      </w:sdt>
      <w:r w:rsidR="00C52FE8" w:rsidRPr="00A0419D">
        <w:rPr>
          <w:rFonts w:cstheme="minorHAnsi"/>
        </w:rPr>
        <w:t xml:space="preserve"> </w:t>
      </w:r>
    </w:p>
    <w:p w14:paraId="1746ADD4" w14:textId="77777777" w:rsidR="00B66974" w:rsidRPr="00B66974" w:rsidRDefault="00232361" w:rsidP="00B669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
          <w:color w:val="000000" w:themeColor="text1"/>
        </w:rPr>
      </w:pPr>
      <w:r w:rsidRPr="00A51C19">
        <w:rPr>
          <w:rFonts w:eastAsia="Arial" w:cstheme="minorHAnsi"/>
          <w:b/>
          <w:color w:val="000000" w:themeColor="text1"/>
        </w:rPr>
        <w:t xml:space="preserve">Question 7: </w:t>
      </w:r>
      <w:r w:rsidRPr="00B66974">
        <w:rPr>
          <w:rFonts w:eastAsia="Arial" w:cstheme="minorHAnsi"/>
          <w:b/>
          <w:color w:val="000000" w:themeColor="text1"/>
        </w:rPr>
        <w:t xml:space="preserve">Please </w:t>
      </w:r>
      <w:r w:rsidR="00E93778" w:rsidRPr="00B66974">
        <w:rPr>
          <w:rFonts w:eastAsia="Arial" w:cstheme="minorHAnsi"/>
          <w:b/>
          <w:color w:val="000000" w:themeColor="text1"/>
        </w:rPr>
        <w:t xml:space="preserve">tell us </w:t>
      </w:r>
      <w:r w:rsidR="00A83401" w:rsidRPr="00B66974">
        <w:rPr>
          <w:rFonts w:eastAsia="Arial" w:cstheme="minorHAnsi"/>
          <w:b/>
          <w:color w:val="000000" w:themeColor="text1"/>
        </w:rPr>
        <w:t xml:space="preserve">in the box below </w:t>
      </w:r>
      <w:r w:rsidR="00E93778" w:rsidRPr="00B66974">
        <w:rPr>
          <w:rFonts w:eastAsia="Arial" w:cstheme="minorHAnsi"/>
          <w:b/>
          <w:color w:val="000000" w:themeColor="text1"/>
        </w:rPr>
        <w:t>how you organization meet</w:t>
      </w:r>
      <w:r w:rsidR="008E76E6" w:rsidRPr="00B66974">
        <w:rPr>
          <w:rFonts w:eastAsia="Arial" w:cstheme="minorHAnsi"/>
          <w:b/>
          <w:color w:val="000000" w:themeColor="text1"/>
        </w:rPr>
        <w:t>s</w:t>
      </w:r>
      <w:r w:rsidR="00E93778" w:rsidRPr="00B66974">
        <w:rPr>
          <w:rFonts w:eastAsia="Arial" w:cstheme="minorHAnsi"/>
          <w:b/>
          <w:color w:val="000000" w:themeColor="text1"/>
        </w:rPr>
        <w:t xml:space="preserve"> the </w:t>
      </w:r>
      <w:r w:rsidR="008E76E6" w:rsidRPr="00B66974">
        <w:rPr>
          <w:rFonts w:eastAsia="Arial" w:cstheme="minorHAnsi"/>
          <w:b/>
          <w:color w:val="000000" w:themeColor="text1"/>
        </w:rPr>
        <w:t xml:space="preserve">VIII. </w:t>
      </w:r>
      <w:r w:rsidR="00E93778" w:rsidRPr="00B66974">
        <w:rPr>
          <w:rFonts w:eastAsia="Arial" w:cstheme="minorHAnsi"/>
          <w:b/>
          <w:color w:val="000000" w:themeColor="text1"/>
        </w:rPr>
        <w:t>Applicant Minimum Requirements C. – J.</w:t>
      </w:r>
      <w:r w:rsidRPr="00B66974">
        <w:rPr>
          <w:rFonts w:eastAsia="Arial" w:cstheme="minorHAnsi"/>
          <w:b/>
          <w:color w:val="000000" w:themeColor="text1"/>
        </w:rPr>
        <w:t xml:space="preserve"> </w:t>
      </w:r>
      <w:r w:rsidR="008E76E6" w:rsidRPr="00B66974">
        <w:rPr>
          <w:rFonts w:eastAsia="Arial" w:cstheme="minorHAnsi"/>
          <w:b/>
          <w:color w:val="000000" w:themeColor="text1"/>
        </w:rPr>
        <w:t xml:space="preserve"> Please upload proof of </w:t>
      </w:r>
      <w:r w:rsidR="00A22EA1" w:rsidRPr="00B66974">
        <w:rPr>
          <w:rFonts w:eastAsia="Arial" w:cstheme="minorHAnsi"/>
          <w:b/>
          <w:color w:val="000000" w:themeColor="text1"/>
        </w:rPr>
        <w:t xml:space="preserve">the following: </w:t>
      </w:r>
    </w:p>
    <w:p w14:paraId="40D4A963" w14:textId="0BB0C372" w:rsidR="00B66974" w:rsidRPr="00B66974" w:rsidRDefault="00B66974" w:rsidP="00B669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themeColor="text1"/>
        </w:rPr>
      </w:pPr>
      <w:r w:rsidRPr="00B66974">
        <w:rPr>
          <w:rFonts w:eastAsia="Arial" w:cstheme="minorHAnsi"/>
          <w:bCs/>
          <w:color w:val="000000" w:themeColor="text1"/>
        </w:rPr>
        <w:t xml:space="preserve">Required Threshold Attachments – Please </w:t>
      </w:r>
      <w:r w:rsidRPr="00B66974">
        <w:rPr>
          <w:rFonts w:eastAsia="Arial" w:cstheme="minorHAnsi"/>
          <w:bCs/>
          <w:noProof/>
          <w:color w:val="000000" w:themeColor="text1"/>
        </w:rPr>
        <w:drawing>
          <wp:inline distT="0" distB="0" distL="0" distR="0" wp14:anchorId="72BD4C4B" wp14:editId="6324D7B9">
            <wp:extent cx="1524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0B66974">
        <w:rPr>
          <w:rFonts w:eastAsia="Arial" w:cstheme="minorHAnsi"/>
          <w:bCs/>
          <w:color w:val="000000" w:themeColor="text1"/>
        </w:rPr>
        <w:t xml:space="preserve"> upload one PDF with all items combined.</w:t>
      </w:r>
    </w:p>
    <w:p w14:paraId="3972FFF9" w14:textId="77777777" w:rsidR="00B66974" w:rsidRPr="00B66974" w:rsidRDefault="00797BA5" w:rsidP="00B669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themeColor="text1"/>
        </w:rPr>
      </w:pPr>
      <w:sdt>
        <w:sdtPr>
          <w:rPr>
            <w:rFonts w:eastAsia="Arial" w:cstheme="minorHAnsi"/>
            <w:bCs/>
            <w:color w:val="000000" w:themeColor="text1"/>
          </w:rPr>
          <w:id w:val="1478725008"/>
          <w14:checkbox>
            <w14:checked w14:val="0"/>
            <w14:checkedState w14:val="2612" w14:font="MS Gothic"/>
            <w14:uncheckedState w14:val="2610" w14:font="MS Gothic"/>
          </w14:checkbox>
        </w:sdtPr>
        <w:sdtEndPr/>
        <w:sdtContent>
          <w:r w:rsidR="00B66974" w:rsidRPr="00B66974">
            <w:rPr>
              <w:rFonts w:ascii="Segoe UI Symbol" w:eastAsia="Arial" w:hAnsi="Segoe UI Symbol" w:cs="Segoe UI Symbol"/>
              <w:bCs/>
              <w:color w:val="000000" w:themeColor="text1"/>
            </w:rPr>
            <w:t>☐</w:t>
          </w:r>
        </w:sdtContent>
      </w:sdt>
      <w:r w:rsidR="00B66974" w:rsidRPr="00B66974">
        <w:rPr>
          <w:rFonts w:eastAsia="Arial" w:cstheme="minorHAnsi"/>
          <w:bCs/>
          <w:color w:val="000000" w:themeColor="text1"/>
        </w:rPr>
        <w:t xml:space="preserve"> </w:t>
      </w:r>
      <w:r w:rsidR="00B66974" w:rsidRPr="00B66974">
        <w:rPr>
          <w:rFonts w:eastAsia="Arial" w:cstheme="minorHAnsi"/>
          <w:bCs/>
          <w:noProof/>
          <w:color w:val="000000" w:themeColor="text1"/>
        </w:rPr>
        <w:drawing>
          <wp:inline distT="0" distB="0" distL="0" distR="0" wp14:anchorId="1774C56D" wp14:editId="75C6ABAE">
            <wp:extent cx="1524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B66974" w:rsidRPr="00B66974">
        <w:rPr>
          <w:rFonts w:eastAsia="Arial" w:cstheme="minorHAnsi"/>
          <w:bCs/>
          <w:color w:val="000000" w:themeColor="text1"/>
        </w:rPr>
        <w:t xml:space="preserve"> Current Board of Directors Bylaws</w:t>
      </w:r>
    </w:p>
    <w:p w14:paraId="0BD2D877" w14:textId="77777777" w:rsidR="00B66974" w:rsidRPr="00B66974" w:rsidRDefault="00797BA5" w:rsidP="00B669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themeColor="text1"/>
        </w:rPr>
      </w:pPr>
      <w:sdt>
        <w:sdtPr>
          <w:rPr>
            <w:rFonts w:eastAsia="Arial" w:cstheme="minorHAnsi"/>
            <w:bCs/>
            <w:color w:val="000000" w:themeColor="text1"/>
          </w:rPr>
          <w:id w:val="-172029990"/>
          <w14:checkbox>
            <w14:checked w14:val="0"/>
            <w14:checkedState w14:val="2612" w14:font="MS Gothic"/>
            <w14:uncheckedState w14:val="2610" w14:font="MS Gothic"/>
          </w14:checkbox>
        </w:sdtPr>
        <w:sdtEndPr/>
        <w:sdtContent>
          <w:r w:rsidR="00B66974" w:rsidRPr="00B66974">
            <w:rPr>
              <w:rFonts w:ascii="Segoe UI Symbol" w:eastAsia="Arial" w:hAnsi="Segoe UI Symbol" w:cs="Segoe UI Symbol"/>
              <w:bCs/>
              <w:color w:val="000000" w:themeColor="text1"/>
            </w:rPr>
            <w:t>☐</w:t>
          </w:r>
        </w:sdtContent>
      </w:sdt>
      <w:r w:rsidR="00B66974" w:rsidRPr="00B66974">
        <w:rPr>
          <w:rFonts w:eastAsia="Arial" w:cstheme="minorHAnsi"/>
          <w:bCs/>
          <w:color w:val="000000" w:themeColor="text1"/>
        </w:rPr>
        <w:t xml:space="preserve"> </w:t>
      </w:r>
      <w:r w:rsidR="00B66974" w:rsidRPr="00B66974">
        <w:rPr>
          <w:rFonts w:eastAsia="Arial" w:cstheme="minorHAnsi"/>
          <w:bCs/>
          <w:noProof/>
          <w:color w:val="000000" w:themeColor="text1"/>
        </w:rPr>
        <w:drawing>
          <wp:inline distT="0" distB="0" distL="0" distR="0" wp14:anchorId="61B51E2E" wp14:editId="7C53C12B">
            <wp:extent cx="152400"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B66974" w:rsidRPr="00B66974">
        <w:rPr>
          <w:rFonts w:eastAsia="Arial" w:cstheme="minorHAnsi"/>
          <w:bCs/>
          <w:color w:val="000000" w:themeColor="text1"/>
        </w:rPr>
        <w:t>Copy of the most recently filed IRS Form 990 or 990 EZ (no older than FY2019)</w:t>
      </w:r>
    </w:p>
    <w:p w14:paraId="32C6FB03" w14:textId="77777777" w:rsidR="00B66974" w:rsidRPr="00B66974" w:rsidRDefault="00797BA5" w:rsidP="00B66974">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themeColor="text1"/>
        </w:rPr>
      </w:pPr>
      <w:sdt>
        <w:sdtPr>
          <w:rPr>
            <w:rFonts w:eastAsia="Arial" w:cstheme="minorHAnsi"/>
            <w:bCs/>
            <w:color w:val="000000" w:themeColor="text1"/>
          </w:rPr>
          <w:id w:val="-1032183309"/>
          <w14:checkbox>
            <w14:checked w14:val="0"/>
            <w14:checkedState w14:val="2612" w14:font="MS Gothic"/>
            <w14:uncheckedState w14:val="2610" w14:font="MS Gothic"/>
          </w14:checkbox>
        </w:sdtPr>
        <w:sdtEndPr/>
        <w:sdtContent>
          <w:r w:rsidR="00B66974" w:rsidRPr="00B66974">
            <w:rPr>
              <w:rFonts w:ascii="Segoe UI Symbol" w:eastAsia="Arial" w:hAnsi="Segoe UI Symbol" w:cs="Segoe UI Symbol"/>
              <w:bCs/>
              <w:color w:val="000000" w:themeColor="text1"/>
            </w:rPr>
            <w:t>☐</w:t>
          </w:r>
        </w:sdtContent>
      </w:sdt>
      <w:r w:rsidR="00B66974" w:rsidRPr="00B66974">
        <w:rPr>
          <w:rFonts w:eastAsia="Arial" w:cstheme="minorHAnsi"/>
          <w:bCs/>
          <w:noProof/>
          <w:color w:val="000000" w:themeColor="text1"/>
        </w:rPr>
        <w:drawing>
          <wp:inline distT="0" distB="0" distL="0" distR="0" wp14:anchorId="3426957E" wp14:editId="4741DAD0">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B66974" w:rsidRPr="00B66974">
        <w:rPr>
          <w:rFonts w:eastAsia="Arial" w:cstheme="minorHAnsi"/>
          <w:bCs/>
          <w:color w:val="000000" w:themeColor="text1"/>
        </w:rPr>
        <w:t xml:space="preserve"> Proof of agency non-profit status (ex. IRS Tax Exempt Designation, Texas Department of State letter) </w:t>
      </w:r>
    </w:p>
    <w:sdt>
      <w:sdtPr>
        <w:rPr>
          <w:color w:val="000000"/>
        </w:rPr>
        <w:id w:val="687644319"/>
        <w:placeholder>
          <w:docPart w:val="DefaultPlaceholder_-1854013440"/>
        </w:placeholder>
        <w:showingPlcHdr/>
      </w:sdtPr>
      <w:sdtEndPr/>
      <w:sdtContent>
        <w:p w14:paraId="7BAC8C93" w14:textId="4FEB2E1A" w:rsidR="00F844ED" w:rsidRDefault="00F844ED" w:rsidP="00710E28">
          <w:pPr>
            <w:widowControl w:val="0"/>
            <w:shd w:val="clear" w:color="auto" w:fill="FFF2CC" w:themeFill="accent4" w:themeFillTint="33"/>
            <w:jc w:val="both"/>
            <w:rPr>
              <w:color w:val="000000"/>
            </w:rPr>
          </w:pPr>
          <w:r w:rsidRPr="005C4F4E">
            <w:rPr>
              <w:rStyle w:val="PlaceholderText"/>
              <w:color w:val="auto"/>
            </w:rPr>
            <w:t>Click or tap here to enter text.</w:t>
          </w:r>
        </w:p>
      </w:sdtContent>
    </w:sdt>
    <w:p w14:paraId="7DF14786" w14:textId="331399FB" w:rsidR="00B66974" w:rsidRPr="00A0419D" w:rsidRDefault="00797BA5" w:rsidP="00B66974">
      <w:pPr>
        <w:shd w:val="clear" w:color="auto" w:fill="FFF2CC" w:themeFill="accent4" w:themeFillTint="33"/>
        <w:rPr>
          <w:rFonts w:eastAsia="Times New Roman" w:cstheme="minorHAnsi"/>
          <w:strike/>
        </w:rPr>
      </w:pPr>
      <w:sdt>
        <w:sdtPr>
          <w:rPr>
            <w:rFonts w:cstheme="minorHAnsi"/>
            <w:b/>
            <w:color w:val="2F5496" w:themeColor="accent1" w:themeShade="BF"/>
          </w:rPr>
          <w:id w:val="1333185064"/>
          <w14:checkbox>
            <w14:checked w14:val="0"/>
            <w14:checkedState w14:val="2612" w14:font="MS Gothic"/>
            <w14:uncheckedState w14:val="2610" w14:font="MS Gothic"/>
          </w14:checkbox>
        </w:sdtPr>
        <w:sdtEndPr/>
        <w:sdtContent>
          <w:r w:rsidR="00B66974">
            <w:rPr>
              <w:rFonts w:ascii="MS Gothic" w:eastAsia="MS Gothic" w:hAnsi="MS Gothic" w:cstheme="minorHAnsi" w:hint="eastAsia"/>
              <w:b/>
              <w:color w:val="2F5496" w:themeColor="accent1" w:themeShade="BF"/>
            </w:rPr>
            <w:t>☐</w:t>
          </w:r>
        </w:sdtContent>
      </w:sdt>
      <w:r w:rsidR="00B66974" w:rsidRPr="00A0419D">
        <w:rPr>
          <w:rFonts w:cstheme="minorHAnsi"/>
          <w:b/>
          <w:color w:val="2F5496" w:themeColor="accent1" w:themeShade="BF"/>
        </w:rPr>
        <w:t xml:space="preserve"> </w:t>
      </w:r>
      <w:r w:rsidR="00B66974" w:rsidRPr="00A0419D">
        <w:rPr>
          <w:rFonts w:cstheme="minorHAnsi"/>
          <w:noProof/>
        </w:rPr>
        <w:drawing>
          <wp:inline distT="0" distB="0" distL="0" distR="0" wp14:anchorId="22123FB9" wp14:editId="31235228">
            <wp:extent cx="150495" cy="150495"/>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B66974">
        <w:rPr>
          <w:rFonts w:cstheme="minorHAnsi"/>
          <w:b/>
          <w:color w:val="2F5496" w:themeColor="accent1" w:themeShade="BF"/>
        </w:rPr>
        <w:t xml:space="preserve"> </w:t>
      </w:r>
      <w:r w:rsidR="00B66974">
        <w:rPr>
          <w:rFonts w:eastAsia="Times New Roman" w:cstheme="minorHAnsi"/>
        </w:rPr>
        <w:t>Appropriate items</w:t>
      </w:r>
      <w:r w:rsidR="00B66974" w:rsidRPr="00A0419D">
        <w:rPr>
          <w:rFonts w:eastAsia="Times New Roman" w:cstheme="minorHAnsi"/>
        </w:rPr>
        <w:t xml:space="preserve"> are attached to the application in </w:t>
      </w:r>
      <w:proofErr w:type="spellStart"/>
      <w:r w:rsidR="00B66974" w:rsidRPr="00A0419D">
        <w:rPr>
          <w:rFonts w:eastAsia="Times New Roman" w:cstheme="minorHAnsi"/>
        </w:rPr>
        <w:t>Partnergrants</w:t>
      </w:r>
      <w:proofErr w:type="spellEnd"/>
      <w:r w:rsidR="00B66974" w:rsidRPr="00A0419D">
        <w:rPr>
          <w:rFonts w:eastAsia="Times New Roman" w:cstheme="minorHAnsi"/>
        </w:rPr>
        <w:t>.</w:t>
      </w:r>
    </w:p>
    <w:p w14:paraId="7CA66FCF" w14:textId="156F9E3F" w:rsidR="004E079D" w:rsidRDefault="004E079D" w:rsidP="00C52FE8">
      <w:pPr>
        <w:rPr>
          <w:rFonts w:cstheme="minorHAnsi"/>
        </w:rPr>
      </w:pPr>
    </w:p>
    <w:p w14:paraId="34DFDD30" w14:textId="77777777" w:rsidR="00D66CE1" w:rsidRDefault="00D66CE1" w:rsidP="00C52FE8">
      <w:pPr>
        <w:rPr>
          <w:rFonts w:cstheme="minorHAnsi"/>
        </w:rPr>
      </w:pPr>
    </w:p>
    <w:p w14:paraId="76168617" w14:textId="33A2006F" w:rsidR="00754A3D" w:rsidRPr="00C9080D" w:rsidRDefault="00754A3D" w:rsidP="00C9080D">
      <w:pPr>
        <w:pBdr>
          <w:top w:val="single" w:sz="4" w:space="1" w:color="auto"/>
          <w:left w:val="single" w:sz="4" w:space="4" w:color="auto"/>
          <w:bottom w:val="single" w:sz="4" w:space="1" w:color="auto"/>
          <w:right w:val="single" w:sz="4" w:space="4" w:color="auto"/>
        </w:pBdr>
        <w:ind w:left="-540"/>
        <w:rPr>
          <w:rFonts w:eastAsia="Arial" w:cstheme="minorHAnsi"/>
          <w:b/>
        </w:rPr>
      </w:pPr>
      <w:r w:rsidRPr="00A0419D">
        <w:rPr>
          <w:rFonts w:eastAsia="Arial" w:cstheme="minorHAnsi"/>
          <w:b/>
        </w:rPr>
        <w:lastRenderedPageBreak/>
        <w:t>SCORED APPLICATION SECTIONS - Total Points Available: 100</w:t>
      </w:r>
    </w:p>
    <w:p w14:paraId="5C116387" w14:textId="793935E1" w:rsidR="00590433" w:rsidRPr="00A0419D"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bookmarkStart w:id="2" w:name="_Hlk28866327"/>
      <w:bookmarkEnd w:id="1"/>
      <w:r w:rsidRPr="00A0419D">
        <w:rPr>
          <w:rFonts w:eastAsia="Arial" w:cstheme="minorHAnsi"/>
          <w:b/>
        </w:rPr>
        <w:t>Part</w:t>
      </w:r>
      <w:r w:rsidR="00590433" w:rsidRPr="00A0419D">
        <w:rPr>
          <w:rFonts w:eastAsia="Arial" w:cstheme="minorHAnsi"/>
          <w:b/>
        </w:rPr>
        <w:t xml:space="preserve"> II. </w:t>
      </w:r>
      <w:r w:rsidR="00754A3D">
        <w:rPr>
          <w:rFonts w:eastAsia="Arial" w:cstheme="minorHAnsi"/>
          <w:b/>
        </w:rPr>
        <w:t xml:space="preserve">Executive Summary and References </w:t>
      </w:r>
    </w:p>
    <w:p w14:paraId="0451EAF7" w14:textId="4972784C" w:rsidR="00C52FE8" w:rsidRPr="00A0419D" w:rsidRDefault="0812D02C" w:rsidP="5640604A">
      <w:pPr>
        <w:ind w:left="90"/>
        <w:rPr>
          <w:rFonts w:eastAsia="Arial"/>
          <w:b/>
          <w:bCs/>
          <w:color w:val="000000" w:themeColor="text1"/>
        </w:rPr>
      </w:pPr>
      <w:r w:rsidRPr="28D1B2E4">
        <w:rPr>
          <w:rFonts w:eastAsia="Arial"/>
          <w:b/>
          <w:bCs/>
          <w:color w:val="000000" w:themeColor="text1"/>
        </w:rPr>
        <w:t xml:space="preserve">Applicants must answer every question and every part of each question. Any required attachments are indicated by a </w:t>
      </w:r>
      <w:r w:rsidR="343B7C1C">
        <w:rPr>
          <w:noProof/>
        </w:rPr>
        <w:drawing>
          <wp:inline distT="0" distB="0" distL="0" distR="0" wp14:anchorId="55AFB888" wp14:editId="2DCE8474">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8D1B2E4">
        <w:rPr>
          <w:rFonts w:eastAsia="Arial"/>
          <w:b/>
          <w:bCs/>
          <w:color w:val="000000" w:themeColor="text1"/>
        </w:rPr>
        <w:t xml:space="preserve"> symbol, and drop-down menus are indicated by a </w:t>
      </w:r>
      <w:r w:rsidR="343B7C1C">
        <w:rPr>
          <w:noProof/>
        </w:rPr>
        <w:drawing>
          <wp:inline distT="0" distB="0" distL="0" distR="0" wp14:anchorId="2F9A5F79" wp14:editId="3F3371E1">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8D1B2E4">
        <w:rPr>
          <w:rFonts w:eastAsia="Arial"/>
          <w:b/>
          <w:bCs/>
          <w:color w:val="000000" w:themeColor="text1"/>
        </w:rPr>
        <w:t xml:space="preserve"> symbol.</w:t>
      </w:r>
    </w:p>
    <w:p w14:paraId="59EAE876" w14:textId="3C6E0577" w:rsidR="00DF3CE8" w:rsidRPr="00A0419D" w:rsidRDefault="00DF3CE8" w:rsidP="00143344">
      <w:pPr>
        <w:shd w:val="clear" w:color="auto" w:fill="FFFFFF" w:themeFill="background1"/>
        <w:ind w:left="90"/>
        <w:rPr>
          <w:rFonts w:eastAsia="Times New Roman" w:cstheme="minorHAnsi"/>
        </w:rPr>
      </w:pPr>
      <w:r w:rsidRPr="00A0419D">
        <w:rPr>
          <w:rFonts w:eastAsia="Arial" w:cstheme="minorHAnsi"/>
          <w:b/>
        </w:rPr>
        <w:t>Please note:</w:t>
      </w:r>
      <w:r w:rsidRPr="00A0419D">
        <w:rPr>
          <w:rFonts w:eastAsia="Arial" w:cstheme="minorHAnsi"/>
          <w:bCs/>
        </w:rPr>
        <w:t xml:space="preserve"> Only name uploaded documents with letters and numbers. </w:t>
      </w:r>
      <w:r w:rsidRPr="00A0419D">
        <w:rPr>
          <w:rFonts w:eastAsia="Times New Roman" w:cstheme="minorHAnsi"/>
        </w:rPr>
        <w:t>To reduce possible submission and/or review delays, please ensure any attached file from your local drive DOES NOT contain any special characters. Letters and numbers are acceptable.</w:t>
      </w:r>
    </w:p>
    <w:p w14:paraId="43376893" w14:textId="40406627" w:rsidR="00F47F69" w:rsidRPr="00A0419D" w:rsidRDefault="000C250C" w:rsidP="00710E28">
      <w:pPr>
        <w:pBdr>
          <w:top w:val="single" w:sz="4" w:space="1" w:color="auto"/>
          <w:left w:val="single" w:sz="4" w:space="4" w:color="auto"/>
          <w:bottom w:val="single" w:sz="4" w:space="1" w:color="auto"/>
          <w:right w:val="single" w:sz="4" w:space="4" w:color="auto"/>
        </w:pBdr>
        <w:shd w:val="clear" w:color="auto" w:fill="E2EFD9" w:themeFill="accent6" w:themeFillTint="33"/>
        <w:ind w:left="90"/>
        <w:rPr>
          <w:rFonts w:eastAsia="Times New Roman"/>
          <w:snapToGrid w:val="0"/>
          <w:color w:val="000000" w:themeColor="text1"/>
        </w:rPr>
      </w:pPr>
      <w:r w:rsidRPr="5640604A">
        <w:rPr>
          <w:b/>
          <w:bCs/>
          <w:color w:val="000000"/>
        </w:rPr>
        <w:t xml:space="preserve">Question </w:t>
      </w:r>
      <w:r w:rsidR="3BB8BF01" w:rsidRPr="5640604A">
        <w:rPr>
          <w:b/>
          <w:bCs/>
          <w:color w:val="000000"/>
        </w:rPr>
        <w:t>8</w:t>
      </w:r>
      <w:r w:rsidRPr="5640604A">
        <w:rPr>
          <w:b/>
          <w:bCs/>
          <w:color w:val="000000"/>
        </w:rPr>
        <w:t>A</w:t>
      </w:r>
      <w:r w:rsidR="00F47F69" w:rsidRPr="5640604A">
        <w:rPr>
          <w:b/>
          <w:bCs/>
          <w:color w:val="000000"/>
        </w:rPr>
        <w:t xml:space="preserve"> </w:t>
      </w:r>
      <w:r w:rsidR="00F47F69" w:rsidRPr="5640604A">
        <w:rPr>
          <w:rFonts w:eastAsia="Times New Roman"/>
          <w:b/>
          <w:bCs/>
          <w:snapToGrid w:val="0"/>
          <w:color w:val="000000" w:themeColor="text1"/>
        </w:rPr>
        <w:t>Executive Summary</w:t>
      </w:r>
      <w:r w:rsidR="00F47F69" w:rsidRPr="5640604A">
        <w:rPr>
          <w:rFonts w:eastAsia="Times New Roman"/>
          <w:snapToGrid w:val="0"/>
          <w:color w:val="000000" w:themeColor="text1"/>
        </w:rPr>
        <w:t xml:space="preserve">: </w:t>
      </w:r>
      <w:r w:rsidR="00B75002">
        <w:rPr>
          <w:rFonts w:eastAsia="Times New Roman"/>
          <w:snapToGrid w:val="0"/>
          <w:color w:val="000000" w:themeColor="text1"/>
        </w:rPr>
        <w:t>In the box below, p</w:t>
      </w:r>
      <w:r w:rsidR="00F47F69" w:rsidRPr="5640604A">
        <w:rPr>
          <w:rFonts w:eastAsia="Times New Roman"/>
          <w:snapToGrid w:val="0"/>
          <w:color w:val="000000" w:themeColor="text1"/>
        </w:rPr>
        <w:t xml:space="preserve">rovide an Executive Summary in brief, concise terms of your qualifications related to this RFQS.  Include the number of years your organization has been in business, a summary of your organization’s history and experience, and how your organization is the most qualified to carry out the </w:t>
      </w:r>
      <w:r w:rsidR="00D70506" w:rsidRPr="28D1B2E4">
        <w:rPr>
          <w:rFonts w:eastAsia="Times New Roman"/>
          <w:color w:val="000000" w:themeColor="text1"/>
        </w:rPr>
        <w:t xml:space="preserve">C- </w:t>
      </w:r>
      <w:r w:rsidR="00F47F69" w:rsidRPr="5640604A">
        <w:rPr>
          <w:rFonts w:eastAsia="Times New Roman"/>
          <w:snapToGrid w:val="0"/>
          <w:color w:val="000000" w:themeColor="text1"/>
        </w:rPr>
        <w:t xml:space="preserve">Scope of Work.  </w:t>
      </w:r>
    </w:p>
    <w:sdt>
      <w:sdtPr>
        <w:rPr>
          <w:rFonts w:eastAsia="Times New Roman" w:cstheme="minorHAnsi"/>
        </w:rPr>
        <w:id w:val="1555888986"/>
        <w:placeholder>
          <w:docPart w:val="23E173D69B3847CC9225DB018521AAD1"/>
        </w:placeholder>
        <w:showingPlcHdr/>
      </w:sdtPr>
      <w:sdtEndPr/>
      <w:sdtContent>
        <w:p w14:paraId="68B5D51C" w14:textId="1CFD633A" w:rsidR="00F47F69" w:rsidRPr="00A0419D" w:rsidRDefault="00F47F69" w:rsidP="00143344">
          <w:pPr>
            <w:shd w:val="clear" w:color="auto" w:fill="FFF2CC" w:themeFill="accent4" w:themeFillTint="33"/>
            <w:ind w:left="90"/>
            <w:rPr>
              <w:rFonts w:eastAsia="Times New Roman" w:cstheme="minorHAnsi"/>
            </w:rPr>
          </w:pPr>
          <w:r w:rsidRPr="005F2C2D">
            <w:rPr>
              <w:rStyle w:val="PlaceholderText"/>
              <w:rFonts w:cstheme="minorHAnsi"/>
              <w:color w:val="auto"/>
            </w:rPr>
            <w:t>Click or tap here to enter text.</w:t>
          </w:r>
        </w:p>
      </w:sdtContent>
    </w:sdt>
    <w:p w14:paraId="77C18AF3" w14:textId="77777777" w:rsidR="00F47F69" w:rsidRPr="00A0419D" w:rsidRDefault="00F47F69" w:rsidP="009A7A88">
      <w:pPr>
        <w:shd w:val="clear" w:color="auto" w:fill="FFFFFF" w:themeFill="background1"/>
        <w:ind w:left="90"/>
        <w:rPr>
          <w:rFonts w:eastAsia="Times New Roman" w:cstheme="minorHAnsi"/>
        </w:rPr>
      </w:pPr>
    </w:p>
    <w:p w14:paraId="25CAD636" w14:textId="05E0C53C" w:rsidR="00143344" w:rsidRPr="00A0419D" w:rsidRDefault="000C250C" w:rsidP="00710E28">
      <w:pPr>
        <w:pBdr>
          <w:top w:val="single" w:sz="4" w:space="1" w:color="auto"/>
          <w:left w:val="single" w:sz="4" w:space="4" w:color="auto"/>
          <w:bottom w:val="single" w:sz="4" w:space="1" w:color="auto"/>
          <w:right w:val="single" w:sz="4" w:space="4" w:color="auto"/>
        </w:pBdr>
        <w:shd w:val="clear" w:color="auto" w:fill="E2EFD9" w:themeFill="accent6" w:themeFillTint="33"/>
        <w:ind w:left="90"/>
        <w:rPr>
          <w:color w:val="000000"/>
        </w:rPr>
      </w:pPr>
      <w:r w:rsidRPr="28D1B2E4">
        <w:rPr>
          <w:b/>
          <w:bCs/>
          <w:color w:val="000000" w:themeColor="text1"/>
        </w:rPr>
        <w:t xml:space="preserve">Question </w:t>
      </w:r>
      <w:r w:rsidR="1CB0091B" w:rsidRPr="28D1B2E4">
        <w:rPr>
          <w:b/>
          <w:bCs/>
          <w:color w:val="000000" w:themeColor="text1"/>
        </w:rPr>
        <w:t>8</w:t>
      </w:r>
      <w:r w:rsidRPr="28D1B2E4">
        <w:rPr>
          <w:b/>
          <w:bCs/>
          <w:color w:val="000000" w:themeColor="text1"/>
        </w:rPr>
        <w:t>B</w:t>
      </w:r>
      <w:r w:rsidR="00143344" w:rsidRPr="28D1B2E4">
        <w:rPr>
          <w:b/>
          <w:bCs/>
          <w:color w:val="000000" w:themeColor="text1"/>
        </w:rPr>
        <w:t xml:space="preserve"> </w:t>
      </w:r>
      <w:r w:rsidR="00F47F69" w:rsidRPr="28D1B2E4">
        <w:rPr>
          <w:b/>
          <w:bCs/>
          <w:color w:val="000000" w:themeColor="text1"/>
        </w:rPr>
        <w:t xml:space="preserve">References: </w:t>
      </w:r>
      <w:r w:rsidR="00F47F69" w:rsidRPr="28D1B2E4">
        <w:rPr>
          <w:color w:val="000000" w:themeColor="text1"/>
        </w:rPr>
        <w:t xml:space="preserve">Provide a list of three (3) current or previous references from Funding Agencies who have information about your organization’s experience managing relevant local, state, and/or federal contracts for a minimum of </w:t>
      </w:r>
      <w:r w:rsidR="00143344" w:rsidRPr="28D1B2E4">
        <w:rPr>
          <w:color w:val="000000" w:themeColor="text1"/>
        </w:rPr>
        <w:t>one</w:t>
      </w:r>
      <w:r w:rsidR="00F47F69" w:rsidRPr="28D1B2E4">
        <w:rPr>
          <w:color w:val="000000" w:themeColor="text1"/>
        </w:rPr>
        <w:t xml:space="preserve"> (</w:t>
      </w:r>
      <w:r w:rsidR="00143344" w:rsidRPr="28D1B2E4">
        <w:rPr>
          <w:color w:val="000000" w:themeColor="text1"/>
        </w:rPr>
        <w:t>1</w:t>
      </w:r>
      <w:r w:rsidR="00F47F69" w:rsidRPr="28D1B2E4">
        <w:rPr>
          <w:color w:val="000000" w:themeColor="text1"/>
        </w:rPr>
        <w:t xml:space="preserve">) year.  All reference information shall be documented and verifiable. References must be aware that they are being listed and agreeable to City interview for follow-up. </w:t>
      </w:r>
      <w:r w:rsidR="00B75002">
        <w:rPr>
          <w:color w:val="000000" w:themeColor="text1"/>
        </w:rPr>
        <w:t xml:space="preserve">Please </w:t>
      </w:r>
      <w:r w:rsidR="00B75002">
        <w:rPr>
          <w:noProof/>
        </w:rPr>
        <w:drawing>
          <wp:inline distT="0" distB="0" distL="0" distR="0" wp14:anchorId="3352D54F" wp14:editId="0BCDF4B2">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00B75002">
        <w:rPr>
          <w:color w:val="000000" w:themeColor="text1"/>
        </w:rPr>
        <w:t xml:space="preserve"> upload 1 PDF to answer this question with all references combined.</w:t>
      </w:r>
    </w:p>
    <w:p w14:paraId="7FC8791E" w14:textId="213DD4F2" w:rsidR="00F47F69" w:rsidRPr="00A0419D" w:rsidRDefault="00F47F69" w:rsidP="00710E28">
      <w:pPr>
        <w:pBdr>
          <w:top w:val="single" w:sz="4" w:space="1" w:color="auto"/>
          <w:left w:val="single" w:sz="4" w:space="4" w:color="auto"/>
          <w:bottom w:val="single" w:sz="4" w:space="1" w:color="auto"/>
          <w:right w:val="single" w:sz="4" w:space="4" w:color="auto"/>
        </w:pBdr>
        <w:shd w:val="clear" w:color="auto" w:fill="E2EFD9" w:themeFill="accent6" w:themeFillTint="33"/>
        <w:ind w:left="90"/>
        <w:rPr>
          <w:rFonts w:cstheme="minorHAnsi"/>
          <w:bCs/>
          <w:color w:val="000000"/>
        </w:rPr>
      </w:pPr>
      <w:r w:rsidRPr="00A0419D">
        <w:rPr>
          <w:rFonts w:cstheme="minorHAnsi"/>
          <w:bCs/>
          <w:color w:val="000000"/>
        </w:rPr>
        <w:t>Each reference listed shall include the following:</w:t>
      </w:r>
    </w:p>
    <w:p w14:paraId="27B6C789" w14:textId="77777777" w:rsidR="00F47F69" w:rsidRPr="00A0419D" w:rsidRDefault="00F47F69" w:rsidP="00710E28">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90"/>
        </w:tabs>
        <w:rPr>
          <w:rFonts w:cstheme="minorHAnsi"/>
          <w:bCs/>
          <w:color w:val="000000"/>
        </w:rPr>
      </w:pPr>
      <w:r w:rsidRPr="00A0419D">
        <w:rPr>
          <w:rFonts w:cstheme="minorHAnsi"/>
          <w:bCs/>
          <w:color w:val="000000"/>
        </w:rPr>
        <w:t xml:space="preserve">Agency </w:t>
      </w:r>
    </w:p>
    <w:p w14:paraId="2A11A68B" w14:textId="77777777" w:rsidR="00F47F69" w:rsidRPr="00A0419D" w:rsidRDefault="00F47F69" w:rsidP="00710E28">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90"/>
        </w:tabs>
        <w:rPr>
          <w:rFonts w:cstheme="minorHAnsi"/>
          <w:bCs/>
          <w:color w:val="000000"/>
        </w:rPr>
      </w:pPr>
      <w:r w:rsidRPr="00A0419D">
        <w:rPr>
          <w:rFonts w:cstheme="minorHAnsi"/>
          <w:bCs/>
          <w:color w:val="000000"/>
        </w:rPr>
        <w:t>Agency contract manager name and title, phone number, and email address</w:t>
      </w:r>
    </w:p>
    <w:p w14:paraId="022ED8D3" w14:textId="77777777" w:rsidR="00F47F69" w:rsidRPr="00A0419D" w:rsidRDefault="00F47F69" w:rsidP="00710E28">
      <w:pPr>
        <w:pStyle w:val="ListParagraph"/>
        <w:numPr>
          <w:ilvl w:val="0"/>
          <w:numId w:val="16"/>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90"/>
        </w:tabs>
        <w:rPr>
          <w:rFonts w:cstheme="minorHAnsi"/>
          <w:bCs/>
          <w:color w:val="000000"/>
        </w:rPr>
      </w:pPr>
      <w:r w:rsidRPr="00A0419D">
        <w:rPr>
          <w:rFonts w:cstheme="minorHAnsi"/>
          <w:bCs/>
          <w:color w:val="000000"/>
        </w:rPr>
        <w:t>Year contract was awarded and length of contract</w:t>
      </w:r>
    </w:p>
    <w:sdt>
      <w:sdtPr>
        <w:rPr>
          <w:rFonts w:eastAsia="Times New Roman" w:cstheme="minorHAnsi"/>
          <w:color w:val="000000"/>
        </w:rPr>
        <w:id w:val="-583682582"/>
        <w:placeholder>
          <w:docPart w:val="84F9E8A666A54AFD974F8FF312C7E0A8"/>
        </w:placeholder>
        <w:showingPlcHdr/>
      </w:sdtPr>
      <w:sdtEndPr/>
      <w:sdtContent>
        <w:p w14:paraId="00CE1A3B" w14:textId="1C86DCE7" w:rsidR="00F47F69" w:rsidRPr="00A0419D" w:rsidRDefault="00143344" w:rsidP="008A043C">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stheme="minorHAnsi"/>
              <w:color w:val="000000"/>
            </w:rPr>
          </w:pPr>
          <w:r w:rsidRPr="005F2C2D">
            <w:rPr>
              <w:rStyle w:val="PlaceholderText"/>
              <w:rFonts w:cstheme="minorHAnsi"/>
              <w:color w:val="auto"/>
            </w:rPr>
            <w:t>Click or tap here to enter text.</w:t>
          </w:r>
        </w:p>
      </w:sdtContent>
    </w:sdt>
    <w:p w14:paraId="0A4771BF" w14:textId="77777777" w:rsidR="00A256C1" w:rsidRPr="00A0419D" w:rsidRDefault="00797BA5" w:rsidP="008A043C">
      <w:pPr>
        <w:shd w:val="clear" w:color="auto" w:fill="FFF2CC" w:themeFill="accent4" w:themeFillTint="33"/>
        <w:rPr>
          <w:rFonts w:eastAsia="Times New Roman" w:cstheme="minorHAnsi"/>
          <w:strike/>
        </w:rPr>
      </w:pPr>
      <w:sdt>
        <w:sdtPr>
          <w:rPr>
            <w:rFonts w:cstheme="minorHAnsi"/>
            <w:b/>
            <w:color w:val="2F5496" w:themeColor="accent1" w:themeShade="BF"/>
          </w:rPr>
          <w:id w:val="499626910"/>
          <w14:checkbox>
            <w14:checked w14:val="0"/>
            <w14:checkedState w14:val="2612" w14:font="MS Gothic"/>
            <w14:uncheckedState w14:val="2610" w14:font="MS Gothic"/>
          </w14:checkbox>
        </w:sdtPr>
        <w:sdtEndPr/>
        <w:sdtContent>
          <w:r w:rsidR="00A256C1">
            <w:rPr>
              <w:rFonts w:ascii="MS Gothic" w:eastAsia="MS Gothic" w:hAnsi="MS Gothic" w:cstheme="minorHAnsi" w:hint="eastAsia"/>
              <w:b/>
              <w:color w:val="2F5496" w:themeColor="accent1" w:themeShade="BF"/>
            </w:rPr>
            <w:t>☐</w:t>
          </w:r>
        </w:sdtContent>
      </w:sdt>
      <w:r w:rsidR="00A256C1" w:rsidRPr="00A0419D">
        <w:rPr>
          <w:rFonts w:cstheme="minorHAnsi"/>
          <w:b/>
          <w:color w:val="2F5496" w:themeColor="accent1" w:themeShade="BF"/>
        </w:rPr>
        <w:t xml:space="preserve"> </w:t>
      </w:r>
      <w:r w:rsidR="00A256C1" w:rsidRPr="00A0419D">
        <w:rPr>
          <w:rFonts w:cstheme="minorHAnsi"/>
          <w:noProof/>
        </w:rPr>
        <w:drawing>
          <wp:inline distT="0" distB="0" distL="0" distR="0" wp14:anchorId="71E37032" wp14:editId="3D5416C4">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A256C1">
        <w:rPr>
          <w:rFonts w:eastAsia="Times New Roman" w:cstheme="minorHAnsi"/>
        </w:rPr>
        <w:t>Appropriate items</w:t>
      </w:r>
      <w:r w:rsidR="00A256C1" w:rsidRPr="00A0419D">
        <w:rPr>
          <w:rFonts w:eastAsia="Times New Roman" w:cstheme="minorHAnsi"/>
        </w:rPr>
        <w:t xml:space="preserve"> are attached to the application in </w:t>
      </w:r>
      <w:proofErr w:type="spellStart"/>
      <w:r w:rsidR="00A256C1" w:rsidRPr="00A0419D">
        <w:rPr>
          <w:rFonts w:eastAsia="Times New Roman" w:cstheme="minorHAnsi"/>
        </w:rPr>
        <w:t>Partnergrants</w:t>
      </w:r>
      <w:proofErr w:type="spellEnd"/>
      <w:r w:rsidR="00A256C1" w:rsidRPr="00A0419D">
        <w:rPr>
          <w:rFonts w:eastAsia="Times New Roman" w:cstheme="minorHAnsi"/>
        </w:rPr>
        <w:t>.</w:t>
      </w:r>
    </w:p>
    <w:p w14:paraId="7DD0F02B" w14:textId="77777777" w:rsidR="00F47F69" w:rsidRPr="00A0419D" w:rsidRDefault="00F47F69" w:rsidP="00F47F69">
      <w:pPr>
        <w:widowControl w:val="0"/>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stheme="minorHAnsi"/>
          <w:color w:val="000000"/>
        </w:rPr>
      </w:pPr>
    </w:p>
    <w:p w14:paraId="78EC016A" w14:textId="0106151C" w:rsidR="009A7A88" w:rsidRPr="003F5A14" w:rsidRDefault="009A7A88" w:rsidP="003F5A1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r w:rsidRPr="003F5A14">
        <w:rPr>
          <w:rFonts w:eastAsia="Arial" w:cstheme="minorHAnsi"/>
          <w:b/>
        </w:rPr>
        <w:t>Part</w:t>
      </w:r>
      <w:r w:rsidR="00143344" w:rsidRPr="003F5A14">
        <w:rPr>
          <w:rFonts w:eastAsia="Arial" w:cstheme="minorHAnsi"/>
          <w:b/>
        </w:rPr>
        <w:t xml:space="preserve"> </w:t>
      </w:r>
      <w:r w:rsidR="00B33D29">
        <w:rPr>
          <w:rFonts w:eastAsia="Arial" w:cstheme="minorHAnsi"/>
          <w:b/>
        </w:rPr>
        <w:t>III.</w:t>
      </w:r>
      <w:r w:rsidR="00143344" w:rsidRPr="003F5A14">
        <w:rPr>
          <w:rFonts w:eastAsia="Arial" w:cstheme="minorHAnsi"/>
          <w:b/>
        </w:rPr>
        <w:t xml:space="preserve"> </w:t>
      </w:r>
      <w:r w:rsidR="00F47F69" w:rsidRPr="003F5A14">
        <w:rPr>
          <w:rFonts w:eastAsia="Arial" w:cstheme="minorHAnsi"/>
          <w:b/>
        </w:rPr>
        <w:t>Personnel</w:t>
      </w:r>
      <w:r w:rsidR="001925DD">
        <w:rPr>
          <w:rFonts w:eastAsia="Arial" w:cstheme="minorHAnsi"/>
          <w:b/>
        </w:rPr>
        <w:t xml:space="preserve"> and Cost Effectiveness</w:t>
      </w:r>
      <w:r w:rsidR="00F47F69" w:rsidRPr="003F5A14">
        <w:rPr>
          <w:rFonts w:eastAsia="Arial" w:cstheme="minorHAnsi"/>
          <w:b/>
        </w:rPr>
        <w:t xml:space="preserve">: </w:t>
      </w:r>
    </w:p>
    <w:p w14:paraId="41C5DE01" w14:textId="24C7101F" w:rsidR="00D20797" w:rsidRDefault="005E6ECE" w:rsidP="28D1B2E4">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b/>
          <w:bCs/>
        </w:rPr>
      </w:pPr>
      <w:r w:rsidRPr="28D1B2E4">
        <w:rPr>
          <w:rFonts w:eastAsia="Times New Roman"/>
          <w:b/>
          <w:bCs/>
        </w:rPr>
        <w:t xml:space="preserve">Question </w:t>
      </w:r>
      <w:r w:rsidR="32049598" w:rsidRPr="28D1B2E4">
        <w:rPr>
          <w:rFonts w:eastAsia="Times New Roman"/>
          <w:b/>
          <w:bCs/>
        </w:rPr>
        <w:t>9</w:t>
      </w:r>
      <w:r w:rsidRPr="28D1B2E4">
        <w:rPr>
          <w:rFonts w:eastAsia="Times New Roman"/>
          <w:b/>
          <w:bCs/>
        </w:rPr>
        <w:t xml:space="preserve">A: </w:t>
      </w:r>
      <w:r w:rsidR="00F47F69" w:rsidRPr="28D1B2E4">
        <w:rPr>
          <w:rFonts w:eastAsia="Times New Roman"/>
          <w:b/>
          <w:bCs/>
        </w:rPr>
        <w:t xml:space="preserve"> </w:t>
      </w:r>
    </w:p>
    <w:p w14:paraId="3A08D3CD" w14:textId="77777777" w:rsidR="00D20797" w:rsidRDefault="00F47F69" w:rsidP="00D2079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cstheme="minorHAnsi"/>
        </w:rPr>
      </w:pPr>
      <w:r w:rsidRPr="00D20797">
        <w:rPr>
          <w:rFonts w:eastAsia="Times New Roman" w:cstheme="minorHAnsi"/>
        </w:rPr>
        <w:t>Provide a general explanation and organizational chart</w:t>
      </w:r>
      <w:r w:rsidR="00817A8C" w:rsidRPr="00D20797">
        <w:rPr>
          <w:rFonts w:eastAsia="Times New Roman" w:cstheme="minorHAnsi"/>
        </w:rPr>
        <w:t xml:space="preserve"> </w:t>
      </w:r>
      <w:r w:rsidRPr="00D20797">
        <w:rPr>
          <w:rFonts w:eastAsia="Times New Roman" w:cstheme="minorHAnsi"/>
        </w:rPr>
        <w:t xml:space="preserve">for your agency which specifies the structure and reporting responsibilities of personnel. </w:t>
      </w:r>
    </w:p>
    <w:p w14:paraId="73C63E4D" w14:textId="77777777" w:rsidR="00D20797" w:rsidRDefault="00D20797" w:rsidP="00D2079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cstheme="minorHAnsi"/>
          <w:color w:val="000000"/>
        </w:rPr>
      </w:pPr>
      <w:r w:rsidRPr="00D20797">
        <w:rPr>
          <w:rFonts w:eastAsia="Times New Roman" w:cstheme="minorHAnsi"/>
          <w:snapToGrid w:val="0"/>
          <w:color w:val="000000" w:themeColor="text1"/>
        </w:rPr>
        <w:t>Describe the overall staffing plan to accomplish activities in the proposed program, including project leadership, reporting responsibilities, and daily program operations.</w:t>
      </w:r>
      <w:r w:rsidRPr="00D20797">
        <w:rPr>
          <w:rFonts w:cstheme="minorHAnsi"/>
          <w:color w:val="000000"/>
        </w:rPr>
        <w:t xml:space="preserve"> </w:t>
      </w:r>
    </w:p>
    <w:p w14:paraId="539A9E4D" w14:textId="7FB23C75" w:rsidR="00F47F69" w:rsidRPr="00D20797" w:rsidRDefault="00F47F69" w:rsidP="00D2079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cstheme="minorHAnsi"/>
        </w:rPr>
      </w:pPr>
      <w:r w:rsidRPr="00D20797">
        <w:rPr>
          <w:rFonts w:eastAsia="Times New Roman" w:cstheme="minorHAnsi"/>
        </w:rPr>
        <w:t>If the use of subcontractors is proposed, identify their placement in the structure and provide a description for each subcontractor’s responsibilities.</w:t>
      </w:r>
    </w:p>
    <w:sdt>
      <w:sdtPr>
        <w:rPr>
          <w:rFonts w:eastAsia="Times New Roman" w:cstheme="minorHAnsi"/>
          <w:color w:val="000000"/>
        </w:rPr>
        <w:id w:val="269671050"/>
        <w:placeholder>
          <w:docPart w:val="C66B03FCB8484D6182B7C383102D1F90"/>
        </w:placeholder>
        <w:showingPlcHdr/>
      </w:sdtPr>
      <w:sdtEndPr/>
      <w:sdtContent>
        <w:p w14:paraId="27326184" w14:textId="77777777" w:rsidR="00CD35A2" w:rsidRPr="00A0419D" w:rsidRDefault="00CD35A2" w:rsidP="008A043C">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stheme="minorHAnsi"/>
              <w:color w:val="000000"/>
            </w:rPr>
          </w:pPr>
          <w:r w:rsidRPr="005F2C2D">
            <w:rPr>
              <w:rStyle w:val="PlaceholderText"/>
              <w:rFonts w:cstheme="minorHAnsi"/>
              <w:color w:val="auto"/>
            </w:rPr>
            <w:t>Click or tap here to enter text.</w:t>
          </w:r>
        </w:p>
      </w:sdtContent>
    </w:sdt>
    <w:p w14:paraId="79D67A93" w14:textId="096EFBD3" w:rsidR="00175420" w:rsidRPr="00A0419D" w:rsidRDefault="00797BA5" w:rsidP="008A043C">
      <w:pPr>
        <w:shd w:val="clear" w:color="auto" w:fill="FFF2CC" w:themeFill="accent4" w:themeFillTint="33"/>
        <w:rPr>
          <w:rFonts w:eastAsia="Times New Roman" w:cstheme="minorHAnsi"/>
          <w:strike/>
        </w:rPr>
      </w:pPr>
      <w:sdt>
        <w:sdtPr>
          <w:rPr>
            <w:rFonts w:cstheme="minorHAnsi"/>
            <w:b/>
            <w:color w:val="2F5496" w:themeColor="accent1" w:themeShade="BF"/>
          </w:rPr>
          <w:id w:val="108019875"/>
          <w14:checkbox>
            <w14:checked w14:val="0"/>
            <w14:checkedState w14:val="2612" w14:font="MS Gothic"/>
            <w14:uncheckedState w14:val="2610" w14:font="MS Gothic"/>
          </w14:checkbox>
        </w:sdtPr>
        <w:sdtEndPr/>
        <w:sdtContent>
          <w:r w:rsidR="00175420">
            <w:rPr>
              <w:rFonts w:ascii="MS Gothic" w:eastAsia="MS Gothic" w:hAnsi="MS Gothic" w:cstheme="minorHAnsi" w:hint="eastAsia"/>
              <w:b/>
              <w:color w:val="2F5496" w:themeColor="accent1" w:themeShade="BF"/>
            </w:rPr>
            <w:t>☐</w:t>
          </w:r>
        </w:sdtContent>
      </w:sdt>
      <w:r w:rsidR="00175420" w:rsidRPr="00A0419D">
        <w:rPr>
          <w:rFonts w:cstheme="minorHAnsi"/>
          <w:b/>
          <w:color w:val="2F5496" w:themeColor="accent1" w:themeShade="BF"/>
        </w:rPr>
        <w:t xml:space="preserve"> </w:t>
      </w:r>
      <w:r w:rsidR="00175420" w:rsidRPr="00A0419D">
        <w:rPr>
          <w:rFonts w:cstheme="minorHAnsi"/>
          <w:noProof/>
        </w:rPr>
        <w:drawing>
          <wp:inline distT="0" distB="0" distL="0" distR="0" wp14:anchorId="34294154" wp14:editId="2DBC0AF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175420">
        <w:rPr>
          <w:rFonts w:eastAsia="Times New Roman" w:cstheme="minorHAnsi"/>
        </w:rPr>
        <w:t>Appropriate items</w:t>
      </w:r>
      <w:r w:rsidR="00175420" w:rsidRPr="00A0419D">
        <w:rPr>
          <w:rFonts w:eastAsia="Times New Roman" w:cstheme="minorHAnsi"/>
        </w:rPr>
        <w:t xml:space="preserve"> are attached to the application in </w:t>
      </w:r>
      <w:proofErr w:type="spellStart"/>
      <w:r w:rsidR="00175420" w:rsidRPr="00A0419D">
        <w:rPr>
          <w:rFonts w:eastAsia="Times New Roman" w:cstheme="minorHAnsi"/>
        </w:rPr>
        <w:t>Partnergrants</w:t>
      </w:r>
      <w:proofErr w:type="spellEnd"/>
      <w:r w:rsidR="00175420" w:rsidRPr="00A0419D">
        <w:rPr>
          <w:rFonts w:eastAsia="Times New Roman" w:cstheme="minorHAnsi"/>
        </w:rPr>
        <w:t>.</w:t>
      </w:r>
    </w:p>
    <w:p w14:paraId="587758F9" w14:textId="77777777" w:rsidR="00CD35A2" w:rsidRPr="00A0419D" w:rsidRDefault="00CD35A2" w:rsidP="00CD35A2">
      <w:pPr>
        <w:shd w:val="clear" w:color="auto" w:fill="FFFFFF" w:themeFill="background1"/>
        <w:tabs>
          <w:tab w:val="left" w:pos="360"/>
          <w:tab w:val="right" w:pos="1440"/>
        </w:tabs>
        <w:spacing w:after="0" w:line="240" w:lineRule="auto"/>
        <w:rPr>
          <w:rFonts w:eastAsia="Times New Roman" w:cstheme="minorHAnsi"/>
        </w:rPr>
      </w:pPr>
    </w:p>
    <w:p w14:paraId="675D3E72" w14:textId="656238C3" w:rsidR="00817A8C" w:rsidRDefault="006322F9" w:rsidP="0004026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sidRPr="28D1B2E4">
        <w:rPr>
          <w:rFonts w:eastAsia="Times New Roman"/>
          <w:b/>
          <w:bCs/>
        </w:rPr>
        <w:t xml:space="preserve">Question </w:t>
      </w:r>
      <w:r w:rsidR="77AFB496" w:rsidRPr="28D1B2E4">
        <w:rPr>
          <w:rFonts w:eastAsia="Times New Roman"/>
          <w:b/>
          <w:bCs/>
        </w:rPr>
        <w:t>9</w:t>
      </w:r>
      <w:r w:rsidRPr="28D1B2E4">
        <w:rPr>
          <w:rFonts w:eastAsia="Times New Roman"/>
          <w:b/>
          <w:bCs/>
        </w:rPr>
        <w:t>B.</w:t>
      </w:r>
      <w:r w:rsidRPr="28D1B2E4">
        <w:rPr>
          <w:rFonts w:eastAsia="Times New Roman"/>
        </w:rPr>
        <w:t xml:space="preserve"> </w:t>
      </w:r>
      <w:r w:rsidR="00817A8C" w:rsidRPr="28D1B2E4">
        <w:rPr>
          <w:rFonts w:eastAsia="Times New Roman"/>
        </w:rPr>
        <w:t xml:space="preserve">Please </w:t>
      </w:r>
      <w:r w:rsidR="00924C6D" w:rsidRPr="28D1B2E4">
        <w:rPr>
          <w:rFonts w:eastAsia="Times New Roman"/>
        </w:rPr>
        <w:t xml:space="preserve">provide a list of </w:t>
      </w:r>
      <w:r w:rsidR="00817A8C" w:rsidRPr="28D1B2E4">
        <w:rPr>
          <w:rFonts w:eastAsia="Times New Roman"/>
        </w:rPr>
        <w:t>each staff person/position</w:t>
      </w:r>
      <w:r w:rsidR="00924C6D" w:rsidRPr="28D1B2E4">
        <w:rPr>
          <w:rFonts w:eastAsia="Times New Roman"/>
        </w:rPr>
        <w:t xml:space="preserve">. For each staff position please include the following: </w:t>
      </w:r>
    </w:p>
    <w:p w14:paraId="41F09DC4" w14:textId="7F318C2D" w:rsidR="00F47F69" w:rsidRPr="00A0419D" w:rsidRDefault="00F47F69" w:rsidP="00040267">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cstheme="minorHAnsi"/>
        </w:rPr>
      </w:pPr>
    </w:p>
    <w:p w14:paraId="48EF05D8" w14:textId="395B4CD3" w:rsidR="00F47F69" w:rsidRPr="00A0419D" w:rsidRDefault="00143344" w:rsidP="00040267">
      <w:pPr>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360"/>
        <w:jc w:val="both"/>
        <w:rPr>
          <w:rFonts w:eastAsia="Times New Roman"/>
        </w:rPr>
      </w:pPr>
      <w:r>
        <w:rPr>
          <w:noProof/>
        </w:rPr>
        <w:drawing>
          <wp:inline distT="0" distB="0" distL="0" distR="0" wp14:anchorId="44118A0F" wp14:editId="59A5FFB8">
            <wp:extent cx="180975" cy="150738"/>
            <wp:effectExtent l="0" t="0" r="0" b="1905"/>
            <wp:docPr id="17" name="Picture 17"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8D1B2E4">
        <w:rPr>
          <w:rFonts w:eastAsia="Times New Roman"/>
        </w:rPr>
        <w:t xml:space="preserve"> upload r</w:t>
      </w:r>
      <w:r w:rsidR="00F47F69" w:rsidRPr="28D1B2E4">
        <w:rPr>
          <w:rFonts w:eastAsia="Times New Roman"/>
        </w:rPr>
        <w:t xml:space="preserve">esumes and/or professional experience and education for executive leadership listed on the organizational chart, including any professional trainings, degrees and/or certifications held </w:t>
      </w:r>
    </w:p>
    <w:p w14:paraId="14BFFF92" w14:textId="0E47AC77" w:rsidR="00F47F69" w:rsidRPr="00A0419D" w:rsidRDefault="00924C6D" w:rsidP="000402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360"/>
        <w:jc w:val="both"/>
        <w:rPr>
          <w:rFonts w:eastAsia="Times New Roman" w:cstheme="minorHAnsi"/>
        </w:rPr>
      </w:pPr>
      <w:r>
        <w:rPr>
          <w:rFonts w:eastAsia="Times New Roman" w:cstheme="minorHAnsi"/>
        </w:rPr>
        <w:t>Pr</w:t>
      </w:r>
      <w:r w:rsidR="004B7CBF">
        <w:rPr>
          <w:rFonts w:eastAsia="Times New Roman" w:cstheme="minorHAnsi"/>
        </w:rPr>
        <w:t>ovide t</w:t>
      </w:r>
      <w:r w:rsidR="00F47F69" w:rsidRPr="00A0419D">
        <w:rPr>
          <w:rFonts w:eastAsia="Times New Roman" w:cstheme="minorHAnsi"/>
        </w:rPr>
        <w:t xml:space="preserve">he average retention rate of staff having direct interaction with and service provision to clients </w:t>
      </w:r>
    </w:p>
    <w:p w14:paraId="64AA691D" w14:textId="54B2DB26" w:rsidR="00F47F69" w:rsidRPr="00297AAE" w:rsidRDefault="00297AAE" w:rsidP="000402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right" w:pos="1440"/>
        </w:tabs>
        <w:spacing w:after="0" w:line="240" w:lineRule="auto"/>
        <w:ind w:left="360"/>
        <w:rPr>
          <w:rFonts w:eastAsia="Times New Roman" w:cstheme="minorHAnsi"/>
        </w:rPr>
      </w:pPr>
      <w:r>
        <w:rPr>
          <w:rFonts w:eastAsia="Times New Roman" w:cstheme="minorHAnsi"/>
        </w:rPr>
        <w:t>P</w:t>
      </w:r>
      <w:r w:rsidR="00F47F69" w:rsidRPr="00297AAE">
        <w:rPr>
          <w:rFonts w:eastAsia="Times New Roman" w:cstheme="minorHAnsi"/>
        </w:rPr>
        <w:t>rovide details of what experience, if any, staff assigned to this contract has with:</w:t>
      </w:r>
    </w:p>
    <w:p w14:paraId="308D533A" w14:textId="1CD281C5" w:rsidR="00F47F69" w:rsidRPr="00342378" w:rsidRDefault="00F47F69" w:rsidP="0004026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720"/>
        <w:rPr>
          <w:rFonts w:eastAsia="Times New Roman" w:cstheme="minorHAnsi"/>
        </w:rPr>
      </w:pPr>
      <w:r w:rsidRPr="00342378">
        <w:rPr>
          <w:rFonts w:eastAsia="Times New Roman" w:cstheme="minorHAnsi"/>
        </w:rPr>
        <w:t>Housing First, Rapid Re-Housing, Permanent Supportive Housing, Motivational Interviewing, Trauma Informed Care, Harm Reduction, and/or other evidence</w:t>
      </w:r>
      <w:r w:rsidR="00051DE3">
        <w:rPr>
          <w:rFonts w:eastAsia="Times New Roman" w:cstheme="minorHAnsi"/>
        </w:rPr>
        <w:t>-</w:t>
      </w:r>
      <w:r w:rsidRPr="00342378">
        <w:rPr>
          <w:rFonts w:eastAsia="Times New Roman" w:cstheme="minorHAnsi"/>
        </w:rPr>
        <w:t>based practices for serving homeless and chronically homeless populations</w:t>
      </w:r>
    </w:p>
    <w:p w14:paraId="38BE9D61" w14:textId="77777777" w:rsidR="00F47F69" w:rsidRPr="00342378" w:rsidRDefault="00F47F69" w:rsidP="0004026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720"/>
        <w:rPr>
          <w:rFonts w:eastAsia="Times New Roman" w:cstheme="minorHAnsi"/>
        </w:rPr>
      </w:pPr>
      <w:r w:rsidRPr="00342378">
        <w:rPr>
          <w:rFonts w:eastAsia="Times New Roman" w:cstheme="minorHAnsi"/>
        </w:rPr>
        <w:t>Coordinating with law enforcement, emergency first responders, hospital systems, mental/behavioral health systems, and/or criminal justice systems</w:t>
      </w:r>
    </w:p>
    <w:p w14:paraId="03A86CC1" w14:textId="77777777" w:rsidR="00F47F69" w:rsidRPr="00342378" w:rsidRDefault="00F47F69" w:rsidP="00040267">
      <w:pPr>
        <w:pStyle w:val="ListParagraph"/>
        <w:numPr>
          <w:ilvl w:val="0"/>
          <w:numId w:val="2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720"/>
        <w:rPr>
          <w:rFonts w:eastAsia="Times New Roman" w:cstheme="minorHAnsi"/>
        </w:rPr>
      </w:pPr>
      <w:r w:rsidRPr="00342378">
        <w:rPr>
          <w:rFonts w:eastAsia="Times New Roman" w:cstheme="minorHAnsi"/>
        </w:rPr>
        <w:t>Communications with media, City of Austin, and/or implementing broad communication messages to the community as a demonstration of leadership in the homeless services system</w:t>
      </w:r>
    </w:p>
    <w:sdt>
      <w:sdtPr>
        <w:rPr>
          <w:rFonts w:eastAsia="Times New Roman"/>
          <w:color w:val="000000"/>
        </w:rPr>
        <w:id w:val="1293087231"/>
        <w:placeholder>
          <w:docPart w:val="359F794A0D24413F8A369521FD5699AC"/>
        </w:placeholder>
        <w:showingPlcHdr/>
      </w:sdtPr>
      <w:sdtEndPr/>
      <w:sdtContent>
        <w:p w14:paraId="1912B90A" w14:textId="77777777" w:rsidR="003348B3" w:rsidRPr="003F6F83" w:rsidRDefault="003348B3" w:rsidP="008A043C">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stheme="minorHAnsi"/>
              <w:color w:val="000000"/>
            </w:rPr>
          </w:pPr>
          <w:r w:rsidRPr="005F2C2D">
            <w:rPr>
              <w:rStyle w:val="PlaceholderText"/>
              <w:rFonts w:cstheme="minorHAnsi"/>
              <w:color w:val="auto"/>
            </w:rPr>
            <w:t>Click or tap here to enter text.</w:t>
          </w:r>
        </w:p>
      </w:sdtContent>
    </w:sdt>
    <w:p w14:paraId="7C81D0ED" w14:textId="7FB95830" w:rsidR="00E66B2C" w:rsidRPr="00A0419D" w:rsidRDefault="00797BA5" w:rsidP="008A043C">
      <w:pPr>
        <w:shd w:val="clear" w:color="auto" w:fill="FFF2CC" w:themeFill="accent4" w:themeFillTint="33"/>
        <w:rPr>
          <w:rFonts w:eastAsia="Times New Roman" w:cstheme="minorHAnsi"/>
          <w:strike/>
        </w:rPr>
      </w:pPr>
      <w:sdt>
        <w:sdtPr>
          <w:rPr>
            <w:rFonts w:cstheme="minorHAnsi"/>
            <w:b/>
            <w:color w:val="2F5496" w:themeColor="accent1" w:themeShade="BF"/>
          </w:rPr>
          <w:id w:val="-317032948"/>
          <w14:checkbox>
            <w14:checked w14:val="0"/>
            <w14:checkedState w14:val="2612" w14:font="MS Gothic"/>
            <w14:uncheckedState w14:val="2610" w14:font="MS Gothic"/>
          </w14:checkbox>
        </w:sdtPr>
        <w:sdtEndPr/>
        <w:sdtContent>
          <w:r w:rsidR="00175420">
            <w:rPr>
              <w:rFonts w:ascii="MS Gothic" w:eastAsia="MS Gothic" w:hAnsi="MS Gothic" w:cstheme="minorHAnsi" w:hint="eastAsia"/>
              <w:b/>
              <w:color w:val="2F5496" w:themeColor="accent1" w:themeShade="BF"/>
            </w:rPr>
            <w:t>☐</w:t>
          </w:r>
        </w:sdtContent>
      </w:sdt>
      <w:r w:rsidR="00E66B2C" w:rsidRPr="00A0419D">
        <w:rPr>
          <w:rFonts w:cstheme="minorHAnsi"/>
          <w:b/>
          <w:color w:val="2F5496" w:themeColor="accent1" w:themeShade="BF"/>
        </w:rPr>
        <w:t xml:space="preserve"> </w:t>
      </w:r>
      <w:r w:rsidR="00E66B2C" w:rsidRPr="00A0419D">
        <w:rPr>
          <w:rFonts w:cstheme="minorHAnsi"/>
          <w:noProof/>
        </w:rPr>
        <w:drawing>
          <wp:inline distT="0" distB="0" distL="0" distR="0" wp14:anchorId="1B392084" wp14:editId="79A12AB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E66B2C">
        <w:rPr>
          <w:rFonts w:eastAsia="Times New Roman" w:cstheme="minorHAnsi"/>
        </w:rPr>
        <w:t>Appropriate items</w:t>
      </w:r>
      <w:r w:rsidR="00E66B2C" w:rsidRPr="00A0419D">
        <w:rPr>
          <w:rFonts w:eastAsia="Times New Roman" w:cstheme="minorHAnsi"/>
        </w:rPr>
        <w:t xml:space="preserve"> are attached to the application in </w:t>
      </w:r>
      <w:proofErr w:type="spellStart"/>
      <w:r w:rsidR="00E66B2C" w:rsidRPr="00A0419D">
        <w:rPr>
          <w:rFonts w:eastAsia="Times New Roman" w:cstheme="minorHAnsi"/>
        </w:rPr>
        <w:t>Partnergrants</w:t>
      </w:r>
      <w:proofErr w:type="spellEnd"/>
      <w:r w:rsidR="00E66B2C" w:rsidRPr="00A0419D">
        <w:rPr>
          <w:rFonts w:eastAsia="Times New Roman" w:cstheme="minorHAnsi"/>
        </w:rPr>
        <w:t>.</w:t>
      </w:r>
    </w:p>
    <w:p w14:paraId="2034DD37" w14:textId="77777777" w:rsidR="001B558F" w:rsidRPr="00A0419D" w:rsidRDefault="001B558F" w:rsidP="001B558F">
      <w:pPr>
        <w:rPr>
          <w:rFonts w:cstheme="minorHAnsi"/>
          <w:b/>
          <w:color w:val="2F5496" w:themeColor="accent1" w:themeShade="BF"/>
        </w:rPr>
      </w:pPr>
      <w:r w:rsidRPr="00A0419D">
        <w:rPr>
          <w:rFonts w:cstheme="minorHAnsi"/>
          <w:b/>
          <w:color w:val="2F5496" w:themeColor="accent1" w:themeShade="BF"/>
        </w:rPr>
        <w:t>Program Budget and Funding Summary</w:t>
      </w:r>
    </w:p>
    <w:p w14:paraId="4085EA1D" w14:textId="77777777" w:rsidR="00006174" w:rsidRPr="00006174" w:rsidRDefault="001B558F" w:rsidP="00006174">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rFonts w:cstheme="minorHAnsi"/>
          <w:bCs/>
          <w:iCs/>
        </w:rPr>
      </w:pPr>
      <w:r w:rsidRPr="28D1B2E4">
        <w:rPr>
          <w:rFonts w:eastAsia="Times New Roman"/>
          <w:b/>
          <w:bCs/>
          <w:snapToGrid w:val="0"/>
          <w:color w:val="000000" w:themeColor="text1"/>
        </w:rPr>
        <w:t>Question 1</w:t>
      </w:r>
      <w:r w:rsidR="0D3B7BAE" w:rsidRPr="28D1B2E4">
        <w:rPr>
          <w:rFonts w:eastAsia="Times New Roman"/>
          <w:b/>
          <w:bCs/>
          <w:snapToGrid w:val="0"/>
          <w:color w:val="000000" w:themeColor="text1"/>
        </w:rPr>
        <w:t>0</w:t>
      </w:r>
      <w:r w:rsidRPr="28D1B2E4">
        <w:rPr>
          <w:rFonts w:eastAsia="Times New Roman"/>
          <w:b/>
          <w:bCs/>
          <w:snapToGrid w:val="0"/>
          <w:color w:val="000000" w:themeColor="text1"/>
        </w:rPr>
        <w:t>:</w:t>
      </w:r>
      <w:r w:rsidRPr="28D1B2E4">
        <w:rPr>
          <w:rFonts w:eastAsia="Times New Roman"/>
          <w:snapToGrid w:val="0"/>
          <w:color w:val="000000" w:themeColor="text1"/>
        </w:rPr>
        <w:t xml:space="preserve"> </w:t>
      </w:r>
      <w:r w:rsidR="00C77E09">
        <w:rPr>
          <w:rFonts w:eastAsia="Times New Roman"/>
          <w:snapToGrid w:val="0"/>
          <w:color w:val="000000" w:themeColor="text1"/>
        </w:rPr>
        <w:t xml:space="preserve">Please fill out the </w:t>
      </w:r>
      <w:r w:rsidR="007E10D4">
        <w:rPr>
          <w:rFonts w:eastAsia="Times New Roman"/>
          <w:snapToGrid w:val="0"/>
          <w:color w:val="000000" w:themeColor="text1"/>
        </w:rPr>
        <w:t xml:space="preserve">3 - Budget and Funding Summary form.  </w:t>
      </w:r>
      <w:r w:rsidR="00006174" w:rsidRPr="00006174">
        <w:rPr>
          <w:rFonts w:cstheme="minorHAnsi"/>
          <w:bCs/>
          <w:iCs/>
        </w:rPr>
        <w:t xml:space="preserve">(Excel spreadsheet) </w:t>
      </w:r>
      <w:bookmarkStart w:id="3" w:name="_Hlk35513657"/>
      <w:r w:rsidR="00006174" w:rsidRPr="00006174">
        <w:rPr>
          <w:rFonts w:cstheme="minorHAnsi"/>
          <w:bCs/>
          <w:iCs/>
        </w:rPr>
        <w:t xml:space="preserve">and upload completed document into </w:t>
      </w:r>
      <w:proofErr w:type="spellStart"/>
      <w:r w:rsidR="00006174" w:rsidRPr="00006174">
        <w:rPr>
          <w:rFonts w:cstheme="minorHAnsi"/>
          <w:bCs/>
          <w:iCs/>
        </w:rPr>
        <w:t>Partnergrants</w:t>
      </w:r>
      <w:proofErr w:type="spellEnd"/>
      <w:r w:rsidR="00006174" w:rsidRPr="00006174">
        <w:rPr>
          <w:rFonts w:cstheme="minorHAnsi"/>
          <w:bCs/>
          <w:iCs/>
        </w:rPr>
        <w:t xml:space="preserve"> to complete this question.</w:t>
      </w:r>
      <w:bookmarkEnd w:id="3"/>
      <w:r w:rsidR="00006174" w:rsidRPr="00006174">
        <w:rPr>
          <w:rFonts w:cstheme="minorHAnsi"/>
          <w:bCs/>
          <w:iCs/>
        </w:rPr>
        <w:t xml:space="preserve"> There are three tabs in the spreadsheet: Program Budget and Narrative, Funding </w:t>
      </w:r>
      <w:proofErr w:type="gramStart"/>
      <w:r w:rsidR="00006174" w:rsidRPr="00006174">
        <w:rPr>
          <w:rFonts w:cstheme="minorHAnsi"/>
          <w:bCs/>
          <w:iCs/>
        </w:rPr>
        <w:t>Summary</w:t>
      </w:r>
      <w:proofErr w:type="gramEnd"/>
      <w:r w:rsidR="00006174" w:rsidRPr="00006174">
        <w:rPr>
          <w:rFonts w:cstheme="minorHAnsi"/>
          <w:bCs/>
          <w:iCs/>
        </w:rPr>
        <w:t xml:space="preserve"> and Instructions.</w:t>
      </w:r>
    </w:p>
    <w:p w14:paraId="684FE54D" w14:textId="77777777" w:rsidR="00FD13F6" w:rsidRPr="00981AB4" w:rsidRDefault="00FD13F6" w:rsidP="00FD13F6">
      <w:pPr>
        <w:pStyle w:val="BodyText"/>
        <w:spacing w:after="60"/>
        <w:jc w:val="left"/>
        <w:rPr>
          <w:rFonts w:asciiTheme="minorHAnsi" w:hAnsiTheme="minorHAnsi" w:cstheme="minorHAnsi"/>
          <w:b/>
          <w:sz w:val="22"/>
          <w:szCs w:val="22"/>
        </w:rPr>
      </w:pPr>
      <w:r w:rsidRPr="00981AB4">
        <w:rPr>
          <w:rFonts w:asciiTheme="minorHAnsi" w:hAnsiTheme="minorHAnsi" w:cstheme="minorHAnsi"/>
          <w:b/>
          <w:sz w:val="22"/>
          <w:szCs w:val="22"/>
        </w:rPr>
        <w:t xml:space="preserve">Program Budget </w:t>
      </w:r>
    </w:p>
    <w:p w14:paraId="5C1CB39B" w14:textId="77777777" w:rsidR="00FD13F6" w:rsidRPr="00981AB4" w:rsidRDefault="00FD13F6" w:rsidP="00FD13F6">
      <w:pPr>
        <w:pStyle w:val="BodyText"/>
        <w:numPr>
          <w:ilvl w:val="0"/>
          <w:numId w:val="26"/>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All </w:t>
      </w:r>
      <w:proofErr w:type="gramStart"/>
      <w:r w:rsidRPr="00981AB4">
        <w:rPr>
          <w:rFonts w:asciiTheme="minorHAnsi" w:hAnsiTheme="minorHAnsi" w:cstheme="minorHAnsi"/>
          <w:sz w:val="22"/>
          <w:szCs w:val="22"/>
        </w:rPr>
        <w:t>line item</w:t>
      </w:r>
      <w:proofErr w:type="gramEnd"/>
      <w:r w:rsidRPr="00981AB4">
        <w:rPr>
          <w:rFonts w:asciiTheme="minorHAnsi" w:hAnsiTheme="minorHAnsi" w:cstheme="minorHAnsi"/>
          <w:sz w:val="22"/>
          <w:szCs w:val="22"/>
        </w:rPr>
        <w:t xml:space="preserve"> amounts must be entered as WHOLE DOLLARS.</w:t>
      </w:r>
    </w:p>
    <w:p w14:paraId="54232C15" w14:textId="77777777" w:rsidR="00FD13F6" w:rsidRPr="00981AB4" w:rsidRDefault="00FD13F6" w:rsidP="00FD13F6">
      <w:pPr>
        <w:pStyle w:val="BodyText"/>
        <w:numPr>
          <w:ilvl w:val="0"/>
          <w:numId w:val="26"/>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If no funds are budgeted for a line item, leave it blank.  </w:t>
      </w:r>
    </w:p>
    <w:p w14:paraId="645EF53F" w14:textId="77777777" w:rsidR="00FD13F6" w:rsidRPr="00981AB4" w:rsidRDefault="00FD13F6" w:rsidP="00FD13F6">
      <w:pPr>
        <w:pStyle w:val="BodyText"/>
        <w:numPr>
          <w:ilvl w:val="0"/>
          <w:numId w:val="26"/>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The dollar amount requested in your Application’s Program Budget and Narrative must reflect </w:t>
      </w:r>
      <w:r>
        <w:rPr>
          <w:rFonts w:asciiTheme="minorHAnsi" w:hAnsiTheme="minorHAnsi" w:cstheme="minorHAnsi"/>
          <w:sz w:val="22"/>
          <w:szCs w:val="22"/>
        </w:rPr>
        <w:t xml:space="preserve">both the first three months of one-time funding from July 1, 2022 – September 30, 2022, AND the 12-months of ongoing funding from October 1, 2022 – September 30, 2023.  </w:t>
      </w:r>
    </w:p>
    <w:p w14:paraId="2BA8D221" w14:textId="77777777" w:rsidR="003B2C32" w:rsidRPr="003B2C32" w:rsidRDefault="00FD13F6" w:rsidP="003B2C32">
      <w:pPr>
        <w:pStyle w:val="BodyText"/>
        <w:numPr>
          <w:ilvl w:val="0"/>
          <w:numId w:val="26"/>
        </w:numPr>
        <w:tabs>
          <w:tab w:val="num" w:pos="1140"/>
        </w:tabs>
        <w:spacing w:after="80"/>
        <w:ind w:left="360"/>
        <w:jc w:val="left"/>
        <w:rPr>
          <w:rFonts w:asciiTheme="minorHAnsi" w:hAnsiTheme="minorHAnsi" w:cstheme="minorHAnsi"/>
          <w:sz w:val="22"/>
          <w:szCs w:val="22"/>
        </w:rPr>
      </w:pPr>
      <w:r w:rsidRPr="003B2C32">
        <w:rPr>
          <w:rFonts w:asciiTheme="minorHAnsi" w:hAnsiTheme="minorHAnsi" w:cstheme="minorHAnsi"/>
          <w:sz w:val="22"/>
          <w:szCs w:val="22"/>
        </w:rPr>
        <w:t>Calculate and check all subtotals and totals, including the percentages by funding source at the bottom, and ensure all line item amounts, subtotals, and totals are in WHOLE DOLLARS and are correct.</w:t>
      </w:r>
    </w:p>
    <w:p w14:paraId="6DAC0005" w14:textId="77777777" w:rsidR="003B2C32" w:rsidRPr="00981AB4" w:rsidRDefault="003B2C32" w:rsidP="003B2C32">
      <w:pPr>
        <w:pStyle w:val="Heading1"/>
        <w:tabs>
          <w:tab w:val="left" w:pos="7380"/>
        </w:tabs>
        <w:spacing w:before="240"/>
        <w:rPr>
          <w:rFonts w:asciiTheme="minorHAnsi" w:hAnsiTheme="minorHAnsi" w:cstheme="minorHAnsi"/>
          <w:szCs w:val="22"/>
        </w:rPr>
      </w:pPr>
      <w:r w:rsidRPr="00981AB4">
        <w:rPr>
          <w:rFonts w:asciiTheme="minorHAnsi" w:hAnsiTheme="minorHAnsi" w:cstheme="minorHAnsi"/>
          <w:szCs w:val="22"/>
        </w:rPr>
        <w:t>Budget Narrative Instructions</w:t>
      </w:r>
    </w:p>
    <w:p w14:paraId="7A89B633" w14:textId="77777777" w:rsidR="003B2C32" w:rsidRPr="00981AB4" w:rsidRDefault="003B2C32" w:rsidP="003B2C32">
      <w:pPr>
        <w:pStyle w:val="Heading1"/>
        <w:numPr>
          <w:ilvl w:val="0"/>
          <w:numId w:val="27"/>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 xml:space="preserve">For every budget line containing a requested amount of </w:t>
      </w:r>
      <w:r w:rsidRPr="00981AB4">
        <w:rPr>
          <w:rFonts w:asciiTheme="minorHAnsi" w:hAnsiTheme="minorHAnsi" w:cstheme="minorHAnsi"/>
          <w:b w:val="0"/>
          <w:szCs w:val="22"/>
          <w:u w:val="single"/>
        </w:rPr>
        <w:t>City of Austin funding</w:t>
      </w:r>
      <w:r w:rsidRPr="00981AB4">
        <w:rPr>
          <w:rFonts w:asciiTheme="minorHAnsi" w:hAnsiTheme="minorHAnsi" w:cstheme="minorHAnsi"/>
          <w:b w:val="0"/>
          <w:szCs w:val="22"/>
        </w:rPr>
        <w:t xml:space="preserve">, enter a short description or list of items included in that budget line.  </w:t>
      </w:r>
    </w:p>
    <w:p w14:paraId="101FC26F" w14:textId="77777777" w:rsidR="003B2C32" w:rsidRDefault="003B2C32" w:rsidP="003B2C32">
      <w:pPr>
        <w:pStyle w:val="Heading1"/>
        <w:numPr>
          <w:ilvl w:val="0"/>
          <w:numId w:val="27"/>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Do not enter narrative for budget lines that are blank or budgeted amounts from Other Funding.</w:t>
      </w:r>
    </w:p>
    <w:bookmarkStart w:id="4" w:name="_Hlk35514814"/>
    <w:p w14:paraId="28F6B902" w14:textId="77777777" w:rsidR="003B2C32" w:rsidRPr="00981AB4" w:rsidRDefault="00797BA5" w:rsidP="003B2C32">
      <w:pPr>
        <w:shd w:val="clear" w:color="auto" w:fill="FFF2CC" w:themeFill="accent4" w:themeFillTint="33"/>
        <w:tabs>
          <w:tab w:val="left" w:pos="1270"/>
        </w:tabs>
        <w:rPr>
          <w:rFonts w:eastAsia="Times New Roman" w:cstheme="minorHAnsi"/>
        </w:rPr>
      </w:pPr>
      <w:sdt>
        <w:sdtPr>
          <w:rPr>
            <w:rFonts w:cstheme="minorHAnsi"/>
            <w:b/>
            <w:bCs/>
            <w:color w:val="2F5496" w:themeColor="accent1" w:themeShade="BF"/>
          </w:rPr>
          <w:id w:val="510882475"/>
          <w14:checkbox>
            <w14:checked w14:val="0"/>
            <w14:checkedState w14:val="2612" w14:font="MS Gothic"/>
            <w14:uncheckedState w14:val="2610" w14:font="MS Gothic"/>
          </w14:checkbox>
        </w:sdtPr>
        <w:sdtEndPr/>
        <w:sdtContent>
          <w:r w:rsidR="003B2C32" w:rsidRPr="00981AB4">
            <w:rPr>
              <w:rFonts w:ascii="Segoe UI Symbol" w:eastAsia="MS Gothic" w:hAnsi="Segoe UI Symbol" w:cs="Segoe UI Symbol"/>
              <w:b/>
              <w:bCs/>
              <w:color w:val="2F5496" w:themeColor="accent1" w:themeShade="BF"/>
            </w:rPr>
            <w:t>☐</w:t>
          </w:r>
        </w:sdtContent>
      </w:sdt>
      <w:r w:rsidR="003B2C32" w:rsidRPr="00981AB4">
        <w:rPr>
          <w:rFonts w:cstheme="minorHAnsi"/>
          <w:b/>
          <w:bCs/>
          <w:color w:val="2F5496" w:themeColor="accent1" w:themeShade="BF"/>
        </w:rPr>
        <w:t xml:space="preserve"> </w:t>
      </w:r>
      <w:r w:rsidR="003B2C32" w:rsidRPr="00981AB4">
        <w:rPr>
          <w:rFonts w:cstheme="minorHAnsi"/>
          <w:noProof/>
        </w:rPr>
        <w:drawing>
          <wp:inline distT="0" distB="0" distL="0" distR="0" wp14:anchorId="1C244A56" wp14:editId="37447918">
            <wp:extent cx="150495" cy="15049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3B2C32" w:rsidRPr="00981AB4">
        <w:rPr>
          <w:rFonts w:cstheme="minorHAnsi"/>
          <w:color w:val="000000" w:themeColor="text1"/>
        </w:rPr>
        <w:t>Attach</w:t>
      </w:r>
      <w:r w:rsidR="003B2C32" w:rsidRPr="00981AB4">
        <w:rPr>
          <w:rFonts w:cstheme="minorHAnsi"/>
          <w:b/>
          <w:bCs/>
          <w:color w:val="2F5496" w:themeColor="accent1" w:themeShade="BF"/>
        </w:rPr>
        <w:t xml:space="preserve"> </w:t>
      </w:r>
      <w:r w:rsidR="003B2C32" w:rsidRPr="00981AB4">
        <w:rPr>
          <w:rFonts w:eastAsia="Times New Roman" w:cstheme="minorHAnsi"/>
          <w:u w:val="single"/>
        </w:rPr>
        <w:t xml:space="preserve">Form 3. Program Budget and Funding Summary Forms </w:t>
      </w:r>
      <w:r w:rsidR="003B2C32" w:rsidRPr="00981AB4">
        <w:rPr>
          <w:rFonts w:eastAsia="Times New Roman" w:cstheme="minorHAnsi"/>
        </w:rPr>
        <w:t xml:space="preserve">is completed and attached to application in </w:t>
      </w:r>
      <w:proofErr w:type="spellStart"/>
      <w:r w:rsidR="003B2C32" w:rsidRPr="00981AB4">
        <w:rPr>
          <w:rFonts w:eastAsia="Times New Roman" w:cstheme="minorHAnsi"/>
        </w:rPr>
        <w:t>Partnergrants</w:t>
      </w:r>
      <w:proofErr w:type="spellEnd"/>
      <w:r w:rsidR="003B2C32" w:rsidRPr="00981AB4">
        <w:rPr>
          <w:rFonts w:eastAsia="Times New Roman" w:cstheme="minorHAnsi"/>
        </w:rPr>
        <w:t>.</w:t>
      </w:r>
    </w:p>
    <w:bookmarkEnd w:id="4"/>
    <w:p w14:paraId="7441E597" w14:textId="77777777" w:rsidR="00F47F69" w:rsidRPr="00A0419D" w:rsidRDefault="00F47F69" w:rsidP="00F47F69">
      <w:pPr>
        <w:tabs>
          <w:tab w:val="left" w:pos="360"/>
          <w:tab w:val="right" w:pos="1440"/>
        </w:tabs>
        <w:spacing w:after="0" w:line="240" w:lineRule="auto"/>
        <w:rPr>
          <w:rFonts w:eastAsia="Times New Roman" w:cstheme="minorHAnsi"/>
        </w:rPr>
      </w:pPr>
    </w:p>
    <w:p w14:paraId="09A5BCBA" w14:textId="2FF141D7" w:rsidR="00DD2C59" w:rsidRPr="00D82863" w:rsidRDefault="00DD2C59" w:rsidP="00D8286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r w:rsidRPr="00D82863">
        <w:rPr>
          <w:rFonts w:eastAsia="Arial" w:cstheme="minorHAnsi"/>
          <w:b/>
        </w:rPr>
        <w:t xml:space="preserve">Part </w:t>
      </w:r>
      <w:r w:rsidR="000F69C7">
        <w:rPr>
          <w:rFonts w:eastAsia="Arial" w:cstheme="minorHAnsi"/>
          <w:b/>
        </w:rPr>
        <w:t>IV.</w:t>
      </w:r>
      <w:r w:rsidR="00F47F69" w:rsidRPr="00D82863">
        <w:rPr>
          <w:rFonts w:eastAsia="Arial" w:cstheme="minorHAnsi"/>
          <w:b/>
        </w:rPr>
        <w:t xml:space="preserve"> – Experience</w:t>
      </w:r>
      <w:r w:rsidR="000869EB">
        <w:rPr>
          <w:rFonts w:eastAsia="Arial" w:cstheme="minorHAnsi"/>
          <w:b/>
        </w:rPr>
        <w:t xml:space="preserve"> and Cultural Competency</w:t>
      </w:r>
    </w:p>
    <w:p w14:paraId="30E753D6" w14:textId="3133E2CB" w:rsidR="00214A4A" w:rsidRPr="00267CA9" w:rsidRDefault="000C250C" w:rsidP="00267CA9">
      <w:pPr>
        <w:pBdr>
          <w:top w:val="single" w:sz="4" w:space="1" w:color="auto"/>
          <w:left w:val="single" w:sz="4" w:space="4" w:color="auto"/>
          <w:bottom w:val="single" w:sz="4" w:space="1" w:color="auto"/>
          <w:right w:val="single" w:sz="4" w:space="4" w:color="auto"/>
        </w:pBdr>
        <w:shd w:val="clear" w:color="auto" w:fill="E2EFD9" w:themeFill="accent6" w:themeFillTint="33"/>
        <w:tabs>
          <w:tab w:val="right" w:pos="1440"/>
        </w:tabs>
        <w:spacing w:after="0" w:line="240" w:lineRule="auto"/>
        <w:rPr>
          <w:rFonts w:eastAsia="Times New Roman"/>
        </w:rPr>
      </w:pPr>
      <w:r w:rsidRPr="00267CA9">
        <w:rPr>
          <w:rFonts w:eastAsia="Times New Roman"/>
        </w:rPr>
        <w:lastRenderedPageBreak/>
        <w:t xml:space="preserve">Question </w:t>
      </w:r>
      <w:r w:rsidR="24A9F77A" w:rsidRPr="00267CA9">
        <w:rPr>
          <w:rFonts w:eastAsia="Times New Roman"/>
        </w:rPr>
        <w:t>11</w:t>
      </w:r>
      <w:r w:rsidRPr="00267CA9">
        <w:rPr>
          <w:rFonts w:eastAsia="Times New Roman"/>
        </w:rPr>
        <w:t xml:space="preserve">A: </w:t>
      </w:r>
      <w:r w:rsidR="00F47F69" w:rsidRPr="00267CA9">
        <w:rPr>
          <w:rFonts w:eastAsia="Times New Roman"/>
        </w:rPr>
        <w:t>Provide a narrative of your specific expertise, experience, and compliance regarding</w:t>
      </w:r>
      <w:r w:rsidR="00105E7E" w:rsidRPr="00267CA9">
        <w:rPr>
          <w:rFonts w:eastAsia="Times New Roman"/>
        </w:rPr>
        <w:t xml:space="preserve"> the following</w:t>
      </w:r>
      <w:r w:rsidR="00F47F69" w:rsidRPr="00267CA9">
        <w:rPr>
          <w:rFonts w:eastAsia="Times New Roman"/>
        </w:rPr>
        <w:t xml:space="preserve"> </w:t>
      </w:r>
      <w:r w:rsidR="00105E7E" w:rsidRPr="00267CA9">
        <w:rPr>
          <w:rFonts w:eastAsia="Times New Roman"/>
        </w:rPr>
        <w:t>i</w:t>
      </w:r>
      <w:r w:rsidR="00F47F69" w:rsidRPr="00267CA9">
        <w:rPr>
          <w:rFonts w:eastAsia="Times New Roman"/>
        </w:rPr>
        <w:t xml:space="preserve">tems </w:t>
      </w:r>
      <w:r w:rsidR="00105E7E" w:rsidRPr="00267CA9">
        <w:rPr>
          <w:rFonts w:eastAsia="Times New Roman"/>
        </w:rPr>
        <w:t>in C- Scope of Work</w:t>
      </w:r>
      <w:r w:rsidR="00267CA9">
        <w:rPr>
          <w:rFonts w:eastAsia="Times New Roman"/>
        </w:rPr>
        <w:t xml:space="preserve"> in the box below</w:t>
      </w:r>
      <w:r w:rsidR="00105E7E" w:rsidRPr="00267CA9">
        <w:rPr>
          <w:rFonts w:eastAsia="Times New Roman"/>
        </w:rPr>
        <w:t>:</w:t>
      </w:r>
    </w:p>
    <w:p w14:paraId="2E512B90" w14:textId="203A9342" w:rsidR="00583544" w:rsidRPr="00267CA9" w:rsidRDefault="009F1EA4" w:rsidP="00267CA9">
      <w:pPr>
        <w:pStyle w:val="ListParagraph"/>
        <w:numPr>
          <w:ilvl w:val="1"/>
          <w:numId w:val="21"/>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720" w:hanging="720"/>
        <w:rPr>
          <w:rFonts w:eastAsia="Times New Roman" w:cstheme="minorHAnsi"/>
        </w:rPr>
      </w:pPr>
      <w:r w:rsidRPr="00267CA9">
        <w:rPr>
          <w:rFonts w:eastAsia="Times New Roman" w:cstheme="minorHAnsi"/>
        </w:rPr>
        <w:t xml:space="preserve">IV </w:t>
      </w:r>
      <w:r w:rsidR="00434785" w:rsidRPr="00267CA9">
        <w:rPr>
          <w:rFonts w:eastAsia="Times New Roman" w:cstheme="minorHAnsi"/>
        </w:rPr>
        <w:t>A 1-5</w:t>
      </w:r>
      <w:r w:rsidR="00583544" w:rsidRPr="00267CA9">
        <w:rPr>
          <w:rFonts w:eastAsia="Times New Roman" w:cstheme="minorHAnsi"/>
        </w:rPr>
        <w:t xml:space="preserve"> Eligible Activities</w:t>
      </w:r>
    </w:p>
    <w:p w14:paraId="1F11C9F8" w14:textId="45BB497D" w:rsidR="00F47F69" w:rsidRPr="00267CA9" w:rsidRDefault="009F1EA4" w:rsidP="00267CA9">
      <w:pPr>
        <w:pStyle w:val="ListParagraph"/>
        <w:numPr>
          <w:ilvl w:val="1"/>
          <w:numId w:val="21"/>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720" w:hanging="720"/>
        <w:rPr>
          <w:rFonts w:eastAsia="Times New Roman" w:cstheme="minorHAnsi"/>
        </w:rPr>
      </w:pPr>
      <w:r w:rsidRPr="00267CA9">
        <w:rPr>
          <w:rFonts w:eastAsia="Times New Roman" w:cstheme="minorHAnsi"/>
        </w:rPr>
        <w:t>VII.</w:t>
      </w:r>
      <w:r w:rsidR="0060785D" w:rsidRPr="00267CA9">
        <w:rPr>
          <w:rFonts w:eastAsia="Times New Roman" w:cstheme="minorHAnsi"/>
        </w:rPr>
        <w:t xml:space="preserve"> </w:t>
      </w:r>
      <w:r w:rsidR="00583544" w:rsidRPr="00267CA9">
        <w:rPr>
          <w:rFonts w:eastAsia="Times New Roman" w:cstheme="minorHAnsi"/>
        </w:rPr>
        <w:t>Applicant Minimum</w:t>
      </w:r>
      <w:r w:rsidR="00125846" w:rsidRPr="00267CA9">
        <w:rPr>
          <w:rFonts w:eastAsia="Times New Roman" w:cstheme="minorHAnsi"/>
        </w:rPr>
        <w:t xml:space="preserve"> Qualifications –</w:t>
      </w:r>
      <w:r w:rsidR="006166C9" w:rsidRPr="00267CA9">
        <w:rPr>
          <w:rFonts w:eastAsia="Times New Roman" w:cstheme="minorHAnsi"/>
        </w:rPr>
        <w:t xml:space="preserve"> A.</w:t>
      </w:r>
      <w:r w:rsidR="00125846" w:rsidRPr="00267CA9">
        <w:rPr>
          <w:rFonts w:eastAsia="Times New Roman" w:cstheme="minorHAnsi"/>
        </w:rPr>
        <w:t xml:space="preserve"> Experience providing services</w:t>
      </w:r>
      <w:r w:rsidRPr="00267CA9">
        <w:rPr>
          <w:rFonts w:eastAsia="Times New Roman" w:cstheme="minorHAnsi"/>
        </w:rPr>
        <w:t xml:space="preserve"> </w:t>
      </w:r>
    </w:p>
    <w:p w14:paraId="64E62006" w14:textId="7A2DD1CA" w:rsidR="00B30028" w:rsidRPr="00267CA9" w:rsidRDefault="00B30028" w:rsidP="00267CA9">
      <w:pPr>
        <w:pStyle w:val="ListParagraph"/>
        <w:numPr>
          <w:ilvl w:val="1"/>
          <w:numId w:val="21"/>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720" w:hanging="720"/>
        <w:rPr>
          <w:rFonts w:eastAsia="Times New Roman" w:cstheme="minorHAnsi"/>
        </w:rPr>
      </w:pPr>
      <w:r w:rsidRPr="00267CA9">
        <w:rPr>
          <w:rFonts w:eastAsia="Times New Roman" w:cstheme="minorHAnsi"/>
        </w:rPr>
        <w:t xml:space="preserve">VIII.B. </w:t>
      </w:r>
      <w:r w:rsidR="006166C9" w:rsidRPr="00267CA9">
        <w:rPr>
          <w:rFonts w:eastAsia="Times New Roman" w:cstheme="minorHAnsi"/>
        </w:rPr>
        <w:t>Housing search and location services</w:t>
      </w:r>
    </w:p>
    <w:sdt>
      <w:sdtPr>
        <w:rPr>
          <w:rFonts w:eastAsia="Times New Roman"/>
          <w:color w:val="000000"/>
        </w:rPr>
        <w:id w:val="1981728817"/>
        <w:placeholder>
          <w:docPart w:val="9FC1D68575B3473F952563F5CFF7DA22"/>
        </w:placeholder>
        <w:showingPlcHdr/>
      </w:sdtPr>
      <w:sdtEndPr/>
      <w:sdtContent>
        <w:p w14:paraId="31240CEC" w14:textId="77777777" w:rsidR="00267CA9" w:rsidRPr="001A73C8" w:rsidRDefault="00267CA9" w:rsidP="00267CA9">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olor w:val="000000"/>
            </w:rPr>
          </w:pPr>
          <w:r w:rsidRPr="001A73C8">
            <w:rPr>
              <w:rFonts w:eastAsia="Times New Roman"/>
              <w:color w:val="000000"/>
            </w:rPr>
            <w:t>Click or tap here to enter text.</w:t>
          </w:r>
        </w:p>
      </w:sdtContent>
    </w:sdt>
    <w:p w14:paraId="2C4F2068" w14:textId="77777777" w:rsidR="00267CA9" w:rsidRPr="00267CA9" w:rsidRDefault="00267CA9" w:rsidP="00267CA9">
      <w:pPr>
        <w:shd w:val="clear" w:color="auto" w:fill="FFFFFF" w:themeFill="background1"/>
        <w:tabs>
          <w:tab w:val="right" w:pos="1440"/>
        </w:tabs>
        <w:spacing w:after="0" w:line="240" w:lineRule="auto"/>
        <w:rPr>
          <w:rFonts w:eastAsia="Times New Roman" w:cstheme="minorHAnsi"/>
        </w:rPr>
      </w:pPr>
    </w:p>
    <w:p w14:paraId="6921098D" w14:textId="50DE49CF" w:rsidR="00792B65" w:rsidRPr="000C250C" w:rsidRDefault="000C250C" w:rsidP="00066E4C">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rPr>
          <w:rFonts w:eastAsia="Times New Roman"/>
        </w:rPr>
      </w:pPr>
      <w:r w:rsidRPr="28D1B2E4">
        <w:rPr>
          <w:rFonts w:eastAsia="Times New Roman"/>
        </w:rPr>
        <w:t xml:space="preserve">Question </w:t>
      </w:r>
      <w:r w:rsidR="11C381FE" w:rsidRPr="28D1B2E4">
        <w:rPr>
          <w:rFonts w:eastAsia="Times New Roman"/>
        </w:rPr>
        <w:t>11</w:t>
      </w:r>
      <w:r w:rsidRPr="28D1B2E4">
        <w:rPr>
          <w:rFonts w:eastAsia="Times New Roman"/>
        </w:rPr>
        <w:t xml:space="preserve">B: </w:t>
      </w:r>
      <w:r w:rsidR="00792B65" w:rsidRPr="28D1B2E4">
        <w:rPr>
          <w:rFonts w:eastAsia="Times New Roman"/>
        </w:rPr>
        <w:t xml:space="preserve">Please </w:t>
      </w:r>
      <w:r w:rsidR="00792B65">
        <w:rPr>
          <w:noProof/>
        </w:rPr>
        <w:drawing>
          <wp:inline distT="0" distB="0" distL="0" distR="0" wp14:anchorId="3BB0DC63" wp14:editId="55148CB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792B65" w:rsidRPr="28D1B2E4">
        <w:rPr>
          <w:rFonts w:eastAsia="Times New Roman"/>
        </w:rPr>
        <w:t xml:space="preserve"> Upload past performance reports received during the past two years or more of contracts that demonstrate the service or related services for which your Agency is applying.  Performance reports can include:</w:t>
      </w:r>
    </w:p>
    <w:p w14:paraId="33785A96" w14:textId="77777777" w:rsidR="00792B65" w:rsidRPr="00792B65" w:rsidRDefault="00792B65" w:rsidP="00066E4C">
      <w:pPr>
        <w:pStyle w:val="ListParagraph"/>
        <w:numPr>
          <w:ilvl w:val="1"/>
          <w:numId w:val="21"/>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ind w:left="0" w:firstLine="0"/>
        <w:rPr>
          <w:rFonts w:eastAsia="Times New Roman" w:cstheme="minorHAnsi"/>
        </w:rPr>
      </w:pPr>
      <w:r w:rsidRPr="00792B65">
        <w:rPr>
          <w:rFonts w:eastAsia="Times New Roman" w:cstheme="minorHAnsi"/>
        </w:rPr>
        <w:t>Quarterly performance reports when combined, demonstrate at least two years of services</w:t>
      </w:r>
    </w:p>
    <w:p w14:paraId="2B3809B4" w14:textId="77777777" w:rsidR="00792B65" w:rsidRPr="00792B65" w:rsidRDefault="00792B65" w:rsidP="00066E4C">
      <w:pPr>
        <w:pStyle w:val="ListParagraph"/>
        <w:numPr>
          <w:ilvl w:val="1"/>
          <w:numId w:val="21"/>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ind w:left="0" w:firstLine="0"/>
        <w:rPr>
          <w:rFonts w:eastAsia="Times New Roman" w:cstheme="minorHAnsi"/>
        </w:rPr>
      </w:pPr>
      <w:r w:rsidRPr="00792B65">
        <w:rPr>
          <w:rFonts w:eastAsia="Times New Roman" w:cstheme="minorHAnsi"/>
        </w:rPr>
        <w:t xml:space="preserve">Annual reports provided to the community or board when combined, demonstrate at least two years. </w:t>
      </w:r>
    </w:p>
    <w:p w14:paraId="1FD916BC" w14:textId="77777777" w:rsidR="00792B65" w:rsidRPr="00792B65" w:rsidRDefault="00792B65" w:rsidP="00066E4C">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ind w:left="810" w:hanging="810"/>
        <w:rPr>
          <w:rFonts w:eastAsia="Times New Roman" w:cstheme="minorHAnsi"/>
        </w:rPr>
      </w:pPr>
      <w:r w:rsidRPr="00342378">
        <w:rPr>
          <w:rFonts w:eastAsia="Times New Roman" w:cstheme="minorHAnsi"/>
        </w:rPr>
        <w:t>NOTE:</w:t>
      </w:r>
      <w:r w:rsidRPr="00792B65">
        <w:rPr>
          <w:rFonts w:eastAsia="Times New Roman" w:cstheme="minorHAnsi"/>
        </w:rPr>
        <w:t xml:space="preserve"> Please explain in the text box below if you are not able to provide these reports, or you are submitting other reports, or if you have </w:t>
      </w:r>
      <w:r w:rsidRPr="00792B65" w:rsidDel="00F27C30">
        <w:rPr>
          <w:rFonts w:eastAsia="Times New Roman" w:cstheme="minorHAnsi"/>
        </w:rPr>
        <w:t xml:space="preserve">any </w:t>
      </w:r>
      <w:r w:rsidRPr="00792B65">
        <w:rPr>
          <w:rFonts w:eastAsia="Times New Roman" w:cstheme="minorHAnsi"/>
        </w:rPr>
        <w:t xml:space="preserve">clarification to provide in response to the question.  </w:t>
      </w:r>
    </w:p>
    <w:sdt>
      <w:sdtPr>
        <w:rPr>
          <w:rFonts w:eastAsia="Times New Roman"/>
          <w:color w:val="000000"/>
        </w:rPr>
        <w:id w:val="-1355955873"/>
        <w:placeholder>
          <w:docPart w:val="DefaultPlaceholder_-1854013440"/>
        </w:placeholder>
        <w:showingPlcHdr/>
      </w:sdtPr>
      <w:sdtEndPr/>
      <w:sdtContent>
        <w:p w14:paraId="087DE92B" w14:textId="595A6B50" w:rsidR="00F47F69" w:rsidRPr="001A73C8" w:rsidRDefault="00DD2C59" w:rsidP="007F1447">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olor w:val="000000"/>
            </w:rPr>
          </w:pPr>
          <w:r w:rsidRPr="001A73C8">
            <w:rPr>
              <w:rFonts w:eastAsia="Times New Roman"/>
              <w:color w:val="000000"/>
            </w:rPr>
            <w:t>Click or tap here to enter text.</w:t>
          </w:r>
        </w:p>
      </w:sdtContent>
    </w:sdt>
    <w:p w14:paraId="709DFFF8" w14:textId="1EE6C1C5" w:rsidR="00E66B2C" w:rsidRPr="00A0419D" w:rsidRDefault="00797BA5" w:rsidP="007F1447">
      <w:pPr>
        <w:shd w:val="clear" w:color="auto" w:fill="FFF2CC" w:themeFill="accent4" w:themeFillTint="33"/>
        <w:rPr>
          <w:rFonts w:eastAsia="Times New Roman" w:cstheme="minorHAnsi"/>
          <w:strike/>
        </w:rPr>
      </w:pPr>
      <w:sdt>
        <w:sdtPr>
          <w:rPr>
            <w:rFonts w:cstheme="minorHAnsi"/>
            <w:b/>
            <w:color w:val="2F5496" w:themeColor="accent1" w:themeShade="BF"/>
          </w:rPr>
          <w:id w:val="375126698"/>
          <w14:checkbox>
            <w14:checked w14:val="0"/>
            <w14:checkedState w14:val="2612" w14:font="MS Gothic"/>
            <w14:uncheckedState w14:val="2610" w14:font="MS Gothic"/>
          </w14:checkbox>
        </w:sdtPr>
        <w:sdtEndPr/>
        <w:sdtContent>
          <w:r w:rsidR="00E425A3">
            <w:rPr>
              <w:rFonts w:ascii="MS Gothic" w:eastAsia="MS Gothic" w:hAnsi="MS Gothic" w:cstheme="minorHAnsi" w:hint="eastAsia"/>
              <w:b/>
              <w:color w:val="2F5496" w:themeColor="accent1" w:themeShade="BF"/>
            </w:rPr>
            <w:t>☐</w:t>
          </w:r>
        </w:sdtContent>
      </w:sdt>
      <w:r w:rsidR="00E66B2C" w:rsidRPr="00A0419D">
        <w:rPr>
          <w:rFonts w:cstheme="minorHAnsi"/>
          <w:noProof/>
        </w:rPr>
        <w:drawing>
          <wp:inline distT="0" distB="0" distL="0" distR="0" wp14:anchorId="7871C367" wp14:editId="3F623F6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E66B2C" w:rsidRPr="00A0419D">
        <w:rPr>
          <w:rFonts w:eastAsia="Times New Roman" w:cstheme="minorHAnsi"/>
        </w:rPr>
        <w:t xml:space="preserve">Past performance reports are attached to the application in </w:t>
      </w:r>
      <w:proofErr w:type="spellStart"/>
      <w:r w:rsidR="00E66B2C" w:rsidRPr="00A0419D">
        <w:rPr>
          <w:rFonts w:eastAsia="Times New Roman" w:cstheme="minorHAnsi"/>
        </w:rPr>
        <w:t>Partnergrants</w:t>
      </w:r>
      <w:proofErr w:type="spellEnd"/>
      <w:r w:rsidR="00E66B2C" w:rsidRPr="00A0419D">
        <w:rPr>
          <w:rFonts w:eastAsia="Times New Roman" w:cstheme="minorHAnsi"/>
        </w:rPr>
        <w:t>.</w:t>
      </w:r>
    </w:p>
    <w:p w14:paraId="0AF10D36" w14:textId="77777777" w:rsidR="00E9047F" w:rsidRPr="00A0419D" w:rsidRDefault="00E9047F" w:rsidP="00E9047F">
      <w:pPr>
        <w:pBdr>
          <w:top w:val="single" w:sz="4" w:space="1" w:color="auto"/>
        </w:pBdr>
        <w:shd w:val="clear" w:color="auto" w:fill="FFFFFF" w:themeFill="background1"/>
        <w:rPr>
          <w:rFonts w:cstheme="minorHAnsi"/>
          <w:b/>
          <w:bCs/>
          <w:color w:val="2F5496" w:themeColor="accent1" w:themeShade="BF"/>
        </w:rPr>
      </w:pPr>
      <w:r w:rsidRPr="00A0419D">
        <w:rPr>
          <w:rFonts w:cstheme="minorHAnsi"/>
          <w:b/>
          <w:bCs/>
          <w:color w:val="2F5496" w:themeColor="accent1" w:themeShade="BF"/>
        </w:rPr>
        <w:t>CULTURAL COMPETENCE &amp; RACIAL EQUITY</w:t>
      </w:r>
    </w:p>
    <w:p w14:paraId="5C949733" w14:textId="77777777" w:rsidR="00E9047F" w:rsidRPr="00A0419D" w:rsidRDefault="00E9047F" w:rsidP="00E9047F">
      <w:pPr>
        <w:rPr>
          <w:rFonts w:cstheme="minorHAnsi"/>
        </w:rPr>
      </w:pPr>
      <w:bookmarkStart w:id="5" w:name="_3znysh7" w:colFirst="0" w:colLast="0"/>
      <w:bookmarkStart w:id="6" w:name="_2et92p0" w:colFirst="0" w:colLast="0"/>
      <w:bookmarkEnd w:id="5"/>
      <w:bookmarkEnd w:id="6"/>
      <w:r w:rsidRPr="00A0419D">
        <w:rPr>
          <w:rFonts w:cstheme="minorHAnsi"/>
        </w:rPr>
        <w:t>City of Austin’s definition of Equity is the condition when every member of the community has a fair opportunity to live a long, healthy, and meaningful life. Equity is embedded into Austin’s values system and means changing hearts and minds, transforming local government from the inside out, eradicating disparities, and ensuring all Austin community members share in the benefits of community progress.</w:t>
      </w:r>
    </w:p>
    <w:p w14:paraId="4B795D6A" w14:textId="77777777" w:rsidR="00E9047F" w:rsidRPr="00A0419D" w:rsidRDefault="00E9047F" w:rsidP="00E9047F">
      <w:pPr>
        <w:rPr>
          <w:rFonts w:cstheme="minorHAnsi"/>
        </w:rPr>
      </w:pPr>
      <w:r w:rsidRPr="00A0419D">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0175D7" w14:textId="39423903" w:rsidR="00E9047F" w:rsidRPr="00A0419D" w:rsidRDefault="00E9047F" w:rsidP="009656C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rPr>
          <w:color w:val="000000" w:themeColor="text1"/>
        </w:rPr>
      </w:pPr>
      <w:r w:rsidRPr="28D1B2E4">
        <w:rPr>
          <w:b/>
          <w:bCs/>
          <w:color w:val="000000" w:themeColor="text1"/>
        </w:rPr>
        <w:t xml:space="preserve">Question </w:t>
      </w:r>
      <w:r w:rsidR="50A183E4" w:rsidRPr="28D1B2E4">
        <w:rPr>
          <w:b/>
          <w:bCs/>
          <w:color w:val="000000" w:themeColor="text1"/>
        </w:rPr>
        <w:t>12</w:t>
      </w:r>
      <w:r w:rsidRPr="28D1B2E4">
        <w:rPr>
          <w:b/>
          <w:bCs/>
          <w:color w:val="000000" w:themeColor="text1"/>
        </w:rPr>
        <w:t xml:space="preserve">: </w:t>
      </w:r>
      <w:r w:rsidRPr="28D1B2E4">
        <w:rPr>
          <w:color w:val="000000" w:themeColor="text1"/>
        </w:rPr>
        <w:t xml:space="preserve">Describe how </w:t>
      </w:r>
      <w:r w:rsidRPr="28D1B2E4">
        <w:t xml:space="preserve">your agency and </w:t>
      </w:r>
      <w:r w:rsidRPr="28D1B2E4">
        <w:rPr>
          <w:color w:val="000000" w:themeColor="text1"/>
        </w:rPr>
        <w:t>the proposed program includes an implementation strategy that advances racial equity:</w:t>
      </w:r>
    </w:p>
    <w:p w14:paraId="751273C5" w14:textId="77777777" w:rsidR="00E9047F" w:rsidRPr="00A0419D" w:rsidRDefault="00E9047F" w:rsidP="009656C0">
      <w:pPr>
        <w:pStyle w:val="ListParagraph"/>
        <w:numPr>
          <w:ilvl w:val="0"/>
          <w:numId w:val="7"/>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hanging="720"/>
        <w:rPr>
          <w:rFonts w:cstheme="minorHAnsi"/>
          <w:color w:val="000000" w:themeColor="text1"/>
        </w:rPr>
      </w:pPr>
      <w:r w:rsidRPr="00A0419D">
        <w:rPr>
          <w:rFonts w:cstheme="minorHAnsi"/>
          <w:color w:val="000000" w:themeColor="text1"/>
        </w:rPr>
        <w:t>in the community and</w:t>
      </w:r>
    </w:p>
    <w:p w14:paraId="5FF05562" w14:textId="77777777" w:rsidR="00E9047F" w:rsidRPr="00A0419D" w:rsidRDefault="00E9047F" w:rsidP="009656C0">
      <w:pPr>
        <w:pStyle w:val="ListParagraph"/>
        <w:numPr>
          <w:ilvl w:val="0"/>
          <w:numId w:val="7"/>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ind w:hanging="720"/>
        <w:rPr>
          <w:rFonts w:cstheme="minorHAnsi"/>
          <w:color w:val="000000"/>
        </w:rPr>
      </w:pPr>
      <w:r w:rsidRPr="00A0419D">
        <w:rPr>
          <w:rFonts w:cstheme="minorHAnsi"/>
          <w:color w:val="000000" w:themeColor="text1"/>
        </w:rPr>
        <w:t>within your organization</w:t>
      </w:r>
    </w:p>
    <w:sdt>
      <w:sdtPr>
        <w:rPr>
          <w:rFonts w:eastAsia="Times New Roman"/>
          <w:color w:val="000000"/>
        </w:rPr>
        <w:id w:val="1607695572"/>
        <w:placeholder>
          <w:docPart w:val="ED7B7BD5C6C143B39E5C9CD5B0078742"/>
        </w:placeholder>
        <w:showingPlcHdr/>
      </w:sdtPr>
      <w:sdtEndPr/>
      <w:sdtContent>
        <w:p w14:paraId="22088485" w14:textId="6E2C8FCF" w:rsidR="00E9047F" w:rsidRPr="001A73C8" w:rsidRDefault="00E425A3"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eastAsia="Times New Roman"/>
              <w:color w:val="000000"/>
            </w:rPr>
          </w:pPr>
          <w:r w:rsidRPr="00E425A3">
            <w:rPr>
              <w:rStyle w:val="PlaceholderText"/>
              <w:rFonts w:cstheme="minorHAnsi"/>
              <w:color w:val="auto"/>
            </w:rPr>
            <w:t>Click or tap here to enter text.</w:t>
          </w:r>
        </w:p>
      </w:sdtContent>
    </w:sdt>
    <w:p w14:paraId="730EF286" w14:textId="77777777" w:rsidR="00E425A3" w:rsidRDefault="00E425A3" w:rsidP="00E425A3">
      <w:pPr>
        <w:shd w:val="clear" w:color="auto" w:fill="FFFFFF" w:themeFill="background1"/>
        <w:spacing w:after="0" w:line="240" w:lineRule="auto"/>
        <w:rPr>
          <w:b/>
          <w:bCs/>
          <w:shd w:val="clear" w:color="auto" w:fill="E2EFD9"/>
        </w:rPr>
      </w:pPr>
    </w:p>
    <w:p w14:paraId="3BD095B8" w14:textId="2BA4F9C6" w:rsidR="00E9047F" w:rsidRPr="00A0419D" w:rsidRDefault="00E9047F" w:rsidP="5640604A">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5640604A">
        <w:rPr>
          <w:b/>
          <w:bCs/>
          <w:shd w:val="clear" w:color="auto" w:fill="E2EFD9"/>
        </w:rPr>
        <w:t>Question 1</w:t>
      </w:r>
      <w:r w:rsidR="04F9B2AF" w:rsidRPr="5640604A">
        <w:rPr>
          <w:b/>
          <w:bCs/>
          <w:shd w:val="clear" w:color="auto" w:fill="E2EFD9"/>
        </w:rPr>
        <w:t>3</w:t>
      </w:r>
      <w:r w:rsidRPr="5640604A">
        <w:rPr>
          <w:b/>
          <w:bCs/>
          <w:shd w:val="clear" w:color="auto" w:fill="E2EFD9"/>
        </w:rPr>
        <w:t xml:space="preserve">: </w:t>
      </w:r>
      <w:r w:rsidRPr="5640604A">
        <w:rPr>
          <w:shd w:val="clear" w:color="auto" w:fill="E2EFD9"/>
        </w:rPr>
        <w:t>Rate your organization for each of the following questions with “Implementation Started” or “Plan to Implement</w:t>
      </w:r>
      <w:r w:rsidRPr="5640604A">
        <w:t xml:space="preserve">”. </w:t>
      </w:r>
      <w:r w:rsidRPr="5640604A">
        <w:rPr>
          <w:b/>
          <w:bCs/>
        </w:rPr>
        <w:t xml:space="preserve">Use the </w:t>
      </w:r>
      <w:r w:rsidRPr="00A0419D">
        <w:rPr>
          <w:rFonts w:cstheme="minorHAnsi"/>
          <w:noProof/>
        </w:rPr>
        <w:drawing>
          <wp:inline distT="0" distB="0" distL="0" distR="0" wp14:anchorId="7B54A80D" wp14:editId="79BFF7C6">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5640604A">
        <w:rPr>
          <w:b/>
          <w:bCs/>
        </w:rPr>
        <w:t xml:space="preserve"> drop down</w:t>
      </w:r>
      <w:r w:rsidRPr="5640604A">
        <w:t xml:space="preserve"> menu to choose and then explain your answer in the next box.</w:t>
      </w:r>
    </w:p>
    <w:p w14:paraId="4C0C7E8C" w14:textId="77777777" w:rsidR="00E9047F" w:rsidRPr="00A0419D" w:rsidRDefault="00E9047F" w:rsidP="00E9047F">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6117C0" w:rsidRPr="00A0419D" w14:paraId="7E0B732E" w14:textId="77777777" w:rsidTr="7516765D">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5F9E5F" w14:textId="77777777" w:rsidR="00E9047F" w:rsidRPr="00A0419D" w:rsidRDefault="00E9047F" w:rsidP="006C22C2">
            <w:pPr>
              <w:rPr>
                <w:rFonts w:asciiTheme="minorHAnsi" w:hAnsiTheme="minorHAnsi" w:cstheme="minorHAnsi"/>
                <w:b/>
              </w:rPr>
            </w:pPr>
            <w:r w:rsidRPr="00A0419D">
              <w:rPr>
                <w:rFonts w:asciiTheme="minorHAnsi" w:hAnsiTheme="minorHAnsi" w:cstheme="minorHAnsi"/>
                <w:b/>
              </w:rPr>
              <w:t>Racial Equity Self-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6D4B705C" w14:textId="77777777" w:rsidR="00E9047F" w:rsidRPr="00A0419D" w:rsidRDefault="00E9047F" w:rsidP="5640604A">
            <w:pPr>
              <w:rPr>
                <w:rFonts w:asciiTheme="minorHAnsi" w:hAnsiTheme="minorHAnsi" w:cstheme="minorBidi"/>
                <w:b/>
                <w:bCs/>
              </w:rPr>
            </w:pPr>
            <w:r w:rsidRPr="28D1B2E4">
              <w:rPr>
                <w:rFonts w:asciiTheme="minorHAnsi" w:hAnsiTheme="minorHAnsi" w:cstheme="minorBidi"/>
                <w:b/>
                <w:bCs/>
              </w:rPr>
              <w:t xml:space="preserve">Choose from the </w:t>
            </w:r>
            <w:r>
              <w:rPr>
                <w:noProof/>
              </w:rPr>
              <w:drawing>
                <wp:inline distT="0" distB="0" distL="0" distR="0" wp14:anchorId="54916D46" wp14:editId="60BB92A0">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8D1B2E4">
              <w:rPr>
                <w:rFonts w:asciiTheme="minorHAnsi" w:hAnsiTheme="minorHAnsi" w:cstheme="minorBidi"/>
                <w:b/>
                <w:bCs/>
              </w:rPr>
              <w:t xml:space="preserve"> drop down menu that describes your stage of implementation: Planning; </w:t>
            </w:r>
            <w:r w:rsidRPr="28D1B2E4">
              <w:rPr>
                <w:rFonts w:asciiTheme="minorHAnsi" w:hAnsiTheme="minorHAnsi" w:cstheme="minorBidi"/>
                <w:b/>
                <w:bCs/>
              </w:rPr>
              <w:lastRenderedPageBreak/>
              <w:t xml:space="preserve">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2226F10" w14:textId="77777777" w:rsidR="00E9047F" w:rsidRPr="00A0419D" w:rsidRDefault="00E9047F" w:rsidP="006C22C2">
            <w:pPr>
              <w:rPr>
                <w:rFonts w:asciiTheme="minorHAnsi" w:hAnsiTheme="minorHAnsi" w:cstheme="minorHAnsi"/>
                <w:b/>
              </w:rPr>
            </w:pPr>
            <w:r w:rsidRPr="00A0419D">
              <w:rPr>
                <w:rFonts w:asciiTheme="minorHAnsi" w:hAnsiTheme="minorHAnsi" w:cstheme="minorHAnsi"/>
                <w:b/>
              </w:rPr>
              <w:lastRenderedPageBreak/>
              <w:t>Describe what the agency’s board, staff and programs are doing to implement these items. </w:t>
            </w:r>
          </w:p>
        </w:tc>
      </w:tr>
      <w:tr w:rsidR="004C2140" w:rsidRPr="00A0419D" w14:paraId="4CFE4962" w14:textId="77777777" w:rsidTr="7516765D">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E98A9" w14:textId="77777777" w:rsidR="00E9047F" w:rsidRPr="00A0419D" w:rsidRDefault="00E9047F" w:rsidP="006C22C2">
            <w:pPr>
              <w:numPr>
                <w:ilvl w:val="0"/>
                <w:numId w:val="5"/>
              </w:numPr>
              <w:pBdr>
                <w:top w:val="nil"/>
                <w:left w:val="nil"/>
                <w:bottom w:val="nil"/>
                <w:right w:val="nil"/>
                <w:between w:val="nil"/>
              </w:pBdr>
              <w:ind w:left="0"/>
              <w:rPr>
                <w:rFonts w:asciiTheme="minorHAnsi" w:hAnsiTheme="minorHAnsi" w:cstheme="minorHAnsi"/>
              </w:rPr>
            </w:pPr>
            <w:r w:rsidRPr="00A0419D">
              <w:rPr>
                <w:rFonts w:asciiTheme="minorHAnsi" w:hAnsiTheme="minorHAnsi" w:cstheme="minorHAnsi"/>
                <w:color w:val="00000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A4359FF" w14:textId="77777777" w:rsidR="00E9047F" w:rsidRPr="00A0419D" w:rsidRDefault="00797BA5" w:rsidP="5640604A">
            <w:pPr>
              <w:rPr>
                <w:rFonts w:asciiTheme="minorHAnsi" w:hAnsiTheme="minorHAnsi" w:cstheme="minorBidi"/>
                <w:color w:val="808080"/>
              </w:rPr>
            </w:pPr>
            <w:sdt>
              <w:sdtPr>
                <w:id w:val="1771122963"/>
                <w:placeholder>
                  <w:docPart w:val="02D834044BA94B029FBB12774FB38E69"/>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E9047F" w:rsidRPr="00A0419D">
                  <w:rPr>
                    <w:rFonts w:cstheme="minorHAnsi"/>
                    <w:noProof/>
                  </w:rPr>
                  <w:drawing>
                    <wp:inline distT="0" distB="0" distL="0" distR="0" wp14:anchorId="04116B7A" wp14:editId="2B54E9C9">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sidR="00E9047F" w:rsidRPr="5640604A">
                  <w:rPr>
                    <w:rStyle w:val="PlaceholderText"/>
                    <w:rFonts w:asciiTheme="minorHAnsi" w:hAnsiTheme="minorHAnsi" w:cstheme="minorBidi"/>
                  </w:rPr>
                  <w:t>Drop Down Menu</w:t>
                </w:r>
              </w:sdtContent>
            </w:sdt>
            <w:r w:rsidR="00E9047F" w:rsidRPr="00A0419D">
              <w:rPr>
                <w:rFonts w:cstheme="minorHAnsi"/>
                <w:noProof/>
              </w:rPr>
              <w:drawing>
                <wp:inline distT="0" distB="0" distL="0" distR="0" wp14:anchorId="73997BEA" wp14:editId="6233AD2D">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eastAsia="Times New Roman"/>
              <w:color w:val="000000"/>
            </w:rPr>
            <w:id w:val="885521846"/>
            <w:placeholder>
              <w:docPart w:val="E09366834E7A49C583802517B40E456B"/>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24E053DF" w14:textId="77777777" w:rsidR="00E9047F" w:rsidRPr="001A73C8" w:rsidRDefault="00E9047F"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asciiTheme="minorHAnsi" w:eastAsia="Times New Roman" w:hAnsiTheme="minorHAnsi" w:cstheme="minorBidi"/>
                    <w:color w:val="000000"/>
                  </w:rPr>
                </w:pPr>
                <w:r w:rsidRPr="001A73C8">
                  <w:rPr>
                    <w:rFonts w:eastAsia="Times New Roman" w:cstheme="minorBidi"/>
                    <w:color w:val="000000"/>
                  </w:rPr>
                  <w:t>Click or tap here to enter text.</w:t>
                </w:r>
              </w:p>
            </w:tc>
          </w:sdtContent>
        </w:sdt>
      </w:tr>
      <w:tr w:rsidR="004C2140" w:rsidRPr="00A0419D" w14:paraId="48AC13F0" w14:textId="77777777" w:rsidTr="7516765D">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252175B" w14:textId="77777777" w:rsidR="00E9047F" w:rsidRPr="00A0419D" w:rsidRDefault="00E9047F" w:rsidP="006C22C2">
            <w:pPr>
              <w:numPr>
                <w:ilvl w:val="0"/>
                <w:numId w:val="5"/>
              </w:numPr>
              <w:pBdr>
                <w:top w:val="nil"/>
                <w:left w:val="nil"/>
                <w:bottom w:val="nil"/>
                <w:right w:val="nil"/>
                <w:between w:val="nil"/>
              </w:pBdr>
              <w:ind w:left="0"/>
              <w:rPr>
                <w:rFonts w:asciiTheme="minorHAnsi" w:hAnsiTheme="minorHAnsi" w:cstheme="minorHAnsi"/>
              </w:rPr>
            </w:pPr>
            <w:r w:rsidRPr="00A0419D">
              <w:rPr>
                <w:rFonts w:asciiTheme="minorHAnsi" w:hAnsiTheme="minorHAnsi" w:cstheme="minorHAnsi"/>
                <w:color w:val="00000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3256E756" w14:textId="77777777" w:rsidR="00E9047F" w:rsidRPr="00A0419D" w:rsidRDefault="00797BA5" w:rsidP="5640604A">
            <w:pPr>
              <w:rPr>
                <w:rFonts w:asciiTheme="minorHAnsi" w:hAnsiTheme="minorHAnsi" w:cstheme="minorBidi"/>
                <w:color w:val="808080"/>
              </w:rPr>
            </w:pPr>
            <w:sdt>
              <w:sdtPr>
                <w:id w:val="-1582133863"/>
                <w:placeholder>
                  <w:docPart w:val="02D1AE22EC50495EBFBAFB64E3D7FB2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E9047F" w:rsidRPr="5640604A">
                  <w:rPr>
                    <w:rFonts w:asciiTheme="minorHAnsi" w:hAnsiTheme="minorHAnsi" w:cstheme="minorBidi"/>
                  </w:rPr>
                  <w:t>Click here for Drop Down Menu</w:t>
                </w:r>
              </w:sdtContent>
            </w:sdt>
            <w:r w:rsidR="00E9047F" w:rsidRPr="00A0419D">
              <w:rPr>
                <w:rFonts w:cstheme="minorHAnsi"/>
                <w:noProof/>
              </w:rPr>
              <w:drawing>
                <wp:inline distT="0" distB="0" distL="0" distR="0" wp14:anchorId="73878A36" wp14:editId="31CE24EA">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eastAsia="Times New Roman"/>
              <w:color w:val="000000"/>
            </w:rPr>
            <w:id w:val="-1461175743"/>
            <w:placeholder>
              <w:docPart w:val="38347900556A4535B2905EC39B7073B1"/>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F58996" w14:textId="77777777" w:rsidR="00E9047F" w:rsidRPr="001A73C8" w:rsidRDefault="00E9047F"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eastAsia="Times New Roman" w:cstheme="minorBidi"/>
                    <w:color w:val="000000"/>
                  </w:rPr>
                </w:pPr>
                <w:r w:rsidRPr="00A0419D">
                  <w:rPr>
                    <w:rStyle w:val="PlaceholderText"/>
                    <w:rFonts w:asciiTheme="minorHAnsi" w:hAnsiTheme="minorHAnsi" w:cstheme="minorHAnsi"/>
                  </w:rPr>
                  <w:t>Click or tap here to enter text.</w:t>
                </w:r>
              </w:p>
            </w:tc>
          </w:sdtContent>
        </w:sdt>
      </w:tr>
      <w:tr w:rsidR="004C2140" w:rsidRPr="00A0419D" w14:paraId="22E99D87" w14:textId="77777777" w:rsidTr="7516765D">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C85ACDE" w14:textId="77777777" w:rsidR="00E9047F" w:rsidRPr="00A0419D" w:rsidRDefault="00E9047F" w:rsidP="006C22C2">
            <w:pPr>
              <w:numPr>
                <w:ilvl w:val="0"/>
                <w:numId w:val="5"/>
              </w:numPr>
              <w:pBdr>
                <w:top w:val="nil"/>
                <w:left w:val="nil"/>
                <w:bottom w:val="nil"/>
                <w:right w:val="nil"/>
                <w:between w:val="nil"/>
              </w:pBdr>
              <w:ind w:left="0"/>
              <w:rPr>
                <w:rFonts w:asciiTheme="minorHAnsi" w:hAnsiTheme="minorHAnsi" w:cstheme="minorHAnsi"/>
                <w:color w:val="000000"/>
              </w:rPr>
            </w:pPr>
            <w:r w:rsidRPr="00A0419D">
              <w:rPr>
                <w:rFonts w:asciiTheme="minorHAnsi" w:hAnsiTheme="minorHAnsi" w:cstheme="minorHAnsi"/>
                <w:color w:val="00000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7F45697B" w14:textId="77777777" w:rsidR="00E9047F" w:rsidRPr="00A0419D" w:rsidRDefault="00797BA5" w:rsidP="5640604A">
            <w:pPr>
              <w:rPr>
                <w:rFonts w:asciiTheme="minorHAnsi" w:hAnsiTheme="minorHAnsi" w:cstheme="minorBidi"/>
              </w:rPr>
            </w:pPr>
            <w:sdt>
              <w:sdtPr>
                <w:rPr>
                  <w:color w:val="808080"/>
                </w:rPr>
                <w:id w:val="759115010"/>
                <w:placeholder>
                  <w:docPart w:val="39EDC6C99340471EBFD9DE16C1BE8683"/>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00E9047F" w:rsidRPr="5640604A">
                  <w:rPr>
                    <w:rFonts w:asciiTheme="minorHAnsi" w:hAnsiTheme="minorHAnsi" w:cstheme="minorBidi"/>
                  </w:rPr>
                  <w:t xml:space="preserve">Click here for </w:t>
                </w:r>
                <w:r w:rsidR="00E9047F" w:rsidRPr="5640604A">
                  <w:rPr>
                    <w:rStyle w:val="PlaceholderText"/>
                    <w:rFonts w:asciiTheme="minorHAnsi" w:hAnsiTheme="minorHAnsi" w:cstheme="minorBidi"/>
                    <w:color w:val="000000" w:themeColor="text1"/>
                  </w:rPr>
                  <w:t>Drop Down Menu</w:t>
                </w:r>
              </w:sdtContent>
            </w:sdt>
            <w:r w:rsidR="00E9047F" w:rsidRPr="00A0419D">
              <w:rPr>
                <w:rFonts w:cstheme="minorHAnsi"/>
                <w:noProof/>
              </w:rPr>
              <w:drawing>
                <wp:inline distT="0" distB="0" distL="0" distR="0" wp14:anchorId="4C6B030B" wp14:editId="40609543">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eastAsia="Times New Roman"/>
              <w:color w:val="000000"/>
            </w:rPr>
            <w:id w:val="868569307"/>
            <w:placeholder>
              <w:docPart w:val="0B66B29493684ADBB2A22F1D2174FB96"/>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24EC93AA" w14:textId="77777777" w:rsidR="00E9047F" w:rsidRPr="001A73C8" w:rsidRDefault="00E9047F"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eastAsia="Times New Roman" w:cstheme="minorBidi"/>
                    <w:color w:val="000000"/>
                  </w:rPr>
                </w:pPr>
                <w:r w:rsidRPr="001A73C8">
                  <w:rPr>
                    <w:rFonts w:eastAsia="Times New Roman" w:cstheme="minorBidi"/>
                    <w:color w:val="000000"/>
                  </w:rPr>
                  <w:t>Click or tap here to enter text.</w:t>
                </w:r>
              </w:p>
            </w:tc>
          </w:sdtContent>
        </w:sdt>
      </w:tr>
      <w:tr w:rsidR="004C2140" w:rsidRPr="00A0419D" w14:paraId="1715A950" w14:textId="77777777" w:rsidTr="7516765D">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774D036E" w14:textId="77777777" w:rsidR="00E9047F" w:rsidRPr="00A0419D" w:rsidRDefault="00E9047F" w:rsidP="006C22C2">
            <w:pPr>
              <w:numPr>
                <w:ilvl w:val="0"/>
                <w:numId w:val="5"/>
              </w:numPr>
              <w:pBdr>
                <w:top w:val="nil"/>
                <w:left w:val="nil"/>
                <w:bottom w:val="nil"/>
                <w:right w:val="nil"/>
                <w:between w:val="nil"/>
              </w:pBdr>
              <w:ind w:left="0"/>
              <w:rPr>
                <w:rFonts w:asciiTheme="minorHAnsi" w:hAnsiTheme="minorHAnsi" w:cstheme="minorHAnsi"/>
                <w:color w:val="000000"/>
              </w:rPr>
            </w:pPr>
            <w:r w:rsidRPr="00A0419D">
              <w:rPr>
                <w:rFonts w:asciiTheme="minorHAnsi" w:hAnsiTheme="minorHAnsi" w:cstheme="minorHAnsi"/>
                <w:color w:val="00000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6089866C" w14:textId="77777777" w:rsidR="00E9047F" w:rsidRPr="00A0419D" w:rsidRDefault="00797BA5" w:rsidP="5640604A">
            <w:pPr>
              <w:rPr>
                <w:rFonts w:asciiTheme="minorHAnsi" w:hAnsiTheme="minorHAnsi" w:cstheme="minorBidi"/>
                <w:color w:val="000000"/>
              </w:rPr>
            </w:pPr>
            <w:sdt>
              <w:sdtPr>
                <w:rPr>
                  <w:color w:val="808080"/>
                </w:rPr>
                <w:id w:val="-1084229544"/>
                <w:placeholder>
                  <w:docPart w:val="46D2FD863EF442E1872B0D51392BCBEA"/>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00E9047F" w:rsidRPr="5640604A">
                  <w:rPr>
                    <w:rFonts w:asciiTheme="minorHAnsi" w:hAnsiTheme="minorHAnsi" w:cstheme="minorBidi"/>
                  </w:rPr>
                  <w:t xml:space="preserve">Click here for </w:t>
                </w:r>
                <w:r w:rsidR="00E9047F" w:rsidRPr="5640604A">
                  <w:rPr>
                    <w:rStyle w:val="PlaceholderText"/>
                    <w:rFonts w:asciiTheme="minorHAnsi" w:hAnsiTheme="minorHAnsi" w:cstheme="minorBidi"/>
                    <w:color w:val="000000" w:themeColor="text1"/>
                  </w:rPr>
                  <w:t>Drop Down Menu</w:t>
                </w:r>
              </w:sdtContent>
            </w:sdt>
            <w:r w:rsidR="00E9047F" w:rsidRPr="00A0419D">
              <w:rPr>
                <w:rFonts w:cstheme="minorHAnsi"/>
                <w:noProof/>
                <w:color w:val="000000" w:themeColor="text1"/>
              </w:rPr>
              <w:drawing>
                <wp:inline distT="0" distB="0" distL="0" distR="0" wp14:anchorId="544B0421" wp14:editId="5CEA493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eastAsia="Times New Roman"/>
              <w:color w:val="000000"/>
            </w:rPr>
            <w:id w:val="-1784257265"/>
            <w:placeholder>
              <w:docPart w:val="13A488D408D3439E87302E0442827735"/>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16F6D9FE" w14:textId="77777777" w:rsidR="00E9047F" w:rsidRPr="001A73C8" w:rsidRDefault="00E9047F"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eastAsia="Times New Roman" w:cstheme="minorBidi"/>
                    <w:color w:val="000000"/>
                  </w:rPr>
                </w:pPr>
                <w:r w:rsidRPr="001A73C8">
                  <w:rPr>
                    <w:rFonts w:eastAsia="Times New Roman" w:cstheme="minorBidi"/>
                    <w:color w:val="000000"/>
                  </w:rPr>
                  <w:t>Click or tap here to enter text.</w:t>
                </w:r>
              </w:p>
            </w:tc>
          </w:sdtContent>
        </w:sdt>
      </w:tr>
      <w:tr w:rsidR="004C2140" w:rsidRPr="00A0419D" w14:paraId="5A452FFF" w14:textId="77777777" w:rsidTr="7516765D">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0D12D8" w14:textId="77777777" w:rsidR="00E9047F" w:rsidRPr="00A0419D" w:rsidRDefault="00E9047F" w:rsidP="006C22C2">
            <w:pPr>
              <w:pBdr>
                <w:top w:val="nil"/>
                <w:left w:val="nil"/>
                <w:bottom w:val="nil"/>
                <w:right w:val="nil"/>
                <w:between w:val="nil"/>
              </w:pBdr>
              <w:rPr>
                <w:rFonts w:asciiTheme="minorHAnsi" w:hAnsiTheme="minorHAnsi" w:cstheme="minorHAnsi"/>
                <w:color w:val="000000"/>
              </w:rPr>
            </w:pPr>
            <w:r w:rsidRPr="00A0419D">
              <w:rPr>
                <w:rFonts w:asciiTheme="minorHAnsi" w:hAnsiTheme="minorHAnsi" w:cstheme="minorHAnsi"/>
                <w:color w:val="00000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5198A576" w14:textId="77777777" w:rsidR="00E9047F" w:rsidRPr="00A0419D" w:rsidRDefault="00797BA5" w:rsidP="5640604A">
            <w:pPr>
              <w:rPr>
                <w:rFonts w:asciiTheme="minorHAnsi" w:hAnsiTheme="minorHAnsi" w:cstheme="minorBidi"/>
              </w:rPr>
            </w:pPr>
            <w:sdt>
              <w:sdtPr>
                <w:id w:val="-989633949"/>
                <w:placeholder>
                  <w:docPart w:val="056A4CD85B4D4A4A820D51012B44D8DF"/>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00E9047F" w:rsidRPr="5640604A">
                  <w:rPr>
                    <w:rFonts w:asciiTheme="minorHAnsi" w:hAnsiTheme="minorHAnsi" w:cstheme="minorBidi"/>
                  </w:rPr>
                  <w:t>Click here for Drop Down Menu</w:t>
                </w:r>
              </w:sdtContent>
            </w:sdt>
            <w:r w:rsidR="00E9047F" w:rsidRPr="00A0419D">
              <w:rPr>
                <w:rFonts w:cstheme="minorHAnsi"/>
                <w:noProof/>
              </w:rPr>
              <w:drawing>
                <wp:inline distT="0" distB="0" distL="0" distR="0" wp14:anchorId="2306C986" wp14:editId="566DE2A9">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eastAsia="Times New Roman"/>
              <w:color w:val="000000"/>
            </w:rPr>
            <w:id w:val="2058273624"/>
            <w:placeholder>
              <w:docPart w:val="AD52B35797FF4BC1B65C73390DC6E1F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68107429" w14:textId="77777777" w:rsidR="00E9047F" w:rsidRPr="001A73C8" w:rsidRDefault="00E9047F"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ind w:right="360"/>
                  <w:jc w:val="both"/>
                  <w:rPr>
                    <w:rFonts w:eastAsia="Times New Roman" w:cstheme="minorBidi"/>
                    <w:color w:val="000000"/>
                  </w:rPr>
                </w:pPr>
                <w:r w:rsidRPr="001A73C8">
                  <w:rPr>
                    <w:rFonts w:eastAsia="Times New Roman" w:cstheme="minorBidi"/>
                    <w:color w:val="000000"/>
                  </w:rPr>
                  <w:t>Click or tap here to enter text.</w:t>
                </w:r>
              </w:p>
            </w:tc>
          </w:sdtContent>
        </w:sdt>
      </w:tr>
    </w:tbl>
    <w:p w14:paraId="2B4F2114" w14:textId="77777777" w:rsidR="00E9047F" w:rsidRPr="00A0419D" w:rsidRDefault="00E9047F" w:rsidP="00E9047F">
      <w:pPr>
        <w:rPr>
          <w:rFonts w:eastAsiaTheme="majorEastAsia" w:cstheme="minorHAnsi"/>
          <w:b/>
          <w:color w:val="2F5496" w:themeColor="accent1" w:themeShade="BF"/>
        </w:rPr>
      </w:pPr>
    </w:p>
    <w:p w14:paraId="15B4D522" w14:textId="77777777" w:rsidR="00E9047F" w:rsidRPr="00A0419D" w:rsidRDefault="00E9047F" w:rsidP="00E9047F">
      <w:pPr>
        <w:rPr>
          <w:rFonts w:cstheme="minorHAnsi"/>
        </w:rPr>
      </w:pPr>
      <w:r w:rsidRPr="00A0419D">
        <w:rPr>
          <w:rFonts w:eastAsiaTheme="majorEastAsia" w:cstheme="minorHAnsi"/>
          <w:b/>
          <w:color w:val="2F5496" w:themeColor="accent1" w:themeShade="BF"/>
        </w:rPr>
        <w:t>Alignment with CLAS Standards</w:t>
      </w:r>
    </w:p>
    <w:p w14:paraId="55613D29" w14:textId="77777777" w:rsidR="00E9047F" w:rsidRPr="00A0419D" w:rsidRDefault="00E9047F" w:rsidP="00E9047F">
      <w:pPr>
        <w:widowControl w:val="0"/>
        <w:spacing w:after="80" w:line="240" w:lineRule="auto"/>
        <w:rPr>
          <w:rFonts w:eastAsia="Times New Roman" w:cstheme="minorHAnsi"/>
          <w:iCs/>
        </w:rPr>
      </w:pPr>
      <w:r w:rsidRPr="00A0419D">
        <w:rPr>
          <w:rFonts w:eastAsia="Times New Roman" w:cstheme="minorHAnsi"/>
          <w:iCs/>
        </w:rPr>
        <w:t xml:space="preserve">Applicant’s policies and practices are required to align with the following </w:t>
      </w:r>
      <w:hyperlink r:id="rId16">
        <w:r w:rsidRPr="00A0419D">
          <w:rPr>
            <w:rStyle w:val="Hyperlink"/>
            <w:rFonts w:eastAsia="Times New Roman" w:cstheme="minorHAnsi"/>
          </w:rPr>
          <w:t xml:space="preserve">National Culturally and Linguistically Appropriate Services (CLAS) Standards in Health </w:t>
        </w:r>
      </w:hyperlink>
      <w:r w:rsidRPr="00A0419D">
        <w:rPr>
          <w:rStyle w:val="Hyperlink"/>
          <w:rFonts w:eastAsia="Times New Roman" w:cstheme="minorHAnsi"/>
        </w:rPr>
        <w:t>and Health Care</w:t>
      </w:r>
      <w:r w:rsidRPr="00A0419D">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0E74367F" w14:textId="77777777" w:rsidR="00E9047F" w:rsidRPr="00A0419D" w:rsidRDefault="00E9047F" w:rsidP="00E9047F">
      <w:pPr>
        <w:pStyle w:val="ListParagraph"/>
        <w:widowControl w:val="0"/>
        <w:numPr>
          <w:ilvl w:val="0"/>
          <w:numId w:val="2"/>
        </w:numPr>
        <w:spacing w:after="80" w:line="240" w:lineRule="auto"/>
        <w:ind w:left="360"/>
        <w:rPr>
          <w:rFonts w:eastAsia="Times New Roman" w:cstheme="minorHAnsi"/>
          <w:iCs/>
        </w:rPr>
      </w:pPr>
      <w:r w:rsidRPr="00A0419D">
        <w:rPr>
          <w:rFonts w:eastAsia="Times New Roman" w:cstheme="minorHAnsi"/>
          <w:iCs/>
        </w:rPr>
        <w:t>Principal Standard</w:t>
      </w:r>
    </w:p>
    <w:p w14:paraId="1B5B6F7E" w14:textId="77777777" w:rsidR="00E9047F" w:rsidRPr="00A0419D" w:rsidRDefault="00E9047F" w:rsidP="00E9047F">
      <w:pPr>
        <w:pStyle w:val="ListParagraph"/>
        <w:widowControl w:val="0"/>
        <w:numPr>
          <w:ilvl w:val="0"/>
          <w:numId w:val="2"/>
        </w:numPr>
        <w:spacing w:after="80" w:line="240" w:lineRule="auto"/>
        <w:ind w:left="360"/>
        <w:rPr>
          <w:rFonts w:eastAsia="Times New Roman" w:cstheme="minorHAnsi"/>
          <w:iCs/>
        </w:rPr>
      </w:pPr>
      <w:r w:rsidRPr="00A0419D">
        <w:rPr>
          <w:rFonts w:eastAsia="Times New Roman" w:cstheme="minorHAnsi"/>
          <w:iCs/>
        </w:rPr>
        <w:t>Governance, Leadership and Workforce</w:t>
      </w:r>
    </w:p>
    <w:p w14:paraId="1DD107F2" w14:textId="77777777" w:rsidR="00E9047F" w:rsidRPr="00A0419D" w:rsidRDefault="00E9047F" w:rsidP="00E9047F">
      <w:pPr>
        <w:pStyle w:val="ListParagraph"/>
        <w:widowControl w:val="0"/>
        <w:numPr>
          <w:ilvl w:val="0"/>
          <w:numId w:val="2"/>
        </w:numPr>
        <w:spacing w:after="80" w:line="240" w:lineRule="auto"/>
        <w:ind w:left="360"/>
        <w:rPr>
          <w:rFonts w:eastAsia="Times New Roman" w:cstheme="minorHAnsi"/>
          <w:iCs/>
        </w:rPr>
      </w:pPr>
      <w:r w:rsidRPr="00A0419D">
        <w:rPr>
          <w:rFonts w:eastAsia="Times New Roman" w:cstheme="minorHAnsi"/>
          <w:iCs/>
        </w:rPr>
        <w:t>Communication and Language Assistance</w:t>
      </w:r>
    </w:p>
    <w:p w14:paraId="772A9A37" w14:textId="77777777" w:rsidR="00E9047F" w:rsidRPr="00A0419D" w:rsidRDefault="00E9047F" w:rsidP="00E9047F">
      <w:pPr>
        <w:pStyle w:val="ListParagraph"/>
        <w:widowControl w:val="0"/>
        <w:numPr>
          <w:ilvl w:val="0"/>
          <w:numId w:val="2"/>
        </w:numPr>
        <w:spacing w:after="80" w:line="240" w:lineRule="auto"/>
        <w:ind w:left="360"/>
        <w:rPr>
          <w:rFonts w:eastAsia="Times New Roman" w:cstheme="minorHAnsi"/>
          <w:iCs/>
        </w:rPr>
      </w:pPr>
      <w:r w:rsidRPr="00A0419D">
        <w:rPr>
          <w:rFonts w:eastAsia="Times New Roman" w:cstheme="minorHAnsi"/>
          <w:iCs/>
        </w:rPr>
        <w:t>Engagement, Continuous Improvement and Accountability</w:t>
      </w:r>
    </w:p>
    <w:p w14:paraId="386B1EE0" w14:textId="77777777" w:rsidR="00E9047F" w:rsidRPr="00A0419D" w:rsidRDefault="00E9047F" w:rsidP="00E9047F">
      <w:pPr>
        <w:widowControl w:val="0"/>
        <w:spacing w:after="80" w:line="240" w:lineRule="auto"/>
        <w:rPr>
          <w:rFonts w:eastAsia="Times New Roman" w:cstheme="minorHAnsi"/>
          <w:iCs/>
        </w:rPr>
      </w:pPr>
      <w:r w:rsidRPr="00A0419D">
        <w:rPr>
          <w:rFonts w:eastAsia="Times New Roman" w:cstheme="minorHAnsi"/>
          <w:iCs/>
        </w:rPr>
        <w:t>The principal standard is:</w:t>
      </w:r>
    </w:p>
    <w:p w14:paraId="008C4AA0" w14:textId="77777777" w:rsidR="00E9047F" w:rsidRPr="00A0419D" w:rsidRDefault="00E9047F" w:rsidP="00E9047F">
      <w:pPr>
        <w:pStyle w:val="ListParagraph"/>
        <w:widowControl w:val="0"/>
        <w:numPr>
          <w:ilvl w:val="0"/>
          <w:numId w:val="3"/>
        </w:numPr>
        <w:spacing w:after="80" w:line="240" w:lineRule="auto"/>
        <w:ind w:left="360"/>
        <w:rPr>
          <w:rFonts w:eastAsia="Times New Roman" w:cstheme="minorHAnsi"/>
          <w:iCs/>
        </w:rPr>
      </w:pPr>
      <w:r w:rsidRPr="00A0419D">
        <w:rPr>
          <w:rFonts w:eastAsia="Times New Roman" w:cstheme="minorHAnsi"/>
          <w:iCs/>
        </w:rPr>
        <w:lastRenderedPageBreak/>
        <w:t xml:space="preserve">Provide effective, equitable, </w:t>
      </w:r>
      <w:proofErr w:type="gramStart"/>
      <w:r w:rsidRPr="00A0419D">
        <w:rPr>
          <w:rFonts w:eastAsia="Times New Roman" w:cstheme="minorHAnsi"/>
          <w:iCs/>
        </w:rPr>
        <w:t>understandable</w:t>
      </w:r>
      <w:proofErr w:type="gramEnd"/>
      <w:r w:rsidRPr="00A0419D">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21178809" w14:textId="77777777" w:rsidR="00E9047F" w:rsidRPr="00A0419D" w:rsidRDefault="00E9047F" w:rsidP="00E9047F">
      <w:pPr>
        <w:widowControl w:val="0"/>
        <w:spacing w:after="80" w:line="240" w:lineRule="auto"/>
        <w:rPr>
          <w:rFonts w:eastAsia="Times New Roman" w:cstheme="minorHAnsi"/>
          <w:iCs/>
        </w:rPr>
      </w:pPr>
      <w:r w:rsidRPr="00A0419D">
        <w:rPr>
          <w:rFonts w:eastAsia="Times New Roman" w:cstheme="minorHAnsi"/>
          <w:iCs/>
        </w:rPr>
        <w:t xml:space="preserve">Five of the 15 Standards are listed below: </w:t>
      </w:r>
    </w:p>
    <w:p w14:paraId="1ECA85AF" w14:textId="77777777" w:rsidR="00E9047F" w:rsidRPr="00A0419D" w:rsidRDefault="00E9047F" w:rsidP="00E9047F">
      <w:pPr>
        <w:pStyle w:val="ListParagraph"/>
        <w:widowControl w:val="0"/>
        <w:numPr>
          <w:ilvl w:val="0"/>
          <w:numId w:val="1"/>
        </w:numPr>
        <w:spacing w:after="80" w:line="240" w:lineRule="auto"/>
        <w:ind w:left="360"/>
        <w:outlineLvl w:val="1"/>
        <w:rPr>
          <w:rFonts w:eastAsia="Times New Roman" w:cstheme="minorHAnsi"/>
        </w:rPr>
      </w:pPr>
      <w:r w:rsidRPr="00A0419D">
        <w:rPr>
          <w:rFonts w:eastAsia="Times New Roman" w:cstheme="minorHAnsi"/>
        </w:rPr>
        <w:t>Advance and sustain organizational governance and leadership that promotes CLAS and health equity through policy, practices, and allocated resources.</w:t>
      </w:r>
    </w:p>
    <w:p w14:paraId="5A774355" w14:textId="77777777" w:rsidR="00E9047F" w:rsidRPr="00A0419D" w:rsidRDefault="00E9047F" w:rsidP="00E9047F">
      <w:pPr>
        <w:pStyle w:val="ListParagraph"/>
        <w:widowControl w:val="0"/>
        <w:numPr>
          <w:ilvl w:val="0"/>
          <w:numId w:val="1"/>
        </w:numPr>
        <w:spacing w:after="80" w:line="240" w:lineRule="auto"/>
        <w:ind w:left="360"/>
        <w:outlineLvl w:val="1"/>
        <w:rPr>
          <w:rFonts w:eastAsia="Times New Roman" w:cstheme="minorHAnsi"/>
        </w:rPr>
      </w:pPr>
      <w:r w:rsidRPr="00A0419D">
        <w:rPr>
          <w:rFonts w:eastAsia="Times New Roman" w:cstheme="minorHAnsi"/>
        </w:rPr>
        <w:t>Recruit, promote and support a culturally and linguistically diverse governance, leadership, and workforce that are responsive to the population in the service area</w:t>
      </w:r>
    </w:p>
    <w:p w14:paraId="2C5EF147" w14:textId="77777777" w:rsidR="00E9047F" w:rsidRPr="00A0419D" w:rsidRDefault="00E9047F" w:rsidP="00E9047F">
      <w:pPr>
        <w:widowControl w:val="0"/>
        <w:numPr>
          <w:ilvl w:val="0"/>
          <w:numId w:val="1"/>
        </w:numPr>
        <w:spacing w:after="80" w:line="240" w:lineRule="auto"/>
        <w:ind w:left="360"/>
        <w:outlineLvl w:val="1"/>
        <w:rPr>
          <w:rFonts w:eastAsia="Times New Roman" w:cstheme="minorHAnsi"/>
        </w:rPr>
      </w:pPr>
      <w:r w:rsidRPr="00A0419D">
        <w:rPr>
          <w:rFonts w:eastAsia="Times New Roman" w:cstheme="minorHAnsi"/>
        </w:rPr>
        <w:t>Educate and train governance, leadership, and workforce in culturally and linguistically appropriate policies and practices on an ongoing basis.</w:t>
      </w:r>
    </w:p>
    <w:p w14:paraId="515B0769" w14:textId="77777777" w:rsidR="00E9047F" w:rsidRPr="00A0419D" w:rsidRDefault="00E9047F" w:rsidP="00E9047F">
      <w:pPr>
        <w:widowControl w:val="0"/>
        <w:numPr>
          <w:ilvl w:val="0"/>
          <w:numId w:val="1"/>
        </w:numPr>
        <w:spacing w:after="80" w:line="240" w:lineRule="auto"/>
        <w:ind w:left="360"/>
        <w:outlineLvl w:val="1"/>
        <w:rPr>
          <w:rFonts w:eastAsia="Times New Roman" w:cstheme="minorHAnsi"/>
        </w:rPr>
      </w:pPr>
      <w:r w:rsidRPr="00A0419D">
        <w:rPr>
          <w:rFonts w:eastAsia="Times New Roman" w:cstheme="minorHAnsi"/>
        </w:rPr>
        <w:t>Offer language assistance to individuals who have limited English proficiency and/or other communication needs, at no cost to them, to facilitate timely access to all health care and services.</w:t>
      </w:r>
    </w:p>
    <w:p w14:paraId="2C382016" w14:textId="77777777" w:rsidR="00E9047F" w:rsidRPr="00A0419D" w:rsidRDefault="00E9047F" w:rsidP="00E9047F">
      <w:pPr>
        <w:widowControl w:val="0"/>
        <w:spacing w:after="80" w:line="240" w:lineRule="auto"/>
        <w:ind w:left="360" w:hanging="360"/>
        <w:outlineLvl w:val="1"/>
        <w:rPr>
          <w:rFonts w:eastAsia="Times New Roman" w:cstheme="minorHAnsi"/>
        </w:rPr>
      </w:pPr>
      <w:r w:rsidRPr="00A0419D">
        <w:rPr>
          <w:rFonts w:eastAsia="Times New Roman" w:cstheme="minorHAnsi"/>
        </w:rPr>
        <w:t>11. Collect and maintain accurate and reliable demographic data to monitor the impact of CLAS on health equity and outcomes and to inform service delivery</w:t>
      </w:r>
    </w:p>
    <w:p w14:paraId="0033B6C6" w14:textId="77777777" w:rsidR="00E9047F" w:rsidRPr="00A0419D" w:rsidRDefault="00E9047F" w:rsidP="00E9047F">
      <w:pPr>
        <w:spacing w:line="240" w:lineRule="auto"/>
        <w:rPr>
          <w:rFonts w:eastAsia="Times New Roman" w:cstheme="minorHAnsi"/>
          <w:i/>
        </w:rPr>
      </w:pPr>
      <w:r w:rsidRPr="00A0419D">
        <w:rPr>
          <w:rFonts w:eastAsia="Times New Roman" w:cstheme="minorHAnsi"/>
          <w:i/>
        </w:rPr>
        <w:t xml:space="preserve">Agencies are encouraged to implement all 15 CLAS Standards listed </w:t>
      </w:r>
      <w:hyperlink r:id="rId17">
        <w:r w:rsidRPr="00A0419D">
          <w:rPr>
            <w:rStyle w:val="Hyperlink"/>
            <w:rFonts w:eastAsia="Times New Roman" w:cstheme="minorHAnsi"/>
            <w:i/>
            <w:iCs/>
          </w:rPr>
          <w:t>here</w:t>
        </w:r>
      </w:hyperlink>
      <w:r w:rsidRPr="00A0419D">
        <w:rPr>
          <w:rFonts w:eastAsia="Times New Roman" w:cstheme="minorHAnsi"/>
          <w:i/>
        </w:rPr>
        <w:t>.</w:t>
      </w:r>
    </w:p>
    <w:p w14:paraId="5AF7880B" w14:textId="482A9632" w:rsidR="00E9047F" w:rsidRPr="00A0419D" w:rsidRDefault="00E9047F" w:rsidP="28D1B2E4">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28D1B2E4">
        <w:rPr>
          <w:rFonts w:eastAsia="Times New Roman"/>
          <w:b/>
          <w:bCs/>
          <w:snapToGrid w:val="0"/>
          <w:color w:val="000000" w:themeColor="text1"/>
        </w:rPr>
        <w:t>Question 1</w:t>
      </w:r>
      <w:r w:rsidR="05AD5AA4" w:rsidRPr="28D1B2E4">
        <w:rPr>
          <w:rFonts w:eastAsia="Times New Roman"/>
          <w:b/>
          <w:bCs/>
          <w:snapToGrid w:val="0"/>
          <w:color w:val="000000" w:themeColor="text1"/>
        </w:rPr>
        <w:t>4</w:t>
      </w:r>
      <w:r w:rsidRPr="28D1B2E4">
        <w:rPr>
          <w:rFonts w:eastAsia="Times New Roman"/>
          <w:b/>
          <w:bCs/>
          <w:snapToGrid w:val="0"/>
          <w:color w:val="000000" w:themeColor="text1"/>
        </w:rPr>
        <w:t>:</w:t>
      </w:r>
      <w:r w:rsidRPr="28D1B2E4">
        <w:rPr>
          <w:rFonts w:eastAsia="Times New Roman"/>
          <w:snapToGrid w:val="0"/>
          <w:color w:val="000000" w:themeColor="text1"/>
        </w:rPr>
        <w:t xml:space="preserve"> </w:t>
      </w:r>
    </w:p>
    <w:p w14:paraId="652AFE17" w14:textId="77777777" w:rsidR="00E9047F" w:rsidRPr="00A0419D" w:rsidRDefault="00E9047F" w:rsidP="00E9047F">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cstheme="minorHAnsi"/>
          <w:snapToGrid w:val="0"/>
          <w:color w:val="000000" w:themeColor="text1"/>
        </w:rPr>
      </w:pPr>
      <w:r w:rsidRPr="00A0419D">
        <w:rPr>
          <w:rFonts w:eastAsia="Times New Roman" w:cstheme="minorHAnsi"/>
          <w:snapToGrid w:val="0"/>
          <w:color w:val="000000" w:themeColor="text1"/>
        </w:rPr>
        <w:t xml:space="preserve">Describe how your policies and practices will align with the National Culturally and Linguistically Appropriate Services </w:t>
      </w:r>
      <w:r w:rsidRPr="00A0419D">
        <w:rPr>
          <w:rFonts w:eastAsia="Times New Roman" w:cstheme="minorHAnsi"/>
          <w:b/>
          <w:bCs/>
          <w:snapToGrid w:val="0"/>
          <w:color w:val="000000" w:themeColor="text1"/>
        </w:rPr>
        <w:t>(CLAS) standards</w:t>
      </w:r>
      <w:r w:rsidRPr="00A0419D">
        <w:rPr>
          <w:rFonts w:eastAsia="Times New Roman" w:cstheme="minorHAnsi"/>
          <w:snapToGrid w:val="0"/>
          <w:color w:val="000000" w:themeColor="text1"/>
        </w:rPr>
        <w:t>.  Applicants must describe specific CLAS standards that will be met.</w:t>
      </w:r>
    </w:p>
    <w:p w14:paraId="3D629664" w14:textId="77777777" w:rsidR="00E9047F" w:rsidRPr="00A0419D" w:rsidRDefault="00E9047F" w:rsidP="00E9047F">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A0419D">
        <w:rPr>
          <w:rFonts w:cstheme="minorHAnsi"/>
          <w:color w:val="000000" w:themeColor="text1"/>
        </w:rPr>
        <w:t xml:space="preserve">Describe your </w:t>
      </w:r>
      <w:r w:rsidRPr="00A0419D">
        <w:rPr>
          <w:rFonts w:cstheme="minorHAnsi"/>
          <w:b/>
          <w:bCs/>
          <w:color w:val="000000" w:themeColor="text1"/>
        </w:rPr>
        <w:t>accessibility infrastructure</w:t>
      </w:r>
      <w:r w:rsidRPr="00A0419D">
        <w:rPr>
          <w:rFonts w:cstheme="minorHAnsi"/>
          <w:color w:val="000000" w:themeColor="text1"/>
        </w:rPr>
        <w:t xml:space="preserve"> (disability access, language access, technology) to provide equitable supportive services to clients with disabilities, in different languages and how you will reach persons with limited access to technology.  </w:t>
      </w:r>
    </w:p>
    <w:p w14:paraId="0A305299" w14:textId="77777777" w:rsidR="00E9047F" w:rsidRPr="00A0419D" w:rsidRDefault="00E9047F" w:rsidP="00E9047F">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A0419D">
        <w:rPr>
          <w:rFonts w:cstheme="minorHAnsi"/>
          <w:color w:val="000000" w:themeColor="text1"/>
        </w:rPr>
        <w:t xml:space="preserve">Describe how you will </w:t>
      </w:r>
      <w:r w:rsidRPr="00A0419D">
        <w:rPr>
          <w:rFonts w:cstheme="minorHAnsi"/>
          <w:b/>
          <w:bCs/>
          <w:color w:val="000000" w:themeColor="text1"/>
        </w:rPr>
        <w:t>tailor messaging</w:t>
      </w:r>
      <w:r w:rsidRPr="00A0419D">
        <w:rPr>
          <w:rFonts w:cstheme="minorHAnsi"/>
          <w:color w:val="000000" w:themeColor="text1"/>
        </w:rPr>
        <w:t xml:space="preserve"> to communicate with diverse audiences including messaging and practices that are gender-inclusive and affirming, that promote racial equity, and are inclusive of clients who are immigrants or refugees (documented or undocumented). </w:t>
      </w:r>
    </w:p>
    <w:p w14:paraId="7ADD6A01" w14:textId="77777777" w:rsidR="00E9047F" w:rsidRPr="00A0419D" w:rsidRDefault="00E9047F" w:rsidP="00E9047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A0419D">
        <w:rPr>
          <w:rFonts w:eastAsia="Times New Roman" w:cstheme="minorHAnsi"/>
          <w:snapToGrid w:val="0"/>
          <w:color w:val="000000" w:themeColor="text1"/>
        </w:rPr>
        <w:t xml:space="preserve">Please </w:t>
      </w:r>
      <w:r w:rsidRPr="00A0419D">
        <w:rPr>
          <w:rFonts w:cstheme="minorHAnsi"/>
          <w:noProof/>
        </w:rPr>
        <w:drawing>
          <wp:inline distT="0" distB="0" distL="0" distR="0" wp14:anchorId="509D4416" wp14:editId="3C49DFE7">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A0419D">
        <w:rPr>
          <w:rFonts w:eastAsia="Times New Roman" w:cstheme="minorHAnsi"/>
          <w:snapToGrid w:val="0"/>
          <w:color w:val="000000" w:themeColor="text1"/>
        </w:rPr>
        <w:t xml:space="preserve"> attach appropriate policies and procedures.</w:t>
      </w:r>
    </w:p>
    <w:p w14:paraId="1B38B1EF" w14:textId="77777777" w:rsidR="00E9047F" w:rsidRPr="001A73C8" w:rsidRDefault="00797BA5" w:rsidP="007F1447">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ascii="Calibri" w:eastAsia="Times New Roman" w:hAnsi="Calibri"/>
          <w:color w:val="000000"/>
        </w:rPr>
      </w:pPr>
      <w:sdt>
        <w:sdtPr>
          <w:rPr>
            <w:rFonts w:ascii="Calibri" w:eastAsia="Times New Roman" w:hAnsi="Calibri"/>
            <w:color w:val="000000"/>
          </w:rPr>
          <w:id w:val="-60945446"/>
          <w:placeholder>
            <w:docPart w:val="C3C81EE3AB85484CB1E0F99DBC867439"/>
          </w:placeholder>
          <w:showingPlcHdr/>
          <w15:color w:val="3366FF"/>
        </w:sdtPr>
        <w:sdtEndPr/>
        <w:sdtContent>
          <w:r w:rsidR="00E9047F" w:rsidRPr="001A73C8">
            <w:rPr>
              <w:rFonts w:ascii="Calibri" w:eastAsia="Times New Roman" w:hAnsi="Calibri"/>
              <w:color w:val="000000"/>
            </w:rPr>
            <w:t xml:space="preserve">Click or tap here to enter text. </w:t>
          </w:r>
        </w:sdtContent>
      </w:sdt>
    </w:p>
    <w:p w14:paraId="690EE42E" w14:textId="77777777" w:rsidR="00E9047F" w:rsidRPr="00A0419D" w:rsidRDefault="00797BA5" w:rsidP="007F1447">
      <w:pPr>
        <w:shd w:val="clear" w:color="auto" w:fill="FFF2CC" w:themeFill="accent4" w:themeFillTint="33"/>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E9047F" w:rsidRPr="00A0419D">
            <w:rPr>
              <w:rFonts w:ascii="Segoe UI Symbol" w:eastAsia="MS Gothic" w:hAnsi="Segoe UI Symbol" w:cs="Segoe UI Symbol"/>
              <w:b/>
              <w:bCs/>
              <w:color w:val="2F5496" w:themeColor="accent1" w:themeShade="BF"/>
            </w:rPr>
            <w:t>☐</w:t>
          </w:r>
        </w:sdtContent>
      </w:sdt>
      <w:r w:rsidR="00E9047F" w:rsidRPr="00A0419D">
        <w:rPr>
          <w:rFonts w:cstheme="minorHAnsi"/>
          <w:b/>
          <w:bCs/>
          <w:color w:val="2F5496" w:themeColor="accent1" w:themeShade="BF"/>
        </w:rPr>
        <w:t xml:space="preserve"> </w:t>
      </w:r>
      <w:r w:rsidR="00E9047F" w:rsidRPr="00A0419D">
        <w:rPr>
          <w:rFonts w:cstheme="minorHAnsi"/>
          <w:noProof/>
        </w:rPr>
        <w:drawing>
          <wp:inline distT="0" distB="0" distL="0" distR="0" wp14:anchorId="791F6792" wp14:editId="44D55742">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E9047F" w:rsidRPr="00A0419D">
        <w:rPr>
          <w:rFonts w:eastAsia="Times New Roman" w:cstheme="minorHAnsi"/>
        </w:rPr>
        <w:t xml:space="preserve">Appropriate policies are attached to the application in </w:t>
      </w:r>
      <w:proofErr w:type="spellStart"/>
      <w:r w:rsidR="00E9047F" w:rsidRPr="00A0419D">
        <w:rPr>
          <w:rFonts w:eastAsia="Times New Roman" w:cstheme="minorHAnsi"/>
        </w:rPr>
        <w:t>Partnergrants</w:t>
      </w:r>
      <w:proofErr w:type="spellEnd"/>
      <w:r w:rsidR="00E9047F" w:rsidRPr="00A0419D">
        <w:rPr>
          <w:rFonts w:eastAsia="Times New Roman" w:cstheme="minorHAnsi"/>
        </w:rPr>
        <w:t>.</w:t>
      </w:r>
    </w:p>
    <w:p w14:paraId="6166C154" w14:textId="77777777" w:rsidR="00F47F69" w:rsidRPr="00E425A3" w:rsidRDefault="00F47F69" w:rsidP="00F47F69">
      <w:pPr>
        <w:tabs>
          <w:tab w:val="left" w:pos="360"/>
          <w:tab w:val="right" w:pos="1440"/>
        </w:tabs>
        <w:spacing w:after="0" w:line="240" w:lineRule="auto"/>
        <w:rPr>
          <w:rFonts w:eastAsia="Times New Roman" w:cstheme="minorHAnsi"/>
        </w:rPr>
      </w:pPr>
    </w:p>
    <w:p w14:paraId="31ED4108" w14:textId="2D864E4B" w:rsidR="00D82863" w:rsidRPr="00D82863" w:rsidRDefault="00D82863" w:rsidP="00D8286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r>
        <w:rPr>
          <w:rFonts w:eastAsia="Arial" w:cstheme="minorHAnsi"/>
          <w:b/>
        </w:rPr>
        <w:t xml:space="preserve">Part </w:t>
      </w:r>
      <w:r w:rsidR="000F69C7">
        <w:rPr>
          <w:rFonts w:eastAsia="Arial" w:cstheme="minorHAnsi"/>
          <w:b/>
        </w:rPr>
        <w:t>V.</w:t>
      </w:r>
      <w:r w:rsidR="00F47F69" w:rsidRPr="00D82863">
        <w:rPr>
          <w:rFonts w:eastAsia="Arial" w:cstheme="minorHAnsi"/>
          <w:b/>
        </w:rPr>
        <w:t xml:space="preserve"> – Service Capacity:  </w:t>
      </w:r>
    </w:p>
    <w:p w14:paraId="3E13A1E3" w14:textId="02639780" w:rsidR="00F47F69" w:rsidRDefault="46A94569" w:rsidP="00D90C2F">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sidRPr="28D1B2E4">
        <w:rPr>
          <w:rFonts w:eastAsia="Times New Roman"/>
          <w:b/>
          <w:bCs/>
        </w:rPr>
        <w:t xml:space="preserve">Question 15: </w:t>
      </w:r>
      <w:r w:rsidR="00F47F69" w:rsidRPr="28D1B2E4">
        <w:rPr>
          <w:rFonts w:eastAsia="Times New Roman"/>
        </w:rPr>
        <w:t xml:space="preserve">Define in detail your understanding of the requirements presented in </w:t>
      </w:r>
      <w:r w:rsidR="00D82863" w:rsidRPr="28D1B2E4">
        <w:rPr>
          <w:rFonts w:eastAsia="Times New Roman"/>
        </w:rPr>
        <w:t>C-</w:t>
      </w:r>
      <w:r w:rsidR="00F47F69" w:rsidRPr="28D1B2E4">
        <w:rPr>
          <w:rFonts w:eastAsia="Times New Roman"/>
        </w:rPr>
        <w:t xml:space="preserve"> Scope of Work and your organization’s capacity to provide the listed services and operations, specifically addressing Items</w:t>
      </w:r>
      <w:r w:rsidR="007011AA">
        <w:rPr>
          <w:rFonts w:eastAsia="Times New Roman"/>
        </w:rPr>
        <w:t>:</w:t>
      </w:r>
    </w:p>
    <w:p w14:paraId="00D4A6B9" w14:textId="77777777" w:rsidR="00291D9F" w:rsidRDefault="00291D9F" w:rsidP="00D90C2F">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p>
    <w:p w14:paraId="38A3AFD5" w14:textId="77777777" w:rsidR="007011AA" w:rsidRDefault="007011AA" w:rsidP="00D90C2F">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Pr>
          <w:rFonts w:eastAsia="Times New Roman"/>
        </w:rPr>
        <w:t>IV. Services Solicited A. Program Services</w:t>
      </w:r>
    </w:p>
    <w:p w14:paraId="5C6318AE" w14:textId="0AAE67D8" w:rsidR="0060785D" w:rsidRDefault="0060785D" w:rsidP="00D90C2F">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Pr>
          <w:rFonts w:eastAsia="Times New Roman"/>
        </w:rPr>
        <w:t>IV. B. Principles of Service Delivery</w:t>
      </w:r>
    </w:p>
    <w:p w14:paraId="2CD716F3" w14:textId="544FE8FA" w:rsidR="00255E83" w:rsidRDefault="00255E83" w:rsidP="00D90C2F">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Pr>
          <w:rFonts w:eastAsia="Times New Roman"/>
        </w:rPr>
        <w:t>IV. C. Other Requirements</w:t>
      </w:r>
    </w:p>
    <w:sdt>
      <w:sdtPr>
        <w:rPr>
          <w:rFonts w:ascii="Calibri" w:eastAsia="Times New Roman" w:hAnsi="Calibri"/>
          <w:color w:val="000000"/>
        </w:rPr>
        <w:id w:val="1302885636"/>
        <w:placeholder>
          <w:docPart w:val="DefaultPlaceholder_-1854013440"/>
        </w:placeholder>
        <w:showingPlcHdr/>
      </w:sdtPr>
      <w:sdtEndPr/>
      <w:sdtContent>
        <w:p w14:paraId="12364A4C" w14:textId="397F2B0A" w:rsidR="00F47F69" w:rsidRPr="001A73C8" w:rsidRDefault="00D82863"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ascii="Calibri" w:eastAsia="Times New Roman" w:hAnsi="Calibri"/>
              <w:color w:val="000000"/>
            </w:rPr>
          </w:pPr>
          <w:r w:rsidRPr="001A73C8">
            <w:rPr>
              <w:rFonts w:ascii="Calibri" w:eastAsia="Times New Roman" w:hAnsi="Calibri"/>
              <w:color w:val="000000"/>
            </w:rPr>
            <w:t>Click or tap here to enter text.</w:t>
          </w:r>
        </w:p>
      </w:sdtContent>
    </w:sdt>
    <w:p w14:paraId="1444FC00" w14:textId="77777777" w:rsidR="00E2623E" w:rsidRDefault="00E2623E" w:rsidP="00E2623E">
      <w:pPr>
        <w:shd w:val="clear" w:color="auto" w:fill="FFFFFF" w:themeFill="background1"/>
        <w:rPr>
          <w:b/>
          <w:bCs/>
          <w:color w:val="000000" w:themeColor="text1"/>
        </w:rPr>
      </w:pPr>
    </w:p>
    <w:p w14:paraId="3DDAB2E2" w14:textId="5D0B4438" w:rsidR="004B2ED1" w:rsidRDefault="004B2ED1" w:rsidP="00E2623E">
      <w:pPr>
        <w:pBdr>
          <w:top w:val="single" w:sz="4" w:space="1" w:color="auto"/>
          <w:left w:val="single" w:sz="4" w:space="4" w:color="auto"/>
          <w:bottom w:val="single" w:sz="4" w:space="1" w:color="auto"/>
          <w:right w:val="single" w:sz="4" w:space="4" w:color="auto"/>
        </w:pBdr>
        <w:shd w:val="clear" w:color="auto" w:fill="E2EFD9" w:themeFill="accent6" w:themeFillTint="33"/>
      </w:pPr>
      <w:r w:rsidRPr="28D1B2E4">
        <w:rPr>
          <w:b/>
          <w:bCs/>
          <w:color w:val="000000" w:themeColor="text1"/>
        </w:rPr>
        <w:lastRenderedPageBreak/>
        <w:t>Question 1</w:t>
      </w:r>
      <w:r w:rsidR="19942A38" w:rsidRPr="28D1B2E4">
        <w:rPr>
          <w:b/>
          <w:bCs/>
          <w:color w:val="000000" w:themeColor="text1"/>
        </w:rPr>
        <w:t>6</w:t>
      </w:r>
      <w:r w:rsidRPr="28D1B2E4">
        <w:rPr>
          <w:b/>
          <w:bCs/>
          <w:color w:val="000000" w:themeColor="text1"/>
        </w:rPr>
        <w:t>:</w:t>
      </w:r>
      <w:r w:rsidRPr="28D1B2E4">
        <w:rPr>
          <w:color w:val="000000" w:themeColor="text1"/>
        </w:rPr>
        <w:t xml:space="preserve"> Describe the data management process and flow for the proposed program. How will data be collected, where will it be kept and how will it be used to report program performance to the </w:t>
      </w:r>
      <w:proofErr w:type="gramStart"/>
      <w:r w:rsidRPr="28D1B2E4">
        <w:rPr>
          <w:color w:val="000000" w:themeColor="text1"/>
        </w:rPr>
        <w:t>City</w:t>
      </w:r>
      <w:proofErr w:type="gramEnd"/>
      <w:r w:rsidRPr="28D1B2E4">
        <w:rPr>
          <w:color w:val="000000" w:themeColor="text1"/>
        </w:rPr>
        <w:t xml:space="preserve">? </w:t>
      </w:r>
      <w:r w:rsidRPr="28D1B2E4">
        <w:t xml:space="preserve">Detail the systems and capacity your organization </w:t>
      </w:r>
      <w:proofErr w:type="gramStart"/>
      <w:r w:rsidRPr="28D1B2E4">
        <w:t>has to</w:t>
      </w:r>
      <w:proofErr w:type="gramEnd"/>
      <w:r w:rsidRPr="28D1B2E4">
        <w:t xml:space="preserve"> track and report program reach (unduplicated client count, zip code, demographic data, etc.).</w:t>
      </w:r>
      <w:r w:rsidR="0034564C">
        <w:t xml:space="preserve">  Please specifically address the requirements from C-Scope of Work: </w:t>
      </w:r>
    </w:p>
    <w:p w14:paraId="1305462D" w14:textId="73BF6D5A" w:rsidR="00D90C2F" w:rsidRDefault="00D90C2F" w:rsidP="00FE58F8">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Pr>
          <w:rFonts w:eastAsia="Times New Roman"/>
        </w:rPr>
        <w:t>IV. Services Solicited D. Client Eligibility Requirements</w:t>
      </w:r>
    </w:p>
    <w:p w14:paraId="18A69491" w14:textId="51028E96" w:rsidR="0034564C" w:rsidRDefault="00CD7C58" w:rsidP="00FE58F8">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color w:val="000000" w:themeColor="text1"/>
        </w:rPr>
      </w:pPr>
      <w:r>
        <w:rPr>
          <w:color w:val="000000" w:themeColor="text1"/>
        </w:rPr>
        <w:t>V. Collecting and Reporting Data A. Key performance measures</w:t>
      </w:r>
    </w:p>
    <w:p w14:paraId="27A2D502" w14:textId="09439A0E" w:rsidR="00CD7C58" w:rsidRPr="00FE58F8" w:rsidRDefault="00CD7C58" w:rsidP="00FE58F8">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sidRPr="00FE58F8">
        <w:rPr>
          <w:rFonts w:eastAsia="Times New Roman"/>
        </w:rPr>
        <w:t>V. B</w:t>
      </w:r>
      <w:r w:rsidR="004168E4" w:rsidRPr="00FE58F8">
        <w:rPr>
          <w:rFonts w:eastAsia="Times New Roman"/>
        </w:rPr>
        <w:t xml:space="preserve">. </w:t>
      </w:r>
      <w:r w:rsidR="005F3278" w:rsidRPr="00FE58F8">
        <w:rPr>
          <w:rFonts w:eastAsia="Times New Roman"/>
        </w:rPr>
        <w:t>Data Collection and Reporting</w:t>
      </w:r>
      <w:r w:rsidR="004168E4" w:rsidRPr="00FE58F8">
        <w:rPr>
          <w:rFonts w:eastAsia="Times New Roman"/>
        </w:rPr>
        <w:t xml:space="preserve"> Requirements</w:t>
      </w:r>
    </w:p>
    <w:p w14:paraId="0A0D5DE6" w14:textId="77777777" w:rsidR="004B2ED1" w:rsidRPr="001A73C8" w:rsidRDefault="004B2ED1" w:rsidP="001A73C8">
      <w:pPr>
        <w:widowControl w:val="0"/>
        <w:shd w:val="clear" w:color="auto" w:fill="FFF2CC" w:themeFill="accent4" w:themeFillTint="33"/>
        <w:tabs>
          <w:tab w:val="left" w:pos="600"/>
          <w:tab w:val="left" w:pos="1200"/>
          <w:tab w:val="left" w:pos="1920"/>
          <w:tab w:val="left" w:pos="2400"/>
          <w:tab w:val="left" w:pos="3000"/>
          <w:tab w:val="left" w:pos="3600"/>
          <w:tab w:val="left" w:pos="4080"/>
          <w:tab w:val="left" w:pos="4680"/>
          <w:tab w:val="left" w:pos="5400"/>
          <w:tab w:val="left" w:pos="5880"/>
          <w:tab w:val="left" w:pos="6480"/>
          <w:tab w:val="left" w:pos="7080"/>
          <w:tab w:val="left" w:pos="7680"/>
          <w:tab w:val="left" w:pos="8280"/>
          <w:tab w:val="left" w:pos="8880"/>
        </w:tabs>
        <w:spacing w:after="0" w:line="240" w:lineRule="auto"/>
        <w:ind w:right="360"/>
        <w:jc w:val="both"/>
        <w:rPr>
          <w:rFonts w:ascii="Calibri" w:eastAsia="Times New Roman" w:hAnsi="Calibri"/>
          <w:color w:val="000000"/>
        </w:rPr>
      </w:pPr>
      <w:r w:rsidRPr="001A73C8">
        <w:rPr>
          <w:rFonts w:ascii="Calibri" w:eastAsia="Times New Roman" w:hAnsi="Calibri"/>
          <w:color w:val="000000"/>
        </w:rPr>
        <w:t xml:space="preserve"> </w:t>
      </w:r>
      <w:sdt>
        <w:sdtPr>
          <w:rPr>
            <w:rFonts w:ascii="Calibri" w:eastAsia="Times New Roman" w:hAnsi="Calibri"/>
            <w:color w:val="000000"/>
          </w:rPr>
          <w:id w:val="891776405"/>
          <w:placeholder>
            <w:docPart w:val="FED7979C1472488E85830FC2A036052D"/>
          </w:placeholder>
          <w:showingPlcHdr/>
          <w15:color w:val="3366FF"/>
        </w:sdtPr>
        <w:sdtEndPr/>
        <w:sdtContent>
          <w:r w:rsidRPr="001A73C8">
            <w:rPr>
              <w:rFonts w:ascii="Calibri" w:eastAsia="Times New Roman" w:hAnsi="Calibri"/>
              <w:color w:val="000000"/>
            </w:rPr>
            <w:t xml:space="preserve">Click or tap here to enter text. </w:t>
          </w:r>
        </w:sdtContent>
      </w:sdt>
    </w:p>
    <w:p w14:paraId="47CD0E5D" w14:textId="77777777" w:rsidR="00F47F69" w:rsidRPr="00A0419D" w:rsidRDefault="00F47F69" w:rsidP="00F47F69">
      <w:pPr>
        <w:tabs>
          <w:tab w:val="left" w:pos="360"/>
          <w:tab w:val="right" w:pos="1440"/>
        </w:tabs>
        <w:spacing w:after="0" w:line="240" w:lineRule="auto"/>
        <w:rPr>
          <w:rFonts w:eastAsia="Times New Roman" w:cstheme="minorHAnsi"/>
        </w:rPr>
      </w:pPr>
    </w:p>
    <w:p w14:paraId="28B26AE1" w14:textId="2993D455" w:rsidR="00D82863" w:rsidRPr="00D82863" w:rsidRDefault="00D82863" w:rsidP="00D8286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r w:rsidRPr="00D82863">
        <w:rPr>
          <w:rFonts w:eastAsia="Arial" w:cstheme="minorHAnsi"/>
          <w:b/>
        </w:rPr>
        <w:t xml:space="preserve">Part </w:t>
      </w:r>
      <w:r w:rsidR="000F69C7">
        <w:rPr>
          <w:rFonts w:eastAsia="Arial" w:cstheme="minorHAnsi"/>
          <w:b/>
        </w:rPr>
        <w:t>VI.</w:t>
      </w:r>
      <w:r w:rsidR="00F47F69" w:rsidRPr="00D82863">
        <w:rPr>
          <w:rFonts w:eastAsia="Arial" w:cstheme="minorHAnsi"/>
          <w:b/>
        </w:rPr>
        <w:t xml:space="preserve"> – Sample Documents: </w:t>
      </w:r>
    </w:p>
    <w:p w14:paraId="20ACEDF0" w14:textId="76F8BF75" w:rsidR="00F47F69" w:rsidRPr="00A0419D" w:rsidRDefault="5677AEDA" w:rsidP="00527F81">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 w:val="right" w:pos="1440"/>
        </w:tabs>
        <w:spacing w:after="0" w:line="240" w:lineRule="auto"/>
        <w:rPr>
          <w:rFonts w:eastAsia="Times New Roman"/>
        </w:rPr>
      </w:pPr>
      <w:r w:rsidRPr="28D1B2E4">
        <w:rPr>
          <w:rFonts w:eastAsia="Times New Roman"/>
          <w:b/>
          <w:bCs/>
        </w:rPr>
        <w:t xml:space="preserve">Question 17: </w:t>
      </w:r>
      <w:r w:rsidR="00F47F69" w:rsidRPr="28D1B2E4">
        <w:rPr>
          <w:rFonts w:eastAsia="Times New Roman"/>
        </w:rPr>
        <w:t xml:space="preserve">Provide sample documents corresponding to the following Items in </w:t>
      </w:r>
      <w:r w:rsidR="00617793" w:rsidRPr="28D1B2E4">
        <w:rPr>
          <w:rFonts w:eastAsia="Times New Roman"/>
        </w:rPr>
        <w:t>C-</w:t>
      </w:r>
      <w:r w:rsidR="00F47F69" w:rsidRPr="28D1B2E4">
        <w:rPr>
          <w:rFonts w:eastAsia="Times New Roman"/>
        </w:rPr>
        <w:t xml:space="preserve"> Scope of Work:</w:t>
      </w:r>
    </w:p>
    <w:p w14:paraId="19E847FD" w14:textId="33A5D029" w:rsidR="00DF4D59" w:rsidRPr="004039D4" w:rsidRDefault="00DF4D59" w:rsidP="004039D4">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720"/>
        <w:rPr>
          <w:rFonts w:eastAsia="Times New Roman" w:cstheme="minorHAnsi"/>
        </w:rPr>
      </w:pPr>
      <w:r w:rsidRPr="004039D4">
        <w:rPr>
          <w:rFonts w:eastAsia="Times New Roman" w:cstheme="minorHAnsi"/>
        </w:rPr>
        <w:t xml:space="preserve">Sample policies and procedures demonstrating </w:t>
      </w:r>
      <w:r w:rsidR="00287867">
        <w:rPr>
          <w:rFonts w:eastAsia="Times New Roman" w:cstheme="minorHAnsi"/>
        </w:rPr>
        <w:t xml:space="preserve">service delivery </w:t>
      </w:r>
      <w:r w:rsidR="00641848">
        <w:rPr>
          <w:rFonts w:eastAsia="Times New Roman" w:cstheme="minorHAnsi"/>
        </w:rPr>
        <w:t xml:space="preserve">and </w:t>
      </w:r>
      <w:r w:rsidR="00641848" w:rsidRPr="004039D4">
        <w:rPr>
          <w:rFonts w:eastAsia="Times New Roman" w:cstheme="minorHAnsi"/>
        </w:rPr>
        <w:t xml:space="preserve">client eligibility criteria </w:t>
      </w:r>
      <w:r w:rsidRPr="004039D4">
        <w:rPr>
          <w:rFonts w:eastAsia="Times New Roman" w:cstheme="minorHAnsi"/>
        </w:rPr>
        <w:t xml:space="preserve">to respond to: </w:t>
      </w:r>
    </w:p>
    <w:p w14:paraId="26B59521" w14:textId="40E485A8" w:rsidR="00DF4D59" w:rsidRPr="00DF4D59" w:rsidRDefault="00C17EF9" w:rsidP="008B190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rPr>
          <w:rFonts w:eastAsia="Times New Roman" w:cstheme="minorHAnsi"/>
        </w:rPr>
      </w:pPr>
      <w:r w:rsidRPr="00DF4D59">
        <w:rPr>
          <w:rFonts w:eastAsia="Times New Roman"/>
        </w:rPr>
        <w:t xml:space="preserve">IV. Services Solicited </w:t>
      </w:r>
      <w:r w:rsidR="00551392" w:rsidRPr="00DF4D59">
        <w:rPr>
          <w:rFonts w:eastAsia="Times New Roman"/>
        </w:rPr>
        <w:t>B. Principles of Service Delivery</w:t>
      </w:r>
    </w:p>
    <w:p w14:paraId="5D92429D" w14:textId="472F421C" w:rsidR="00F47F69" w:rsidRDefault="00DF4D59" w:rsidP="008B190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rPr>
          <w:rFonts w:eastAsia="Times New Roman"/>
        </w:rPr>
      </w:pPr>
      <w:r w:rsidRPr="00E24BF4">
        <w:rPr>
          <w:rFonts w:eastAsia="Times New Roman"/>
        </w:rPr>
        <w:t xml:space="preserve">IV. </w:t>
      </w:r>
      <w:r w:rsidR="00C17EF9" w:rsidRPr="00E24BF4">
        <w:rPr>
          <w:rFonts w:eastAsia="Times New Roman"/>
        </w:rPr>
        <w:t>D. Client Eligibility Requirements</w:t>
      </w:r>
    </w:p>
    <w:p w14:paraId="2A3BCBCB" w14:textId="20EB2AF7" w:rsidR="00FE519E" w:rsidRDefault="00FE519E" w:rsidP="008B190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rPr>
          <w:rFonts w:eastAsia="Times New Roman"/>
        </w:rPr>
      </w:pPr>
      <w:r>
        <w:rPr>
          <w:rFonts w:eastAsia="Times New Roman"/>
        </w:rPr>
        <w:t>V. Collecting and Reporting Data</w:t>
      </w:r>
      <w:r w:rsidR="00C807B2">
        <w:rPr>
          <w:rFonts w:eastAsia="Times New Roman"/>
        </w:rPr>
        <w:t xml:space="preserve"> A. Key Performance Measures</w:t>
      </w:r>
    </w:p>
    <w:p w14:paraId="24D1F398" w14:textId="68E942CC" w:rsidR="00FC5EF3" w:rsidRPr="00E24BF4" w:rsidRDefault="00FC5EF3" w:rsidP="008B190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rPr>
          <w:rFonts w:eastAsia="Times New Roman" w:cstheme="minorHAnsi"/>
        </w:rPr>
      </w:pPr>
      <w:r>
        <w:rPr>
          <w:rFonts w:eastAsia="Times New Roman"/>
        </w:rPr>
        <w:t xml:space="preserve">V. B. </w:t>
      </w:r>
      <w:r w:rsidR="008A6021">
        <w:rPr>
          <w:rFonts w:ascii="Calibri" w:hAnsi="Calibri" w:cs="Calibri"/>
          <w:bCs/>
        </w:rPr>
        <w:t>Data Collection and Reporting</w:t>
      </w:r>
      <w:r w:rsidR="008A6021" w:rsidRPr="00534723">
        <w:rPr>
          <w:rFonts w:ascii="Calibri" w:hAnsi="Calibri" w:cs="Calibri"/>
          <w:bCs/>
        </w:rPr>
        <w:t xml:space="preserve"> Requirements</w:t>
      </w:r>
    </w:p>
    <w:p w14:paraId="4F127074" w14:textId="5D373B8E" w:rsidR="00F47F69" w:rsidRDefault="00F47F69" w:rsidP="00641848">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720"/>
        <w:jc w:val="both"/>
        <w:rPr>
          <w:rFonts w:eastAsia="Times New Roman" w:cstheme="minorHAnsi"/>
        </w:rPr>
      </w:pPr>
      <w:r w:rsidRPr="00641848">
        <w:rPr>
          <w:rFonts w:eastAsia="Times New Roman" w:cstheme="minorHAnsi"/>
        </w:rPr>
        <w:t>Sample of data system generated program performance demonstrating high data quality and high program performance</w:t>
      </w:r>
      <w:r w:rsidR="00BF6585">
        <w:rPr>
          <w:rFonts w:eastAsia="Times New Roman" w:cstheme="minorHAnsi"/>
        </w:rPr>
        <w:t xml:space="preserve"> to respond to: </w:t>
      </w:r>
    </w:p>
    <w:p w14:paraId="04668AFD" w14:textId="57B48B69" w:rsidR="00BF6585" w:rsidRPr="00641848" w:rsidRDefault="008A6021" w:rsidP="00FC5EF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0" w:firstLine="720"/>
        <w:jc w:val="both"/>
        <w:rPr>
          <w:rFonts w:eastAsia="Times New Roman" w:cstheme="minorHAnsi"/>
        </w:rPr>
      </w:pPr>
      <w:r>
        <w:rPr>
          <w:rFonts w:eastAsia="Times New Roman" w:cstheme="minorHAnsi"/>
        </w:rPr>
        <w:t xml:space="preserve">V. Collecting and Reporting Data B. </w:t>
      </w:r>
      <w:r>
        <w:rPr>
          <w:rFonts w:ascii="Calibri" w:hAnsi="Calibri" w:cs="Calibri"/>
          <w:bCs/>
        </w:rPr>
        <w:t>Data Collection and Reporting</w:t>
      </w:r>
      <w:r w:rsidRPr="00534723">
        <w:rPr>
          <w:rFonts w:ascii="Calibri" w:hAnsi="Calibri" w:cs="Calibri"/>
          <w:bCs/>
        </w:rPr>
        <w:t xml:space="preserve"> Requirements</w:t>
      </w:r>
    </w:p>
    <w:sdt>
      <w:sdtPr>
        <w:rPr>
          <w:rFonts w:eastAsia="Times New Roman" w:cstheme="minorHAnsi"/>
        </w:rPr>
        <w:id w:val="-140882805"/>
        <w:placeholder>
          <w:docPart w:val="DefaultPlaceholder_-1854013440"/>
        </w:placeholder>
        <w:showingPlcHdr/>
      </w:sdtPr>
      <w:sdtEndPr/>
      <w:sdtContent>
        <w:p w14:paraId="5B19BA95" w14:textId="62A4BA08" w:rsidR="00F47F69" w:rsidRPr="00A0419D" w:rsidRDefault="00077175" w:rsidP="009B3B8B">
          <w:pPr>
            <w:shd w:val="clear" w:color="auto" w:fill="FFF2CC" w:themeFill="accent4" w:themeFillTint="33"/>
            <w:rPr>
              <w:rFonts w:eastAsia="Times New Roman" w:cstheme="minorHAnsi"/>
            </w:rPr>
          </w:pPr>
          <w:r w:rsidRPr="007062DB">
            <w:rPr>
              <w:rStyle w:val="PlaceholderText"/>
              <w:color w:val="auto"/>
            </w:rPr>
            <w:t>Click or tap here to enter text.</w:t>
          </w:r>
        </w:p>
      </w:sdtContent>
    </w:sdt>
    <w:bookmarkStart w:id="7" w:name="_Hlk27725972"/>
    <w:bookmarkStart w:id="8" w:name="_Hlk28874879"/>
    <w:bookmarkEnd w:id="2"/>
    <w:bookmarkEnd w:id="7"/>
    <w:bookmarkEnd w:id="8"/>
    <w:p w14:paraId="585BE80F" w14:textId="77777777" w:rsidR="007062DB" w:rsidRDefault="00797BA5" w:rsidP="007062DB">
      <w:pPr>
        <w:shd w:val="clear" w:color="auto" w:fill="FFF2CC" w:themeFill="accent4" w:themeFillTint="33"/>
        <w:rPr>
          <w:rFonts w:eastAsia="Times New Roman" w:cstheme="minorHAnsi"/>
        </w:rPr>
      </w:pPr>
      <w:sdt>
        <w:sdtPr>
          <w:rPr>
            <w:rFonts w:cstheme="minorHAnsi"/>
            <w:b/>
            <w:bCs/>
            <w:color w:val="2F5496" w:themeColor="accent1" w:themeShade="BF"/>
          </w:rPr>
          <w:id w:val="-292677079"/>
          <w14:checkbox>
            <w14:checked w14:val="0"/>
            <w14:checkedState w14:val="2612" w14:font="MS Gothic"/>
            <w14:uncheckedState w14:val="2610" w14:font="MS Gothic"/>
          </w14:checkbox>
        </w:sdtPr>
        <w:sdtEndPr/>
        <w:sdtContent>
          <w:r w:rsidR="007062DB" w:rsidRPr="00A0419D">
            <w:rPr>
              <w:rFonts w:ascii="Segoe UI Symbol" w:eastAsia="MS Gothic" w:hAnsi="Segoe UI Symbol" w:cs="Segoe UI Symbol"/>
              <w:b/>
              <w:bCs/>
              <w:color w:val="2F5496" w:themeColor="accent1" w:themeShade="BF"/>
            </w:rPr>
            <w:t>☐</w:t>
          </w:r>
        </w:sdtContent>
      </w:sdt>
      <w:r w:rsidR="007062DB" w:rsidRPr="00A0419D">
        <w:rPr>
          <w:rFonts w:cstheme="minorHAnsi"/>
          <w:b/>
          <w:bCs/>
          <w:color w:val="2F5496" w:themeColor="accent1" w:themeShade="BF"/>
        </w:rPr>
        <w:t xml:space="preserve"> </w:t>
      </w:r>
      <w:r w:rsidR="007062DB" w:rsidRPr="00A0419D">
        <w:rPr>
          <w:rFonts w:cstheme="minorHAnsi"/>
          <w:noProof/>
        </w:rPr>
        <w:drawing>
          <wp:inline distT="0" distB="0" distL="0" distR="0" wp14:anchorId="58E27DC3" wp14:editId="03FF746A">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7062DB" w:rsidRPr="00A0419D">
        <w:rPr>
          <w:rFonts w:eastAsia="Times New Roman" w:cstheme="minorHAnsi"/>
        </w:rPr>
        <w:t xml:space="preserve">Appropriate policies are attached to the application in </w:t>
      </w:r>
      <w:proofErr w:type="spellStart"/>
      <w:r w:rsidR="007062DB" w:rsidRPr="00A0419D">
        <w:rPr>
          <w:rFonts w:eastAsia="Times New Roman" w:cstheme="minorHAnsi"/>
        </w:rPr>
        <w:t>Partnergrants</w:t>
      </w:r>
      <w:proofErr w:type="spellEnd"/>
      <w:r w:rsidR="007062DB" w:rsidRPr="00A0419D">
        <w:rPr>
          <w:rFonts w:eastAsia="Times New Roman" w:cstheme="minorHAnsi"/>
        </w:rPr>
        <w:t>.</w:t>
      </w:r>
    </w:p>
    <w:p w14:paraId="39EC47B5" w14:textId="777F56D5" w:rsidR="005F2C2D" w:rsidRPr="00A0419D" w:rsidRDefault="00797BA5" w:rsidP="005F2C2D">
      <w:pPr>
        <w:shd w:val="clear" w:color="auto" w:fill="FFF2CC" w:themeFill="accent4" w:themeFillTint="33"/>
        <w:rPr>
          <w:rFonts w:eastAsia="Times New Roman" w:cstheme="minorHAnsi"/>
        </w:rPr>
      </w:pPr>
      <w:sdt>
        <w:sdtPr>
          <w:rPr>
            <w:rFonts w:cstheme="minorHAnsi"/>
            <w:b/>
            <w:bCs/>
            <w:color w:val="2F5496" w:themeColor="accent1" w:themeShade="BF"/>
          </w:rPr>
          <w:id w:val="1255242026"/>
          <w14:checkbox>
            <w14:checked w14:val="0"/>
            <w14:checkedState w14:val="2612" w14:font="MS Gothic"/>
            <w14:uncheckedState w14:val="2610" w14:font="MS Gothic"/>
          </w14:checkbox>
        </w:sdtPr>
        <w:sdtEndPr/>
        <w:sdtContent>
          <w:r w:rsidR="005F2C2D" w:rsidRPr="00A0419D">
            <w:rPr>
              <w:rFonts w:ascii="Segoe UI Symbol" w:eastAsia="MS Gothic" w:hAnsi="Segoe UI Symbol" w:cs="Segoe UI Symbol"/>
              <w:b/>
              <w:bCs/>
              <w:color w:val="2F5496" w:themeColor="accent1" w:themeShade="BF"/>
            </w:rPr>
            <w:t>☐</w:t>
          </w:r>
        </w:sdtContent>
      </w:sdt>
      <w:r w:rsidR="005F2C2D" w:rsidRPr="00A0419D">
        <w:rPr>
          <w:rFonts w:cstheme="minorHAnsi"/>
          <w:b/>
          <w:bCs/>
          <w:color w:val="2F5496" w:themeColor="accent1" w:themeShade="BF"/>
        </w:rPr>
        <w:t xml:space="preserve"> </w:t>
      </w:r>
      <w:r w:rsidR="005F2C2D" w:rsidRPr="00A0419D">
        <w:rPr>
          <w:rFonts w:cstheme="minorHAnsi"/>
          <w:noProof/>
        </w:rPr>
        <w:drawing>
          <wp:inline distT="0" distB="0" distL="0" distR="0" wp14:anchorId="3887BDB3" wp14:editId="4A8558CA">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5F2C2D" w:rsidRPr="00A0419D">
        <w:rPr>
          <w:rFonts w:eastAsia="Times New Roman" w:cstheme="minorHAnsi"/>
        </w:rPr>
        <w:t xml:space="preserve">Appropriate </w:t>
      </w:r>
      <w:r w:rsidR="005F2C2D">
        <w:rPr>
          <w:rFonts w:eastAsia="Times New Roman" w:cstheme="minorHAnsi"/>
        </w:rPr>
        <w:t>reports</w:t>
      </w:r>
      <w:r w:rsidR="005F2C2D" w:rsidRPr="00A0419D">
        <w:rPr>
          <w:rFonts w:eastAsia="Times New Roman" w:cstheme="minorHAnsi"/>
        </w:rPr>
        <w:t xml:space="preserve"> are attached to the application in </w:t>
      </w:r>
      <w:proofErr w:type="spellStart"/>
      <w:r w:rsidR="005F2C2D" w:rsidRPr="00A0419D">
        <w:rPr>
          <w:rFonts w:eastAsia="Times New Roman" w:cstheme="minorHAnsi"/>
        </w:rPr>
        <w:t>Partnergrants</w:t>
      </w:r>
      <w:proofErr w:type="spellEnd"/>
      <w:r w:rsidR="005F2C2D" w:rsidRPr="00A0419D">
        <w:rPr>
          <w:rFonts w:eastAsia="Times New Roman" w:cstheme="minorHAnsi"/>
        </w:rPr>
        <w:t>.</w:t>
      </w:r>
    </w:p>
    <w:p w14:paraId="3817C6E2" w14:textId="4B0FD88D" w:rsidR="00FB488A" w:rsidRPr="00A0419D" w:rsidRDefault="00FB488A" w:rsidP="001B558F">
      <w:pPr>
        <w:spacing w:after="0" w:line="240" w:lineRule="auto"/>
        <w:textAlignment w:val="baseline"/>
        <w:rPr>
          <w:rFonts w:eastAsia="Arial" w:cstheme="minorHAnsi"/>
          <w:b/>
          <w:bCs/>
        </w:rPr>
      </w:pPr>
    </w:p>
    <w:sectPr w:rsidR="00FB488A" w:rsidRPr="00A0419D">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1A7B1" w14:textId="77777777" w:rsidR="0065075B" w:rsidRDefault="0065075B" w:rsidP="00A46D71">
      <w:pPr>
        <w:spacing w:after="0" w:line="240" w:lineRule="auto"/>
      </w:pPr>
      <w:r>
        <w:separator/>
      </w:r>
    </w:p>
  </w:endnote>
  <w:endnote w:type="continuationSeparator" w:id="0">
    <w:p w14:paraId="05252948" w14:textId="77777777" w:rsidR="0065075B" w:rsidRDefault="0065075B" w:rsidP="00A46D71">
      <w:pPr>
        <w:spacing w:after="0" w:line="240" w:lineRule="auto"/>
      </w:pPr>
      <w:r>
        <w:continuationSeparator/>
      </w:r>
    </w:p>
  </w:endnote>
  <w:endnote w:type="continuationNotice" w:id="1">
    <w:p w14:paraId="00E144B1" w14:textId="77777777" w:rsidR="0065075B" w:rsidRDefault="00650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77C6F208" w:rsidR="00660C1E" w:rsidRPr="00DF2F8D" w:rsidRDefault="00B840B2" w:rsidP="00974A03">
            <w:pPr>
              <w:rPr>
                <w:rFonts w:ascii="Arial" w:hAnsi="Arial" w:cs="Arial"/>
                <w:sz w:val="20"/>
                <w:szCs w:val="20"/>
              </w:rPr>
            </w:pPr>
            <w:r>
              <w:rPr>
                <w:rFonts w:ascii="Arial" w:hAnsi="Arial" w:cs="Arial"/>
                <w:sz w:val="20"/>
                <w:szCs w:val="20"/>
              </w:rPr>
              <w:t>Form 2</w:t>
            </w:r>
            <w:r w:rsidR="00660C1E" w:rsidRPr="00DF2F8D">
              <w:rPr>
                <w:rFonts w:ascii="Arial" w:hAnsi="Arial" w:cs="Arial"/>
                <w:sz w:val="20"/>
                <w:szCs w:val="20"/>
              </w:rPr>
              <w:t xml:space="preserve"> –</w:t>
            </w:r>
            <w:r w:rsidR="00660C1E">
              <w:rPr>
                <w:rFonts w:ascii="Arial" w:hAnsi="Arial" w:cs="Arial"/>
                <w:sz w:val="20"/>
                <w:szCs w:val="20"/>
              </w:rPr>
              <w:t xml:space="preserve">RFA </w:t>
            </w:r>
            <w:r>
              <w:rPr>
                <w:rFonts w:ascii="Arial" w:hAnsi="Arial" w:cs="Arial"/>
                <w:sz w:val="20"/>
                <w:szCs w:val="20"/>
              </w:rPr>
              <w:t>Application</w:t>
            </w:r>
            <w:r w:rsidR="00660C1E">
              <w:rPr>
                <w:rFonts w:ascii="Arial" w:hAnsi="Arial" w:cs="Arial"/>
                <w:sz w:val="20"/>
                <w:szCs w:val="20"/>
              </w:rPr>
              <w:tab/>
            </w:r>
            <w:r w:rsidR="00230E7A">
              <w:rPr>
                <w:rFonts w:ascii="Arial" w:hAnsi="Arial" w:cs="Arial"/>
                <w:sz w:val="20"/>
                <w:szCs w:val="20"/>
              </w:rPr>
              <w:tab/>
            </w:r>
            <w:r w:rsidR="00230E7A">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03A6C" w14:textId="77777777" w:rsidR="0065075B" w:rsidRDefault="0065075B" w:rsidP="00A46D71">
      <w:pPr>
        <w:spacing w:after="0" w:line="240" w:lineRule="auto"/>
      </w:pPr>
      <w:r>
        <w:separator/>
      </w:r>
    </w:p>
  </w:footnote>
  <w:footnote w:type="continuationSeparator" w:id="0">
    <w:p w14:paraId="10019F03" w14:textId="77777777" w:rsidR="0065075B" w:rsidRDefault="0065075B" w:rsidP="00A46D71">
      <w:pPr>
        <w:spacing w:after="0" w:line="240" w:lineRule="auto"/>
      </w:pPr>
      <w:r>
        <w:continuationSeparator/>
      </w:r>
    </w:p>
  </w:footnote>
  <w:footnote w:type="continuationNotice" w:id="1">
    <w:p w14:paraId="47728EA2" w14:textId="77777777" w:rsidR="0065075B" w:rsidRDefault="006507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19630F10" w:rsidR="00660C1E" w:rsidRPr="001B4235" w:rsidRDefault="00281381" w:rsidP="00281381">
    <w:pPr>
      <w:ind w:left="180" w:right="965"/>
      <w:rPr>
        <w:rFonts w:ascii="Arial" w:eastAsia="Arial" w:hAnsi="Arial" w:cs="Arial"/>
        <w:b/>
        <w:bCs/>
        <w:sz w:val="20"/>
        <w:szCs w:val="20"/>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1082ABF8">
          <wp:simplePos x="0" y="0"/>
          <wp:positionH relativeFrom="margin">
            <wp:align>right</wp:align>
          </wp:positionH>
          <wp:positionV relativeFrom="margin">
            <wp:posOffset>-721995</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00660C1E"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sidR="00660C1E">
      <w:rPr>
        <w:rFonts w:ascii="Arial"/>
        <w:b/>
        <w:i/>
        <w:sz w:val="28"/>
      </w:rPr>
      <w:br/>
    </w:r>
    <w:r w:rsidR="15D4ADA4" w:rsidRPr="15D4ADA4">
      <w:rPr>
        <w:rFonts w:ascii="Arial"/>
        <w:b/>
        <w:bCs/>
        <w:i/>
        <w:iCs/>
        <w:sz w:val="28"/>
        <w:szCs w:val="28"/>
      </w:rPr>
      <w:t>Austin Public Health</w:t>
    </w:r>
    <w:r w:rsidR="00660C1E">
      <w:rPr>
        <w:rFonts w:ascii="Arial"/>
        <w:b/>
        <w:i/>
        <w:sz w:val="28"/>
      </w:rPr>
      <w:br/>
    </w:r>
    <w:r w:rsidRPr="001B4235">
      <w:rPr>
        <w:rFonts w:ascii="Arial" w:eastAsia="Arial" w:hAnsi="Arial" w:cs="Arial"/>
        <w:b/>
        <w:bCs/>
        <w:sz w:val="20"/>
        <w:szCs w:val="20"/>
      </w:rPr>
      <w:t xml:space="preserve">RFA-006-Permanent Supportive Housing </w:t>
    </w:r>
    <w:r w:rsidR="001B4235" w:rsidRPr="001B4235">
      <w:rPr>
        <w:rFonts w:ascii="Arial" w:eastAsia="Arial" w:hAnsi="Arial" w:cs="Arial"/>
        <w:b/>
        <w:bCs/>
        <w:sz w:val="20"/>
        <w:szCs w:val="20"/>
      </w:rPr>
      <w:t>Services</w:t>
    </w:r>
    <w:r w:rsidRPr="001B4235">
      <w:rPr>
        <w:rFonts w:ascii="Arial" w:eastAsia="Arial" w:hAnsi="Arial" w:cs="Arial"/>
        <w:b/>
        <w:bCs/>
        <w:sz w:val="20"/>
        <w:szCs w:val="20"/>
      </w:rPr>
      <w:t>- 2021-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8BB"/>
    <w:multiLevelType w:val="hybridMultilevel"/>
    <w:tmpl w:val="809A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47E6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35493"/>
    <w:multiLevelType w:val="hybridMultilevel"/>
    <w:tmpl w:val="B8949B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476352A"/>
    <w:multiLevelType w:val="hybridMultilevel"/>
    <w:tmpl w:val="76FAFB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94D77"/>
    <w:multiLevelType w:val="hybridMultilevel"/>
    <w:tmpl w:val="08DC5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0519A"/>
    <w:multiLevelType w:val="hybridMultilevel"/>
    <w:tmpl w:val="AEBE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57D04"/>
    <w:multiLevelType w:val="hybridMultilevel"/>
    <w:tmpl w:val="8E9A1A4C"/>
    <w:lvl w:ilvl="0" w:tplc="DE8C265E">
      <w:start w:val="1"/>
      <w:numFmt w:val="upperLetter"/>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53718"/>
    <w:multiLevelType w:val="hybridMultilevel"/>
    <w:tmpl w:val="BC185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0118B"/>
    <w:multiLevelType w:val="hybridMultilevel"/>
    <w:tmpl w:val="3BFEE274"/>
    <w:lvl w:ilvl="0" w:tplc="DE8C265E">
      <w:start w:val="1"/>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7656C"/>
    <w:multiLevelType w:val="hybridMultilevel"/>
    <w:tmpl w:val="3AA8B77A"/>
    <w:lvl w:ilvl="0" w:tplc="04090015">
      <w:start w:val="1"/>
      <w:numFmt w:val="upp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12C2DAA"/>
    <w:multiLevelType w:val="hybridMultilevel"/>
    <w:tmpl w:val="36DA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07E64"/>
    <w:multiLevelType w:val="hybridMultilevel"/>
    <w:tmpl w:val="ADB43E0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F097B"/>
    <w:multiLevelType w:val="hybridMultilevel"/>
    <w:tmpl w:val="E864C494"/>
    <w:lvl w:ilvl="0" w:tplc="04090001">
      <w:start w:val="1"/>
      <w:numFmt w:val="bullet"/>
      <w:lvlText w:val=""/>
      <w:lvlJc w:val="left"/>
      <w:pPr>
        <w:ind w:left="1440" w:hanging="360"/>
      </w:pPr>
      <w:rPr>
        <w:rFonts w:ascii="Symbol" w:hAnsi="Symbol"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6" w15:restartNumberingAfterBreak="0">
    <w:nsid w:val="4CB33DAD"/>
    <w:multiLevelType w:val="hybridMultilevel"/>
    <w:tmpl w:val="C8D6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31231F"/>
    <w:multiLevelType w:val="hybridMultilevel"/>
    <w:tmpl w:val="4E14B1F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5A3F6ABA"/>
    <w:multiLevelType w:val="hybridMultilevel"/>
    <w:tmpl w:val="BC185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0" w15:restartNumberingAfterBreak="0">
    <w:nsid w:val="6599604C"/>
    <w:multiLevelType w:val="hybridMultilevel"/>
    <w:tmpl w:val="186EB9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0513EF"/>
    <w:multiLevelType w:val="hybridMultilevel"/>
    <w:tmpl w:val="D47A04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B321E4"/>
    <w:multiLevelType w:val="hybridMultilevel"/>
    <w:tmpl w:val="1D1C24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70D442D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8F428E"/>
    <w:multiLevelType w:val="hybridMultilevel"/>
    <w:tmpl w:val="06F6698C"/>
    <w:lvl w:ilvl="0" w:tplc="0409001B">
      <w:start w:val="1"/>
      <w:numFmt w:val="lowerRoman"/>
      <w:lvlText w:val="%1."/>
      <w:lvlJc w:val="right"/>
      <w:pPr>
        <w:ind w:left="1440" w:hanging="360"/>
      </w:pPr>
      <w:rPr>
        <w:rFonts w:hint="default"/>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18"/>
  </w:num>
  <w:num w:numId="4">
    <w:abstractNumId w:val="26"/>
  </w:num>
  <w:num w:numId="5">
    <w:abstractNumId w:val="19"/>
  </w:num>
  <w:num w:numId="6">
    <w:abstractNumId w:val="8"/>
  </w:num>
  <w:num w:numId="7">
    <w:abstractNumId w:val="0"/>
  </w:num>
  <w:num w:numId="8">
    <w:abstractNumId w:val="6"/>
  </w:num>
  <w:num w:numId="9">
    <w:abstractNumId w:val="22"/>
  </w:num>
  <w:num w:numId="10">
    <w:abstractNumId w:val="16"/>
  </w:num>
  <w:num w:numId="11">
    <w:abstractNumId w:val="24"/>
  </w:num>
  <w:num w:numId="12">
    <w:abstractNumId w:val="5"/>
  </w:num>
  <w:num w:numId="13">
    <w:abstractNumId w:val="1"/>
  </w:num>
  <w:num w:numId="14">
    <w:abstractNumId w:val="12"/>
  </w:num>
  <w:num w:numId="15">
    <w:abstractNumId w:val="2"/>
  </w:num>
  <w:num w:numId="16">
    <w:abstractNumId w:val="17"/>
  </w:num>
  <w:num w:numId="17">
    <w:abstractNumId w:val="9"/>
  </w:num>
  <w:num w:numId="18">
    <w:abstractNumId w:val="3"/>
  </w:num>
  <w:num w:numId="19">
    <w:abstractNumId w:val="10"/>
  </w:num>
  <w:num w:numId="20">
    <w:abstractNumId w:val="25"/>
  </w:num>
  <w:num w:numId="21">
    <w:abstractNumId w:val="7"/>
  </w:num>
  <w:num w:numId="22">
    <w:abstractNumId w:val="20"/>
  </w:num>
  <w:num w:numId="23">
    <w:abstractNumId w:val="13"/>
  </w:num>
  <w:num w:numId="24">
    <w:abstractNumId w:val="11"/>
  </w:num>
  <w:num w:numId="25">
    <w:abstractNumId w:val="21"/>
  </w:num>
  <w:num w:numId="26">
    <w:abstractNumId w:val="15"/>
  </w:num>
  <w:num w:numId="27">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h1cJjL5f63Om/SocXOWmnivLNBAjADw/lm9ymtkV25f38WyNZUCq2azUnjdlvxJe5DBbRWAXJg19X4jUzgSQNw==" w:salt="UjDeSWfqtW5h0QLhc628r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370F"/>
    <w:rsid w:val="00004BE7"/>
    <w:rsid w:val="00006174"/>
    <w:rsid w:val="00006CB8"/>
    <w:rsid w:val="00006EB2"/>
    <w:rsid w:val="00006EE2"/>
    <w:rsid w:val="000070A6"/>
    <w:rsid w:val="000106CC"/>
    <w:rsid w:val="0001314B"/>
    <w:rsid w:val="000133EB"/>
    <w:rsid w:val="0001363D"/>
    <w:rsid w:val="00014643"/>
    <w:rsid w:val="000155A2"/>
    <w:rsid w:val="00016A5F"/>
    <w:rsid w:val="00016E4C"/>
    <w:rsid w:val="0001D56B"/>
    <w:rsid w:val="0002035E"/>
    <w:rsid w:val="000213FD"/>
    <w:rsid w:val="0002188A"/>
    <w:rsid w:val="00021C9B"/>
    <w:rsid w:val="00021DD0"/>
    <w:rsid w:val="000224EC"/>
    <w:rsid w:val="00022EE7"/>
    <w:rsid w:val="0002318C"/>
    <w:rsid w:val="00023466"/>
    <w:rsid w:val="000234C9"/>
    <w:rsid w:val="00025220"/>
    <w:rsid w:val="00026FFC"/>
    <w:rsid w:val="00027FCD"/>
    <w:rsid w:val="0003065C"/>
    <w:rsid w:val="000316A3"/>
    <w:rsid w:val="000318D4"/>
    <w:rsid w:val="00031D38"/>
    <w:rsid w:val="000335C4"/>
    <w:rsid w:val="00033BAA"/>
    <w:rsid w:val="00033DF3"/>
    <w:rsid w:val="000347DB"/>
    <w:rsid w:val="00036152"/>
    <w:rsid w:val="000365BE"/>
    <w:rsid w:val="00036C8F"/>
    <w:rsid w:val="00037A33"/>
    <w:rsid w:val="00037A60"/>
    <w:rsid w:val="00037EB9"/>
    <w:rsid w:val="00040267"/>
    <w:rsid w:val="0004099A"/>
    <w:rsid w:val="00040D7F"/>
    <w:rsid w:val="00041357"/>
    <w:rsid w:val="00041645"/>
    <w:rsid w:val="00043BB0"/>
    <w:rsid w:val="0004444A"/>
    <w:rsid w:val="00044E22"/>
    <w:rsid w:val="000451DE"/>
    <w:rsid w:val="0004693D"/>
    <w:rsid w:val="000479A2"/>
    <w:rsid w:val="00050A15"/>
    <w:rsid w:val="000516BE"/>
    <w:rsid w:val="00051DE3"/>
    <w:rsid w:val="00051E8A"/>
    <w:rsid w:val="00051F1E"/>
    <w:rsid w:val="000522E4"/>
    <w:rsid w:val="000542B8"/>
    <w:rsid w:val="00054A61"/>
    <w:rsid w:val="000557BD"/>
    <w:rsid w:val="000575EC"/>
    <w:rsid w:val="00060168"/>
    <w:rsid w:val="000603D3"/>
    <w:rsid w:val="00060816"/>
    <w:rsid w:val="0006284E"/>
    <w:rsid w:val="000629C3"/>
    <w:rsid w:val="0006366D"/>
    <w:rsid w:val="00063CA5"/>
    <w:rsid w:val="000640FB"/>
    <w:rsid w:val="00066435"/>
    <w:rsid w:val="000666D4"/>
    <w:rsid w:val="00066849"/>
    <w:rsid w:val="00066E4C"/>
    <w:rsid w:val="00067753"/>
    <w:rsid w:val="000679FC"/>
    <w:rsid w:val="00071794"/>
    <w:rsid w:val="00072F49"/>
    <w:rsid w:val="00073122"/>
    <w:rsid w:val="00074AE3"/>
    <w:rsid w:val="00075CA3"/>
    <w:rsid w:val="00075FFD"/>
    <w:rsid w:val="00077175"/>
    <w:rsid w:val="00081765"/>
    <w:rsid w:val="00081BDB"/>
    <w:rsid w:val="00082A87"/>
    <w:rsid w:val="000832A5"/>
    <w:rsid w:val="00083CE3"/>
    <w:rsid w:val="000841B8"/>
    <w:rsid w:val="00085417"/>
    <w:rsid w:val="00085D24"/>
    <w:rsid w:val="0008632E"/>
    <w:rsid w:val="00086705"/>
    <w:rsid w:val="000869EB"/>
    <w:rsid w:val="000874CA"/>
    <w:rsid w:val="00087A6E"/>
    <w:rsid w:val="00087A75"/>
    <w:rsid w:val="00087C7C"/>
    <w:rsid w:val="00087EC0"/>
    <w:rsid w:val="00091F69"/>
    <w:rsid w:val="00094025"/>
    <w:rsid w:val="000955F2"/>
    <w:rsid w:val="00095905"/>
    <w:rsid w:val="00095A7B"/>
    <w:rsid w:val="000961E8"/>
    <w:rsid w:val="00097477"/>
    <w:rsid w:val="000A2D0D"/>
    <w:rsid w:val="000A31AD"/>
    <w:rsid w:val="000A521D"/>
    <w:rsid w:val="000A55CC"/>
    <w:rsid w:val="000A6283"/>
    <w:rsid w:val="000A6988"/>
    <w:rsid w:val="000A6F1A"/>
    <w:rsid w:val="000A6F6D"/>
    <w:rsid w:val="000A74FF"/>
    <w:rsid w:val="000A757D"/>
    <w:rsid w:val="000A7C7E"/>
    <w:rsid w:val="000B23D5"/>
    <w:rsid w:val="000B2B1D"/>
    <w:rsid w:val="000B3721"/>
    <w:rsid w:val="000B46C0"/>
    <w:rsid w:val="000B773C"/>
    <w:rsid w:val="000B7981"/>
    <w:rsid w:val="000C1C81"/>
    <w:rsid w:val="000C1CF0"/>
    <w:rsid w:val="000C1F9D"/>
    <w:rsid w:val="000C250C"/>
    <w:rsid w:val="000C3594"/>
    <w:rsid w:val="000C3D95"/>
    <w:rsid w:val="000C58F9"/>
    <w:rsid w:val="000C781F"/>
    <w:rsid w:val="000C7AAE"/>
    <w:rsid w:val="000C7B61"/>
    <w:rsid w:val="000D0C4B"/>
    <w:rsid w:val="000D0F02"/>
    <w:rsid w:val="000D1E33"/>
    <w:rsid w:val="000D3011"/>
    <w:rsid w:val="000D33FE"/>
    <w:rsid w:val="000D3C35"/>
    <w:rsid w:val="000D48D9"/>
    <w:rsid w:val="000D4BD0"/>
    <w:rsid w:val="000D4D70"/>
    <w:rsid w:val="000D55FA"/>
    <w:rsid w:val="000D69CA"/>
    <w:rsid w:val="000D7A25"/>
    <w:rsid w:val="000D7BA2"/>
    <w:rsid w:val="000E09E4"/>
    <w:rsid w:val="000E2503"/>
    <w:rsid w:val="000E324E"/>
    <w:rsid w:val="000E4D71"/>
    <w:rsid w:val="000E63E3"/>
    <w:rsid w:val="000E7C09"/>
    <w:rsid w:val="000F0D73"/>
    <w:rsid w:val="000F0DE2"/>
    <w:rsid w:val="000F3B08"/>
    <w:rsid w:val="000F59A5"/>
    <w:rsid w:val="000F69C7"/>
    <w:rsid w:val="000F6B34"/>
    <w:rsid w:val="000F6C88"/>
    <w:rsid w:val="000F6F57"/>
    <w:rsid w:val="00101FA0"/>
    <w:rsid w:val="00102020"/>
    <w:rsid w:val="001021E5"/>
    <w:rsid w:val="00103A21"/>
    <w:rsid w:val="0010459E"/>
    <w:rsid w:val="0010518B"/>
    <w:rsid w:val="00105E7E"/>
    <w:rsid w:val="00105EFD"/>
    <w:rsid w:val="00106913"/>
    <w:rsid w:val="00106EA6"/>
    <w:rsid w:val="001079B5"/>
    <w:rsid w:val="00110974"/>
    <w:rsid w:val="00110A02"/>
    <w:rsid w:val="00113687"/>
    <w:rsid w:val="00113CEE"/>
    <w:rsid w:val="0011490F"/>
    <w:rsid w:val="00114B12"/>
    <w:rsid w:val="00114D8D"/>
    <w:rsid w:val="00115051"/>
    <w:rsid w:val="001163FE"/>
    <w:rsid w:val="00116840"/>
    <w:rsid w:val="00117890"/>
    <w:rsid w:val="00117B90"/>
    <w:rsid w:val="00120F80"/>
    <w:rsid w:val="00121BA6"/>
    <w:rsid w:val="0012457E"/>
    <w:rsid w:val="001245A7"/>
    <w:rsid w:val="00125846"/>
    <w:rsid w:val="0012652E"/>
    <w:rsid w:val="0012756F"/>
    <w:rsid w:val="00127BEF"/>
    <w:rsid w:val="00130742"/>
    <w:rsid w:val="00130766"/>
    <w:rsid w:val="00130C8D"/>
    <w:rsid w:val="00131876"/>
    <w:rsid w:val="0013211E"/>
    <w:rsid w:val="0013288F"/>
    <w:rsid w:val="00135093"/>
    <w:rsid w:val="0013538F"/>
    <w:rsid w:val="0013566F"/>
    <w:rsid w:val="0013798B"/>
    <w:rsid w:val="00137DE9"/>
    <w:rsid w:val="00137F0A"/>
    <w:rsid w:val="0014117B"/>
    <w:rsid w:val="001418A5"/>
    <w:rsid w:val="00141FC4"/>
    <w:rsid w:val="00142A21"/>
    <w:rsid w:val="00142ED9"/>
    <w:rsid w:val="00143344"/>
    <w:rsid w:val="001443FE"/>
    <w:rsid w:val="00144714"/>
    <w:rsid w:val="001448A3"/>
    <w:rsid w:val="00144EA1"/>
    <w:rsid w:val="00145862"/>
    <w:rsid w:val="00147077"/>
    <w:rsid w:val="00147224"/>
    <w:rsid w:val="001504E5"/>
    <w:rsid w:val="0015077A"/>
    <w:rsid w:val="00150C53"/>
    <w:rsid w:val="00150FAB"/>
    <w:rsid w:val="00151468"/>
    <w:rsid w:val="001522F8"/>
    <w:rsid w:val="00152CC9"/>
    <w:rsid w:val="001540C8"/>
    <w:rsid w:val="00154530"/>
    <w:rsid w:val="0015464A"/>
    <w:rsid w:val="001549F9"/>
    <w:rsid w:val="00154F9D"/>
    <w:rsid w:val="00156D78"/>
    <w:rsid w:val="00160122"/>
    <w:rsid w:val="00162530"/>
    <w:rsid w:val="0016358F"/>
    <w:rsid w:val="00163919"/>
    <w:rsid w:val="00167624"/>
    <w:rsid w:val="00170797"/>
    <w:rsid w:val="00170F5A"/>
    <w:rsid w:val="00171E3F"/>
    <w:rsid w:val="0017208C"/>
    <w:rsid w:val="0017283B"/>
    <w:rsid w:val="00172A24"/>
    <w:rsid w:val="0017514A"/>
    <w:rsid w:val="00175420"/>
    <w:rsid w:val="00175A78"/>
    <w:rsid w:val="00175DB6"/>
    <w:rsid w:val="00176120"/>
    <w:rsid w:val="00176D35"/>
    <w:rsid w:val="0017752A"/>
    <w:rsid w:val="0017799E"/>
    <w:rsid w:val="001779E4"/>
    <w:rsid w:val="00180577"/>
    <w:rsid w:val="00181687"/>
    <w:rsid w:val="001838E5"/>
    <w:rsid w:val="00183C15"/>
    <w:rsid w:val="00184CEA"/>
    <w:rsid w:val="00184F3F"/>
    <w:rsid w:val="00186DC8"/>
    <w:rsid w:val="00186DD1"/>
    <w:rsid w:val="00187BF0"/>
    <w:rsid w:val="00190313"/>
    <w:rsid w:val="00190C1F"/>
    <w:rsid w:val="00191FA1"/>
    <w:rsid w:val="001925DD"/>
    <w:rsid w:val="00192B70"/>
    <w:rsid w:val="00192CE2"/>
    <w:rsid w:val="0019413F"/>
    <w:rsid w:val="00194BCD"/>
    <w:rsid w:val="001963D6"/>
    <w:rsid w:val="00196E29"/>
    <w:rsid w:val="001974EB"/>
    <w:rsid w:val="001979A7"/>
    <w:rsid w:val="001A097E"/>
    <w:rsid w:val="001A0EC3"/>
    <w:rsid w:val="001A32AD"/>
    <w:rsid w:val="001A3F14"/>
    <w:rsid w:val="001A4BB5"/>
    <w:rsid w:val="001A6BBD"/>
    <w:rsid w:val="001A6DBE"/>
    <w:rsid w:val="001A73C8"/>
    <w:rsid w:val="001A74F7"/>
    <w:rsid w:val="001A784E"/>
    <w:rsid w:val="001B0E6D"/>
    <w:rsid w:val="001B0E8B"/>
    <w:rsid w:val="001B1FD0"/>
    <w:rsid w:val="001B2761"/>
    <w:rsid w:val="001B387D"/>
    <w:rsid w:val="001B4235"/>
    <w:rsid w:val="001B4961"/>
    <w:rsid w:val="001B4B9E"/>
    <w:rsid w:val="001B558F"/>
    <w:rsid w:val="001B580C"/>
    <w:rsid w:val="001B64F4"/>
    <w:rsid w:val="001B7215"/>
    <w:rsid w:val="001C070D"/>
    <w:rsid w:val="001C091A"/>
    <w:rsid w:val="001C14CB"/>
    <w:rsid w:val="001C27E3"/>
    <w:rsid w:val="001C5EB3"/>
    <w:rsid w:val="001C6999"/>
    <w:rsid w:val="001D0CC7"/>
    <w:rsid w:val="001D2400"/>
    <w:rsid w:val="001D26F3"/>
    <w:rsid w:val="001D3541"/>
    <w:rsid w:val="001D43F6"/>
    <w:rsid w:val="001D4900"/>
    <w:rsid w:val="001D6287"/>
    <w:rsid w:val="001D632E"/>
    <w:rsid w:val="001D6757"/>
    <w:rsid w:val="001D693E"/>
    <w:rsid w:val="001E03B5"/>
    <w:rsid w:val="001E24D2"/>
    <w:rsid w:val="001E2D01"/>
    <w:rsid w:val="001E2F77"/>
    <w:rsid w:val="001E3C71"/>
    <w:rsid w:val="001E41B8"/>
    <w:rsid w:val="001E4DD1"/>
    <w:rsid w:val="001E544C"/>
    <w:rsid w:val="001E7246"/>
    <w:rsid w:val="001F3098"/>
    <w:rsid w:val="001F32A2"/>
    <w:rsid w:val="001F3748"/>
    <w:rsid w:val="001F38C0"/>
    <w:rsid w:val="001F3B11"/>
    <w:rsid w:val="001F3FCE"/>
    <w:rsid w:val="001F40B0"/>
    <w:rsid w:val="001F4AAB"/>
    <w:rsid w:val="001F5CE9"/>
    <w:rsid w:val="001F7396"/>
    <w:rsid w:val="001F7BD7"/>
    <w:rsid w:val="00200487"/>
    <w:rsid w:val="002009FB"/>
    <w:rsid w:val="00200CBB"/>
    <w:rsid w:val="00201BCF"/>
    <w:rsid w:val="002047BD"/>
    <w:rsid w:val="0020543E"/>
    <w:rsid w:val="00206BD9"/>
    <w:rsid w:val="002103E6"/>
    <w:rsid w:val="00210680"/>
    <w:rsid w:val="002108FC"/>
    <w:rsid w:val="0021203E"/>
    <w:rsid w:val="00213EC0"/>
    <w:rsid w:val="0021474A"/>
    <w:rsid w:val="00214A4A"/>
    <w:rsid w:val="00215696"/>
    <w:rsid w:val="00221CFC"/>
    <w:rsid w:val="0022208F"/>
    <w:rsid w:val="00223606"/>
    <w:rsid w:val="002236F9"/>
    <w:rsid w:val="0022375E"/>
    <w:rsid w:val="0022434A"/>
    <w:rsid w:val="00224FD3"/>
    <w:rsid w:val="00225C90"/>
    <w:rsid w:val="002260AF"/>
    <w:rsid w:val="00226357"/>
    <w:rsid w:val="00230588"/>
    <w:rsid w:val="00230E7A"/>
    <w:rsid w:val="00231C40"/>
    <w:rsid w:val="00232088"/>
    <w:rsid w:val="00232361"/>
    <w:rsid w:val="002330F7"/>
    <w:rsid w:val="00233673"/>
    <w:rsid w:val="002336A5"/>
    <w:rsid w:val="00234873"/>
    <w:rsid w:val="00234D4F"/>
    <w:rsid w:val="002350E7"/>
    <w:rsid w:val="00235F6F"/>
    <w:rsid w:val="00240791"/>
    <w:rsid w:val="00240B20"/>
    <w:rsid w:val="00242C81"/>
    <w:rsid w:val="00243541"/>
    <w:rsid w:val="00243667"/>
    <w:rsid w:val="00243C91"/>
    <w:rsid w:val="00244F68"/>
    <w:rsid w:val="002451E8"/>
    <w:rsid w:val="00245CEF"/>
    <w:rsid w:val="00245D1F"/>
    <w:rsid w:val="00246D19"/>
    <w:rsid w:val="00246D70"/>
    <w:rsid w:val="0024761A"/>
    <w:rsid w:val="00247CE6"/>
    <w:rsid w:val="00250248"/>
    <w:rsid w:val="00253E9E"/>
    <w:rsid w:val="002557A4"/>
    <w:rsid w:val="00255C68"/>
    <w:rsid w:val="00255E83"/>
    <w:rsid w:val="00255F4C"/>
    <w:rsid w:val="002562DA"/>
    <w:rsid w:val="00257397"/>
    <w:rsid w:val="002577EC"/>
    <w:rsid w:val="002612EA"/>
    <w:rsid w:val="00262826"/>
    <w:rsid w:val="0026288B"/>
    <w:rsid w:val="00263E16"/>
    <w:rsid w:val="00265A9B"/>
    <w:rsid w:val="002678A9"/>
    <w:rsid w:val="00267CA9"/>
    <w:rsid w:val="00270EDA"/>
    <w:rsid w:val="00271376"/>
    <w:rsid w:val="0027196D"/>
    <w:rsid w:val="00272F8F"/>
    <w:rsid w:val="0027495E"/>
    <w:rsid w:val="002749F6"/>
    <w:rsid w:val="00274BB2"/>
    <w:rsid w:val="00274BFC"/>
    <w:rsid w:val="00274EB7"/>
    <w:rsid w:val="00276010"/>
    <w:rsid w:val="00276B91"/>
    <w:rsid w:val="0027785B"/>
    <w:rsid w:val="00277EAD"/>
    <w:rsid w:val="00281381"/>
    <w:rsid w:val="00282D54"/>
    <w:rsid w:val="002838CD"/>
    <w:rsid w:val="002841DF"/>
    <w:rsid w:val="00285AB0"/>
    <w:rsid w:val="00285F14"/>
    <w:rsid w:val="00286230"/>
    <w:rsid w:val="002873C8"/>
    <w:rsid w:val="00287867"/>
    <w:rsid w:val="002908CC"/>
    <w:rsid w:val="00291D9F"/>
    <w:rsid w:val="002922C6"/>
    <w:rsid w:val="00292394"/>
    <w:rsid w:val="00292CCA"/>
    <w:rsid w:val="00293057"/>
    <w:rsid w:val="002933CB"/>
    <w:rsid w:val="00293D09"/>
    <w:rsid w:val="00293F83"/>
    <w:rsid w:val="0029474D"/>
    <w:rsid w:val="00295DBA"/>
    <w:rsid w:val="002975BC"/>
    <w:rsid w:val="00297AAE"/>
    <w:rsid w:val="002A15AA"/>
    <w:rsid w:val="002A1788"/>
    <w:rsid w:val="002A255F"/>
    <w:rsid w:val="002A2D0E"/>
    <w:rsid w:val="002A3053"/>
    <w:rsid w:val="002A539D"/>
    <w:rsid w:val="002A5678"/>
    <w:rsid w:val="002A6DB3"/>
    <w:rsid w:val="002A7EB5"/>
    <w:rsid w:val="002B056A"/>
    <w:rsid w:val="002B3C42"/>
    <w:rsid w:val="002B499F"/>
    <w:rsid w:val="002B4C0B"/>
    <w:rsid w:val="002B4DAB"/>
    <w:rsid w:val="002B5126"/>
    <w:rsid w:val="002B51BB"/>
    <w:rsid w:val="002B55D8"/>
    <w:rsid w:val="002B65E2"/>
    <w:rsid w:val="002B7543"/>
    <w:rsid w:val="002C0B47"/>
    <w:rsid w:val="002C0F16"/>
    <w:rsid w:val="002C2D14"/>
    <w:rsid w:val="002C3414"/>
    <w:rsid w:val="002C3622"/>
    <w:rsid w:val="002C464E"/>
    <w:rsid w:val="002C4F7B"/>
    <w:rsid w:val="002C6CFE"/>
    <w:rsid w:val="002C7468"/>
    <w:rsid w:val="002C7D67"/>
    <w:rsid w:val="002D14C3"/>
    <w:rsid w:val="002D4514"/>
    <w:rsid w:val="002D4AA1"/>
    <w:rsid w:val="002D4D05"/>
    <w:rsid w:val="002D4E57"/>
    <w:rsid w:val="002D6191"/>
    <w:rsid w:val="002D7614"/>
    <w:rsid w:val="002D7876"/>
    <w:rsid w:val="002E0E34"/>
    <w:rsid w:val="002E1162"/>
    <w:rsid w:val="002E13E7"/>
    <w:rsid w:val="002E1759"/>
    <w:rsid w:val="002E1E3F"/>
    <w:rsid w:val="002E2429"/>
    <w:rsid w:val="002E2CBC"/>
    <w:rsid w:val="002E3172"/>
    <w:rsid w:val="002E32CC"/>
    <w:rsid w:val="002E3F80"/>
    <w:rsid w:val="002E4062"/>
    <w:rsid w:val="002E4316"/>
    <w:rsid w:val="002E6D09"/>
    <w:rsid w:val="002E75EA"/>
    <w:rsid w:val="002F0958"/>
    <w:rsid w:val="002F12EE"/>
    <w:rsid w:val="002F23FB"/>
    <w:rsid w:val="002F2E9C"/>
    <w:rsid w:val="002F3C48"/>
    <w:rsid w:val="002F3C7E"/>
    <w:rsid w:val="002F54D0"/>
    <w:rsid w:val="002F59D5"/>
    <w:rsid w:val="002F5B07"/>
    <w:rsid w:val="002F6545"/>
    <w:rsid w:val="002F7C60"/>
    <w:rsid w:val="00300234"/>
    <w:rsid w:val="0030295C"/>
    <w:rsid w:val="00302B32"/>
    <w:rsid w:val="00307BF9"/>
    <w:rsid w:val="0030CFAC"/>
    <w:rsid w:val="00310586"/>
    <w:rsid w:val="00311CF8"/>
    <w:rsid w:val="00314637"/>
    <w:rsid w:val="00314DC6"/>
    <w:rsid w:val="00315393"/>
    <w:rsid w:val="00315425"/>
    <w:rsid w:val="00315AF7"/>
    <w:rsid w:val="00316921"/>
    <w:rsid w:val="003172B7"/>
    <w:rsid w:val="00320534"/>
    <w:rsid w:val="003210D6"/>
    <w:rsid w:val="003225E4"/>
    <w:rsid w:val="00323907"/>
    <w:rsid w:val="00323FE0"/>
    <w:rsid w:val="00326D1D"/>
    <w:rsid w:val="00326D59"/>
    <w:rsid w:val="00326F1E"/>
    <w:rsid w:val="0032756F"/>
    <w:rsid w:val="003279DE"/>
    <w:rsid w:val="00331EA6"/>
    <w:rsid w:val="003321BE"/>
    <w:rsid w:val="00333199"/>
    <w:rsid w:val="00333AC5"/>
    <w:rsid w:val="00333DD1"/>
    <w:rsid w:val="003348B3"/>
    <w:rsid w:val="00336409"/>
    <w:rsid w:val="00337839"/>
    <w:rsid w:val="00340AA0"/>
    <w:rsid w:val="0034108F"/>
    <w:rsid w:val="00342378"/>
    <w:rsid w:val="003425BB"/>
    <w:rsid w:val="00343103"/>
    <w:rsid w:val="0034362E"/>
    <w:rsid w:val="00343F5D"/>
    <w:rsid w:val="00344743"/>
    <w:rsid w:val="0034514D"/>
    <w:rsid w:val="003451DB"/>
    <w:rsid w:val="0034564C"/>
    <w:rsid w:val="003456A5"/>
    <w:rsid w:val="00345AED"/>
    <w:rsid w:val="003473A4"/>
    <w:rsid w:val="00347FBE"/>
    <w:rsid w:val="00350BE4"/>
    <w:rsid w:val="00350C11"/>
    <w:rsid w:val="003514FD"/>
    <w:rsid w:val="00351F60"/>
    <w:rsid w:val="00352791"/>
    <w:rsid w:val="003539F3"/>
    <w:rsid w:val="003541A9"/>
    <w:rsid w:val="003549A5"/>
    <w:rsid w:val="00354E0C"/>
    <w:rsid w:val="0035765E"/>
    <w:rsid w:val="00360921"/>
    <w:rsid w:val="003618EA"/>
    <w:rsid w:val="00363611"/>
    <w:rsid w:val="003639BB"/>
    <w:rsid w:val="00364FCE"/>
    <w:rsid w:val="003673AF"/>
    <w:rsid w:val="00370C83"/>
    <w:rsid w:val="003714A7"/>
    <w:rsid w:val="00372053"/>
    <w:rsid w:val="00372354"/>
    <w:rsid w:val="003728B2"/>
    <w:rsid w:val="00372AFE"/>
    <w:rsid w:val="0037358C"/>
    <w:rsid w:val="00373CA6"/>
    <w:rsid w:val="00374160"/>
    <w:rsid w:val="0037419A"/>
    <w:rsid w:val="00375449"/>
    <w:rsid w:val="003755D2"/>
    <w:rsid w:val="00376BBD"/>
    <w:rsid w:val="003771CA"/>
    <w:rsid w:val="00380CE8"/>
    <w:rsid w:val="003831D4"/>
    <w:rsid w:val="0038326A"/>
    <w:rsid w:val="0038354B"/>
    <w:rsid w:val="003835F2"/>
    <w:rsid w:val="00383F14"/>
    <w:rsid w:val="00384901"/>
    <w:rsid w:val="00385687"/>
    <w:rsid w:val="00385D74"/>
    <w:rsid w:val="00386A75"/>
    <w:rsid w:val="00386CCC"/>
    <w:rsid w:val="00390811"/>
    <w:rsid w:val="00392D56"/>
    <w:rsid w:val="00392EDA"/>
    <w:rsid w:val="003932BB"/>
    <w:rsid w:val="00393899"/>
    <w:rsid w:val="00396D5C"/>
    <w:rsid w:val="00397AD3"/>
    <w:rsid w:val="00397CEC"/>
    <w:rsid w:val="003A0BF9"/>
    <w:rsid w:val="003A0EC7"/>
    <w:rsid w:val="003A20F4"/>
    <w:rsid w:val="003A2D88"/>
    <w:rsid w:val="003A3CAD"/>
    <w:rsid w:val="003A4308"/>
    <w:rsid w:val="003A4EDD"/>
    <w:rsid w:val="003A5F30"/>
    <w:rsid w:val="003A6F44"/>
    <w:rsid w:val="003A769D"/>
    <w:rsid w:val="003A77CF"/>
    <w:rsid w:val="003B0C35"/>
    <w:rsid w:val="003B2C32"/>
    <w:rsid w:val="003B327C"/>
    <w:rsid w:val="003B385B"/>
    <w:rsid w:val="003B6592"/>
    <w:rsid w:val="003B6DE6"/>
    <w:rsid w:val="003B76A3"/>
    <w:rsid w:val="003C05AB"/>
    <w:rsid w:val="003C0E59"/>
    <w:rsid w:val="003C41AF"/>
    <w:rsid w:val="003C5F72"/>
    <w:rsid w:val="003C6073"/>
    <w:rsid w:val="003C65DF"/>
    <w:rsid w:val="003C69BE"/>
    <w:rsid w:val="003C6D48"/>
    <w:rsid w:val="003C7411"/>
    <w:rsid w:val="003C7FA3"/>
    <w:rsid w:val="003D04CE"/>
    <w:rsid w:val="003D3405"/>
    <w:rsid w:val="003D3FEF"/>
    <w:rsid w:val="003D45F8"/>
    <w:rsid w:val="003D5632"/>
    <w:rsid w:val="003D5D19"/>
    <w:rsid w:val="003D7077"/>
    <w:rsid w:val="003D709F"/>
    <w:rsid w:val="003D746B"/>
    <w:rsid w:val="003D768A"/>
    <w:rsid w:val="003E0074"/>
    <w:rsid w:val="003E01BA"/>
    <w:rsid w:val="003E207A"/>
    <w:rsid w:val="003E2557"/>
    <w:rsid w:val="003E27F2"/>
    <w:rsid w:val="003E2B75"/>
    <w:rsid w:val="003E3940"/>
    <w:rsid w:val="003E48DE"/>
    <w:rsid w:val="003E5A18"/>
    <w:rsid w:val="003E5C69"/>
    <w:rsid w:val="003E7EE1"/>
    <w:rsid w:val="003F1963"/>
    <w:rsid w:val="003F23B9"/>
    <w:rsid w:val="003F54E2"/>
    <w:rsid w:val="003F553E"/>
    <w:rsid w:val="003F567F"/>
    <w:rsid w:val="003F5A14"/>
    <w:rsid w:val="003F6513"/>
    <w:rsid w:val="003F6F83"/>
    <w:rsid w:val="00400A8A"/>
    <w:rsid w:val="00400D5B"/>
    <w:rsid w:val="004010EA"/>
    <w:rsid w:val="004034E1"/>
    <w:rsid w:val="004037F2"/>
    <w:rsid w:val="00403817"/>
    <w:rsid w:val="004039D4"/>
    <w:rsid w:val="00403D77"/>
    <w:rsid w:val="00407FA2"/>
    <w:rsid w:val="004112B9"/>
    <w:rsid w:val="0041329E"/>
    <w:rsid w:val="004135B2"/>
    <w:rsid w:val="00413BE2"/>
    <w:rsid w:val="004166B9"/>
    <w:rsid w:val="004168E4"/>
    <w:rsid w:val="00416940"/>
    <w:rsid w:val="00417FE9"/>
    <w:rsid w:val="00420B92"/>
    <w:rsid w:val="00420D70"/>
    <w:rsid w:val="004217E7"/>
    <w:rsid w:val="00422140"/>
    <w:rsid w:val="00423DD4"/>
    <w:rsid w:val="004241B8"/>
    <w:rsid w:val="00424D44"/>
    <w:rsid w:val="00425348"/>
    <w:rsid w:val="004258C8"/>
    <w:rsid w:val="00425FA4"/>
    <w:rsid w:val="0042699C"/>
    <w:rsid w:val="00426A7F"/>
    <w:rsid w:val="004275F1"/>
    <w:rsid w:val="00427D81"/>
    <w:rsid w:val="00431D5F"/>
    <w:rsid w:val="00432586"/>
    <w:rsid w:val="0043259E"/>
    <w:rsid w:val="0043286D"/>
    <w:rsid w:val="00432D55"/>
    <w:rsid w:val="00433EA5"/>
    <w:rsid w:val="00434785"/>
    <w:rsid w:val="00434ECA"/>
    <w:rsid w:val="0043565F"/>
    <w:rsid w:val="00435B27"/>
    <w:rsid w:val="00435B71"/>
    <w:rsid w:val="004369EF"/>
    <w:rsid w:val="00437287"/>
    <w:rsid w:val="00441736"/>
    <w:rsid w:val="0044249A"/>
    <w:rsid w:val="00443E51"/>
    <w:rsid w:val="00445606"/>
    <w:rsid w:val="0044567B"/>
    <w:rsid w:val="004464FD"/>
    <w:rsid w:val="0044655C"/>
    <w:rsid w:val="00446EB6"/>
    <w:rsid w:val="0044768B"/>
    <w:rsid w:val="00450B80"/>
    <w:rsid w:val="00453949"/>
    <w:rsid w:val="004544EA"/>
    <w:rsid w:val="00454F04"/>
    <w:rsid w:val="004550FE"/>
    <w:rsid w:val="00455967"/>
    <w:rsid w:val="00455C92"/>
    <w:rsid w:val="00455D60"/>
    <w:rsid w:val="00456838"/>
    <w:rsid w:val="00456E40"/>
    <w:rsid w:val="00457297"/>
    <w:rsid w:val="00457B20"/>
    <w:rsid w:val="00461E13"/>
    <w:rsid w:val="0046364A"/>
    <w:rsid w:val="00463F6D"/>
    <w:rsid w:val="00465C06"/>
    <w:rsid w:val="0046655B"/>
    <w:rsid w:val="00466651"/>
    <w:rsid w:val="00467DDC"/>
    <w:rsid w:val="004704DF"/>
    <w:rsid w:val="00472B7B"/>
    <w:rsid w:val="00472BBF"/>
    <w:rsid w:val="004742D2"/>
    <w:rsid w:val="0047444B"/>
    <w:rsid w:val="00474975"/>
    <w:rsid w:val="00474AE2"/>
    <w:rsid w:val="00475E34"/>
    <w:rsid w:val="00476089"/>
    <w:rsid w:val="004778DF"/>
    <w:rsid w:val="00477E68"/>
    <w:rsid w:val="00480690"/>
    <w:rsid w:val="00480744"/>
    <w:rsid w:val="00481A6C"/>
    <w:rsid w:val="0048356C"/>
    <w:rsid w:val="00484098"/>
    <w:rsid w:val="004848E5"/>
    <w:rsid w:val="00485CDB"/>
    <w:rsid w:val="0048644E"/>
    <w:rsid w:val="00486786"/>
    <w:rsid w:val="00491FCF"/>
    <w:rsid w:val="004934AC"/>
    <w:rsid w:val="00493894"/>
    <w:rsid w:val="00493D36"/>
    <w:rsid w:val="00494CEF"/>
    <w:rsid w:val="0049581E"/>
    <w:rsid w:val="00495AA4"/>
    <w:rsid w:val="00495F63"/>
    <w:rsid w:val="00495F7C"/>
    <w:rsid w:val="00495FF6"/>
    <w:rsid w:val="00496FDF"/>
    <w:rsid w:val="0049793A"/>
    <w:rsid w:val="004A03D7"/>
    <w:rsid w:val="004A1255"/>
    <w:rsid w:val="004A1DFB"/>
    <w:rsid w:val="004A2091"/>
    <w:rsid w:val="004A21FB"/>
    <w:rsid w:val="004A3047"/>
    <w:rsid w:val="004A3D57"/>
    <w:rsid w:val="004A430D"/>
    <w:rsid w:val="004A6782"/>
    <w:rsid w:val="004A79CB"/>
    <w:rsid w:val="004A7B73"/>
    <w:rsid w:val="004B08E8"/>
    <w:rsid w:val="004B208F"/>
    <w:rsid w:val="004B21FF"/>
    <w:rsid w:val="004B262C"/>
    <w:rsid w:val="004B2ED1"/>
    <w:rsid w:val="004B3939"/>
    <w:rsid w:val="004B42DA"/>
    <w:rsid w:val="004B5A75"/>
    <w:rsid w:val="004B7CBF"/>
    <w:rsid w:val="004B7F7B"/>
    <w:rsid w:val="004C0811"/>
    <w:rsid w:val="004C0C44"/>
    <w:rsid w:val="004C125B"/>
    <w:rsid w:val="004C1B08"/>
    <w:rsid w:val="004C1CF5"/>
    <w:rsid w:val="004C1DC1"/>
    <w:rsid w:val="004C1DE7"/>
    <w:rsid w:val="004C2140"/>
    <w:rsid w:val="004C2700"/>
    <w:rsid w:val="004C516D"/>
    <w:rsid w:val="004C6386"/>
    <w:rsid w:val="004C6771"/>
    <w:rsid w:val="004C68D5"/>
    <w:rsid w:val="004D0E2C"/>
    <w:rsid w:val="004D21FB"/>
    <w:rsid w:val="004D2918"/>
    <w:rsid w:val="004D3889"/>
    <w:rsid w:val="004D4804"/>
    <w:rsid w:val="004D495F"/>
    <w:rsid w:val="004D598D"/>
    <w:rsid w:val="004D5CA1"/>
    <w:rsid w:val="004D6FCA"/>
    <w:rsid w:val="004D7265"/>
    <w:rsid w:val="004E02FC"/>
    <w:rsid w:val="004E045D"/>
    <w:rsid w:val="004E079D"/>
    <w:rsid w:val="004E2AB9"/>
    <w:rsid w:val="004E3747"/>
    <w:rsid w:val="004E380B"/>
    <w:rsid w:val="004E45F5"/>
    <w:rsid w:val="004E512E"/>
    <w:rsid w:val="004F0D52"/>
    <w:rsid w:val="004F2DA7"/>
    <w:rsid w:val="004F3AC1"/>
    <w:rsid w:val="004F525F"/>
    <w:rsid w:val="004F722C"/>
    <w:rsid w:val="004F7EDB"/>
    <w:rsid w:val="00500978"/>
    <w:rsid w:val="00500BC8"/>
    <w:rsid w:val="00500CE1"/>
    <w:rsid w:val="00501C32"/>
    <w:rsid w:val="0050439A"/>
    <w:rsid w:val="00504957"/>
    <w:rsid w:val="0050544A"/>
    <w:rsid w:val="005056AA"/>
    <w:rsid w:val="00505ECF"/>
    <w:rsid w:val="00510562"/>
    <w:rsid w:val="005127C0"/>
    <w:rsid w:val="00512D14"/>
    <w:rsid w:val="00514956"/>
    <w:rsid w:val="00514BA6"/>
    <w:rsid w:val="00514C01"/>
    <w:rsid w:val="0051572A"/>
    <w:rsid w:val="0051596A"/>
    <w:rsid w:val="00515990"/>
    <w:rsid w:val="00516368"/>
    <w:rsid w:val="0051784E"/>
    <w:rsid w:val="00517AD9"/>
    <w:rsid w:val="00520BF1"/>
    <w:rsid w:val="00521299"/>
    <w:rsid w:val="005218C8"/>
    <w:rsid w:val="00521F0E"/>
    <w:rsid w:val="00522398"/>
    <w:rsid w:val="005241D0"/>
    <w:rsid w:val="005242A5"/>
    <w:rsid w:val="00524CB8"/>
    <w:rsid w:val="00524EE6"/>
    <w:rsid w:val="00525461"/>
    <w:rsid w:val="00525AF7"/>
    <w:rsid w:val="00525CAF"/>
    <w:rsid w:val="00526888"/>
    <w:rsid w:val="00527F81"/>
    <w:rsid w:val="00530060"/>
    <w:rsid w:val="00530349"/>
    <w:rsid w:val="00530DBF"/>
    <w:rsid w:val="0053133C"/>
    <w:rsid w:val="00531FF2"/>
    <w:rsid w:val="00532017"/>
    <w:rsid w:val="00532F7D"/>
    <w:rsid w:val="0053395F"/>
    <w:rsid w:val="00534BAA"/>
    <w:rsid w:val="00534DFE"/>
    <w:rsid w:val="0053521C"/>
    <w:rsid w:val="00535DFE"/>
    <w:rsid w:val="00537520"/>
    <w:rsid w:val="00537806"/>
    <w:rsid w:val="0053797F"/>
    <w:rsid w:val="00537E75"/>
    <w:rsid w:val="005410C4"/>
    <w:rsid w:val="0054174D"/>
    <w:rsid w:val="005421F5"/>
    <w:rsid w:val="00542AC8"/>
    <w:rsid w:val="00544300"/>
    <w:rsid w:val="005459E7"/>
    <w:rsid w:val="00546499"/>
    <w:rsid w:val="005478F8"/>
    <w:rsid w:val="00547AE7"/>
    <w:rsid w:val="005501C4"/>
    <w:rsid w:val="00550952"/>
    <w:rsid w:val="005509EF"/>
    <w:rsid w:val="00550AB2"/>
    <w:rsid w:val="00551392"/>
    <w:rsid w:val="00552C0F"/>
    <w:rsid w:val="005531F9"/>
    <w:rsid w:val="00560768"/>
    <w:rsid w:val="00560BF7"/>
    <w:rsid w:val="005616DF"/>
    <w:rsid w:val="00562B9F"/>
    <w:rsid w:val="00564243"/>
    <w:rsid w:val="005643AE"/>
    <w:rsid w:val="00564A9C"/>
    <w:rsid w:val="00564DBC"/>
    <w:rsid w:val="00564FA0"/>
    <w:rsid w:val="00565647"/>
    <w:rsid w:val="00565E4C"/>
    <w:rsid w:val="00566F06"/>
    <w:rsid w:val="00567E3D"/>
    <w:rsid w:val="00570596"/>
    <w:rsid w:val="005718D2"/>
    <w:rsid w:val="0057258D"/>
    <w:rsid w:val="00572986"/>
    <w:rsid w:val="0057555D"/>
    <w:rsid w:val="00575BF4"/>
    <w:rsid w:val="005761E6"/>
    <w:rsid w:val="005773B8"/>
    <w:rsid w:val="00580145"/>
    <w:rsid w:val="0058024A"/>
    <w:rsid w:val="00580A1F"/>
    <w:rsid w:val="00580D96"/>
    <w:rsid w:val="00580DC7"/>
    <w:rsid w:val="00582446"/>
    <w:rsid w:val="00583544"/>
    <w:rsid w:val="0058432C"/>
    <w:rsid w:val="005845BD"/>
    <w:rsid w:val="0058522F"/>
    <w:rsid w:val="0058551A"/>
    <w:rsid w:val="005861C9"/>
    <w:rsid w:val="005873DA"/>
    <w:rsid w:val="00587FB7"/>
    <w:rsid w:val="00590433"/>
    <w:rsid w:val="0059047A"/>
    <w:rsid w:val="0059097B"/>
    <w:rsid w:val="00590D92"/>
    <w:rsid w:val="0059127A"/>
    <w:rsid w:val="00592030"/>
    <w:rsid w:val="005929DA"/>
    <w:rsid w:val="005934A0"/>
    <w:rsid w:val="00593FA0"/>
    <w:rsid w:val="005A003A"/>
    <w:rsid w:val="005A066A"/>
    <w:rsid w:val="005A10B2"/>
    <w:rsid w:val="005A12A5"/>
    <w:rsid w:val="005A1E8A"/>
    <w:rsid w:val="005A4AD9"/>
    <w:rsid w:val="005A5590"/>
    <w:rsid w:val="005A6553"/>
    <w:rsid w:val="005A7D14"/>
    <w:rsid w:val="005B1292"/>
    <w:rsid w:val="005B2132"/>
    <w:rsid w:val="005B2B8F"/>
    <w:rsid w:val="005B2D02"/>
    <w:rsid w:val="005B51F6"/>
    <w:rsid w:val="005B67E3"/>
    <w:rsid w:val="005B7250"/>
    <w:rsid w:val="005B75CB"/>
    <w:rsid w:val="005C030E"/>
    <w:rsid w:val="005C06EF"/>
    <w:rsid w:val="005C17CF"/>
    <w:rsid w:val="005C1838"/>
    <w:rsid w:val="005C2021"/>
    <w:rsid w:val="005C2941"/>
    <w:rsid w:val="005C36FB"/>
    <w:rsid w:val="005C4752"/>
    <w:rsid w:val="005C4A4D"/>
    <w:rsid w:val="005C4DFD"/>
    <w:rsid w:val="005C4F4E"/>
    <w:rsid w:val="005C5726"/>
    <w:rsid w:val="005C5A14"/>
    <w:rsid w:val="005C5DE5"/>
    <w:rsid w:val="005D1335"/>
    <w:rsid w:val="005D180E"/>
    <w:rsid w:val="005D1FAB"/>
    <w:rsid w:val="005D26CD"/>
    <w:rsid w:val="005D2CF9"/>
    <w:rsid w:val="005D385D"/>
    <w:rsid w:val="005D3B49"/>
    <w:rsid w:val="005D3E9C"/>
    <w:rsid w:val="005D5912"/>
    <w:rsid w:val="005D5D13"/>
    <w:rsid w:val="005D7F93"/>
    <w:rsid w:val="005E1BE6"/>
    <w:rsid w:val="005E2570"/>
    <w:rsid w:val="005E3429"/>
    <w:rsid w:val="005E3819"/>
    <w:rsid w:val="005E450F"/>
    <w:rsid w:val="005E4649"/>
    <w:rsid w:val="005E4B9A"/>
    <w:rsid w:val="005E544A"/>
    <w:rsid w:val="005E6ECE"/>
    <w:rsid w:val="005E7BA1"/>
    <w:rsid w:val="005F07AD"/>
    <w:rsid w:val="005F13CF"/>
    <w:rsid w:val="005F206C"/>
    <w:rsid w:val="005F220C"/>
    <w:rsid w:val="005F2494"/>
    <w:rsid w:val="005F2C2D"/>
    <w:rsid w:val="005F3278"/>
    <w:rsid w:val="005F438B"/>
    <w:rsid w:val="005F4BC5"/>
    <w:rsid w:val="005F7424"/>
    <w:rsid w:val="005F7A94"/>
    <w:rsid w:val="00600099"/>
    <w:rsid w:val="006010A3"/>
    <w:rsid w:val="00602C77"/>
    <w:rsid w:val="0060413B"/>
    <w:rsid w:val="006046D6"/>
    <w:rsid w:val="00604D22"/>
    <w:rsid w:val="00604E9F"/>
    <w:rsid w:val="0060611C"/>
    <w:rsid w:val="0060635A"/>
    <w:rsid w:val="006069BA"/>
    <w:rsid w:val="00606A80"/>
    <w:rsid w:val="00606D87"/>
    <w:rsid w:val="006070DD"/>
    <w:rsid w:val="006073FD"/>
    <w:rsid w:val="0060785D"/>
    <w:rsid w:val="006078E9"/>
    <w:rsid w:val="00610B40"/>
    <w:rsid w:val="006117C0"/>
    <w:rsid w:val="00611F6F"/>
    <w:rsid w:val="006123A7"/>
    <w:rsid w:val="0061587F"/>
    <w:rsid w:val="00615996"/>
    <w:rsid w:val="006166C9"/>
    <w:rsid w:val="006167F6"/>
    <w:rsid w:val="00617793"/>
    <w:rsid w:val="0062094A"/>
    <w:rsid w:val="00620A7A"/>
    <w:rsid w:val="00621F15"/>
    <w:rsid w:val="0062267A"/>
    <w:rsid w:val="006227F2"/>
    <w:rsid w:val="00622E6A"/>
    <w:rsid w:val="00623428"/>
    <w:rsid w:val="00623710"/>
    <w:rsid w:val="006243BC"/>
    <w:rsid w:val="00625794"/>
    <w:rsid w:val="006257B1"/>
    <w:rsid w:val="00626BBA"/>
    <w:rsid w:val="00627511"/>
    <w:rsid w:val="00627B68"/>
    <w:rsid w:val="00627F59"/>
    <w:rsid w:val="006303DD"/>
    <w:rsid w:val="00631FDC"/>
    <w:rsid w:val="006322F9"/>
    <w:rsid w:val="006334A2"/>
    <w:rsid w:val="006349DE"/>
    <w:rsid w:val="00635F8B"/>
    <w:rsid w:val="006368A1"/>
    <w:rsid w:val="00637013"/>
    <w:rsid w:val="006404C8"/>
    <w:rsid w:val="00641848"/>
    <w:rsid w:val="00643A58"/>
    <w:rsid w:val="006453F9"/>
    <w:rsid w:val="0064569A"/>
    <w:rsid w:val="00646019"/>
    <w:rsid w:val="006465A7"/>
    <w:rsid w:val="00646945"/>
    <w:rsid w:val="00647E4E"/>
    <w:rsid w:val="00650294"/>
    <w:rsid w:val="0065075B"/>
    <w:rsid w:val="0065161D"/>
    <w:rsid w:val="006528D2"/>
    <w:rsid w:val="00652BBD"/>
    <w:rsid w:val="006543A8"/>
    <w:rsid w:val="00654E6C"/>
    <w:rsid w:val="00656107"/>
    <w:rsid w:val="00656FE2"/>
    <w:rsid w:val="00657EA5"/>
    <w:rsid w:val="006604C1"/>
    <w:rsid w:val="00660C1E"/>
    <w:rsid w:val="00661548"/>
    <w:rsid w:val="00662426"/>
    <w:rsid w:val="00662837"/>
    <w:rsid w:val="00663827"/>
    <w:rsid w:val="006642BC"/>
    <w:rsid w:val="00664B76"/>
    <w:rsid w:val="00665363"/>
    <w:rsid w:val="00665BA3"/>
    <w:rsid w:val="00666FCC"/>
    <w:rsid w:val="006700E8"/>
    <w:rsid w:val="006704A0"/>
    <w:rsid w:val="00670A44"/>
    <w:rsid w:val="00670DFC"/>
    <w:rsid w:val="00670EAE"/>
    <w:rsid w:val="00671565"/>
    <w:rsid w:val="00671ADB"/>
    <w:rsid w:val="0067245B"/>
    <w:rsid w:val="00673A4B"/>
    <w:rsid w:val="00673E7A"/>
    <w:rsid w:val="00674929"/>
    <w:rsid w:val="00675278"/>
    <w:rsid w:val="0067581C"/>
    <w:rsid w:val="00676106"/>
    <w:rsid w:val="00676CC4"/>
    <w:rsid w:val="006776DF"/>
    <w:rsid w:val="00677BAA"/>
    <w:rsid w:val="00680AA9"/>
    <w:rsid w:val="006816F6"/>
    <w:rsid w:val="00682A40"/>
    <w:rsid w:val="00684882"/>
    <w:rsid w:val="006871A3"/>
    <w:rsid w:val="0069081E"/>
    <w:rsid w:val="00690AC5"/>
    <w:rsid w:val="00692697"/>
    <w:rsid w:val="006939DD"/>
    <w:rsid w:val="00696044"/>
    <w:rsid w:val="006A07F2"/>
    <w:rsid w:val="006A0E84"/>
    <w:rsid w:val="006A0EE0"/>
    <w:rsid w:val="006A123B"/>
    <w:rsid w:val="006A1AAA"/>
    <w:rsid w:val="006A2CFE"/>
    <w:rsid w:val="006A463D"/>
    <w:rsid w:val="006A4CB1"/>
    <w:rsid w:val="006A61D2"/>
    <w:rsid w:val="006A6650"/>
    <w:rsid w:val="006A77F8"/>
    <w:rsid w:val="006A791C"/>
    <w:rsid w:val="006B0BA9"/>
    <w:rsid w:val="006B0F32"/>
    <w:rsid w:val="006B1E8E"/>
    <w:rsid w:val="006B4933"/>
    <w:rsid w:val="006B5451"/>
    <w:rsid w:val="006B677E"/>
    <w:rsid w:val="006B6941"/>
    <w:rsid w:val="006B6E53"/>
    <w:rsid w:val="006B74C0"/>
    <w:rsid w:val="006B769D"/>
    <w:rsid w:val="006B7C23"/>
    <w:rsid w:val="006C1668"/>
    <w:rsid w:val="006C3EBA"/>
    <w:rsid w:val="006C3ECC"/>
    <w:rsid w:val="006C3F1D"/>
    <w:rsid w:val="006C3F30"/>
    <w:rsid w:val="006C4311"/>
    <w:rsid w:val="006C44D4"/>
    <w:rsid w:val="006C464F"/>
    <w:rsid w:val="006C5CF0"/>
    <w:rsid w:val="006C60C4"/>
    <w:rsid w:val="006C6423"/>
    <w:rsid w:val="006C6FEA"/>
    <w:rsid w:val="006C70EA"/>
    <w:rsid w:val="006C7631"/>
    <w:rsid w:val="006D0322"/>
    <w:rsid w:val="006D040C"/>
    <w:rsid w:val="006D0D61"/>
    <w:rsid w:val="006D3D9B"/>
    <w:rsid w:val="006D4C20"/>
    <w:rsid w:val="006D7D89"/>
    <w:rsid w:val="006E031B"/>
    <w:rsid w:val="006E16E5"/>
    <w:rsid w:val="006E3038"/>
    <w:rsid w:val="006E3AA6"/>
    <w:rsid w:val="006E6CFA"/>
    <w:rsid w:val="006E718B"/>
    <w:rsid w:val="006E7385"/>
    <w:rsid w:val="006E7711"/>
    <w:rsid w:val="006F132B"/>
    <w:rsid w:val="006F238C"/>
    <w:rsid w:val="006F23D7"/>
    <w:rsid w:val="006F3B19"/>
    <w:rsid w:val="006F4C4A"/>
    <w:rsid w:val="006F4CA6"/>
    <w:rsid w:val="006F5AC1"/>
    <w:rsid w:val="006F73E6"/>
    <w:rsid w:val="00700B47"/>
    <w:rsid w:val="00700BE6"/>
    <w:rsid w:val="007011AA"/>
    <w:rsid w:val="0070246A"/>
    <w:rsid w:val="007024A3"/>
    <w:rsid w:val="00702DA8"/>
    <w:rsid w:val="00702F31"/>
    <w:rsid w:val="00703125"/>
    <w:rsid w:val="00703998"/>
    <w:rsid w:val="00704598"/>
    <w:rsid w:val="00704F6C"/>
    <w:rsid w:val="007062DB"/>
    <w:rsid w:val="00707270"/>
    <w:rsid w:val="00710B81"/>
    <w:rsid w:val="00710E28"/>
    <w:rsid w:val="00711EC2"/>
    <w:rsid w:val="00712781"/>
    <w:rsid w:val="0071308F"/>
    <w:rsid w:val="00713245"/>
    <w:rsid w:val="007137F3"/>
    <w:rsid w:val="007138E5"/>
    <w:rsid w:val="007176F1"/>
    <w:rsid w:val="00717934"/>
    <w:rsid w:val="00717B0C"/>
    <w:rsid w:val="00717B7F"/>
    <w:rsid w:val="00717CDD"/>
    <w:rsid w:val="00720270"/>
    <w:rsid w:val="00721937"/>
    <w:rsid w:val="00721A02"/>
    <w:rsid w:val="00721AF6"/>
    <w:rsid w:val="00722EDE"/>
    <w:rsid w:val="00724FA4"/>
    <w:rsid w:val="0073197C"/>
    <w:rsid w:val="00731B02"/>
    <w:rsid w:val="007331E9"/>
    <w:rsid w:val="0073360C"/>
    <w:rsid w:val="007349D0"/>
    <w:rsid w:val="00734A56"/>
    <w:rsid w:val="00735242"/>
    <w:rsid w:val="00736AA3"/>
    <w:rsid w:val="0073712E"/>
    <w:rsid w:val="00737ABC"/>
    <w:rsid w:val="00740153"/>
    <w:rsid w:val="0074266A"/>
    <w:rsid w:val="00742EF2"/>
    <w:rsid w:val="00743124"/>
    <w:rsid w:val="007439D1"/>
    <w:rsid w:val="00745774"/>
    <w:rsid w:val="00746377"/>
    <w:rsid w:val="007463AA"/>
    <w:rsid w:val="00746EEC"/>
    <w:rsid w:val="00747BFF"/>
    <w:rsid w:val="00750D5E"/>
    <w:rsid w:val="007510D8"/>
    <w:rsid w:val="00751AB2"/>
    <w:rsid w:val="007521F7"/>
    <w:rsid w:val="007522EE"/>
    <w:rsid w:val="007528F9"/>
    <w:rsid w:val="00753357"/>
    <w:rsid w:val="007540DD"/>
    <w:rsid w:val="00754A3D"/>
    <w:rsid w:val="007556E7"/>
    <w:rsid w:val="007578A0"/>
    <w:rsid w:val="00760905"/>
    <w:rsid w:val="00760919"/>
    <w:rsid w:val="0076094E"/>
    <w:rsid w:val="00760FD3"/>
    <w:rsid w:val="0076303D"/>
    <w:rsid w:val="00763536"/>
    <w:rsid w:val="007639F1"/>
    <w:rsid w:val="00763A43"/>
    <w:rsid w:val="00763C48"/>
    <w:rsid w:val="0076403B"/>
    <w:rsid w:val="00766B20"/>
    <w:rsid w:val="007673F8"/>
    <w:rsid w:val="007678C8"/>
    <w:rsid w:val="00767BD1"/>
    <w:rsid w:val="00770479"/>
    <w:rsid w:val="007714E5"/>
    <w:rsid w:val="0077166F"/>
    <w:rsid w:val="00771A94"/>
    <w:rsid w:val="00771D5F"/>
    <w:rsid w:val="00774582"/>
    <w:rsid w:val="00775466"/>
    <w:rsid w:val="007767EB"/>
    <w:rsid w:val="00776CB8"/>
    <w:rsid w:val="00776FEF"/>
    <w:rsid w:val="00777E2F"/>
    <w:rsid w:val="00777E79"/>
    <w:rsid w:val="0078102C"/>
    <w:rsid w:val="007821ED"/>
    <w:rsid w:val="00782D55"/>
    <w:rsid w:val="00783633"/>
    <w:rsid w:val="00784120"/>
    <w:rsid w:val="00784DFC"/>
    <w:rsid w:val="007867DE"/>
    <w:rsid w:val="007870D5"/>
    <w:rsid w:val="00790387"/>
    <w:rsid w:val="00790AE3"/>
    <w:rsid w:val="00790B1C"/>
    <w:rsid w:val="007923E8"/>
    <w:rsid w:val="00792605"/>
    <w:rsid w:val="00792B65"/>
    <w:rsid w:val="0079321B"/>
    <w:rsid w:val="0079374D"/>
    <w:rsid w:val="00796CF7"/>
    <w:rsid w:val="00797BA5"/>
    <w:rsid w:val="007A2253"/>
    <w:rsid w:val="007A2DF6"/>
    <w:rsid w:val="007A3839"/>
    <w:rsid w:val="007A43D8"/>
    <w:rsid w:val="007A4835"/>
    <w:rsid w:val="007A51C5"/>
    <w:rsid w:val="007A63C5"/>
    <w:rsid w:val="007A64B0"/>
    <w:rsid w:val="007B027B"/>
    <w:rsid w:val="007B0C8E"/>
    <w:rsid w:val="007B184F"/>
    <w:rsid w:val="007B1AD7"/>
    <w:rsid w:val="007B2B11"/>
    <w:rsid w:val="007B2B94"/>
    <w:rsid w:val="007B35C0"/>
    <w:rsid w:val="007B53DD"/>
    <w:rsid w:val="007B5DA3"/>
    <w:rsid w:val="007B6744"/>
    <w:rsid w:val="007B7534"/>
    <w:rsid w:val="007C11F8"/>
    <w:rsid w:val="007C2709"/>
    <w:rsid w:val="007C2A16"/>
    <w:rsid w:val="007C3656"/>
    <w:rsid w:val="007C58C9"/>
    <w:rsid w:val="007C6BA7"/>
    <w:rsid w:val="007C6C77"/>
    <w:rsid w:val="007D049C"/>
    <w:rsid w:val="007D1DC5"/>
    <w:rsid w:val="007D30A3"/>
    <w:rsid w:val="007D3B75"/>
    <w:rsid w:val="007D4766"/>
    <w:rsid w:val="007D4AEC"/>
    <w:rsid w:val="007D68CE"/>
    <w:rsid w:val="007E0785"/>
    <w:rsid w:val="007E07E7"/>
    <w:rsid w:val="007E0C02"/>
    <w:rsid w:val="007E10D4"/>
    <w:rsid w:val="007E310C"/>
    <w:rsid w:val="007E3D9E"/>
    <w:rsid w:val="007E4B5A"/>
    <w:rsid w:val="007E52C1"/>
    <w:rsid w:val="007E5381"/>
    <w:rsid w:val="007E6A09"/>
    <w:rsid w:val="007E6D85"/>
    <w:rsid w:val="007E7450"/>
    <w:rsid w:val="007F1447"/>
    <w:rsid w:val="007F166D"/>
    <w:rsid w:val="007F1AAD"/>
    <w:rsid w:val="007F2181"/>
    <w:rsid w:val="007F22E5"/>
    <w:rsid w:val="007F298B"/>
    <w:rsid w:val="007F2A47"/>
    <w:rsid w:val="007F31BD"/>
    <w:rsid w:val="007F55DF"/>
    <w:rsid w:val="007F63BB"/>
    <w:rsid w:val="007F7C03"/>
    <w:rsid w:val="007F7C6F"/>
    <w:rsid w:val="00800067"/>
    <w:rsid w:val="008009B9"/>
    <w:rsid w:val="008029C0"/>
    <w:rsid w:val="008029CF"/>
    <w:rsid w:val="008039C3"/>
    <w:rsid w:val="00804CB8"/>
    <w:rsid w:val="0080690D"/>
    <w:rsid w:val="008070C1"/>
    <w:rsid w:val="008072DF"/>
    <w:rsid w:val="00807ADF"/>
    <w:rsid w:val="00807BE2"/>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A31"/>
    <w:rsid w:val="00816F55"/>
    <w:rsid w:val="00817A8C"/>
    <w:rsid w:val="008202CB"/>
    <w:rsid w:val="00820A1B"/>
    <w:rsid w:val="00822F20"/>
    <w:rsid w:val="00823265"/>
    <w:rsid w:val="00823C59"/>
    <w:rsid w:val="008246D0"/>
    <w:rsid w:val="0082471C"/>
    <w:rsid w:val="00824FD4"/>
    <w:rsid w:val="0082565F"/>
    <w:rsid w:val="00826AD1"/>
    <w:rsid w:val="008272FB"/>
    <w:rsid w:val="00830754"/>
    <w:rsid w:val="008312FF"/>
    <w:rsid w:val="00832015"/>
    <w:rsid w:val="00833686"/>
    <w:rsid w:val="008340C5"/>
    <w:rsid w:val="00834512"/>
    <w:rsid w:val="00835239"/>
    <w:rsid w:val="008352EF"/>
    <w:rsid w:val="00835B15"/>
    <w:rsid w:val="00835C43"/>
    <w:rsid w:val="00837CD5"/>
    <w:rsid w:val="00837DC0"/>
    <w:rsid w:val="008415D8"/>
    <w:rsid w:val="00841D75"/>
    <w:rsid w:val="00842E8B"/>
    <w:rsid w:val="008452C0"/>
    <w:rsid w:val="008468E5"/>
    <w:rsid w:val="00846C0A"/>
    <w:rsid w:val="00847D89"/>
    <w:rsid w:val="00850BEA"/>
    <w:rsid w:val="0085266E"/>
    <w:rsid w:val="00854454"/>
    <w:rsid w:val="008552CB"/>
    <w:rsid w:val="0085583A"/>
    <w:rsid w:val="00855BE0"/>
    <w:rsid w:val="00856F22"/>
    <w:rsid w:val="0085781A"/>
    <w:rsid w:val="008603DB"/>
    <w:rsid w:val="008612B0"/>
    <w:rsid w:val="008644D7"/>
    <w:rsid w:val="00864746"/>
    <w:rsid w:val="00864D3A"/>
    <w:rsid w:val="00865975"/>
    <w:rsid w:val="0086610F"/>
    <w:rsid w:val="00866D91"/>
    <w:rsid w:val="00867ADD"/>
    <w:rsid w:val="0087006E"/>
    <w:rsid w:val="00871DEB"/>
    <w:rsid w:val="0087226A"/>
    <w:rsid w:val="008725C1"/>
    <w:rsid w:val="00872BC3"/>
    <w:rsid w:val="00873E49"/>
    <w:rsid w:val="00875B06"/>
    <w:rsid w:val="00876254"/>
    <w:rsid w:val="00876CAE"/>
    <w:rsid w:val="00877393"/>
    <w:rsid w:val="0087784E"/>
    <w:rsid w:val="00881EC2"/>
    <w:rsid w:val="00882462"/>
    <w:rsid w:val="0088305D"/>
    <w:rsid w:val="00883BD4"/>
    <w:rsid w:val="0088414E"/>
    <w:rsid w:val="00884707"/>
    <w:rsid w:val="00884A9A"/>
    <w:rsid w:val="00884ED4"/>
    <w:rsid w:val="008861EB"/>
    <w:rsid w:val="0088656B"/>
    <w:rsid w:val="00886EC6"/>
    <w:rsid w:val="008875B9"/>
    <w:rsid w:val="00887668"/>
    <w:rsid w:val="008876A7"/>
    <w:rsid w:val="00890A85"/>
    <w:rsid w:val="00890BA3"/>
    <w:rsid w:val="00890E4E"/>
    <w:rsid w:val="008913A1"/>
    <w:rsid w:val="00892D91"/>
    <w:rsid w:val="008943AE"/>
    <w:rsid w:val="0089487C"/>
    <w:rsid w:val="00895196"/>
    <w:rsid w:val="0089536A"/>
    <w:rsid w:val="00895BFB"/>
    <w:rsid w:val="00895FC7"/>
    <w:rsid w:val="0089669D"/>
    <w:rsid w:val="008967DE"/>
    <w:rsid w:val="00896D78"/>
    <w:rsid w:val="00897D45"/>
    <w:rsid w:val="008A043C"/>
    <w:rsid w:val="008A5C4D"/>
    <w:rsid w:val="008A5D5D"/>
    <w:rsid w:val="008A6006"/>
    <w:rsid w:val="008A6021"/>
    <w:rsid w:val="008B09D9"/>
    <w:rsid w:val="008B0E8C"/>
    <w:rsid w:val="008B1909"/>
    <w:rsid w:val="008B1D94"/>
    <w:rsid w:val="008B2044"/>
    <w:rsid w:val="008B29DC"/>
    <w:rsid w:val="008B4A7A"/>
    <w:rsid w:val="008B660E"/>
    <w:rsid w:val="008B6A9C"/>
    <w:rsid w:val="008B74F7"/>
    <w:rsid w:val="008B7A01"/>
    <w:rsid w:val="008B7EE6"/>
    <w:rsid w:val="008C00B8"/>
    <w:rsid w:val="008C0879"/>
    <w:rsid w:val="008C0C9D"/>
    <w:rsid w:val="008C0CBF"/>
    <w:rsid w:val="008C2CC9"/>
    <w:rsid w:val="008C4465"/>
    <w:rsid w:val="008C5686"/>
    <w:rsid w:val="008C7215"/>
    <w:rsid w:val="008D05D1"/>
    <w:rsid w:val="008D0D3C"/>
    <w:rsid w:val="008D239D"/>
    <w:rsid w:val="008D3BB3"/>
    <w:rsid w:val="008D3C1D"/>
    <w:rsid w:val="008D414F"/>
    <w:rsid w:val="008D51DA"/>
    <w:rsid w:val="008D5271"/>
    <w:rsid w:val="008D5FA0"/>
    <w:rsid w:val="008D6FE9"/>
    <w:rsid w:val="008D7551"/>
    <w:rsid w:val="008D7948"/>
    <w:rsid w:val="008E01FC"/>
    <w:rsid w:val="008E04E7"/>
    <w:rsid w:val="008E1C2C"/>
    <w:rsid w:val="008E24FE"/>
    <w:rsid w:val="008E3B73"/>
    <w:rsid w:val="008E3C7F"/>
    <w:rsid w:val="008E4743"/>
    <w:rsid w:val="008E76E6"/>
    <w:rsid w:val="008E7F8F"/>
    <w:rsid w:val="008F080B"/>
    <w:rsid w:val="008F294D"/>
    <w:rsid w:val="008F2BB2"/>
    <w:rsid w:val="008F3B30"/>
    <w:rsid w:val="008F54F1"/>
    <w:rsid w:val="008F595C"/>
    <w:rsid w:val="0090048A"/>
    <w:rsid w:val="00902265"/>
    <w:rsid w:val="00902274"/>
    <w:rsid w:val="009023C9"/>
    <w:rsid w:val="00902E11"/>
    <w:rsid w:val="009047BA"/>
    <w:rsid w:val="00904EE8"/>
    <w:rsid w:val="009053DF"/>
    <w:rsid w:val="00905ADF"/>
    <w:rsid w:val="00905D06"/>
    <w:rsid w:val="009062F9"/>
    <w:rsid w:val="00910BE3"/>
    <w:rsid w:val="00911275"/>
    <w:rsid w:val="009126C6"/>
    <w:rsid w:val="00912E8B"/>
    <w:rsid w:val="00913F83"/>
    <w:rsid w:val="009140C9"/>
    <w:rsid w:val="00914139"/>
    <w:rsid w:val="00914182"/>
    <w:rsid w:val="00914591"/>
    <w:rsid w:val="00914C1C"/>
    <w:rsid w:val="009157E7"/>
    <w:rsid w:val="00917A67"/>
    <w:rsid w:val="00920DEC"/>
    <w:rsid w:val="00921017"/>
    <w:rsid w:val="009218DF"/>
    <w:rsid w:val="00921E5D"/>
    <w:rsid w:val="009228E7"/>
    <w:rsid w:val="00922F26"/>
    <w:rsid w:val="00923726"/>
    <w:rsid w:val="0092423D"/>
    <w:rsid w:val="00924A8E"/>
    <w:rsid w:val="00924C6D"/>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5435"/>
    <w:rsid w:val="00935950"/>
    <w:rsid w:val="009360BC"/>
    <w:rsid w:val="00936499"/>
    <w:rsid w:val="00942991"/>
    <w:rsid w:val="00943183"/>
    <w:rsid w:val="00943BC7"/>
    <w:rsid w:val="00943C86"/>
    <w:rsid w:val="0094505D"/>
    <w:rsid w:val="00945C97"/>
    <w:rsid w:val="0094639C"/>
    <w:rsid w:val="0095248F"/>
    <w:rsid w:val="00953098"/>
    <w:rsid w:val="00953168"/>
    <w:rsid w:val="0095625A"/>
    <w:rsid w:val="0096076C"/>
    <w:rsid w:val="00960B90"/>
    <w:rsid w:val="00961209"/>
    <w:rsid w:val="009617A7"/>
    <w:rsid w:val="00962664"/>
    <w:rsid w:val="00962BF2"/>
    <w:rsid w:val="00962C0C"/>
    <w:rsid w:val="00962C8E"/>
    <w:rsid w:val="00962EED"/>
    <w:rsid w:val="0096313C"/>
    <w:rsid w:val="00963A33"/>
    <w:rsid w:val="00963D4C"/>
    <w:rsid w:val="00963FBE"/>
    <w:rsid w:val="00964D65"/>
    <w:rsid w:val="009656C0"/>
    <w:rsid w:val="009660BD"/>
    <w:rsid w:val="00970135"/>
    <w:rsid w:val="0097094A"/>
    <w:rsid w:val="0097117A"/>
    <w:rsid w:val="0097172C"/>
    <w:rsid w:val="009720F2"/>
    <w:rsid w:val="0097277F"/>
    <w:rsid w:val="00972BD5"/>
    <w:rsid w:val="009734EE"/>
    <w:rsid w:val="00973B1F"/>
    <w:rsid w:val="009743C7"/>
    <w:rsid w:val="009748AB"/>
    <w:rsid w:val="009749A4"/>
    <w:rsid w:val="00974A03"/>
    <w:rsid w:val="00976822"/>
    <w:rsid w:val="00976E29"/>
    <w:rsid w:val="0098091D"/>
    <w:rsid w:val="009818B0"/>
    <w:rsid w:val="00981AB4"/>
    <w:rsid w:val="00981EE0"/>
    <w:rsid w:val="00984126"/>
    <w:rsid w:val="009843C5"/>
    <w:rsid w:val="009844B8"/>
    <w:rsid w:val="00984802"/>
    <w:rsid w:val="009853A6"/>
    <w:rsid w:val="0098582F"/>
    <w:rsid w:val="00987562"/>
    <w:rsid w:val="00987721"/>
    <w:rsid w:val="009909A3"/>
    <w:rsid w:val="009943B4"/>
    <w:rsid w:val="00994786"/>
    <w:rsid w:val="00997125"/>
    <w:rsid w:val="009971B5"/>
    <w:rsid w:val="009A053E"/>
    <w:rsid w:val="009A07EC"/>
    <w:rsid w:val="009A0898"/>
    <w:rsid w:val="009A2C55"/>
    <w:rsid w:val="009A3E63"/>
    <w:rsid w:val="009A3E67"/>
    <w:rsid w:val="009A40CE"/>
    <w:rsid w:val="009A4103"/>
    <w:rsid w:val="009A4A7D"/>
    <w:rsid w:val="009A50FA"/>
    <w:rsid w:val="009A59D8"/>
    <w:rsid w:val="009A6CB9"/>
    <w:rsid w:val="009A6E87"/>
    <w:rsid w:val="009A7A88"/>
    <w:rsid w:val="009A7F91"/>
    <w:rsid w:val="009B026C"/>
    <w:rsid w:val="009B0511"/>
    <w:rsid w:val="009B30F0"/>
    <w:rsid w:val="009B380F"/>
    <w:rsid w:val="009B3B8B"/>
    <w:rsid w:val="009B52F1"/>
    <w:rsid w:val="009B6EBA"/>
    <w:rsid w:val="009B73A3"/>
    <w:rsid w:val="009C0A6D"/>
    <w:rsid w:val="009C18DC"/>
    <w:rsid w:val="009C1A1C"/>
    <w:rsid w:val="009C2BF0"/>
    <w:rsid w:val="009C3920"/>
    <w:rsid w:val="009C3A13"/>
    <w:rsid w:val="009C4B57"/>
    <w:rsid w:val="009C5771"/>
    <w:rsid w:val="009C58A2"/>
    <w:rsid w:val="009C67F9"/>
    <w:rsid w:val="009C723C"/>
    <w:rsid w:val="009C7406"/>
    <w:rsid w:val="009D1B2F"/>
    <w:rsid w:val="009D1BFF"/>
    <w:rsid w:val="009D2C86"/>
    <w:rsid w:val="009D2CB3"/>
    <w:rsid w:val="009D3621"/>
    <w:rsid w:val="009D5628"/>
    <w:rsid w:val="009D5E28"/>
    <w:rsid w:val="009D63C4"/>
    <w:rsid w:val="009D63F4"/>
    <w:rsid w:val="009D6906"/>
    <w:rsid w:val="009D77B9"/>
    <w:rsid w:val="009E2362"/>
    <w:rsid w:val="009E2E4B"/>
    <w:rsid w:val="009E38A9"/>
    <w:rsid w:val="009E5815"/>
    <w:rsid w:val="009E5C35"/>
    <w:rsid w:val="009E6048"/>
    <w:rsid w:val="009E60BA"/>
    <w:rsid w:val="009F0180"/>
    <w:rsid w:val="009F02D4"/>
    <w:rsid w:val="009F1EA4"/>
    <w:rsid w:val="009F245A"/>
    <w:rsid w:val="009F2465"/>
    <w:rsid w:val="009F300C"/>
    <w:rsid w:val="009F37B3"/>
    <w:rsid w:val="009F3FD9"/>
    <w:rsid w:val="009F4A1E"/>
    <w:rsid w:val="009F4DF7"/>
    <w:rsid w:val="009F59F8"/>
    <w:rsid w:val="009F5BD3"/>
    <w:rsid w:val="00A01037"/>
    <w:rsid w:val="00A0198B"/>
    <w:rsid w:val="00A03138"/>
    <w:rsid w:val="00A0386C"/>
    <w:rsid w:val="00A0419D"/>
    <w:rsid w:val="00A045F8"/>
    <w:rsid w:val="00A061F3"/>
    <w:rsid w:val="00A0659C"/>
    <w:rsid w:val="00A0719C"/>
    <w:rsid w:val="00A07299"/>
    <w:rsid w:val="00A072F9"/>
    <w:rsid w:val="00A07FBF"/>
    <w:rsid w:val="00A1091C"/>
    <w:rsid w:val="00A10AE8"/>
    <w:rsid w:val="00A12CC8"/>
    <w:rsid w:val="00A134B7"/>
    <w:rsid w:val="00A151A1"/>
    <w:rsid w:val="00A1575E"/>
    <w:rsid w:val="00A15ABF"/>
    <w:rsid w:val="00A16002"/>
    <w:rsid w:val="00A16183"/>
    <w:rsid w:val="00A17464"/>
    <w:rsid w:val="00A177A8"/>
    <w:rsid w:val="00A22316"/>
    <w:rsid w:val="00A22387"/>
    <w:rsid w:val="00A22EA1"/>
    <w:rsid w:val="00A23F9A"/>
    <w:rsid w:val="00A24321"/>
    <w:rsid w:val="00A243EB"/>
    <w:rsid w:val="00A24739"/>
    <w:rsid w:val="00A252F2"/>
    <w:rsid w:val="00A256C1"/>
    <w:rsid w:val="00A26268"/>
    <w:rsid w:val="00A26318"/>
    <w:rsid w:val="00A26593"/>
    <w:rsid w:val="00A267B9"/>
    <w:rsid w:val="00A2686A"/>
    <w:rsid w:val="00A2715E"/>
    <w:rsid w:val="00A275DA"/>
    <w:rsid w:val="00A27E6B"/>
    <w:rsid w:val="00A309D2"/>
    <w:rsid w:val="00A313B2"/>
    <w:rsid w:val="00A32707"/>
    <w:rsid w:val="00A3309D"/>
    <w:rsid w:val="00A36342"/>
    <w:rsid w:val="00A364DF"/>
    <w:rsid w:val="00A365EA"/>
    <w:rsid w:val="00A37247"/>
    <w:rsid w:val="00A37D91"/>
    <w:rsid w:val="00A40485"/>
    <w:rsid w:val="00A42732"/>
    <w:rsid w:val="00A42873"/>
    <w:rsid w:val="00A43169"/>
    <w:rsid w:val="00A4392F"/>
    <w:rsid w:val="00A43A6F"/>
    <w:rsid w:val="00A44141"/>
    <w:rsid w:val="00A44477"/>
    <w:rsid w:val="00A44B81"/>
    <w:rsid w:val="00A44EC9"/>
    <w:rsid w:val="00A45764"/>
    <w:rsid w:val="00A468F3"/>
    <w:rsid w:val="00A46C35"/>
    <w:rsid w:val="00A46D71"/>
    <w:rsid w:val="00A50520"/>
    <w:rsid w:val="00A5125A"/>
    <w:rsid w:val="00A51C19"/>
    <w:rsid w:val="00A526B2"/>
    <w:rsid w:val="00A531BD"/>
    <w:rsid w:val="00A53B0F"/>
    <w:rsid w:val="00A53D36"/>
    <w:rsid w:val="00A5468A"/>
    <w:rsid w:val="00A557AF"/>
    <w:rsid w:val="00A55B69"/>
    <w:rsid w:val="00A5672B"/>
    <w:rsid w:val="00A567B7"/>
    <w:rsid w:val="00A56A94"/>
    <w:rsid w:val="00A570AA"/>
    <w:rsid w:val="00A57AA5"/>
    <w:rsid w:val="00A60CD4"/>
    <w:rsid w:val="00A6155F"/>
    <w:rsid w:val="00A621A7"/>
    <w:rsid w:val="00A64C2C"/>
    <w:rsid w:val="00A667E3"/>
    <w:rsid w:val="00A66F0B"/>
    <w:rsid w:val="00A703CD"/>
    <w:rsid w:val="00A7124A"/>
    <w:rsid w:val="00A729D1"/>
    <w:rsid w:val="00A7344F"/>
    <w:rsid w:val="00A73BD4"/>
    <w:rsid w:val="00A73F87"/>
    <w:rsid w:val="00A73FF1"/>
    <w:rsid w:val="00A7407D"/>
    <w:rsid w:val="00A75508"/>
    <w:rsid w:val="00A77DFD"/>
    <w:rsid w:val="00A800F2"/>
    <w:rsid w:val="00A802DD"/>
    <w:rsid w:val="00A81964"/>
    <w:rsid w:val="00A81A53"/>
    <w:rsid w:val="00A81B18"/>
    <w:rsid w:val="00A81B34"/>
    <w:rsid w:val="00A81D31"/>
    <w:rsid w:val="00A8241B"/>
    <w:rsid w:val="00A828B5"/>
    <w:rsid w:val="00A83401"/>
    <w:rsid w:val="00A83C14"/>
    <w:rsid w:val="00A847DE"/>
    <w:rsid w:val="00A84FDD"/>
    <w:rsid w:val="00A85AD2"/>
    <w:rsid w:val="00A86EA4"/>
    <w:rsid w:val="00A87679"/>
    <w:rsid w:val="00A90898"/>
    <w:rsid w:val="00A918F2"/>
    <w:rsid w:val="00A91E83"/>
    <w:rsid w:val="00A91F3E"/>
    <w:rsid w:val="00A9213C"/>
    <w:rsid w:val="00A92780"/>
    <w:rsid w:val="00A92789"/>
    <w:rsid w:val="00A927C2"/>
    <w:rsid w:val="00A92A8C"/>
    <w:rsid w:val="00A93845"/>
    <w:rsid w:val="00A939DD"/>
    <w:rsid w:val="00A9420C"/>
    <w:rsid w:val="00A943F7"/>
    <w:rsid w:val="00A94C4F"/>
    <w:rsid w:val="00A95351"/>
    <w:rsid w:val="00A9570C"/>
    <w:rsid w:val="00A95F3E"/>
    <w:rsid w:val="00A96096"/>
    <w:rsid w:val="00A970F6"/>
    <w:rsid w:val="00AA19EF"/>
    <w:rsid w:val="00AA29FC"/>
    <w:rsid w:val="00AA330A"/>
    <w:rsid w:val="00AA33DE"/>
    <w:rsid w:val="00AA3E6C"/>
    <w:rsid w:val="00AA4049"/>
    <w:rsid w:val="00AA4A90"/>
    <w:rsid w:val="00AA5A8D"/>
    <w:rsid w:val="00AA6300"/>
    <w:rsid w:val="00AA6337"/>
    <w:rsid w:val="00AA7A59"/>
    <w:rsid w:val="00AA7BBE"/>
    <w:rsid w:val="00AB0D26"/>
    <w:rsid w:val="00AB0D74"/>
    <w:rsid w:val="00AB2795"/>
    <w:rsid w:val="00AB3A3F"/>
    <w:rsid w:val="00AB4E7A"/>
    <w:rsid w:val="00AB53BF"/>
    <w:rsid w:val="00AB5521"/>
    <w:rsid w:val="00AB5E28"/>
    <w:rsid w:val="00AC12A2"/>
    <w:rsid w:val="00AC1912"/>
    <w:rsid w:val="00AC1B33"/>
    <w:rsid w:val="00AC23B2"/>
    <w:rsid w:val="00AC2F0D"/>
    <w:rsid w:val="00AC3478"/>
    <w:rsid w:val="00AC4219"/>
    <w:rsid w:val="00AC5399"/>
    <w:rsid w:val="00AC5A33"/>
    <w:rsid w:val="00AC5A65"/>
    <w:rsid w:val="00AC5B39"/>
    <w:rsid w:val="00AC6305"/>
    <w:rsid w:val="00AC681F"/>
    <w:rsid w:val="00AC682D"/>
    <w:rsid w:val="00AD188A"/>
    <w:rsid w:val="00AD1E49"/>
    <w:rsid w:val="00AD250B"/>
    <w:rsid w:val="00AD25DC"/>
    <w:rsid w:val="00AD2B65"/>
    <w:rsid w:val="00AD3FE0"/>
    <w:rsid w:val="00AD4293"/>
    <w:rsid w:val="00AD475B"/>
    <w:rsid w:val="00AD4D86"/>
    <w:rsid w:val="00AD593C"/>
    <w:rsid w:val="00AD6136"/>
    <w:rsid w:val="00AD6459"/>
    <w:rsid w:val="00AD674B"/>
    <w:rsid w:val="00AD6E44"/>
    <w:rsid w:val="00AD6E8B"/>
    <w:rsid w:val="00AD6E99"/>
    <w:rsid w:val="00AD740A"/>
    <w:rsid w:val="00AE2C1A"/>
    <w:rsid w:val="00AE377A"/>
    <w:rsid w:val="00AE41F0"/>
    <w:rsid w:val="00AE531C"/>
    <w:rsid w:val="00AE5AA8"/>
    <w:rsid w:val="00AE61FF"/>
    <w:rsid w:val="00AE65C7"/>
    <w:rsid w:val="00AE6F1F"/>
    <w:rsid w:val="00AE7397"/>
    <w:rsid w:val="00AF0098"/>
    <w:rsid w:val="00AF2077"/>
    <w:rsid w:val="00AF39FB"/>
    <w:rsid w:val="00AF3E95"/>
    <w:rsid w:val="00AF3F43"/>
    <w:rsid w:val="00AF5374"/>
    <w:rsid w:val="00AF58E1"/>
    <w:rsid w:val="00AF698F"/>
    <w:rsid w:val="00B01879"/>
    <w:rsid w:val="00B01EBB"/>
    <w:rsid w:val="00B0269B"/>
    <w:rsid w:val="00B0370E"/>
    <w:rsid w:val="00B03D45"/>
    <w:rsid w:val="00B03F4A"/>
    <w:rsid w:val="00B046E4"/>
    <w:rsid w:val="00B0542E"/>
    <w:rsid w:val="00B0591C"/>
    <w:rsid w:val="00B067D3"/>
    <w:rsid w:val="00B06823"/>
    <w:rsid w:val="00B07376"/>
    <w:rsid w:val="00B07737"/>
    <w:rsid w:val="00B079CD"/>
    <w:rsid w:val="00B07F59"/>
    <w:rsid w:val="00B11BA6"/>
    <w:rsid w:val="00B12456"/>
    <w:rsid w:val="00B14598"/>
    <w:rsid w:val="00B151B0"/>
    <w:rsid w:val="00B1532D"/>
    <w:rsid w:val="00B15A34"/>
    <w:rsid w:val="00B1678F"/>
    <w:rsid w:val="00B16CE2"/>
    <w:rsid w:val="00B203B7"/>
    <w:rsid w:val="00B20649"/>
    <w:rsid w:val="00B20DAB"/>
    <w:rsid w:val="00B21BAF"/>
    <w:rsid w:val="00B22281"/>
    <w:rsid w:val="00B233CE"/>
    <w:rsid w:val="00B234BB"/>
    <w:rsid w:val="00B234C6"/>
    <w:rsid w:val="00B24D1B"/>
    <w:rsid w:val="00B2514E"/>
    <w:rsid w:val="00B2536B"/>
    <w:rsid w:val="00B2683B"/>
    <w:rsid w:val="00B273B1"/>
    <w:rsid w:val="00B30028"/>
    <w:rsid w:val="00B31C95"/>
    <w:rsid w:val="00B33998"/>
    <w:rsid w:val="00B33B82"/>
    <w:rsid w:val="00B33D29"/>
    <w:rsid w:val="00B342C1"/>
    <w:rsid w:val="00B34990"/>
    <w:rsid w:val="00B365EB"/>
    <w:rsid w:val="00B3664B"/>
    <w:rsid w:val="00B405F2"/>
    <w:rsid w:val="00B40D0A"/>
    <w:rsid w:val="00B41362"/>
    <w:rsid w:val="00B4192C"/>
    <w:rsid w:val="00B41C41"/>
    <w:rsid w:val="00B422D0"/>
    <w:rsid w:val="00B426DA"/>
    <w:rsid w:val="00B42BDB"/>
    <w:rsid w:val="00B43D5F"/>
    <w:rsid w:val="00B443D5"/>
    <w:rsid w:val="00B448FC"/>
    <w:rsid w:val="00B470F2"/>
    <w:rsid w:val="00B477C1"/>
    <w:rsid w:val="00B47A89"/>
    <w:rsid w:val="00B49872"/>
    <w:rsid w:val="00B5196C"/>
    <w:rsid w:val="00B537FB"/>
    <w:rsid w:val="00B5559C"/>
    <w:rsid w:val="00B55F08"/>
    <w:rsid w:val="00B5660E"/>
    <w:rsid w:val="00B5667C"/>
    <w:rsid w:val="00B56CA4"/>
    <w:rsid w:val="00B57088"/>
    <w:rsid w:val="00B613B0"/>
    <w:rsid w:val="00B64807"/>
    <w:rsid w:val="00B6619E"/>
    <w:rsid w:val="00B66974"/>
    <w:rsid w:val="00B66E18"/>
    <w:rsid w:val="00B713CB"/>
    <w:rsid w:val="00B73B25"/>
    <w:rsid w:val="00B742B4"/>
    <w:rsid w:val="00B75002"/>
    <w:rsid w:val="00B76AE6"/>
    <w:rsid w:val="00B77260"/>
    <w:rsid w:val="00B7783B"/>
    <w:rsid w:val="00B778E2"/>
    <w:rsid w:val="00B8021F"/>
    <w:rsid w:val="00B81000"/>
    <w:rsid w:val="00B81778"/>
    <w:rsid w:val="00B81EA2"/>
    <w:rsid w:val="00B82B5B"/>
    <w:rsid w:val="00B82BB9"/>
    <w:rsid w:val="00B82BDB"/>
    <w:rsid w:val="00B840B2"/>
    <w:rsid w:val="00B84E7F"/>
    <w:rsid w:val="00B859C7"/>
    <w:rsid w:val="00B869A4"/>
    <w:rsid w:val="00B91253"/>
    <w:rsid w:val="00B91535"/>
    <w:rsid w:val="00B9438D"/>
    <w:rsid w:val="00B946C6"/>
    <w:rsid w:val="00B959B2"/>
    <w:rsid w:val="00B974DC"/>
    <w:rsid w:val="00B97E16"/>
    <w:rsid w:val="00BA05B5"/>
    <w:rsid w:val="00BA09A5"/>
    <w:rsid w:val="00BA142A"/>
    <w:rsid w:val="00BA1621"/>
    <w:rsid w:val="00BA376F"/>
    <w:rsid w:val="00BA37D0"/>
    <w:rsid w:val="00BA413D"/>
    <w:rsid w:val="00BB0525"/>
    <w:rsid w:val="00BB1AF5"/>
    <w:rsid w:val="00BB3387"/>
    <w:rsid w:val="00BB3ED3"/>
    <w:rsid w:val="00BB563B"/>
    <w:rsid w:val="00BB5BFF"/>
    <w:rsid w:val="00BB5F8C"/>
    <w:rsid w:val="00BB74C1"/>
    <w:rsid w:val="00BB7D22"/>
    <w:rsid w:val="00BC0219"/>
    <w:rsid w:val="00BC0837"/>
    <w:rsid w:val="00BC1613"/>
    <w:rsid w:val="00BC173A"/>
    <w:rsid w:val="00BC28F7"/>
    <w:rsid w:val="00BC3BCC"/>
    <w:rsid w:val="00BC422A"/>
    <w:rsid w:val="00BC424C"/>
    <w:rsid w:val="00BC5244"/>
    <w:rsid w:val="00BC55AB"/>
    <w:rsid w:val="00BC7145"/>
    <w:rsid w:val="00BC72BA"/>
    <w:rsid w:val="00BD06E5"/>
    <w:rsid w:val="00BD099F"/>
    <w:rsid w:val="00BD186C"/>
    <w:rsid w:val="00BD1AD0"/>
    <w:rsid w:val="00BD2A03"/>
    <w:rsid w:val="00BD3743"/>
    <w:rsid w:val="00BD5A4D"/>
    <w:rsid w:val="00BD716B"/>
    <w:rsid w:val="00BD72F3"/>
    <w:rsid w:val="00BD7C71"/>
    <w:rsid w:val="00BD7DEF"/>
    <w:rsid w:val="00BE0485"/>
    <w:rsid w:val="00BE0EDF"/>
    <w:rsid w:val="00BE2152"/>
    <w:rsid w:val="00BE21DC"/>
    <w:rsid w:val="00BE35EB"/>
    <w:rsid w:val="00BE3767"/>
    <w:rsid w:val="00BE3B4F"/>
    <w:rsid w:val="00BE44CD"/>
    <w:rsid w:val="00BE4742"/>
    <w:rsid w:val="00BE4775"/>
    <w:rsid w:val="00BE4DDE"/>
    <w:rsid w:val="00BE4FA0"/>
    <w:rsid w:val="00BE4FAE"/>
    <w:rsid w:val="00BE5E9B"/>
    <w:rsid w:val="00BE725B"/>
    <w:rsid w:val="00BF0BAD"/>
    <w:rsid w:val="00BF0BD0"/>
    <w:rsid w:val="00BF0FEE"/>
    <w:rsid w:val="00BF307C"/>
    <w:rsid w:val="00BF3CC0"/>
    <w:rsid w:val="00BF4ADD"/>
    <w:rsid w:val="00BF4E97"/>
    <w:rsid w:val="00BF540C"/>
    <w:rsid w:val="00BF5467"/>
    <w:rsid w:val="00BF62B8"/>
    <w:rsid w:val="00BF62D6"/>
    <w:rsid w:val="00BF6585"/>
    <w:rsid w:val="00C0031C"/>
    <w:rsid w:val="00C003E4"/>
    <w:rsid w:val="00C00C9B"/>
    <w:rsid w:val="00C02EDC"/>
    <w:rsid w:val="00C032C6"/>
    <w:rsid w:val="00C03AB0"/>
    <w:rsid w:val="00C043C2"/>
    <w:rsid w:val="00C0448A"/>
    <w:rsid w:val="00C04745"/>
    <w:rsid w:val="00C05742"/>
    <w:rsid w:val="00C059C0"/>
    <w:rsid w:val="00C065E1"/>
    <w:rsid w:val="00C06EC2"/>
    <w:rsid w:val="00C07AA6"/>
    <w:rsid w:val="00C07DD5"/>
    <w:rsid w:val="00C10B00"/>
    <w:rsid w:val="00C120AC"/>
    <w:rsid w:val="00C12814"/>
    <w:rsid w:val="00C128FD"/>
    <w:rsid w:val="00C12DFE"/>
    <w:rsid w:val="00C134C5"/>
    <w:rsid w:val="00C15368"/>
    <w:rsid w:val="00C17A91"/>
    <w:rsid w:val="00C17EF9"/>
    <w:rsid w:val="00C202C5"/>
    <w:rsid w:val="00C2034A"/>
    <w:rsid w:val="00C20C27"/>
    <w:rsid w:val="00C2111E"/>
    <w:rsid w:val="00C2262A"/>
    <w:rsid w:val="00C226F0"/>
    <w:rsid w:val="00C2277A"/>
    <w:rsid w:val="00C22FFA"/>
    <w:rsid w:val="00C23F43"/>
    <w:rsid w:val="00C270DC"/>
    <w:rsid w:val="00C2717F"/>
    <w:rsid w:val="00C3046C"/>
    <w:rsid w:val="00C318CB"/>
    <w:rsid w:val="00C31A27"/>
    <w:rsid w:val="00C31AB5"/>
    <w:rsid w:val="00C3264C"/>
    <w:rsid w:val="00C32FF7"/>
    <w:rsid w:val="00C3372E"/>
    <w:rsid w:val="00C33F94"/>
    <w:rsid w:val="00C34C15"/>
    <w:rsid w:val="00C363C4"/>
    <w:rsid w:val="00C37404"/>
    <w:rsid w:val="00C40591"/>
    <w:rsid w:val="00C41508"/>
    <w:rsid w:val="00C419A1"/>
    <w:rsid w:val="00C41E1C"/>
    <w:rsid w:val="00C41ECC"/>
    <w:rsid w:val="00C42EC6"/>
    <w:rsid w:val="00C45E43"/>
    <w:rsid w:val="00C4608B"/>
    <w:rsid w:val="00C4661A"/>
    <w:rsid w:val="00C46B0C"/>
    <w:rsid w:val="00C47B4F"/>
    <w:rsid w:val="00C47C15"/>
    <w:rsid w:val="00C50BA2"/>
    <w:rsid w:val="00C5105D"/>
    <w:rsid w:val="00C51089"/>
    <w:rsid w:val="00C51A41"/>
    <w:rsid w:val="00C52FE8"/>
    <w:rsid w:val="00C534AA"/>
    <w:rsid w:val="00C541CD"/>
    <w:rsid w:val="00C56CB1"/>
    <w:rsid w:val="00C5755E"/>
    <w:rsid w:val="00C60324"/>
    <w:rsid w:val="00C6230C"/>
    <w:rsid w:val="00C630CF"/>
    <w:rsid w:val="00C65782"/>
    <w:rsid w:val="00C65EE8"/>
    <w:rsid w:val="00C6667A"/>
    <w:rsid w:val="00C66DE5"/>
    <w:rsid w:val="00C67CA7"/>
    <w:rsid w:val="00C70264"/>
    <w:rsid w:val="00C708A7"/>
    <w:rsid w:val="00C70DD1"/>
    <w:rsid w:val="00C7166E"/>
    <w:rsid w:val="00C722D8"/>
    <w:rsid w:val="00C7240F"/>
    <w:rsid w:val="00C72B8D"/>
    <w:rsid w:val="00C72E8B"/>
    <w:rsid w:val="00C72F78"/>
    <w:rsid w:val="00C735D5"/>
    <w:rsid w:val="00C73DFB"/>
    <w:rsid w:val="00C753A6"/>
    <w:rsid w:val="00C757F7"/>
    <w:rsid w:val="00C75AA5"/>
    <w:rsid w:val="00C76E94"/>
    <w:rsid w:val="00C76ED7"/>
    <w:rsid w:val="00C7789E"/>
    <w:rsid w:val="00C77E09"/>
    <w:rsid w:val="00C807B2"/>
    <w:rsid w:val="00C808EF"/>
    <w:rsid w:val="00C8124E"/>
    <w:rsid w:val="00C83254"/>
    <w:rsid w:val="00C846DD"/>
    <w:rsid w:val="00C84802"/>
    <w:rsid w:val="00C865CB"/>
    <w:rsid w:val="00C86A75"/>
    <w:rsid w:val="00C874BB"/>
    <w:rsid w:val="00C876F0"/>
    <w:rsid w:val="00C8774F"/>
    <w:rsid w:val="00C878C8"/>
    <w:rsid w:val="00C9080D"/>
    <w:rsid w:val="00C91441"/>
    <w:rsid w:val="00C91FF8"/>
    <w:rsid w:val="00C939E4"/>
    <w:rsid w:val="00C93A15"/>
    <w:rsid w:val="00C94C80"/>
    <w:rsid w:val="00C94C81"/>
    <w:rsid w:val="00C95813"/>
    <w:rsid w:val="00C96D80"/>
    <w:rsid w:val="00C9740C"/>
    <w:rsid w:val="00C97F93"/>
    <w:rsid w:val="00CA07F7"/>
    <w:rsid w:val="00CA293F"/>
    <w:rsid w:val="00CA38F6"/>
    <w:rsid w:val="00CA3CE4"/>
    <w:rsid w:val="00CA4A28"/>
    <w:rsid w:val="00CA4A7D"/>
    <w:rsid w:val="00CA4CFB"/>
    <w:rsid w:val="00CA5704"/>
    <w:rsid w:val="00CA6715"/>
    <w:rsid w:val="00CB13C8"/>
    <w:rsid w:val="00CB34A6"/>
    <w:rsid w:val="00CB4354"/>
    <w:rsid w:val="00CB47D0"/>
    <w:rsid w:val="00CB4A55"/>
    <w:rsid w:val="00CB579A"/>
    <w:rsid w:val="00CB611F"/>
    <w:rsid w:val="00CB62FF"/>
    <w:rsid w:val="00CB70E0"/>
    <w:rsid w:val="00CB7E53"/>
    <w:rsid w:val="00CC0091"/>
    <w:rsid w:val="00CC1FA9"/>
    <w:rsid w:val="00CC2EA4"/>
    <w:rsid w:val="00CC2F0D"/>
    <w:rsid w:val="00CC5822"/>
    <w:rsid w:val="00CC5889"/>
    <w:rsid w:val="00CC61A2"/>
    <w:rsid w:val="00CC63FF"/>
    <w:rsid w:val="00CC6B07"/>
    <w:rsid w:val="00CD0510"/>
    <w:rsid w:val="00CD07B8"/>
    <w:rsid w:val="00CD0C1C"/>
    <w:rsid w:val="00CD0D01"/>
    <w:rsid w:val="00CD1120"/>
    <w:rsid w:val="00CD123B"/>
    <w:rsid w:val="00CD214A"/>
    <w:rsid w:val="00CD2E32"/>
    <w:rsid w:val="00CD2E54"/>
    <w:rsid w:val="00CD3208"/>
    <w:rsid w:val="00CD35A2"/>
    <w:rsid w:val="00CD38D4"/>
    <w:rsid w:val="00CD396F"/>
    <w:rsid w:val="00CD3EC2"/>
    <w:rsid w:val="00CD534E"/>
    <w:rsid w:val="00CD5F12"/>
    <w:rsid w:val="00CD67DD"/>
    <w:rsid w:val="00CD7C17"/>
    <w:rsid w:val="00CD7C58"/>
    <w:rsid w:val="00CD7CE1"/>
    <w:rsid w:val="00CD7F17"/>
    <w:rsid w:val="00CE153D"/>
    <w:rsid w:val="00CE1EB1"/>
    <w:rsid w:val="00CE2091"/>
    <w:rsid w:val="00CE3706"/>
    <w:rsid w:val="00CE5DAD"/>
    <w:rsid w:val="00CE649A"/>
    <w:rsid w:val="00CE7972"/>
    <w:rsid w:val="00CF0F75"/>
    <w:rsid w:val="00CF19B7"/>
    <w:rsid w:val="00CF2F21"/>
    <w:rsid w:val="00CF321F"/>
    <w:rsid w:val="00CF340C"/>
    <w:rsid w:val="00CF4822"/>
    <w:rsid w:val="00CF4EAE"/>
    <w:rsid w:val="00CF647A"/>
    <w:rsid w:val="00CF6BD8"/>
    <w:rsid w:val="00D00D2A"/>
    <w:rsid w:val="00D01556"/>
    <w:rsid w:val="00D02674"/>
    <w:rsid w:val="00D05D3E"/>
    <w:rsid w:val="00D05F4D"/>
    <w:rsid w:val="00D06C53"/>
    <w:rsid w:val="00D070FE"/>
    <w:rsid w:val="00D07582"/>
    <w:rsid w:val="00D07850"/>
    <w:rsid w:val="00D07F34"/>
    <w:rsid w:val="00D10879"/>
    <w:rsid w:val="00D1293F"/>
    <w:rsid w:val="00D14CB1"/>
    <w:rsid w:val="00D152BB"/>
    <w:rsid w:val="00D15520"/>
    <w:rsid w:val="00D15B6F"/>
    <w:rsid w:val="00D15FCF"/>
    <w:rsid w:val="00D166DC"/>
    <w:rsid w:val="00D16847"/>
    <w:rsid w:val="00D168B7"/>
    <w:rsid w:val="00D179BB"/>
    <w:rsid w:val="00D17A7E"/>
    <w:rsid w:val="00D202A5"/>
    <w:rsid w:val="00D20797"/>
    <w:rsid w:val="00D22FCC"/>
    <w:rsid w:val="00D23663"/>
    <w:rsid w:val="00D23A3D"/>
    <w:rsid w:val="00D23BDC"/>
    <w:rsid w:val="00D23F81"/>
    <w:rsid w:val="00D2485E"/>
    <w:rsid w:val="00D25174"/>
    <w:rsid w:val="00D255EA"/>
    <w:rsid w:val="00D25AF2"/>
    <w:rsid w:val="00D25F2B"/>
    <w:rsid w:val="00D25F5F"/>
    <w:rsid w:val="00D27DF0"/>
    <w:rsid w:val="00D3032A"/>
    <w:rsid w:val="00D3047D"/>
    <w:rsid w:val="00D30C21"/>
    <w:rsid w:val="00D32117"/>
    <w:rsid w:val="00D3247B"/>
    <w:rsid w:val="00D33EEC"/>
    <w:rsid w:val="00D3457F"/>
    <w:rsid w:val="00D3533B"/>
    <w:rsid w:val="00D35EEB"/>
    <w:rsid w:val="00D3704B"/>
    <w:rsid w:val="00D3787E"/>
    <w:rsid w:val="00D40585"/>
    <w:rsid w:val="00D4111B"/>
    <w:rsid w:val="00D44024"/>
    <w:rsid w:val="00D444D8"/>
    <w:rsid w:val="00D45F4F"/>
    <w:rsid w:val="00D462E4"/>
    <w:rsid w:val="00D46810"/>
    <w:rsid w:val="00D46EC7"/>
    <w:rsid w:val="00D47834"/>
    <w:rsid w:val="00D50994"/>
    <w:rsid w:val="00D51E55"/>
    <w:rsid w:val="00D54219"/>
    <w:rsid w:val="00D5571B"/>
    <w:rsid w:val="00D55C64"/>
    <w:rsid w:val="00D55D5A"/>
    <w:rsid w:val="00D5608D"/>
    <w:rsid w:val="00D567EE"/>
    <w:rsid w:val="00D56C45"/>
    <w:rsid w:val="00D56C9C"/>
    <w:rsid w:val="00D56CA8"/>
    <w:rsid w:val="00D57A30"/>
    <w:rsid w:val="00D57F9F"/>
    <w:rsid w:val="00D62D32"/>
    <w:rsid w:val="00D633E1"/>
    <w:rsid w:val="00D63904"/>
    <w:rsid w:val="00D63D09"/>
    <w:rsid w:val="00D64770"/>
    <w:rsid w:val="00D64961"/>
    <w:rsid w:val="00D65F3F"/>
    <w:rsid w:val="00D66410"/>
    <w:rsid w:val="00D66CE1"/>
    <w:rsid w:val="00D67C2E"/>
    <w:rsid w:val="00D67D71"/>
    <w:rsid w:val="00D67FA2"/>
    <w:rsid w:val="00D70506"/>
    <w:rsid w:val="00D705BF"/>
    <w:rsid w:val="00D706EA"/>
    <w:rsid w:val="00D70AA0"/>
    <w:rsid w:val="00D72C76"/>
    <w:rsid w:val="00D72CB2"/>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2863"/>
    <w:rsid w:val="00D82D5E"/>
    <w:rsid w:val="00D845AE"/>
    <w:rsid w:val="00D847F5"/>
    <w:rsid w:val="00D90C2F"/>
    <w:rsid w:val="00D92C2E"/>
    <w:rsid w:val="00D93E0F"/>
    <w:rsid w:val="00D94404"/>
    <w:rsid w:val="00D9543F"/>
    <w:rsid w:val="00D95BC9"/>
    <w:rsid w:val="00DA0C3F"/>
    <w:rsid w:val="00DA1823"/>
    <w:rsid w:val="00DA26BE"/>
    <w:rsid w:val="00DA2ADB"/>
    <w:rsid w:val="00DA2C7E"/>
    <w:rsid w:val="00DA3B89"/>
    <w:rsid w:val="00DA67B9"/>
    <w:rsid w:val="00DA6EF4"/>
    <w:rsid w:val="00DA7746"/>
    <w:rsid w:val="00DA7FF1"/>
    <w:rsid w:val="00DB0378"/>
    <w:rsid w:val="00DB0D43"/>
    <w:rsid w:val="00DB2E30"/>
    <w:rsid w:val="00DB3286"/>
    <w:rsid w:val="00DB3E12"/>
    <w:rsid w:val="00DB5C59"/>
    <w:rsid w:val="00DB62B3"/>
    <w:rsid w:val="00DB6955"/>
    <w:rsid w:val="00DB6E63"/>
    <w:rsid w:val="00DB7BDA"/>
    <w:rsid w:val="00DC04C9"/>
    <w:rsid w:val="00DC13DF"/>
    <w:rsid w:val="00DC2725"/>
    <w:rsid w:val="00DC2CCA"/>
    <w:rsid w:val="00DC3B6E"/>
    <w:rsid w:val="00DC43AB"/>
    <w:rsid w:val="00DC4D79"/>
    <w:rsid w:val="00DC6A5D"/>
    <w:rsid w:val="00DD0697"/>
    <w:rsid w:val="00DD0862"/>
    <w:rsid w:val="00DD0E57"/>
    <w:rsid w:val="00DD1E53"/>
    <w:rsid w:val="00DD2C59"/>
    <w:rsid w:val="00DD3D76"/>
    <w:rsid w:val="00DD44AA"/>
    <w:rsid w:val="00DD5AF9"/>
    <w:rsid w:val="00DD6506"/>
    <w:rsid w:val="00DD6E15"/>
    <w:rsid w:val="00DD7207"/>
    <w:rsid w:val="00DD7333"/>
    <w:rsid w:val="00DD763A"/>
    <w:rsid w:val="00DD7B37"/>
    <w:rsid w:val="00DE2AEE"/>
    <w:rsid w:val="00DE5663"/>
    <w:rsid w:val="00DE5E07"/>
    <w:rsid w:val="00DE5EA1"/>
    <w:rsid w:val="00DF0072"/>
    <w:rsid w:val="00DF0412"/>
    <w:rsid w:val="00DF1502"/>
    <w:rsid w:val="00DF1C83"/>
    <w:rsid w:val="00DF2C3D"/>
    <w:rsid w:val="00DF3CE8"/>
    <w:rsid w:val="00DF3FCD"/>
    <w:rsid w:val="00DF4489"/>
    <w:rsid w:val="00DF4D59"/>
    <w:rsid w:val="00DF5E11"/>
    <w:rsid w:val="00DF797F"/>
    <w:rsid w:val="00E0055D"/>
    <w:rsid w:val="00E01014"/>
    <w:rsid w:val="00E019F5"/>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54B0"/>
    <w:rsid w:val="00E15584"/>
    <w:rsid w:val="00E15A72"/>
    <w:rsid w:val="00E16B5D"/>
    <w:rsid w:val="00E16C6B"/>
    <w:rsid w:val="00E17F6A"/>
    <w:rsid w:val="00E21839"/>
    <w:rsid w:val="00E2296B"/>
    <w:rsid w:val="00E23824"/>
    <w:rsid w:val="00E23B25"/>
    <w:rsid w:val="00E24BF4"/>
    <w:rsid w:val="00E2623E"/>
    <w:rsid w:val="00E272AA"/>
    <w:rsid w:val="00E27335"/>
    <w:rsid w:val="00E27487"/>
    <w:rsid w:val="00E309DF"/>
    <w:rsid w:val="00E30A2D"/>
    <w:rsid w:val="00E3119F"/>
    <w:rsid w:val="00E318C7"/>
    <w:rsid w:val="00E324CB"/>
    <w:rsid w:val="00E32E54"/>
    <w:rsid w:val="00E3534F"/>
    <w:rsid w:val="00E4004A"/>
    <w:rsid w:val="00E40854"/>
    <w:rsid w:val="00E40E60"/>
    <w:rsid w:val="00E42124"/>
    <w:rsid w:val="00E4220A"/>
    <w:rsid w:val="00E425A3"/>
    <w:rsid w:val="00E43102"/>
    <w:rsid w:val="00E44325"/>
    <w:rsid w:val="00E44C83"/>
    <w:rsid w:val="00E45974"/>
    <w:rsid w:val="00E45A09"/>
    <w:rsid w:val="00E47869"/>
    <w:rsid w:val="00E47979"/>
    <w:rsid w:val="00E50210"/>
    <w:rsid w:val="00E51C9B"/>
    <w:rsid w:val="00E52660"/>
    <w:rsid w:val="00E54ACC"/>
    <w:rsid w:val="00E555A5"/>
    <w:rsid w:val="00E560A4"/>
    <w:rsid w:val="00E564DD"/>
    <w:rsid w:val="00E5724D"/>
    <w:rsid w:val="00E57B4B"/>
    <w:rsid w:val="00E60E45"/>
    <w:rsid w:val="00E6241C"/>
    <w:rsid w:val="00E62ED7"/>
    <w:rsid w:val="00E654E5"/>
    <w:rsid w:val="00E6654E"/>
    <w:rsid w:val="00E66B2C"/>
    <w:rsid w:val="00E70DAA"/>
    <w:rsid w:val="00E71142"/>
    <w:rsid w:val="00E73425"/>
    <w:rsid w:val="00E740E7"/>
    <w:rsid w:val="00E741A6"/>
    <w:rsid w:val="00E766B6"/>
    <w:rsid w:val="00E76CC4"/>
    <w:rsid w:val="00E77004"/>
    <w:rsid w:val="00E80BA8"/>
    <w:rsid w:val="00E814EB"/>
    <w:rsid w:val="00E81A7D"/>
    <w:rsid w:val="00E82B13"/>
    <w:rsid w:val="00E83AA0"/>
    <w:rsid w:val="00E84F2F"/>
    <w:rsid w:val="00E84F3C"/>
    <w:rsid w:val="00E85840"/>
    <w:rsid w:val="00E862A0"/>
    <w:rsid w:val="00E87061"/>
    <w:rsid w:val="00E873FA"/>
    <w:rsid w:val="00E87C7A"/>
    <w:rsid w:val="00E901D3"/>
    <w:rsid w:val="00E9047F"/>
    <w:rsid w:val="00E904B2"/>
    <w:rsid w:val="00E9115D"/>
    <w:rsid w:val="00E91DA7"/>
    <w:rsid w:val="00E91EAC"/>
    <w:rsid w:val="00E922EA"/>
    <w:rsid w:val="00E92A33"/>
    <w:rsid w:val="00E93778"/>
    <w:rsid w:val="00E93926"/>
    <w:rsid w:val="00E94971"/>
    <w:rsid w:val="00E9600D"/>
    <w:rsid w:val="00E96376"/>
    <w:rsid w:val="00E96386"/>
    <w:rsid w:val="00E96B2F"/>
    <w:rsid w:val="00E97517"/>
    <w:rsid w:val="00EA0123"/>
    <w:rsid w:val="00EA125D"/>
    <w:rsid w:val="00EA18E1"/>
    <w:rsid w:val="00EA23B3"/>
    <w:rsid w:val="00EA3593"/>
    <w:rsid w:val="00EA495A"/>
    <w:rsid w:val="00EA57B4"/>
    <w:rsid w:val="00EA584E"/>
    <w:rsid w:val="00EA6376"/>
    <w:rsid w:val="00EA7553"/>
    <w:rsid w:val="00EB2D14"/>
    <w:rsid w:val="00EB2DF8"/>
    <w:rsid w:val="00EB32C2"/>
    <w:rsid w:val="00EB3356"/>
    <w:rsid w:val="00EB3DB6"/>
    <w:rsid w:val="00EB467C"/>
    <w:rsid w:val="00EB46C3"/>
    <w:rsid w:val="00EB4B22"/>
    <w:rsid w:val="00EB4C7F"/>
    <w:rsid w:val="00EB4FFC"/>
    <w:rsid w:val="00EB6C3F"/>
    <w:rsid w:val="00EC01FD"/>
    <w:rsid w:val="00EC033C"/>
    <w:rsid w:val="00EC06C4"/>
    <w:rsid w:val="00EC0C7F"/>
    <w:rsid w:val="00EC18CF"/>
    <w:rsid w:val="00EC1B3C"/>
    <w:rsid w:val="00EC2241"/>
    <w:rsid w:val="00EC272F"/>
    <w:rsid w:val="00EC2C42"/>
    <w:rsid w:val="00EC2D7F"/>
    <w:rsid w:val="00EC3D6E"/>
    <w:rsid w:val="00EC4057"/>
    <w:rsid w:val="00EC4A80"/>
    <w:rsid w:val="00EC52BF"/>
    <w:rsid w:val="00EC6F78"/>
    <w:rsid w:val="00EC7A43"/>
    <w:rsid w:val="00ED050E"/>
    <w:rsid w:val="00ED053F"/>
    <w:rsid w:val="00ED0575"/>
    <w:rsid w:val="00ED0870"/>
    <w:rsid w:val="00ED1440"/>
    <w:rsid w:val="00ED225E"/>
    <w:rsid w:val="00ED2C57"/>
    <w:rsid w:val="00ED381D"/>
    <w:rsid w:val="00ED47C1"/>
    <w:rsid w:val="00ED4D8E"/>
    <w:rsid w:val="00ED6F15"/>
    <w:rsid w:val="00ED7FCB"/>
    <w:rsid w:val="00EE074C"/>
    <w:rsid w:val="00EE07D5"/>
    <w:rsid w:val="00EE0A5A"/>
    <w:rsid w:val="00EE0ABF"/>
    <w:rsid w:val="00EE11F6"/>
    <w:rsid w:val="00EE1D74"/>
    <w:rsid w:val="00EE283E"/>
    <w:rsid w:val="00EE41E2"/>
    <w:rsid w:val="00EE4803"/>
    <w:rsid w:val="00EE5615"/>
    <w:rsid w:val="00EE5F52"/>
    <w:rsid w:val="00EE7F20"/>
    <w:rsid w:val="00EF024F"/>
    <w:rsid w:val="00EF0770"/>
    <w:rsid w:val="00EF0E26"/>
    <w:rsid w:val="00EF260E"/>
    <w:rsid w:val="00EF369D"/>
    <w:rsid w:val="00EF3E1A"/>
    <w:rsid w:val="00EF64CA"/>
    <w:rsid w:val="00EF68F6"/>
    <w:rsid w:val="00EF6933"/>
    <w:rsid w:val="00EF716A"/>
    <w:rsid w:val="00EF7755"/>
    <w:rsid w:val="00EF7FC3"/>
    <w:rsid w:val="00F00207"/>
    <w:rsid w:val="00F00CFE"/>
    <w:rsid w:val="00F013CA"/>
    <w:rsid w:val="00F02847"/>
    <w:rsid w:val="00F047B4"/>
    <w:rsid w:val="00F053FC"/>
    <w:rsid w:val="00F06919"/>
    <w:rsid w:val="00F06EE2"/>
    <w:rsid w:val="00F115A1"/>
    <w:rsid w:val="00F11E58"/>
    <w:rsid w:val="00F122B5"/>
    <w:rsid w:val="00F1268E"/>
    <w:rsid w:val="00F150AA"/>
    <w:rsid w:val="00F15B9F"/>
    <w:rsid w:val="00F16744"/>
    <w:rsid w:val="00F172B8"/>
    <w:rsid w:val="00F17CCF"/>
    <w:rsid w:val="00F20378"/>
    <w:rsid w:val="00F20D6A"/>
    <w:rsid w:val="00F2200C"/>
    <w:rsid w:val="00F224B7"/>
    <w:rsid w:val="00F230B4"/>
    <w:rsid w:val="00F234D0"/>
    <w:rsid w:val="00F26133"/>
    <w:rsid w:val="00F27073"/>
    <w:rsid w:val="00F27C30"/>
    <w:rsid w:val="00F3135E"/>
    <w:rsid w:val="00F31BD3"/>
    <w:rsid w:val="00F325C5"/>
    <w:rsid w:val="00F32807"/>
    <w:rsid w:val="00F34457"/>
    <w:rsid w:val="00F350BE"/>
    <w:rsid w:val="00F3684A"/>
    <w:rsid w:val="00F37DC4"/>
    <w:rsid w:val="00F37E3D"/>
    <w:rsid w:val="00F41140"/>
    <w:rsid w:val="00F41443"/>
    <w:rsid w:val="00F414F5"/>
    <w:rsid w:val="00F42DC4"/>
    <w:rsid w:val="00F43D7B"/>
    <w:rsid w:val="00F43E63"/>
    <w:rsid w:val="00F440B3"/>
    <w:rsid w:val="00F44BEA"/>
    <w:rsid w:val="00F46058"/>
    <w:rsid w:val="00F46A3F"/>
    <w:rsid w:val="00F471BF"/>
    <w:rsid w:val="00F47C91"/>
    <w:rsid w:val="00F47F69"/>
    <w:rsid w:val="00F50028"/>
    <w:rsid w:val="00F5111E"/>
    <w:rsid w:val="00F523DE"/>
    <w:rsid w:val="00F5287C"/>
    <w:rsid w:val="00F53B9B"/>
    <w:rsid w:val="00F53E33"/>
    <w:rsid w:val="00F546ED"/>
    <w:rsid w:val="00F54FA6"/>
    <w:rsid w:val="00F5514A"/>
    <w:rsid w:val="00F556AA"/>
    <w:rsid w:val="00F55999"/>
    <w:rsid w:val="00F55FAF"/>
    <w:rsid w:val="00F5795C"/>
    <w:rsid w:val="00F61F93"/>
    <w:rsid w:val="00F62B0D"/>
    <w:rsid w:val="00F62B94"/>
    <w:rsid w:val="00F64886"/>
    <w:rsid w:val="00F6636F"/>
    <w:rsid w:val="00F677D5"/>
    <w:rsid w:val="00F70BCF"/>
    <w:rsid w:val="00F70E3B"/>
    <w:rsid w:val="00F70EA5"/>
    <w:rsid w:val="00F713B0"/>
    <w:rsid w:val="00F72B16"/>
    <w:rsid w:val="00F730BB"/>
    <w:rsid w:val="00F732E3"/>
    <w:rsid w:val="00F738CA"/>
    <w:rsid w:val="00F73B33"/>
    <w:rsid w:val="00F76873"/>
    <w:rsid w:val="00F770FB"/>
    <w:rsid w:val="00F77125"/>
    <w:rsid w:val="00F7715A"/>
    <w:rsid w:val="00F772A0"/>
    <w:rsid w:val="00F80424"/>
    <w:rsid w:val="00F80A37"/>
    <w:rsid w:val="00F80FE0"/>
    <w:rsid w:val="00F81301"/>
    <w:rsid w:val="00F81E4B"/>
    <w:rsid w:val="00F82784"/>
    <w:rsid w:val="00F82843"/>
    <w:rsid w:val="00F83532"/>
    <w:rsid w:val="00F83D26"/>
    <w:rsid w:val="00F844ED"/>
    <w:rsid w:val="00F847A0"/>
    <w:rsid w:val="00F849B3"/>
    <w:rsid w:val="00F855A4"/>
    <w:rsid w:val="00F85A59"/>
    <w:rsid w:val="00F86851"/>
    <w:rsid w:val="00F878CC"/>
    <w:rsid w:val="00F900DC"/>
    <w:rsid w:val="00F90287"/>
    <w:rsid w:val="00F92B99"/>
    <w:rsid w:val="00F92C60"/>
    <w:rsid w:val="00F94E17"/>
    <w:rsid w:val="00FA0200"/>
    <w:rsid w:val="00FA0A2F"/>
    <w:rsid w:val="00FA10F6"/>
    <w:rsid w:val="00FA13ED"/>
    <w:rsid w:val="00FA3058"/>
    <w:rsid w:val="00FA55E9"/>
    <w:rsid w:val="00FA74D6"/>
    <w:rsid w:val="00FB05AC"/>
    <w:rsid w:val="00FB1415"/>
    <w:rsid w:val="00FB3A4E"/>
    <w:rsid w:val="00FB3BDF"/>
    <w:rsid w:val="00FB488A"/>
    <w:rsid w:val="00FB5513"/>
    <w:rsid w:val="00FB5CC9"/>
    <w:rsid w:val="00FB5FB9"/>
    <w:rsid w:val="00FB6E13"/>
    <w:rsid w:val="00FB7B81"/>
    <w:rsid w:val="00FC14BE"/>
    <w:rsid w:val="00FC1D00"/>
    <w:rsid w:val="00FC3F9C"/>
    <w:rsid w:val="00FC4241"/>
    <w:rsid w:val="00FC4280"/>
    <w:rsid w:val="00FC4D7E"/>
    <w:rsid w:val="00FC4E5E"/>
    <w:rsid w:val="00FC5EEA"/>
    <w:rsid w:val="00FC5EF3"/>
    <w:rsid w:val="00FC68EA"/>
    <w:rsid w:val="00FC6E92"/>
    <w:rsid w:val="00FC75D7"/>
    <w:rsid w:val="00FD10B6"/>
    <w:rsid w:val="00FD13F6"/>
    <w:rsid w:val="00FD16ED"/>
    <w:rsid w:val="00FD18DC"/>
    <w:rsid w:val="00FD2886"/>
    <w:rsid w:val="00FD332E"/>
    <w:rsid w:val="00FD3A06"/>
    <w:rsid w:val="00FD48A0"/>
    <w:rsid w:val="00FD53E2"/>
    <w:rsid w:val="00FD706D"/>
    <w:rsid w:val="00FD782A"/>
    <w:rsid w:val="00FD7DE2"/>
    <w:rsid w:val="00FE05A3"/>
    <w:rsid w:val="00FE0B6B"/>
    <w:rsid w:val="00FE0DA3"/>
    <w:rsid w:val="00FE0E53"/>
    <w:rsid w:val="00FE1113"/>
    <w:rsid w:val="00FE13B0"/>
    <w:rsid w:val="00FE13DF"/>
    <w:rsid w:val="00FE1639"/>
    <w:rsid w:val="00FE20CE"/>
    <w:rsid w:val="00FE24C3"/>
    <w:rsid w:val="00FE4D12"/>
    <w:rsid w:val="00FE4EAD"/>
    <w:rsid w:val="00FE5058"/>
    <w:rsid w:val="00FE519E"/>
    <w:rsid w:val="00FE58F8"/>
    <w:rsid w:val="00FE6376"/>
    <w:rsid w:val="00FE6BE9"/>
    <w:rsid w:val="00FF01B4"/>
    <w:rsid w:val="00FF04C5"/>
    <w:rsid w:val="00FF1525"/>
    <w:rsid w:val="00FF4A66"/>
    <w:rsid w:val="00FF5117"/>
    <w:rsid w:val="00FF76A1"/>
    <w:rsid w:val="011A1853"/>
    <w:rsid w:val="011BBB44"/>
    <w:rsid w:val="012C12CB"/>
    <w:rsid w:val="01416ABC"/>
    <w:rsid w:val="018294CC"/>
    <w:rsid w:val="01BFEB96"/>
    <w:rsid w:val="020402F8"/>
    <w:rsid w:val="020EF27D"/>
    <w:rsid w:val="022F7927"/>
    <w:rsid w:val="023AE68D"/>
    <w:rsid w:val="027F9FD2"/>
    <w:rsid w:val="02877EB0"/>
    <w:rsid w:val="029824C5"/>
    <w:rsid w:val="029D69C9"/>
    <w:rsid w:val="029E8E6B"/>
    <w:rsid w:val="02C544D5"/>
    <w:rsid w:val="02C6049A"/>
    <w:rsid w:val="02E84EA7"/>
    <w:rsid w:val="02F30790"/>
    <w:rsid w:val="0308DE98"/>
    <w:rsid w:val="0319088C"/>
    <w:rsid w:val="035D6DB3"/>
    <w:rsid w:val="03714CD3"/>
    <w:rsid w:val="03E86E44"/>
    <w:rsid w:val="040B00CF"/>
    <w:rsid w:val="042E78DB"/>
    <w:rsid w:val="04679554"/>
    <w:rsid w:val="0486DC37"/>
    <w:rsid w:val="04B0DC2C"/>
    <w:rsid w:val="04B6E4CC"/>
    <w:rsid w:val="04B71EF5"/>
    <w:rsid w:val="04C1C000"/>
    <w:rsid w:val="04F9B2AF"/>
    <w:rsid w:val="0513F641"/>
    <w:rsid w:val="052D81AE"/>
    <w:rsid w:val="053A3ABA"/>
    <w:rsid w:val="05434F9C"/>
    <w:rsid w:val="0553CDDB"/>
    <w:rsid w:val="05557B52"/>
    <w:rsid w:val="0583893C"/>
    <w:rsid w:val="059E498D"/>
    <w:rsid w:val="05A36C82"/>
    <w:rsid w:val="05AD5AA4"/>
    <w:rsid w:val="05CD72E3"/>
    <w:rsid w:val="06217D33"/>
    <w:rsid w:val="0647FA27"/>
    <w:rsid w:val="06E67A39"/>
    <w:rsid w:val="0730C8DC"/>
    <w:rsid w:val="0741BF1C"/>
    <w:rsid w:val="078FCD83"/>
    <w:rsid w:val="079C5DEA"/>
    <w:rsid w:val="07A2F67D"/>
    <w:rsid w:val="080778A3"/>
    <w:rsid w:val="0812D02C"/>
    <w:rsid w:val="081DDF88"/>
    <w:rsid w:val="08344A9B"/>
    <w:rsid w:val="085685DA"/>
    <w:rsid w:val="08573E9E"/>
    <w:rsid w:val="085C04F6"/>
    <w:rsid w:val="086AE3DA"/>
    <w:rsid w:val="087FCE0B"/>
    <w:rsid w:val="08A8C833"/>
    <w:rsid w:val="08B88DB1"/>
    <w:rsid w:val="08BFFEF7"/>
    <w:rsid w:val="0918EF9D"/>
    <w:rsid w:val="0971A0D4"/>
    <w:rsid w:val="0985E543"/>
    <w:rsid w:val="09B543E6"/>
    <w:rsid w:val="09CA8C8B"/>
    <w:rsid w:val="0A04A888"/>
    <w:rsid w:val="0A39D4C4"/>
    <w:rsid w:val="0A56FA5F"/>
    <w:rsid w:val="0A59703F"/>
    <w:rsid w:val="0A86014B"/>
    <w:rsid w:val="0A8F71DB"/>
    <w:rsid w:val="0AD1DF33"/>
    <w:rsid w:val="0AD8D9C2"/>
    <w:rsid w:val="0B0EBB4C"/>
    <w:rsid w:val="0B332ECB"/>
    <w:rsid w:val="0B507628"/>
    <w:rsid w:val="0C06FDC9"/>
    <w:rsid w:val="0C1A56C0"/>
    <w:rsid w:val="0C28D16E"/>
    <w:rsid w:val="0C33D795"/>
    <w:rsid w:val="0C41E924"/>
    <w:rsid w:val="0C48261D"/>
    <w:rsid w:val="0C487276"/>
    <w:rsid w:val="0CC0C55F"/>
    <w:rsid w:val="0CFB17F1"/>
    <w:rsid w:val="0D3B7BAE"/>
    <w:rsid w:val="0D4F3A0A"/>
    <w:rsid w:val="0D9087B3"/>
    <w:rsid w:val="0DEB76A1"/>
    <w:rsid w:val="0DF369A3"/>
    <w:rsid w:val="0DFF7436"/>
    <w:rsid w:val="0E0094A0"/>
    <w:rsid w:val="0E022329"/>
    <w:rsid w:val="0E224FB3"/>
    <w:rsid w:val="0E50571C"/>
    <w:rsid w:val="0EAFBE8B"/>
    <w:rsid w:val="0ECA0B32"/>
    <w:rsid w:val="0ED64EF9"/>
    <w:rsid w:val="0F048970"/>
    <w:rsid w:val="0F3EFDDB"/>
    <w:rsid w:val="0F6E932E"/>
    <w:rsid w:val="0F72983D"/>
    <w:rsid w:val="0F89027E"/>
    <w:rsid w:val="0F8967B3"/>
    <w:rsid w:val="0FE8E67B"/>
    <w:rsid w:val="106C60D6"/>
    <w:rsid w:val="1073EC7A"/>
    <w:rsid w:val="10A059D1"/>
    <w:rsid w:val="10B09BD1"/>
    <w:rsid w:val="10BC6FCA"/>
    <w:rsid w:val="10C1CEFD"/>
    <w:rsid w:val="10ECE893"/>
    <w:rsid w:val="1127C142"/>
    <w:rsid w:val="112CF259"/>
    <w:rsid w:val="11330650"/>
    <w:rsid w:val="1156B9BC"/>
    <w:rsid w:val="1158512A"/>
    <w:rsid w:val="11624147"/>
    <w:rsid w:val="11652BEC"/>
    <w:rsid w:val="116B94BB"/>
    <w:rsid w:val="118CC202"/>
    <w:rsid w:val="11B98BE4"/>
    <w:rsid w:val="11C381FE"/>
    <w:rsid w:val="12926D25"/>
    <w:rsid w:val="129CEB99"/>
    <w:rsid w:val="13210DA6"/>
    <w:rsid w:val="1334FFDB"/>
    <w:rsid w:val="13551FE3"/>
    <w:rsid w:val="138998DE"/>
    <w:rsid w:val="1396EDA4"/>
    <w:rsid w:val="13A9EB68"/>
    <w:rsid w:val="13D8F4ED"/>
    <w:rsid w:val="14047E09"/>
    <w:rsid w:val="14218AA2"/>
    <w:rsid w:val="146ECD2A"/>
    <w:rsid w:val="14922B00"/>
    <w:rsid w:val="14C7A33C"/>
    <w:rsid w:val="14E2A2BB"/>
    <w:rsid w:val="14F19F98"/>
    <w:rsid w:val="1581E883"/>
    <w:rsid w:val="15AA45E4"/>
    <w:rsid w:val="15D4ADA4"/>
    <w:rsid w:val="15E49842"/>
    <w:rsid w:val="15F6348B"/>
    <w:rsid w:val="1642517A"/>
    <w:rsid w:val="168081E9"/>
    <w:rsid w:val="16B054DB"/>
    <w:rsid w:val="16E38BC3"/>
    <w:rsid w:val="16EC523D"/>
    <w:rsid w:val="172379C8"/>
    <w:rsid w:val="173469BA"/>
    <w:rsid w:val="173AE6DB"/>
    <w:rsid w:val="173CF7FB"/>
    <w:rsid w:val="1761B8F8"/>
    <w:rsid w:val="17E47754"/>
    <w:rsid w:val="17F169D9"/>
    <w:rsid w:val="186DF593"/>
    <w:rsid w:val="1870D49C"/>
    <w:rsid w:val="1901B720"/>
    <w:rsid w:val="19070FE7"/>
    <w:rsid w:val="1913D61D"/>
    <w:rsid w:val="19182675"/>
    <w:rsid w:val="19480D18"/>
    <w:rsid w:val="198F790B"/>
    <w:rsid w:val="19942A38"/>
    <w:rsid w:val="19D47DA7"/>
    <w:rsid w:val="19ECDA17"/>
    <w:rsid w:val="19FBA288"/>
    <w:rsid w:val="1A225042"/>
    <w:rsid w:val="1AAF023D"/>
    <w:rsid w:val="1AD79C81"/>
    <w:rsid w:val="1AF38B1F"/>
    <w:rsid w:val="1B00D8D4"/>
    <w:rsid w:val="1B59C3F7"/>
    <w:rsid w:val="1BB4C85F"/>
    <w:rsid w:val="1BDA64A1"/>
    <w:rsid w:val="1CB0091B"/>
    <w:rsid w:val="1CBD9BF6"/>
    <w:rsid w:val="1CE7F343"/>
    <w:rsid w:val="1D009541"/>
    <w:rsid w:val="1D04446B"/>
    <w:rsid w:val="1D676B5B"/>
    <w:rsid w:val="1DCBA826"/>
    <w:rsid w:val="1DD086C3"/>
    <w:rsid w:val="1DDFD847"/>
    <w:rsid w:val="1E06001B"/>
    <w:rsid w:val="1E9B911E"/>
    <w:rsid w:val="1EB2B869"/>
    <w:rsid w:val="1EB5B71A"/>
    <w:rsid w:val="1EC8378A"/>
    <w:rsid w:val="1F2E6D3A"/>
    <w:rsid w:val="1F326E9A"/>
    <w:rsid w:val="1F3326D1"/>
    <w:rsid w:val="1F53D00F"/>
    <w:rsid w:val="1FA64EA4"/>
    <w:rsid w:val="1FBA90C7"/>
    <w:rsid w:val="1FC50C01"/>
    <w:rsid w:val="1FC63B5F"/>
    <w:rsid w:val="1FF0ABC0"/>
    <w:rsid w:val="20006C5E"/>
    <w:rsid w:val="20442C50"/>
    <w:rsid w:val="205803E9"/>
    <w:rsid w:val="205D76DB"/>
    <w:rsid w:val="207F3D7B"/>
    <w:rsid w:val="210CE2F5"/>
    <w:rsid w:val="21414E89"/>
    <w:rsid w:val="21448131"/>
    <w:rsid w:val="216E53C8"/>
    <w:rsid w:val="2184356B"/>
    <w:rsid w:val="21B0A2DE"/>
    <w:rsid w:val="21C8A6E6"/>
    <w:rsid w:val="21D86C12"/>
    <w:rsid w:val="21E7D755"/>
    <w:rsid w:val="21E91479"/>
    <w:rsid w:val="228095EF"/>
    <w:rsid w:val="229092DB"/>
    <w:rsid w:val="2291213A"/>
    <w:rsid w:val="22F11B8B"/>
    <w:rsid w:val="2301E09C"/>
    <w:rsid w:val="235ED861"/>
    <w:rsid w:val="23DEA5E3"/>
    <w:rsid w:val="23E07C95"/>
    <w:rsid w:val="23F3166A"/>
    <w:rsid w:val="2401AB4E"/>
    <w:rsid w:val="24380D0B"/>
    <w:rsid w:val="2482D446"/>
    <w:rsid w:val="248AAFA5"/>
    <w:rsid w:val="24A9F77A"/>
    <w:rsid w:val="25134755"/>
    <w:rsid w:val="259546C9"/>
    <w:rsid w:val="259C4E84"/>
    <w:rsid w:val="25A22D17"/>
    <w:rsid w:val="25C85839"/>
    <w:rsid w:val="25D88501"/>
    <w:rsid w:val="25E1FDC7"/>
    <w:rsid w:val="26139BD0"/>
    <w:rsid w:val="262F54A2"/>
    <w:rsid w:val="26557EB5"/>
    <w:rsid w:val="266CC61C"/>
    <w:rsid w:val="267A5A04"/>
    <w:rsid w:val="26E62DCD"/>
    <w:rsid w:val="26FC1A4F"/>
    <w:rsid w:val="2705E598"/>
    <w:rsid w:val="270F3B6A"/>
    <w:rsid w:val="27168AE7"/>
    <w:rsid w:val="271A0F52"/>
    <w:rsid w:val="271D9CF8"/>
    <w:rsid w:val="2722FE57"/>
    <w:rsid w:val="2735E670"/>
    <w:rsid w:val="27831D22"/>
    <w:rsid w:val="2796307A"/>
    <w:rsid w:val="27AC21DB"/>
    <w:rsid w:val="27B2A0D6"/>
    <w:rsid w:val="27CCA67D"/>
    <w:rsid w:val="27D895D7"/>
    <w:rsid w:val="28018C9B"/>
    <w:rsid w:val="2849EB32"/>
    <w:rsid w:val="2850E358"/>
    <w:rsid w:val="285D12B7"/>
    <w:rsid w:val="286110E1"/>
    <w:rsid w:val="28901A0E"/>
    <w:rsid w:val="2890F9CD"/>
    <w:rsid w:val="28D1B2E4"/>
    <w:rsid w:val="28EFAE02"/>
    <w:rsid w:val="2998103C"/>
    <w:rsid w:val="29BDC89D"/>
    <w:rsid w:val="2A021DC0"/>
    <w:rsid w:val="2A0FD5B3"/>
    <w:rsid w:val="2A686FC4"/>
    <w:rsid w:val="2AE77232"/>
    <w:rsid w:val="2B214992"/>
    <w:rsid w:val="2B36512A"/>
    <w:rsid w:val="2B9778F1"/>
    <w:rsid w:val="2B98B58C"/>
    <w:rsid w:val="2BACBA0E"/>
    <w:rsid w:val="2BC81B1F"/>
    <w:rsid w:val="2BC8A325"/>
    <w:rsid w:val="2C0A7612"/>
    <w:rsid w:val="2C3A44E4"/>
    <w:rsid w:val="2C53359D"/>
    <w:rsid w:val="2C54A035"/>
    <w:rsid w:val="2C595A04"/>
    <w:rsid w:val="2C65C646"/>
    <w:rsid w:val="2C7FBB0A"/>
    <w:rsid w:val="2C98CA6C"/>
    <w:rsid w:val="2CBEF0BB"/>
    <w:rsid w:val="2CD79FFF"/>
    <w:rsid w:val="2CE54923"/>
    <w:rsid w:val="2D45B811"/>
    <w:rsid w:val="2D48C59E"/>
    <w:rsid w:val="2D6860E8"/>
    <w:rsid w:val="2D9AB834"/>
    <w:rsid w:val="2DB46075"/>
    <w:rsid w:val="2DE03FBE"/>
    <w:rsid w:val="2E2CF316"/>
    <w:rsid w:val="2EB85169"/>
    <w:rsid w:val="2FB54208"/>
    <w:rsid w:val="2FB8432F"/>
    <w:rsid w:val="2FCF9121"/>
    <w:rsid w:val="3034DC0B"/>
    <w:rsid w:val="3076ABCC"/>
    <w:rsid w:val="30BB37ED"/>
    <w:rsid w:val="3111EF98"/>
    <w:rsid w:val="311AA2E5"/>
    <w:rsid w:val="311D6FD3"/>
    <w:rsid w:val="312C3A6A"/>
    <w:rsid w:val="31429DB8"/>
    <w:rsid w:val="316B5D99"/>
    <w:rsid w:val="317BA996"/>
    <w:rsid w:val="317D84D6"/>
    <w:rsid w:val="31849DBD"/>
    <w:rsid w:val="31D822CE"/>
    <w:rsid w:val="32049598"/>
    <w:rsid w:val="3222C569"/>
    <w:rsid w:val="32478151"/>
    <w:rsid w:val="324974A9"/>
    <w:rsid w:val="3278B9DA"/>
    <w:rsid w:val="32882DB5"/>
    <w:rsid w:val="32947552"/>
    <w:rsid w:val="3295E2D3"/>
    <w:rsid w:val="32C421F5"/>
    <w:rsid w:val="330023DF"/>
    <w:rsid w:val="330E9BFE"/>
    <w:rsid w:val="333839A3"/>
    <w:rsid w:val="33696A22"/>
    <w:rsid w:val="337273E8"/>
    <w:rsid w:val="33859043"/>
    <w:rsid w:val="33B8E508"/>
    <w:rsid w:val="33C931D5"/>
    <w:rsid w:val="33D1A630"/>
    <w:rsid w:val="33EA8521"/>
    <w:rsid w:val="343B7C1C"/>
    <w:rsid w:val="34798FFA"/>
    <w:rsid w:val="3485F6EA"/>
    <w:rsid w:val="34E527C2"/>
    <w:rsid w:val="351AF2CF"/>
    <w:rsid w:val="35367F28"/>
    <w:rsid w:val="353EC68B"/>
    <w:rsid w:val="35543489"/>
    <w:rsid w:val="356FEE2D"/>
    <w:rsid w:val="35A41384"/>
    <w:rsid w:val="35DE3756"/>
    <w:rsid w:val="3631E2ED"/>
    <w:rsid w:val="36A8B24B"/>
    <w:rsid w:val="36ACC207"/>
    <w:rsid w:val="36E9898B"/>
    <w:rsid w:val="37117879"/>
    <w:rsid w:val="37566C67"/>
    <w:rsid w:val="3768F716"/>
    <w:rsid w:val="378FF2FC"/>
    <w:rsid w:val="37A8FBA6"/>
    <w:rsid w:val="37C8C081"/>
    <w:rsid w:val="37D6E67A"/>
    <w:rsid w:val="3800C0BB"/>
    <w:rsid w:val="38312529"/>
    <w:rsid w:val="38408F93"/>
    <w:rsid w:val="390730AF"/>
    <w:rsid w:val="3955357A"/>
    <w:rsid w:val="395C16C4"/>
    <w:rsid w:val="396C787E"/>
    <w:rsid w:val="39E016AC"/>
    <w:rsid w:val="3A205CAD"/>
    <w:rsid w:val="3A6524DE"/>
    <w:rsid w:val="3AA314D5"/>
    <w:rsid w:val="3AA71414"/>
    <w:rsid w:val="3AE25971"/>
    <w:rsid w:val="3B0E5B8B"/>
    <w:rsid w:val="3B11ED23"/>
    <w:rsid w:val="3B638E55"/>
    <w:rsid w:val="3B6FC244"/>
    <w:rsid w:val="3B81E4A4"/>
    <w:rsid w:val="3B8BA890"/>
    <w:rsid w:val="3B9D1800"/>
    <w:rsid w:val="3BB8BF01"/>
    <w:rsid w:val="3BBCFAAE"/>
    <w:rsid w:val="3BC56D80"/>
    <w:rsid w:val="3BF197E2"/>
    <w:rsid w:val="3C1D022F"/>
    <w:rsid w:val="3C2A63D6"/>
    <w:rsid w:val="3C2BB3F7"/>
    <w:rsid w:val="3C37F592"/>
    <w:rsid w:val="3C423229"/>
    <w:rsid w:val="3C45B23F"/>
    <w:rsid w:val="3C6C86FA"/>
    <w:rsid w:val="3C6CFB9B"/>
    <w:rsid w:val="3CBF5DE4"/>
    <w:rsid w:val="3CC14B5D"/>
    <w:rsid w:val="3CD6DC0A"/>
    <w:rsid w:val="3D0B36D3"/>
    <w:rsid w:val="3DA2D365"/>
    <w:rsid w:val="3DC7A9C7"/>
    <w:rsid w:val="3DD1DEF4"/>
    <w:rsid w:val="3DE3B2B9"/>
    <w:rsid w:val="3E16FB2B"/>
    <w:rsid w:val="3E2433F6"/>
    <w:rsid w:val="3E36AAC5"/>
    <w:rsid w:val="3E9762E5"/>
    <w:rsid w:val="3EAC9086"/>
    <w:rsid w:val="3EB31C80"/>
    <w:rsid w:val="3ED1F69B"/>
    <w:rsid w:val="3EDEA4FF"/>
    <w:rsid w:val="3EEDE450"/>
    <w:rsid w:val="3F13E173"/>
    <w:rsid w:val="3F2DAE92"/>
    <w:rsid w:val="3F58ED38"/>
    <w:rsid w:val="3FA18D80"/>
    <w:rsid w:val="3FCD8FAC"/>
    <w:rsid w:val="3FD4CE39"/>
    <w:rsid w:val="4004A4FC"/>
    <w:rsid w:val="405162F4"/>
    <w:rsid w:val="405B66A6"/>
    <w:rsid w:val="4087C73A"/>
    <w:rsid w:val="40884956"/>
    <w:rsid w:val="409815C4"/>
    <w:rsid w:val="40B0E45B"/>
    <w:rsid w:val="40BE255E"/>
    <w:rsid w:val="40C0385D"/>
    <w:rsid w:val="40C0EBCB"/>
    <w:rsid w:val="412576A0"/>
    <w:rsid w:val="413B4B24"/>
    <w:rsid w:val="4154635A"/>
    <w:rsid w:val="418215CF"/>
    <w:rsid w:val="4183A2AA"/>
    <w:rsid w:val="4260080A"/>
    <w:rsid w:val="42813D0D"/>
    <w:rsid w:val="42908DFA"/>
    <w:rsid w:val="42911543"/>
    <w:rsid w:val="42B3A317"/>
    <w:rsid w:val="42E77989"/>
    <w:rsid w:val="43003327"/>
    <w:rsid w:val="430521EA"/>
    <w:rsid w:val="430765B7"/>
    <w:rsid w:val="4359F851"/>
    <w:rsid w:val="437C1DDB"/>
    <w:rsid w:val="439797AF"/>
    <w:rsid w:val="43AF4987"/>
    <w:rsid w:val="43BE9150"/>
    <w:rsid w:val="43CC595B"/>
    <w:rsid w:val="43DF073F"/>
    <w:rsid w:val="43F81CAA"/>
    <w:rsid w:val="43F88497"/>
    <w:rsid w:val="4421497D"/>
    <w:rsid w:val="44906274"/>
    <w:rsid w:val="449EF9A2"/>
    <w:rsid w:val="44AC7ECA"/>
    <w:rsid w:val="4502ACBE"/>
    <w:rsid w:val="4534DD33"/>
    <w:rsid w:val="458C01F6"/>
    <w:rsid w:val="45F07877"/>
    <w:rsid w:val="461D82A8"/>
    <w:rsid w:val="469CC8BD"/>
    <w:rsid w:val="46A94569"/>
    <w:rsid w:val="46F05001"/>
    <w:rsid w:val="47066273"/>
    <w:rsid w:val="4748394E"/>
    <w:rsid w:val="47592C93"/>
    <w:rsid w:val="475B7BB7"/>
    <w:rsid w:val="484C5D38"/>
    <w:rsid w:val="485EBFBA"/>
    <w:rsid w:val="48838D5C"/>
    <w:rsid w:val="48AE12F1"/>
    <w:rsid w:val="48F3CFAA"/>
    <w:rsid w:val="48FBE0B7"/>
    <w:rsid w:val="49066084"/>
    <w:rsid w:val="49157F8E"/>
    <w:rsid w:val="4927F171"/>
    <w:rsid w:val="4932F7FB"/>
    <w:rsid w:val="493DD1E2"/>
    <w:rsid w:val="49C1B475"/>
    <w:rsid w:val="49CE1918"/>
    <w:rsid w:val="4A0F72FB"/>
    <w:rsid w:val="4A501891"/>
    <w:rsid w:val="4A59F63F"/>
    <w:rsid w:val="4A70A486"/>
    <w:rsid w:val="4A7E36E2"/>
    <w:rsid w:val="4A826035"/>
    <w:rsid w:val="4A90A238"/>
    <w:rsid w:val="4ACC7CB1"/>
    <w:rsid w:val="4B090BE7"/>
    <w:rsid w:val="4B71010E"/>
    <w:rsid w:val="4B76DB4E"/>
    <w:rsid w:val="4B951C2B"/>
    <w:rsid w:val="4B9809A3"/>
    <w:rsid w:val="4BA26865"/>
    <w:rsid w:val="4BD3D73C"/>
    <w:rsid w:val="4BD3F5B7"/>
    <w:rsid w:val="4BD889A1"/>
    <w:rsid w:val="4BE32C7A"/>
    <w:rsid w:val="4BE5B3B3"/>
    <w:rsid w:val="4C0F660F"/>
    <w:rsid w:val="4C2C2AD3"/>
    <w:rsid w:val="4C8C848A"/>
    <w:rsid w:val="4CC34530"/>
    <w:rsid w:val="4CDF21F7"/>
    <w:rsid w:val="4D044F4E"/>
    <w:rsid w:val="4D5D7416"/>
    <w:rsid w:val="4DA4913A"/>
    <w:rsid w:val="4DC705C5"/>
    <w:rsid w:val="4DE0B70D"/>
    <w:rsid w:val="4DEEA162"/>
    <w:rsid w:val="4DF6BA54"/>
    <w:rsid w:val="4E002B63"/>
    <w:rsid w:val="4E0AE124"/>
    <w:rsid w:val="4E84BB6F"/>
    <w:rsid w:val="4E8AA7F6"/>
    <w:rsid w:val="4E99C1A6"/>
    <w:rsid w:val="4E99FC0C"/>
    <w:rsid w:val="4EAF765B"/>
    <w:rsid w:val="4EEAFC20"/>
    <w:rsid w:val="4EECBC5B"/>
    <w:rsid w:val="4F0A373D"/>
    <w:rsid w:val="4F1D2016"/>
    <w:rsid w:val="4F217A8D"/>
    <w:rsid w:val="4F3FB8C7"/>
    <w:rsid w:val="4F4AF57F"/>
    <w:rsid w:val="4FE27818"/>
    <w:rsid w:val="4FE49B88"/>
    <w:rsid w:val="4FEB0BA5"/>
    <w:rsid w:val="50267857"/>
    <w:rsid w:val="503B7425"/>
    <w:rsid w:val="50A14E26"/>
    <w:rsid w:val="50A183E4"/>
    <w:rsid w:val="50A1BE43"/>
    <w:rsid w:val="51076A11"/>
    <w:rsid w:val="51DD4A10"/>
    <w:rsid w:val="51FFCD1E"/>
    <w:rsid w:val="521A4453"/>
    <w:rsid w:val="52DC43EF"/>
    <w:rsid w:val="52DD71A6"/>
    <w:rsid w:val="52F74CF9"/>
    <w:rsid w:val="5362819C"/>
    <w:rsid w:val="53772708"/>
    <w:rsid w:val="5390D869"/>
    <w:rsid w:val="539BFB72"/>
    <w:rsid w:val="53A959A0"/>
    <w:rsid w:val="53EB4DDC"/>
    <w:rsid w:val="53F256EC"/>
    <w:rsid w:val="5407F843"/>
    <w:rsid w:val="544A7E8F"/>
    <w:rsid w:val="5462A03B"/>
    <w:rsid w:val="547407B7"/>
    <w:rsid w:val="54873198"/>
    <w:rsid w:val="54953248"/>
    <w:rsid w:val="54B89745"/>
    <w:rsid w:val="54C300B1"/>
    <w:rsid w:val="54F2CC61"/>
    <w:rsid w:val="54F782AF"/>
    <w:rsid w:val="55182F74"/>
    <w:rsid w:val="5560DEB2"/>
    <w:rsid w:val="55679B1C"/>
    <w:rsid w:val="55999BD8"/>
    <w:rsid w:val="55EC0A78"/>
    <w:rsid w:val="563E7207"/>
    <w:rsid w:val="5640604A"/>
    <w:rsid w:val="56454B8C"/>
    <w:rsid w:val="5677AEDA"/>
    <w:rsid w:val="56910A12"/>
    <w:rsid w:val="56BE87E0"/>
    <w:rsid w:val="56D5E3BB"/>
    <w:rsid w:val="56E146D3"/>
    <w:rsid w:val="56FE03AC"/>
    <w:rsid w:val="5713C2B6"/>
    <w:rsid w:val="57F4EF8C"/>
    <w:rsid w:val="580222F8"/>
    <w:rsid w:val="5826553A"/>
    <w:rsid w:val="5830B79C"/>
    <w:rsid w:val="586BC537"/>
    <w:rsid w:val="5876F162"/>
    <w:rsid w:val="58B6DBD8"/>
    <w:rsid w:val="590F54C8"/>
    <w:rsid w:val="595F85FC"/>
    <w:rsid w:val="59A2F216"/>
    <w:rsid w:val="59CAC51F"/>
    <w:rsid w:val="59D3194E"/>
    <w:rsid w:val="59D4188A"/>
    <w:rsid w:val="5A0B1000"/>
    <w:rsid w:val="5A20355F"/>
    <w:rsid w:val="5A2B0CC1"/>
    <w:rsid w:val="5A682E82"/>
    <w:rsid w:val="5A7C81EF"/>
    <w:rsid w:val="5AA7B8E5"/>
    <w:rsid w:val="5AC68763"/>
    <w:rsid w:val="5B286226"/>
    <w:rsid w:val="5B54C62E"/>
    <w:rsid w:val="5B845C1B"/>
    <w:rsid w:val="5B8FE6D8"/>
    <w:rsid w:val="5B9C1A02"/>
    <w:rsid w:val="5BDEE95D"/>
    <w:rsid w:val="5C14B923"/>
    <w:rsid w:val="5C16D1C2"/>
    <w:rsid w:val="5C24170D"/>
    <w:rsid w:val="5C2D9FCE"/>
    <w:rsid w:val="5CAF17C8"/>
    <w:rsid w:val="5CDF9BCF"/>
    <w:rsid w:val="5D43CB53"/>
    <w:rsid w:val="5D74009C"/>
    <w:rsid w:val="5D74BAC5"/>
    <w:rsid w:val="5E1A337E"/>
    <w:rsid w:val="5E7F7EFE"/>
    <w:rsid w:val="5E80D020"/>
    <w:rsid w:val="5EA1D9CB"/>
    <w:rsid w:val="5EB238E2"/>
    <w:rsid w:val="5EB25996"/>
    <w:rsid w:val="5F0248BC"/>
    <w:rsid w:val="5F11F065"/>
    <w:rsid w:val="5F395609"/>
    <w:rsid w:val="5F81EFD8"/>
    <w:rsid w:val="5FC1BF06"/>
    <w:rsid w:val="5FC3F63F"/>
    <w:rsid w:val="600C5469"/>
    <w:rsid w:val="60184EA7"/>
    <w:rsid w:val="60487C30"/>
    <w:rsid w:val="6075CAEE"/>
    <w:rsid w:val="60795C01"/>
    <w:rsid w:val="60E17001"/>
    <w:rsid w:val="6164DF95"/>
    <w:rsid w:val="61673CEB"/>
    <w:rsid w:val="616DE017"/>
    <w:rsid w:val="61903355"/>
    <w:rsid w:val="61BB974B"/>
    <w:rsid w:val="61C652D3"/>
    <w:rsid w:val="61D65F09"/>
    <w:rsid w:val="624246D2"/>
    <w:rsid w:val="624ED229"/>
    <w:rsid w:val="6256B7F8"/>
    <w:rsid w:val="63115A6E"/>
    <w:rsid w:val="631D2DED"/>
    <w:rsid w:val="6339D7EC"/>
    <w:rsid w:val="637D8458"/>
    <w:rsid w:val="638DE0FF"/>
    <w:rsid w:val="63AB0B50"/>
    <w:rsid w:val="63F587A5"/>
    <w:rsid w:val="6467109A"/>
    <w:rsid w:val="646FCCF0"/>
    <w:rsid w:val="64E40FD7"/>
    <w:rsid w:val="6526DEFC"/>
    <w:rsid w:val="6544AA11"/>
    <w:rsid w:val="654B130E"/>
    <w:rsid w:val="654C363E"/>
    <w:rsid w:val="654FF6FC"/>
    <w:rsid w:val="6580303C"/>
    <w:rsid w:val="65D015CF"/>
    <w:rsid w:val="65E749C7"/>
    <w:rsid w:val="65FFCFC5"/>
    <w:rsid w:val="666F20C8"/>
    <w:rsid w:val="6674ED06"/>
    <w:rsid w:val="66B833AE"/>
    <w:rsid w:val="66D1C30A"/>
    <w:rsid w:val="6732A800"/>
    <w:rsid w:val="68046C0D"/>
    <w:rsid w:val="68250E0E"/>
    <w:rsid w:val="68663294"/>
    <w:rsid w:val="6870D405"/>
    <w:rsid w:val="68D1291E"/>
    <w:rsid w:val="68ED84CF"/>
    <w:rsid w:val="6905999D"/>
    <w:rsid w:val="6907E9CF"/>
    <w:rsid w:val="6952DED7"/>
    <w:rsid w:val="69734345"/>
    <w:rsid w:val="6981BB4B"/>
    <w:rsid w:val="69CBDA20"/>
    <w:rsid w:val="6A9D1BA1"/>
    <w:rsid w:val="6AB61402"/>
    <w:rsid w:val="6AD840E6"/>
    <w:rsid w:val="6AF169DE"/>
    <w:rsid w:val="6B4A0E16"/>
    <w:rsid w:val="6B7F0368"/>
    <w:rsid w:val="6BBB5E03"/>
    <w:rsid w:val="6BF4C691"/>
    <w:rsid w:val="6C47C4D3"/>
    <w:rsid w:val="6C60FEAD"/>
    <w:rsid w:val="6C9644FC"/>
    <w:rsid w:val="6CC5F14F"/>
    <w:rsid w:val="6D27B916"/>
    <w:rsid w:val="6D3EC013"/>
    <w:rsid w:val="6D44146C"/>
    <w:rsid w:val="6D507CAA"/>
    <w:rsid w:val="6D732813"/>
    <w:rsid w:val="6DB5E2C7"/>
    <w:rsid w:val="6DC6D7CB"/>
    <w:rsid w:val="6DE47158"/>
    <w:rsid w:val="6DEC9D9F"/>
    <w:rsid w:val="6E20A95A"/>
    <w:rsid w:val="6E285A47"/>
    <w:rsid w:val="6E319644"/>
    <w:rsid w:val="6E820B71"/>
    <w:rsid w:val="6EA461EF"/>
    <w:rsid w:val="6EB91921"/>
    <w:rsid w:val="6EC52393"/>
    <w:rsid w:val="6ECA45AF"/>
    <w:rsid w:val="6ED7CF29"/>
    <w:rsid w:val="6EEFE062"/>
    <w:rsid w:val="6F017ECD"/>
    <w:rsid w:val="6F3B9529"/>
    <w:rsid w:val="6F4005BC"/>
    <w:rsid w:val="6F4178FA"/>
    <w:rsid w:val="6F5EA8D2"/>
    <w:rsid w:val="6FA29056"/>
    <w:rsid w:val="6FCDA032"/>
    <w:rsid w:val="6FD3F328"/>
    <w:rsid w:val="701261F2"/>
    <w:rsid w:val="702B99B4"/>
    <w:rsid w:val="706DFE43"/>
    <w:rsid w:val="70871CC4"/>
    <w:rsid w:val="70A78C45"/>
    <w:rsid w:val="70AA9420"/>
    <w:rsid w:val="70AD34D8"/>
    <w:rsid w:val="711251DE"/>
    <w:rsid w:val="71354807"/>
    <w:rsid w:val="71665100"/>
    <w:rsid w:val="71AD64A9"/>
    <w:rsid w:val="71C10ED9"/>
    <w:rsid w:val="71CEB221"/>
    <w:rsid w:val="71E0A2AE"/>
    <w:rsid w:val="71F47C75"/>
    <w:rsid w:val="72069F18"/>
    <w:rsid w:val="720ABDC2"/>
    <w:rsid w:val="720AFDF9"/>
    <w:rsid w:val="722E8825"/>
    <w:rsid w:val="723EFE8C"/>
    <w:rsid w:val="729E1DDA"/>
    <w:rsid w:val="72A9A750"/>
    <w:rsid w:val="72B6F61D"/>
    <w:rsid w:val="72B71B3B"/>
    <w:rsid w:val="72EC5E23"/>
    <w:rsid w:val="72F6FA7A"/>
    <w:rsid w:val="7307FE20"/>
    <w:rsid w:val="7311C5A6"/>
    <w:rsid w:val="73184792"/>
    <w:rsid w:val="731A473A"/>
    <w:rsid w:val="7337DC4B"/>
    <w:rsid w:val="734A2B57"/>
    <w:rsid w:val="73A4DA60"/>
    <w:rsid w:val="73AA0C6D"/>
    <w:rsid w:val="73B5014A"/>
    <w:rsid w:val="73B6F437"/>
    <w:rsid w:val="73E1BC3A"/>
    <w:rsid w:val="7415A826"/>
    <w:rsid w:val="7421AD1C"/>
    <w:rsid w:val="746419C8"/>
    <w:rsid w:val="7470E72A"/>
    <w:rsid w:val="7496593A"/>
    <w:rsid w:val="74B50A53"/>
    <w:rsid w:val="74B7A8C7"/>
    <w:rsid w:val="750A3EF2"/>
    <w:rsid w:val="7516765D"/>
    <w:rsid w:val="755C4ABA"/>
    <w:rsid w:val="75607A60"/>
    <w:rsid w:val="759BA83D"/>
    <w:rsid w:val="75F9038C"/>
    <w:rsid w:val="76130676"/>
    <w:rsid w:val="7665C45D"/>
    <w:rsid w:val="7673892A"/>
    <w:rsid w:val="7696C4FD"/>
    <w:rsid w:val="76A948C6"/>
    <w:rsid w:val="76FD3F29"/>
    <w:rsid w:val="77153ED8"/>
    <w:rsid w:val="773EF256"/>
    <w:rsid w:val="7766BDA6"/>
    <w:rsid w:val="77AFB496"/>
    <w:rsid w:val="77B97F12"/>
    <w:rsid w:val="77CF6290"/>
    <w:rsid w:val="77F0D0E8"/>
    <w:rsid w:val="77F19FF0"/>
    <w:rsid w:val="780BCA70"/>
    <w:rsid w:val="784A017B"/>
    <w:rsid w:val="78F24CAB"/>
    <w:rsid w:val="78FC91ED"/>
    <w:rsid w:val="797979B0"/>
    <w:rsid w:val="797FD477"/>
    <w:rsid w:val="79B29EFC"/>
    <w:rsid w:val="79C8E407"/>
    <w:rsid w:val="79DBE73A"/>
    <w:rsid w:val="7A05106E"/>
    <w:rsid w:val="7A58DA42"/>
    <w:rsid w:val="7A7C63A3"/>
    <w:rsid w:val="7A992731"/>
    <w:rsid w:val="7AE24694"/>
    <w:rsid w:val="7B0752D9"/>
    <w:rsid w:val="7B31202D"/>
    <w:rsid w:val="7B3BECF1"/>
    <w:rsid w:val="7B4FE793"/>
    <w:rsid w:val="7B6A7994"/>
    <w:rsid w:val="7BC7FFBA"/>
    <w:rsid w:val="7BD80E71"/>
    <w:rsid w:val="7BE42189"/>
    <w:rsid w:val="7BE769ED"/>
    <w:rsid w:val="7BF78EEA"/>
    <w:rsid w:val="7C16ED28"/>
    <w:rsid w:val="7C75762D"/>
    <w:rsid w:val="7C8C7F45"/>
    <w:rsid w:val="7CA16B1F"/>
    <w:rsid w:val="7CE9CEDC"/>
    <w:rsid w:val="7CFF137E"/>
    <w:rsid w:val="7D0290D8"/>
    <w:rsid w:val="7D58FD62"/>
    <w:rsid w:val="7D7836B2"/>
    <w:rsid w:val="7D78F309"/>
    <w:rsid w:val="7D88210D"/>
    <w:rsid w:val="7D974029"/>
    <w:rsid w:val="7E09D3BD"/>
    <w:rsid w:val="7E1712B9"/>
    <w:rsid w:val="7E425486"/>
    <w:rsid w:val="7E89B8FD"/>
    <w:rsid w:val="7EB41065"/>
    <w:rsid w:val="7EB66CE6"/>
    <w:rsid w:val="7EF21C68"/>
    <w:rsid w:val="7F063FC8"/>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41001520">
      <w:bodyDiv w:val="1"/>
      <w:marLeft w:val="0"/>
      <w:marRight w:val="0"/>
      <w:marTop w:val="0"/>
      <w:marBottom w:val="0"/>
      <w:divBdr>
        <w:top w:val="none" w:sz="0" w:space="0" w:color="auto"/>
        <w:left w:val="none" w:sz="0" w:space="0" w:color="auto"/>
        <w:bottom w:val="none" w:sz="0" w:space="0" w:color="auto"/>
        <w:right w:val="none" w:sz="0" w:space="0" w:color="auto"/>
      </w:divBdr>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1990566">
      <w:bodyDiv w:val="1"/>
      <w:marLeft w:val="0"/>
      <w:marRight w:val="0"/>
      <w:marTop w:val="0"/>
      <w:marBottom w:val="0"/>
      <w:divBdr>
        <w:top w:val="none" w:sz="0" w:space="0" w:color="auto"/>
        <w:left w:val="none" w:sz="0" w:space="0" w:color="auto"/>
        <w:bottom w:val="none" w:sz="0" w:space="0" w:color="auto"/>
        <w:right w:val="none" w:sz="0" w:space="0" w:color="auto"/>
      </w:divBdr>
      <w:divsChild>
        <w:div w:id="666052671">
          <w:marLeft w:val="0"/>
          <w:marRight w:val="0"/>
          <w:marTop w:val="0"/>
          <w:marBottom w:val="0"/>
          <w:divBdr>
            <w:top w:val="none" w:sz="0" w:space="0" w:color="auto"/>
            <w:left w:val="none" w:sz="0" w:space="0" w:color="auto"/>
            <w:bottom w:val="none" w:sz="0" w:space="0" w:color="auto"/>
            <w:right w:val="none" w:sz="0" w:space="0" w:color="auto"/>
          </w:divBdr>
        </w:div>
        <w:div w:id="432868444">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3980">
      <w:bodyDiv w:val="1"/>
      <w:marLeft w:val="0"/>
      <w:marRight w:val="0"/>
      <w:marTop w:val="0"/>
      <w:marBottom w:val="0"/>
      <w:divBdr>
        <w:top w:val="none" w:sz="0" w:space="0" w:color="auto"/>
        <w:left w:val="none" w:sz="0" w:space="0" w:color="auto"/>
        <w:bottom w:val="none" w:sz="0" w:space="0" w:color="auto"/>
        <w:right w:val="none" w:sz="0" w:space="0" w:color="auto"/>
      </w:divBdr>
      <w:divsChild>
        <w:div w:id="632098779">
          <w:marLeft w:val="0"/>
          <w:marRight w:val="0"/>
          <w:marTop w:val="0"/>
          <w:marBottom w:val="0"/>
          <w:divBdr>
            <w:top w:val="none" w:sz="0" w:space="0" w:color="auto"/>
            <w:left w:val="none" w:sz="0" w:space="0" w:color="auto"/>
            <w:bottom w:val="none" w:sz="0" w:space="0" w:color="auto"/>
            <w:right w:val="none" w:sz="0" w:space="0" w:color="auto"/>
          </w:divBdr>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455967" w:rsidP="00455967">
          <w:pPr>
            <w:pStyle w:val="3AF78A4407F5473CAA2A2077125A18A2"/>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455967" w:rsidP="00455967">
          <w:pPr>
            <w:pStyle w:val="1FF4E01F7A7C41A29C170A9E7DFDF205"/>
          </w:pPr>
          <w:r w:rsidRPr="00981AB4">
            <w:rPr>
              <w:rStyle w:val="PlaceholderText"/>
              <w:rFonts w:cstheme="minorHAnsi"/>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455967" w:rsidP="00455967">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358BE39-ACE3-46C1-B759-EA1093D8834D}"/>
      </w:docPartPr>
      <w:docPartBody>
        <w:p w:rsidR="00455967" w:rsidRDefault="00F06EE2">
          <w:r w:rsidRPr="00667AF2">
            <w:rPr>
              <w:rStyle w:val="PlaceholderText"/>
            </w:rPr>
            <w:t>Click or tap here to enter text.</w:t>
          </w:r>
        </w:p>
      </w:docPartBody>
    </w:docPart>
    <w:docPart>
      <w:docPartPr>
        <w:name w:val="23E173D69B3847CC9225DB018521AAD1"/>
        <w:category>
          <w:name w:val="General"/>
          <w:gallery w:val="placeholder"/>
        </w:category>
        <w:types>
          <w:type w:val="bbPlcHdr"/>
        </w:types>
        <w:behaviors>
          <w:behavior w:val="content"/>
        </w:behaviors>
        <w:guid w:val="{C486B0ED-CB06-43C3-BF38-6AB24B3EBA60}"/>
      </w:docPartPr>
      <w:docPartBody>
        <w:p w:rsidR="00714D86" w:rsidRDefault="00455967" w:rsidP="00455967">
          <w:pPr>
            <w:pStyle w:val="23E173D69B3847CC9225DB018521AAD1"/>
          </w:pPr>
          <w:r w:rsidRPr="00667AF2">
            <w:rPr>
              <w:rStyle w:val="PlaceholderText"/>
            </w:rPr>
            <w:t>Click or tap here to enter text.</w:t>
          </w:r>
        </w:p>
      </w:docPartBody>
    </w:docPart>
    <w:docPart>
      <w:docPartPr>
        <w:name w:val="84F9E8A666A54AFD974F8FF312C7E0A8"/>
        <w:category>
          <w:name w:val="General"/>
          <w:gallery w:val="placeholder"/>
        </w:category>
        <w:types>
          <w:type w:val="bbPlcHdr"/>
        </w:types>
        <w:behaviors>
          <w:behavior w:val="content"/>
        </w:behaviors>
        <w:guid w:val="{CB1CE00C-7591-4711-B9E0-699DF703FCA9}"/>
      </w:docPartPr>
      <w:docPartBody>
        <w:p w:rsidR="00714D86" w:rsidRDefault="00455967" w:rsidP="00455967">
          <w:pPr>
            <w:pStyle w:val="84F9E8A666A54AFD974F8FF312C7E0A8"/>
          </w:pPr>
          <w:r w:rsidRPr="00667AF2">
            <w:rPr>
              <w:rStyle w:val="PlaceholderText"/>
            </w:rPr>
            <w:t>Click or tap here to enter text.</w:t>
          </w:r>
        </w:p>
      </w:docPartBody>
    </w:docPart>
    <w:docPart>
      <w:docPartPr>
        <w:name w:val="359F794A0D24413F8A369521FD5699AC"/>
        <w:category>
          <w:name w:val="General"/>
          <w:gallery w:val="placeholder"/>
        </w:category>
        <w:types>
          <w:type w:val="bbPlcHdr"/>
        </w:types>
        <w:behaviors>
          <w:behavior w:val="content"/>
        </w:behaviors>
        <w:guid w:val="{16639A1E-E3BA-4246-BFC8-3C403D9C7173}"/>
      </w:docPartPr>
      <w:docPartBody>
        <w:p w:rsidR="00714D86" w:rsidRDefault="00455967" w:rsidP="00455967">
          <w:pPr>
            <w:pStyle w:val="359F794A0D24413F8A369521FD5699AC"/>
          </w:pPr>
          <w:r w:rsidRPr="00667AF2">
            <w:rPr>
              <w:rStyle w:val="PlaceholderText"/>
            </w:rPr>
            <w:t>Click or tap here to enter text.</w:t>
          </w:r>
        </w:p>
      </w:docPartBody>
    </w:docPart>
    <w:docPart>
      <w:docPartPr>
        <w:name w:val="C66B03FCB8484D6182B7C383102D1F90"/>
        <w:category>
          <w:name w:val="General"/>
          <w:gallery w:val="placeholder"/>
        </w:category>
        <w:types>
          <w:type w:val="bbPlcHdr"/>
        </w:types>
        <w:behaviors>
          <w:behavior w:val="content"/>
        </w:behaviors>
        <w:guid w:val="{130EFE9E-1550-4FBB-B326-0F47C91F47B9}"/>
      </w:docPartPr>
      <w:docPartBody>
        <w:p w:rsidR="00714D86" w:rsidRDefault="00455967" w:rsidP="00455967">
          <w:pPr>
            <w:pStyle w:val="C66B03FCB8484D6182B7C383102D1F90"/>
          </w:pPr>
          <w:r w:rsidRPr="00667AF2">
            <w:rPr>
              <w:rStyle w:val="PlaceholderText"/>
            </w:rPr>
            <w:t>Click or tap here to enter text.</w:t>
          </w:r>
        </w:p>
      </w:docPartBody>
    </w:docPart>
    <w:docPart>
      <w:docPartPr>
        <w:name w:val="ED7B7BD5C6C143B39E5C9CD5B0078742"/>
        <w:category>
          <w:name w:val="General"/>
          <w:gallery w:val="placeholder"/>
        </w:category>
        <w:types>
          <w:type w:val="bbPlcHdr"/>
        </w:types>
        <w:behaviors>
          <w:behavior w:val="content"/>
        </w:behaviors>
        <w:guid w:val="{DF05DFFC-D9DB-400D-94A2-6663E9CCE559}"/>
      </w:docPartPr>
      <w:docPartBody>
        <w:p w:rsidR="004B0F3A" w:rsidRDefault="00856F22" w:rsidP="00856F22">
          <w:pPr>
            <w:pStyle w:val="ED7B7BD5C6C143B39E5C9CD5B0078742"/>
          </w:pPr>
          <w:r w:rsidRPr="00981AB4">
            <w:rPr>
              <w:rStyle w:val="PlaceholderText"/>
              <w:rFonts w:cstheme="minorHAnsi"/>
            </w:rPr>
            <w:t>Click or tap here to enter text.</w:t>
          </w:r>
        </w:p>
      </w:docPartBody>
    </w:docPart>
    <w:docPart>
      <w:docPartPr>
        <w:name w:val="02D834044BA94B029FBB12774FB38E69"/>
        <w:category>
          <w:name w:val="General"/>
          <w:gallery w:val="placeholder"/>
        </w:category>
        <w:types>
          <w:type w:val="bbPlcHdr"/>
        </w:types>
        <w:behaviors>
          <w:behavior w:val="content"/>
        </w:behaviors>
        <w:guid w:val="{A341F6C9-AD67-4B77-B016-1F9C6A09AB7E}"/>
      </w:docPartPr>
      <w:docPartBody>
        <w:p w:rsidR="004B0F3A" w:rsidRDefault="00856F22" w:rsidP="00856F22">
          <w:pPr>
            <w:pStyle w:val="02D834044BA94B029FBB12774FB38E69"/>
          </w:pPr>
          <w:r>
            <w:rPr>
              <w:noProof/>
            </w:rPr>
            <w:drawing>
              <wp:inline distT="0" distB="0" distL="0" distR="0" wp14:anchorId="68B97E22" wp14:editId="2F28CB73">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E09366834E7A49C583802517B40E456B"/>
        <w:category>
          <w:name w:val="General"/>
          <w:gallery w:val="placeholder"/>
        </w:category>
        <w:types>
          <w:type w:val="bbPlcHdr"/>
        </w:types>
        <w:behaviors>
          <w:behavior w:val="content"/>
        </w:behaviors>
        <w:guid w:val="{71C1C111-7592-4B2A-A89F-3344446DF7BE}"/>
      </w:docPartPr>
      <w:docPartBody>
        <w:p w:rsidR="004B0F3A" w:rsidRDefault="00856F22" w:rsidP="00856F22">
          <w:pPr>
            <w:pStyle w:val="E09366834E7A49C583802517B40E456B"/>
          </w:pPr>
          <w:r w:rsidRPr="00981AB4">
            <w:rPr>
              <w:rStyle w:val="PlaceholderText"/>
              <w:rFonts w:cstheme="minorHAnsi"/>
              <w:sz w:val="16"/>
              <w:szCs w:val="16"/>
            </w:rPr>
            <w:t>Click or tap here to enter text.</w:t>
          </w:r>
        </w:p>
      </w:docPartBody>
    </w:docPart>
    <w:docPart>
      <w:docPartPr>
        <w:name w:val="02D1AE22EC50495EBFBAFB64E3D7FB2B"/>
        <w:category>
          <w:name w:val="General"/>
          <w:gallery w:val="placeholder"/>
        </w:category>
        <w:types>
          <w:type w:val="bbPlcHdr"/>
        </w:types>
        <w:behaviors>
          <w:behavior w:val="content"/>
        </w:behaviors>
        <w:guid w:val="{2C72DF0A-D27A-40CF-B776-3EC3A7E3DCDE}"/>
      </w:docPartPr>
      <w:docPartBody>
        <w:p w:rsidR="004B0F3A" w:rsidRDefault="00856F22" w:rsidP="00856F22">
          <w:pPr>
            <w:pStyle w:val="02D1AE22EC50495EBFBAFB64E3D7FB2B"/>
          </w:pPr>
          <w:r>
            <w:rPr>
              <w:noProof/>
            </w:rPr>
            <w:drawing>
              <wp:inline distT="0" distB="0" distL="0" distR="0" wp14:anchorId="31FE178B" wp14:editId="7BDA0E34">
                <wp:extent cx="179705" cy="15621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38347900556A4535B2905EC39B7073B1"/>
        <w:category>
          <w:name w:val="General"/>
          <w:gallery w:val="placeholder"/>
        </w:category>
        <w:types>
          <w:type w:val="bbPlcHdr"/>
        </w:types>
        <w:behaviors>
          <w:behavior w:val="content"/>
        </w:behaviors>
        <w:guid w:val="{A648509C-ED01-41E8-AD9E-F5B68B449F42}"/>
      </w:docPartPr>
      <w:docPartBody>
        <w:p w:rsidR="004B0F3A" w:rsidRDefault="00856F22" w:rsidP="00856F22">
          <w:pPr>
            <w:pStyle w:val="38347900556A4535B2905EC39B7073B1"/>
          </w:pPr>
          <w:r w:rsidRPr="00981AB4">
            <w:rPr>
              <w:rStyle w:val="PlaceholderText"/>
              <w:rFonts w:cstheme="minorHAnsi"/>
              <w:sz w:val="16"/>
              <w:szCs w:val="16"/>
            </w:rPr>
            <w:t>Click or tap here to enter text.</w:t>
          </w:r>
        </w:p>
      </w:docPartBody>
    </w:docPart>
    <w:docPart>
      <w:docPartPr>
        <w:name w:val="39EDC6C99340471EBFD9DE16C1BE8683"/>
        <w:category>
          <w:name w:val="General"/>
          <w:gallery w:val="placeholder"/>
        </w:category>
        <w:types>
          <w:type w:val="bbPlcHdr"/>
        </w:types>
        <w:behaviors>
          <w:behavior w:val="content"/>
        </w:behaviors>
        <w:guid w:val="{C83BA25F-8A1A-4F5D-9A38-E62AA9381C22}"/>
      </w:docPartPr>
      <w:docPartBody>
        <w:p w:rsidR="004B0F3A" w:rsidRDefault="00856F22" w:rsidP="00856F22">
          <w:pPr>
            <w:pStyle w:val="39EDC6C99340471EBFD9DE16C1BE8683"/>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0B66B29493684ADBB2A22F1D2174FB96"/>
        <w:category>
          <w:name w:val="General"/>
          <w:gallery w:val="placeholder"/>
        </w:category>
        <w:types>
          <w:type w:val="bbPlcHdr"/>
        </w:types>
        <w:behaviors>
          <w:behavior w:val="content"/>
        </w:behaviors>
        <w:guid w:val="{101D37C5-5E45-4451-B3C1-9AA691B13B0B}"/>
      </w:docPartPr>
      <w:docPartBody>
        <w:p w:rsidR="004B0F3A" w:rsidRDefault="00856F22" w:rsidP="00856F22">
          <w:pPr>
            <w:pStyle w:val="0B66B29493684ADBB2A22F1D2174FB96"/>
          </w:pPr>
          <w:r w:rsidRPr="00981AB4">
            <w:rPr>
              <w:rStyle w:val="PlaceholderText"/>
              <w:rFonts w:cstheme="minorHAnsi"/>
              <w:sz w:val="16"/>
              <w:szCs w:val="16"/>
            </w:rPr>
            <w:t>Click or tap here to enter text.</w:t>
          </w:r>
        </w:p>
      </w:docPartBody>
    </w:docPart>
    <w:docPart>
      <w:docPartPr>
        <w:name w:val="46D2FD863EF442E1872B0D51392BCBEA"/>
        <w:category>
          <w:name w:val="General"/>
          <w:gallery w:val="placeholder"/>
        </w:category>
        <w:types>
          <w:type w:val="bbPlcHdr"/>
        </w:types>
        <w:behaviors>
          <w:behavior w:val="content"/>
        </w:behaviors>
        <w:guid w:val="{A618A6BA-F04E-4B6D-ACEF-D34C29F0B9E3}"/>
      </w:docPartPr>
      <w:docPartBody>
        <w:p w:rsidR="004B0F3A" w:rsidRDefault="00856F22" w:rsidP="00856F22">
          <w:pPr>
            <w:pStyle w:val="46D2FD863EF442E1872B0D51392BCBEA"/>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13A488D408D3439E87302E0442827735"/>
        <w:category>
          <w:name w:val="General"/>
          <w:gallery w:val="placeholder"/>
        </w:category>
        <w:types>
          <w:type w:val="bbPlcHdr"/>
        </w:types>
        <w:behaviors>
          <w:behavior w:val="content"/>
        </w:behaviors>
        <w:guid w:val="{180F64B1-48F8-45C4-BEBF-A1749FFFC95B}"/>
      </w:docPartPr>
      <w:docPartBody>
        <w:p w:rsidR="004B0F3A" w:rsidRDefault="00856F22" w:rsidP="00856F22">
          <w:pPr>
            <w:pStyle w:val="13A488D408D3439E87302E0442827735"/>
          </w:pPr>
          <w:r w:rsidRPr="00981AB4">
            <w:rPr>
              <w:rStyle w:val="PlaceholderText"/>
              <w:rFonts w:cstheme="minorHAnsi"/>
              <w:sz w:val="16"/>
              <w:szCs w:val="16"/>
            </w:rPr>
            <w:t>Click or tap here to enter text.</w:t>
          </w:r>
        </w:p>
      </w:docPartBody>
    </w:docPart>
    <w:docPart>
      <w:docPartPr>
        <w:name w:val="056A4CD85B4D4A4A820D51012B44D8DF"/>
        <w:category>
          <w:name w:val="General"/>
          <w:gallery w:val="placeholder"/>
        </w:category>
        <w:types>
          <w:type w:val="bbPlcHdr"/>
        </w:types>
        <w:behaviors>
          <w:behavior w:val="content"/>
        </w:behaviors>
        <w:guid w:val="{5A3C98CA-300E-4EF7-BAAC-E3E96DAC85E6}"/>
      </w:docPartPr>
      <w:docPartBody>
        <w:p w:rsidR="004B0F3A" w:rsidRDefault="00856F22" w:rsidP="00856F22">
          <w:pPr>
            <w:pStyle w:val="056A4CD85B4D4A4A820D51012B44D8DF"/>
          </w:pPr>
          <w:r>
            <w:rPr>
              <w:noProof/>
            </w:rPr>
            <w:drawing>
              <wp:inline distT="0" distB="0" distL="0" distR="0" wp14:anchorId="19799E00" wp14:editId="69AF2F81">
                <wp:extent cx="179705" cy="156210"/>
                <wp:effectExtent l="0" t="0" r="0" b="0"/>
                <wp:docPr id="5" name="Picture 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AD52B35797FF4BC1B65C73390DC6E1F9"/>
        <w:category>
          <w:name w:val="General"/>
          <w:gallery w:val="placeholder"/>
        </w:category>
        <w:types>
          <w:type w:val="bbPlcHdr"/>
        </w:types>
        <w:behaviors>
          <w:behavior w:val="content"/>
        </w:behaviors>
        <w:guid w:val="{30AB83E4-4978-441A-A3AF-C61957350EA3}"/>
      </w:docPartPr>
      <w:docPartBody>
        <w:p w:rsidR="004B0F3A" w:rsidRDefault="00856F22" w:rsidP="00856F22">
          <w:pPr>
            <w:pStyle w:val="AD52B35797FF4BC1B65C73390DC6E1F9"/>
          </w:pPr>
          <w:r w:rsidRPr="00981AB4">
            <w:rPr>
              <w:rStyle w:val="PlaceholderText"/>
              <w:rFonts w:cstheme="minorHAnsi"/>
              <w:sz w:val="16"/>
              <w:szCs w:val="16"/>
            </w:rPr>
            <w:t>Click or tap here to enter text.</w:t>
          </w:r>
        </w:p>
      </w:docPartBody>
    </w:docPart>
    <w:docPart>
      <w:docPartPr>
        <w:name w:val="C3C81EE3AB85484CB1E0F99DBC867439"/>
        <w:category>
          <w:name w:val="General"/>
          <w:gallery w:val="placeholder"/>
        </w:category>
        <w:types>
          <w:type w:val="bbPlcHdr"/>
        </w:types>
        <w:behaviors>
          <w:behavior w:val="content"/>
        </w:behaviors>
        <w:guid w:val="{80DC6DCE-5462-4479-B139-88CA023CDDEB}"/>
      </w:docPartPr>
      <w:docPartBody>
        <w:p w:rsidR="004B0F3A" w:rsidRDefault="00856F22" w:rsidP="00856F22">
          <w:pPr>
            <w:pStyle w:val="C3C81EE3AB85484CB1E0F99DBC867439"/>
          </w:pPr>
          <w:r w:rsidRPr="00981AB4">
            <w:rPr>
              <w:rStyle w:val="PlaceholderText"/>
              <w:rFonts w:cstheme="minorHAnsi"/>
            </w:rPr>
            <w:t xml:space="preserve">Click or tap here to enter text. </w:t>
          </w:r>
        </w:p>
      </w:docPartBody>
    </w:docPart>
    <w:docPart>
      <w:docPartPr>
        <w:name w:val="FED7979C1472488E85830FC2A036052D"/>
        <w:category>
          <w:name w:val="General"/>
          <w:gallery w:val="placeholder"/>
        </w:category>
        <w:types>
          <w:type w:val="bbPlcHdr"/>
        </w:types>
        <w:behaviors>
          <w:behavior w:val="content"/>
        </w:behaviors>
        <w:guid w:val="{81097A86-03DF-46D5-A003-CBC3E2F02718}"/>
      </w:docPartPr>
      <w:docPartBody>
        <w:p w:rsidR="004B0F3A" w:rsidRDefault="00856F22" w:rsidP="00856F22">
          <w:pPr>
            <w:pStyle w:val="FED7979C1472488E85830FC2A036052D"/>
          </w:pPr>
          <w:r w:rsidRPr="00981AB4">
            <w:rPr>
              <w:rStyle w:val="PlaceholderText"/>
              <w:rFonts w:cstheme="minorHAnsi"/>
            </w:rPr>
            <w:t xml:space="preserve">Click or tap here to enter text. </w:t>
          </w:r>
        </w:p>
      </w:docPartBody>
    </w:docPart>
    <w:docPart>
      <w:docPartPr>
        <w:name w:val="9FC1D68575B3473F952563F5CFF7DA22"/>
        <w:category>
          <w:name w:val="General"/>
          <w:gallery w:val="placeholder"/>
        </w:category>
        <w:types>
          <w:type w:val="bbPlcHdr"/>
        </w:types>
        <w:behaviors>
          <w:behavior w:val="content"/>
        </w:behaviors>
        <w:guid w:val="{1FDFCE03-F6FC-4EF1-928B-99E84FA71D53}"/>
      </w:docPartPr>
      <w:docPartBody>
        <w:p w:rsidR="009F3BE2" w:rsidRDefault="0087006E" w:rsidP="0087006E">
          <w:pPr>
            <w:pStyle w:val="9FC1D68575B3473F952563F5CFF7DA22"/>
          </w:pPr>
          <w:r w:rsidRPr="00667A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516BE"/>
    <w:rsid w:val="000E0181"/>
    <w:rsid w:val="0010722D"/>
    <w:rsid w:val="00116396"/>
    <w:rsid w:val="00167FF2"/>
    <w:rsid w:val="00185C9E"/>
    <w:rsid w:val="001E5B3B"/>
    <w:rsid w:val="001F1A39"/>
    <w:rsid w:val="00207DB1"/>
    <w:rsid w:val="002268B0"/>
    <w:rsid w:val="002561F4"/>
    <w:rsid w:val="0025644B"/>
    <w:rsid w:val="002622D3"/>
    <w:rsid w:val="002B2ADD"/>
    <w:rsid w:val="002F649A"/>
    <w:rsid w:val="003061B2"/>
    <w:rsid w:val="00321CD7"/>
    <w:rsid w:val="00323992"/>
    <w:rsid w:val="00340EA4"/>
    <w:rsid w:val="00385B1F"/>
    <w:rsid w:val="003B668E"/>
    <w:rsid w:val="003C0E59"/>
    <w:rsid w:val="003E2007"/>
    <w:rsid w:val="00455967"/>
    <w:rsid w:val="00480D6D"/>
    <w:rsid w:val="004B0F3A"/>
    <w:rsid w:val="004B2CB8"/>
    <w:rsid w:val="004D0C6D"/>
    <w:rsid w:val="004D0FE6"/>
    <w:rsid w:val="004F411E"/>
    <w:rsid w:val="0053797F"/>
    <w:rsid w:val="005455C1"/>
    <w:rsid w:val="0054770F"/>
    <w:rsid w:val="00551952"/>
    <w:rsid w:val="00563BD5"/>
    <w:rsid w:val="00594197"/>
    <w:rsid w:val="005A3147"/>
    <w:rsid w:val="005B72FB"/>
    <w:rsid w:val="005D5912"/>
    <w:rsid w:val="0060234F"/>
    <w:rsid w:val="00614C89"/>
    <w:rsid w:val="00653A1A"/>
    <w:rsid w:val="00665493"/>
    <w:rsid w:val="00693FBB"/>
    <w:rsid w:val="00696044"/>
    <w:rsid w:val="006979A2"/>
    <w:rsid w:val="006A366A"/>
    <w:rsid w:val="006C0BDC"/>
    <w:rsid w:val="006D62B5"/>
    <w:rsid w:val="006E6A2A"/>
    <w:rsid w:val="00714D86"/>
    <w:rsid w:val="00743C1C"/>
    <w:rsid w:val="00762B31"/>
    <w:rsid w:val="00781547"/>
    <w:rsid w:val="007A55AE"/>
    <w:rsid w:val="00813039"/>
    <w:rsid w:val="00844495"/>
    <w:rsid w:val="00844805"/>
    <w:rsid w:val="00856F22"/>
    <w:rsid w:val="00860FDC"/>
    <w:rsid w:val="0087006E"/>
    <w:rsid w:val="0088656B"/>
    <w:rsid w:val="008A46B9"/>
    <w:rsid w:val="008A4778"/>
    <w:rsid w:val="008B4A7A"/>
    <w:rsid w:val="008B579A"/>
    <w:rsid w:val="008E0938"/>
    <w:rsid w:val="00927C32"/>
    <w:rsid w:val="00930E38"/>
    <w:rsid w:val="009323B6"/>
    <w:rsid w:val="00936A1B"/>
    <w:rsid w:val="00943C86"/>
    <w:rsid w:val="009749A4"/>
    <w:rsid w:val="009C60E6"/>
    <w:rsid w:val="009C7E33"/>
    <w:rsid w:val="009F3BE2"/>
    <w:rsid w:val="00A07C64"/>
    <w:rsid w:val="00A13C2B"/>
    <w:rsid w:val="00A55B69"/>
    <w:rsid w:val="00A92A8C"/>
    <w:rsid w:val="00AE6E89"/>
    <w:rsid w:val="00B34A3A"/>
    <w:rsid w:val="00B5044A"/>
    <w:rsid w:val="00B72470"/>
    <w:rsid w:val="00B767D6"/>
    <w:rsid w:val="00B97255"/>
    <w:rsid w:val="00BA59C9"/>
    <w:rsid w:val="00BC0837"/>
    <w:rsid w:val="00BC4CD7"/>
    <w:rsid w:val="00BC78E4"/>
    <w:rsid w:val="00BF1DF4"/>
    <w:rsid w:val="00C032C6"/>
    <w:rsid w:val="00C33B5E"/>
    <w:rsid w:val="00C5755E"/>
    <w:rsid w:val="00C623B2"/>
    <w:rsid w:val="00CA41EA"/>
    <w:rsid w:val="00CD2E54"/>
    <w:rsid w:val="00CE2518"/>
    <w:rsid w:val="00CF48D8"/>
    <w:rsid w:val="00D33EEC"/>
    <w:rsid w:val="00D4250F"/>
    <w:rsid w:val="00DA4AB6"/>
    <w:rsid w:val="00DB19AA"/>
    <w:rsid w:val="00DB6955"/>
    <w:rsid w:val="00DB6E63"/>
    <w:rsid w:val="00DF59F2"/>
    <w:rsid w:val="00DF6B41"/>
    <w:rsid w:val="00E1726E"/>
    <w:rsid w:val="00E40691"/>
    <w:rsid w:val="00EA3C96"/>
    <w:rsid w:val="00EE1A5F"/>
    <w:rsid w:val="00F06EE2"/>
    <w:rsid w:val="00F229F7"/>
    <w:rsid w:val="00F36337"/>
    <w:rsid w:val="00F5106C"/>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006E"/>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359F794A0D24413F8A369521FD5699AC">
    <w:name w:val="359F794A0D24413F8A369521FD5699AC"/>
    <w:rsid w:val="00455967"/>
  </w:style>
  <w:style w:type="paragraph" w:customStyle="1" w:styleId="C66B03FCB8484D6182B7C383102D1F90">
    <w:name w:val="C66B03FCB8484D6182B7C383102D1F90"/>
    <w:rsid w:val="00455967"/>
  </w:style>
  <w:style w:type="paragraph" w:customStyle="1" w:styleId="3AF78A4407F5473CAA2A2077125A18A2">
    <w:name w:val="3AF78A4407F5473CAA2A2077125A18A2"/>
    <w:rsid w:val="00455967"/>
    <w:rPr>
      <w:rFonts w:eastAsiaTheme="minorHAnsi"/>
    </w:rPr>
  </w:style>
  <w:style w:type="paragraph" w:customStyle="1" w:styleId="1FF4E01F7A7C41A29C170A9E7DFDF205">
    <w:name w:val="1FF4E01F7A7C41A29C170A9E7DFDF205"/>
    <w:rsid w:val="00455967"/>
    <w:rPr>
      <w:rFonts w:eastAsiaTheme="minorHAnsi"/>
    </w:rPr>
  </w:style>
  <w:style w:type="paragraph" w:customStyle="1" w:styleId="0E4B010432F44F648D57874E81B6664D">
    <w:name w:val="0E4B010432F44F648D57874E81B6664D"/>
    <w:rsid w:val="00455967"/>
    <w:rPr>
      <w:rFonts w:eastAsiaTheme="minorHAnsi"/>
    </w:rPr>
  </w:style>
  <w:style w:type="paragraph" w:customStyle="1" w:styleId="23E173D69B3847CC9225DB018521AAD1">
    <w:name w:val="23E173D69B3847CC9225DB018521AAD1"/>
    <w:rsid w:val="00455967"/>
    <w:rPr>
      <w:rFonts w:eastAsiaTheme="minorHAnsi"/>
    </w:rPr>
  </w:style>
  <w:style w:type="paragraph" w:customStyle="1" w:styleId="84F9E8A666A54AFD974F8FF312C7E0A8">
    <w:name w:val="84F9E8A666A54AFD974F8FF312C7E0A8"/>
    <w:rsid w:val="00455967"/>
    <w:rPr>
      <w:rFonts w:eastAsiaTheme="minorHAnsi"/>
    </w:rPr>
  </w:style>
  <w:style w:type="paragraph" w:customStyle="1" w:styleId="ED7B7BD5C6C143B39E5C9CD5B0078742">
    <w:name w:val="ED7B7BD5C6C143B39E5C9CD5B0078742"/>
    <w:rsid w:val="00856F22"/>
  </w:style>
  <w:style w:type="paragraph" w:customStyle="1" w:styleId="02D834044BA94B029FBB12774FB38E69">
    <w:name w:val="02D834044BA94B029FBB12774FB38E69"/>
    <w:rsid w:val="00856F22"/>
  </w:style>
  <w:style w:type="paragraph" w:customStyle="1" w:styleId="E09366834E7A49C583802517B40E456B">
    <w:name w:val="E09366834E7A49C583802517B40E456B"/>
    <w:rsid w:val="00856F22"/>
  </w:style>
  <w:style w:type="paragraph" w:customStyle="1" w:styleId="02D1AE22EC50495EBFBAFB64E3D7FB2B">
    <w:name w:val="02D1AE22EC50495EBFBAFB64E3D7FB2B"/>
    <w:rsid w:val="00856F22"/>
  </w:style>
  <w:style w:type="paragraph" w:customStyle="1" w:styleId="38347900556A4535B2905EC39B7073B1">
    <w:name w:val="38347900556A4535B2905EC39B7073B1"/>
    <w:rsid w:val="00856F22"/>
  </w:style>
  <w:style w:type="paragraph" w:customStyle="1" w:styleId="39EDC6C99340471EBFD9DE16C1BE8683">
    <w:name w:val="39EDC6C99340471EBFD9DE16C1BE8683"/>
    <w:rsid w:val="00856F22"/>
  </w:style>
  <w:style w:type="paragraph" w:customStyle="1" w:styleId="0B66B29493684ADBB2A22F1D2174FB96">
    <w:name w:val="0B66B29493684ADBB2A22F1D2174FB96"/>
    <w:rsid w:val="00856F22"/>
  </w:style>
  <w:style w:type="paragraph" w:customStyle="1" w:styleId="46D2FD863EF442E1872B0D51392BCBEA">
    <w:name w:val="46D2FD863EF442E1872B0D51392BCBEA"/>
    <w:rsid w:val="00856F22"/>
  </w:style>
  <w:style w:type="paragraph" w:customStyle="1" w:styleId="13A488D408D3439E87302E0442827735">
    <w:name w:val="13A488D408D3439E87302E0442827735"/>
    <w:rsid w:val="00856F22"/>
  </w:style>
  <w:style w:type="paragraph" w:customStyle="1" w:styleId="056A4CD85B4D4A4A820D51012B44D8DF">
    <w:name w:val="056A4CD85B4D4A4A820D51012B44D8DF"/>
    <w:rsid w:val="00856F22"/>
  </w:style>
  <w:style w:type="paragraph" w:customStyle="1" w:styleId="AD52B35797FF4BC1B65C73390DC6E1F9">
    <w:name w:val="AD52B35797FF4BC1B65C73390DC6E1F9"/>
    <w:rsid w:val="00856F22"/>
  </w:style>
  <w:style w:type="paragraph" w:customStyle="1" w:styleId="C3C81EE3AB85484CB1E0F99DBC867439">
    <w:name w:val="C3C81EE3AB85484CB1E0F99DBC867439"/>
    <w:rsid w:val="00856F22"/>
  </w:style>
  <w:style w:type="paragraph" w:customStyle="1" w:styleId="FED7979C1472488E85830FC2A036052D">
    <w:name w:val="FED7979C1472488E85830FC2A036052D"/>
    <w:rsid w:val="00856F22"/>
  </w:style>
  <w:style w:type="paragraph" w:customStyle="1" w:styleId="9FC1D68575B3473F952563F5CFF7DA22">
    <w:name w:val="9FC1D68575B3473F952563F5CFF7DA22"/>
    <w:rsid w:val="008700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Baucom, Angela</DisplayName>
        <AccountId>112</AccountId>
        <AccountType/>
      </UserInfo>
      <UserInfo>
        <DisplayName>Holley, Theophilus</DisplayName>
        <AccountId>1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796E4F47-48D8-47B4-9FE5-81DA52ABB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schemas.microsoft.com/office/2006/documentManagement/types"/>
    <ds:schemaRef ds:uri="b6db3af0-bf2a-48ac-b901-f48af78c8cfd"/>
    <ds:schemaRef ds:uri="http://schemas.openxmlformats.org/package/2006/metadata/core-properties"/>
    <ds:schemaRef ds:uri="http://purl.org/dc/elements/1.1/"/>
    <ds:schemaRef ds:uri="http://schemas.microsoft.com/office/infopath/2007/PartnerControls"/>
    <ds:schemaRef ds:uri="http://www.w3.org/XML/1998/namespace"/>
    <ds:schemaRef ds:uri="http://purl.org/dc/terms/"/>
    <ds:schemaRef ds:uri="b720a5f1-0a17-48dc-891f-64d8e66c915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36</Words>
  <Characters>14278</Characters>
  <Application>Microsoft Office Word</Application>
  <DocSecurity>0</DocSecurity>
  <Lines>264</Lines>
  <Paragraphs>117</Paragraphs>
  <ScaleCrop>false</ScaleCrop>
  <Company/>
  <LinksUpToDate>false</LinksUpToDate>
  <CharactersWithSpaces>1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09-23T22:31:00Z</dcterms:created>
  <dcterms:modified xsi:type="dcterms:W3CDTF">2021-09-2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